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mc:Ignorable="w14 w15 w16se w16cid w16 w16cex w16sdtdh w16sdtfl w16du wp14">
  <w:body>
    <w:p w:rsidR="0031519B" w:rsidRDefault="00584818" w14:paraId="386C1E8C" w14:textId="77777777" w14:noSpellErr="1">
      <w:pPr>
        <w:pStyle w:val="Heading1"/>
      </w:pPr>
      <w:bookmarkStart w:name="header" w:id="0"/>
      <w:bookmarkStart w:name="X6ab781e31caa8e898eb0e18d7d92c6bbda4f650" w:id="1"/>
      <w:bookmarkStart w:name="content" w:id="2"/>
      <w:bookmarkEnd w:id="0"/>
      <w:r w:rsidRPr="4EDCD61E" w:rsidR="00584818">
        <w:rPr>
          <w:lang w:val="en-US"/>
        </w:rPr>
        <w:t xml:space="preserve">The Future of Transparent AI Adoption — The </w:t>
      </w:r>
      <w:r w:rsidRPr="4EDCD61E" w:rsidR="00584818">
        <w:rPr>
          <w:lang w:val="en-US"/>
        </w:rPr>
        <w:t>AdaptOps</w:t>
      </w:r>
      <w:r w:rsidRPr="4EDCD61E" w:rsidR="00584818">
        <w:rPr>
          <w:lang w:val="en-US"/>
        </w:rPr>
        <w:t>™ Framework</w:t>
      </w:r>
    </w:p>
    <w:p w:rsidR="0031519B" w:rsidRDefault="00584818" w14:paraId="26DCA51F" w14:textId="77777777">
      <w:pPr>
        <w:pStyle w:val="Heading2"/>
      </w:pPr>
      <w:bookmarkStart w:name="executive-summary" w:id="3"/>
      <w:r>
        <w:t>Executive Summary</w:t>
      </w:r>
    </w:p>
    <w:p w:rsidR="0031519B" w:rsidRDefault="00584818" w14:paraId="79B75BF1" w14:textId="77777777" w14:noSpellErr="1">
      <w:pPr>
        <w:pStyle w:val="FirstParagraph"/>
      </w:pPr>
      <w:r w:rsidRPr="4EDCD61E" w:rsidR="00584818">
        <w:rPr>
          <w:lang w:val="en-US"/>
        </w:rPr>
        <w:t xml:space="preserve">Enterprise AI adoption is at a crossroads. </w:t>
      </w:r>
      <w:r w:rsidRPr="4EDCD61E" w:rsidR="00584818">
        <w:rPr>
          <w:lang w:val="en-US"/>
        </w:rPr>
        <w:t>Despite aggressive investments, the majority of AI initiatives are not delivering on their promise.</w:t>
      </w:r>
      <w:r w:rsidRPr="4EDCD61E" w:rsidR="00584818">
        <w:rPr>
          <w:lang w:val="en-US"/>
        </w:rPr>
        <w:t xml:space="preserve"> Analysts estimate that </w:t>
      </w:r>
      <w:r w:rsidRPr="4EDCD61E" w:rsidR="00584818">
        <w:rPr>
          <w:b w:val="1"/>
          <w:bCs w:val="1"/>
          <w:lang w:val="en-US"/>
        </w:rPr>
        <w:t xml:space="preserve">70–85% of AI projects </w:t>
      </w:r>
      <w:r w:rsidRPr="4EDCD61E" w:rsidR="00584818">
        <w:rPr>
          <w:b w:val="1"/>
          <w:bCs w:val="1"/>
          <w:lang w:val="en-US"/>
        </w:rPr>
        <w:t>fail to</w:t>
      </w:r>
      <w:r w:rsidRPr="4EDCD61E" w:rsidR="00584818">
        <w:rPr>
          <w:b w:val="1"/>
          <w:bCs w:val="1"/>
          <w:lang w:val="en-US"/>
        </w:rPr>
        <w:t xml:space="preserve"> meet their goals</w:t>
      </w:r>
      <w:r w:rsidRPr="4EDCD61E" w:rsidR="00584818">
        <w:rPr>
          <w:lang w:val="en-US"/>
        </w:rPr>
        <w:t>, either stalling at pilot or never achieving business value</w:t>
      </w:r>
      <w:hyperlink w:anchor=":~:text=By%20some%20estimates%2C%20more%20than,others%20avoid%20the%20same%20pitfalls" r:id="R2bb51f01474d4a4c">
        <w:r w:rsidRPr="4EDCD61E" w:rsidR="00584818">
          <w:rPr>
            <w:rStyle w:val="Hyperlink"/>
            <w:lang w:val="en-US"/>
          </w:rPr>
          <w:t>[1]</w:t>
        </w:r>
      </w:hyperlink>
      <w:hyperlink w:anchor=":~:text=But%20there%27s%20another%20number%20we,need%20to%20talk%20about" r:id="R051d4946c1be426b">
        <w:r w:rsidRPr="4EDCD61E" w:rsidR="00584818">
          <w:rPr>
            <w:rStyle w:val="Hyperlink"/>
            <w:lang w:val="en-US"/>
          </w:rPr>
          <w:t>[2]</w:t>
        </w:r>
      </w:hyperlink>
      <w:r w:rsidRPr="4EDCD61E" w:rsidR="00584818">
        <w:rPr>
          <w:lang w:val="en-US"/>
        </w:rPr>
        <w:t xml:space="preserve">. This high failure rate has been attributed to a lack of governance, unclear </w:t>
      </w:r>
      <w:r w:rsidRPr="4EDCD61E" w:rsidR="00584818">
        <w:rPr>
          <w:lang w:val="en-US"/>
        </w:rPr>
        <w:t>objectives</w:t>
      </w:r>
      <w:r w:rsidRPr="4EDCD61E" w:rsidR="00584818">
        <w:rPr>
          <w:lang w:val="en-US"/>
        </w:rPr>
        <w:t xml:space="preserve">, and poor alignment with business outcomes. In fact, </w:t>
      </w:r>
      <w:r w:rsidRPr="4EDCD61E" w:rsidR="00584818">
        <w:rPr>
          <w:b w:val="1"/>
          <w:bCs w:val="1"/>
          <w:lang w:val="en-US"/>
        </w:rPr>
        <w:t xml:space="preserve">nearly one-third of CIOs admit they </w:t>
      </w:r>
      <w:r w:rsidRPr="4EDCD61E" w:rsidR="00584818">
        <w:rPr>
          <w:b w:val="1"/>
          <w:bCs w:val="1"/>
          <w:lang w:val="en-US"/>
        </w:rPr>
        <w:t>don’t</w:t>
      </w:r>
      <w:r w:rsidRPr="4EDCD61E" w:rsidR="00584818">
        <w:rPr>
          <w:b w:val="1"/>
          <w:bCs w:val="1"/>
          <w:lang w:val="en-US"/>
        </w:rPr>
        <w:t xml:space="preserve"> even know which AI pilots hit their targets</w:t>
      </w:r>
      <w:r w:rsidRPr="4EDCD61E" w:rsidR="00584818">
        <w:rPr>
          <w:lang w:val="en-US"/>
        </w:rPr>
        <w:t xml:space="preserve">, leading to a </w:t>
      </w:r>
      <w:r w:rsidRPr="4EDCD61E" w:rsidR="00584818">
        <w:rPr>
          <w:i w:val="1"/>
          <w:iCs w:val="1"/>
          <w:lang w:val="en-US"/>
        </w:rPr>
        <w:t>“hope-fueled”</w:t>
      </w:r>
      <w:r w:rsidRPr="4EDCD61E" w:rsidR="00584818">
        <w:rPr>
          <w:lang w:val="en-US"/>
        </w:rPr>
        <w:t xml:space="preserve"> strategy with little accountability</w:t>
      </w:r>
      <w:hyperlink w:anchor=":~:text=ImageImage" r:id="Rfe9d3943d622410c">
        <w:r w:rsidRPr="4EDCD61E" w:rsidR="00584818">
          <w:rPr>
            <w:rStyle w:val="Hyperlink"/>
            <w:lang w:val="en-US"/>
          </w:rPr>
          <w:t>[3]</w:t>
        </w:r>
      </w:hyperlink>
      <w:r w:rsidRPr="4EDCD61E" w:rsidR="00584818">
        <w:rPr>
          <w:lang w:val="en-US"/>
        </w:rPr>
        <w:t xml:space="preserve">. The result is a pervasive </w:t>
      </w:r>
      <w:r w:rsidRPr="4EDCD61E" w:rsidR="00584818">
        <w:rPr>
          <w:i w:val="1"/>
          <w:iCs w:val="1"/>
          <w:lang w:val="en-US"/>
        </w:rPr>
        <w:t>AI adoption gap</w:t>
      </w:r>
      <w:r w:rsidRPr="4EDCD61E" w:rsidR="00584818">
        <w:rPr>
          <w:lang w:val="en-US"/>
        </w:rPr>
        <w:t xml:space="preserve"> in the market: organizations experiment with </w:t>
      </w:r>
      <w:r w:rsidRPr="4EDCD61E" w:rsidR="00584818">
        <w:rPr>
          <w:lang w:val="en-US"/>
        </w:rPr>
        <w:t>AI, but</w:t>
      </w:r>
      <w:r w:rsidRPr="4EDCD61E" w:rsidR="00584818">
        <w:rPr>
          <w:lang w:val="en-US"/>
        </w:rPr>
        <w:t xml:space="preserve"> struggle to scale successes due to </w:t>
      </w:r>
      <w:r w:rsidRPr="4EDCD61E" w:rsidR="00584818">
        <w:rPr>
          <w:lang w:val="en-US"/>
        </w:rPr>
        <w:t>missing</w:t>
      </w:r>
      <w:r w:rsidRPr="4EDCD61E" w:rsidR="00584818">
        <w:rPr>
          <w:lang w:val="en-US"/>
        </w:rPr>
        <w:t xml:space="preserve"> clarity on ROI and governance.</w:t>
      </w:r>
    </w:p>
    <w:p w:rsidR="0031519B" w:rsidRDefault="00584818" w14:paraId="0A4F29E9" w14:textId="77777777" w14:noSpellErr="1">
      <w:pPr>
        <w:pStyle w:val="BodyText"/>
      </w:pPr>
      <w:r w:rsidRPr="4EDCD61E" w:rsidR="00584818">
        <w:rPr>
          <w:b w:val="1"/>
          <w:bCs w:val="1"/>
          <w:lang w:val="en-US"/>
        </w:rPr>
        <w:t xml:space="preserve">Transparency and structured adoption are </w:t>
      </w:r>
      <w:r w:rsidRPr="4EDCD61E" w:rsidR="00584818">
        <w:rPr>
          <w:b w:val="1"/>
          <w:bCs w:val="1"/>
          <w:lang w:val="en-US"/>
        </w:rPr>
        <w:t>emerging</w:t>
      </w:r>
      <w:r w:rsidRPr="4EDCD61E" w:rsidR="00584818">
        <w:rPr>
          <w:b w:val="1"/>
          <w:bCs w:val="1"/>
          <w:lang w:val="en-US"/>
        </w:rPr>
        <w:t xml:space="preserve"> as the next frontier</w:t>
      </w:r>
      <w:r w:rsidRPr="4EDCD61E" w:rsidR="00584818">
        <w:rPr>
          <w:lang w:val="en-US"/>
        </w:rPr>
        <w:t xml:space="preserve"> in enterprise AI. Forward-thinking leaders recognize that treating AI as just another tech deployment leads to chaotic outcomes – or as Gartner cautions, </w:t>
      </w:r>
      <w:r w:rsidRPr="4EDCD61E" w:rsidR="00584818">
        <w:rPr>
          <w:i w:val="1"/>
          <w:iCs w:val="1"/>
          <w:lang w:val="en-US"/>
        </w:rPr>
        <w:t>“multiplying the chaos”</w:t>
      </w:r>
      <w:r w:rsidRPr="4EDCD61E" w:rsidR="00584818">
        <w:rPr>
          <w:lang w:val="en-US"/>
        </w:rPr>
        <w:t xml:space="preserve"> when AI is layered on disorganized data and processes</w:t>
      </w:r>
      <w:hyperlink w:anchor=":~:text=Today%2C%20AI%20can%20draft%20an,as%20often%20as%20they%20succeed" r:id="Ra659a7654b7b4fcf">
        <w:r w:rsidRPr="4EDCD61E" w:rsidR="00584818">
          <w:rPr>
            <w:rStyle w:val="Hyperlink"/>
            <w:lang w:val="en-US"/>
          </w:rPr>
          <w:t>[4]</w:t>
        </w:r>
      </w:hyperlink>
      <w:r w:rsidRPr="4EDCD61E" w:rsidR="00584818">
        <w:rPr>
          <w:lang w:val="en-US"/>
        </w:rPr>
        <w:t xml:space="preserve">. Instead, companies are shifting from ad-hoc experiments to governed transformation. They seek frameworks that offer predictable, repeatable processes to implement AI responsibly and measurably. Enter </w:t>
      </w:r>
      <w:r w:rsidRPr="4EDCD61E" w:rsidR="00584818">
        <w:rPr>
          <w:b w:val="1"/>
          <w:bCs w:val="1"/>
          <w:lang w:val="en-US"/>
        </w:rPr>
        <w:t>AdaptOps</w:t>
      </w:r>
      <w:r w:rsidRPr="4EDCD61E" w:rsidR="00584818">
        <w:rPr>
          <w:b w:val="1"/>
          <w:bCs w:val="1"/>
          <w:lang w:val="en-US"/>
        </w:rPr>
        <w:t>™</w:t>
      </w:r>
      <w:r w:rsidRPr="4EDCD61E" w:rsidR="00584818">
        <w:rPr>
          <w:lang w:val="en-US"/>
        </w:rPr>
        <w:t xml:space="preserve">, </w:t>
      </w:r>
      <w:r w:rsidRPr="4EDCD61E" w:rsidR="00584818">
        <w:rPr>
          <w:lang w:val="en-US"/>
        </w:rPr>
        <w:t>Adoptify</w:t>
      </w:r>
      <w:r w:rsidRPr="4EDCD61E" w:rsidR="00584818">
        <w:rPr>
          <w:lang w:val="en-US"/>
        </w:rPr>
        <w:t xml:space="preserve"> AI’s structured framework for transparent, accountable AI adoption.</w:t>
      </w:r>
    </w:p>
    <w:p w:rsidR="0031519B" w:rsidRDefault="00584818" w14:paraId="1A077EC7" w14:textId="77777777" w14:noSpellErr="1">
      <w:pPr>
        <w:pStyle w:val="BodyText"/>
      </w:pPr>
      <w:r w:rsidRPr="4EDCD61E" w:rsidR="00584818">
        <w:rPr>
          <w:b w:val="1"/>
          <w:bCs w:val="1"/>
          <w:lang w:val="en-US"/>
        </w:rPr>
        <w:t>AdaptOps</w:t>
      </w:r>
      <w:r w:rsidRPr="4EDCD61E" w:rsidR="00584818">
        <w:rPr>
          <w:b w:val="1"/>
          <w:bCs w:val="1"/>
          <w:lang w:val="en-US"/>
        </w:rPr>
        <w:t>™</w:t>
      </w:r>
      <w:r w:rsidRPr="4EDCD61E" w:rsidR="00584818">
        <w:rPr>
          <w:lang w:val="en-US"/>
        </w:rPr>
        <w:t xml:space="preserve"> is introduced in this whitepaper as a new paradigm to close the adoption gap. In brief, </w:t>
      </w:r>
      <w:r w:rsidRPr="4EDCD61E" w:rsidR="00584818">
        <w:rPr>
          <w:lang w:val="en-US"/>
        </w:rPr>
        <w:t>AdaptOps</w:t>
      </w:r>
      <w:r w:rsidRPr="4EDCD61E" w:rsidR="00584818">
        <w:rPr>
          <w:lang w:val="en-US"/>
        </w:rPr>
        <w:t xml:space="preserve"> provides a three-phase, governance-based approach (Assess → Train → Scale) designed to make AI initiatives </w:t>
      </w:r>
      <w:r w:rsidRPr="4EDCD61E" w:rsidR="00584818">
        <w:rPr>
          <w:b w:val="1"/>
          <w:bCs w:val="1"/>
          <w:lang w:val="en-US"/>
        </w:rPr>
        <w:t>repeatable</w:t>
      </w:r>
      <w:r w:rsidRPr="4EDCD61E" w:rsidR="00584818">
        <w:rPr>
          <w:lang w:val="en-US"/>
        </w:rPr>
        <w:t xml:space="preserve">, </w:t>
      </w:r>
      <w:r w:rsidRPr="4EDCD61E" w:rsidR="00584818">
        <w:rPr>
          <w:b w:val="1"/>
          <w:bCs w:val="1"/>
          <w:lang w:val="en-US"/>
        </w:rPr>
        <w:t>measurable</w:t>
      </w:r>
      <w:r w:rsidRPr="4EDCD61E" w:rsidR="00584818">
        <w:rPr>
          <w:lang w:val="en-US"/>
        </w:rPr>
        <w:t xml:space="preserve">, and </w:t>
      </w:r>
      <w:r w:rsidRPr="4EDCD61E" w:rsidR="00584818">
        <w:rPr>
          <w:b w:val="1"/>
          <w:bCs w:val="1"/>
          <w:lang w:val="en-US"/>
        </w:rPr>
        <w:t>aligned with business value</w:t>
      </w:r>
      <w:r w:rsidRPr="4EDCD61E" w:rsidR="00584818">
        <w:rPr>
          <w:lang w:val="en-US"/>
        </w:rPr>
        <w:t xml:space="preserve"> from day one. Unlike consulting approaches that often end at a slide deck, </w:t>
      </w:r>
      <w:r w:rsidRPr="4EDCD61E" w:rsidR="00584818">
        <w:rPr>
          <w:lang w:val="en-US"/>
        </w:rPr>
        <w:t>AdaptOps</w:t>
      </w:r>
      <w:r w:rsidRPr="4EDCD61E" w:rsidR="00584818">
        <w:rPr>
          <w:lang w:val="en-US"/>
        </w:rPr>
        <w:t xml:space="preserve"> emphasizes execution and ROI tracking at every phase. It integrates proven practices from industry standards (CRISP-DM, Microsoft’s TDSP) and emerging guidelines (ISO </w:t>
      </w:r>
      <w:r w:rsidRPr="4EDCD61E" w:rsidR="00584818">
        <w:rPr>
          <w:lang w:val="en-US"/>
        </w:rPr>
        <w:t xml:space="preserve">42001, NIST AI Risk Management Framework) to ensure that AI projects not only launch </w:t>
      </w:r>
      <w:r w:rsidRPr="4EDCD61E" w:rsidR="00584818">
        <w:rPr>
          <w:lang w:val="en-US"/>
        </w:rPr>
        <w:t>successfully, but</w:t>
      </w:r>
      <w:r w:rsidRPr="4EDCD61E" w:rsidR="00584818">
        <w:rPr>
          <w:lang w:val="en-US"/>
        </w:rPr>
        <w:t xml:space="preserve"> sustain and scale with accountability. The framework’s focus on </w:t>
      </w:r>
      <w:r w:rsidRPr="4EDCD61E" w:rsidR="00584818">
        <w:rPr>
          <w:b w:val="1"/>
          <w:bCs w:val="1"/>
          <w:lang w:val="en-US"/>
        </w:rPr>
        <w:t>transparency</w:t>
      </w:r>
      <w:r w:rsidRPr="4EDCD61E" w:rsidR="00584818">
        <w:rPr>
          <w:lang w:val="en-US"/>
        </w:rPr>
        <w:t xml:space="preserve">, </w:t>
      </w:r>
      <w:r w:rsidRPr="4EDCD61E" w:rsidR="00584818">
        <w:rPr>
          <w:b w:val="1"/>
          <w:bCs w:val="1"/>
          <w:lang w:val="en-US"/>
        </w:rPr>
        <w:t>risk management</w:t>
      </w:r>
      <w:r w:rsidRPr="4EDCD61E" w:rsidR="00584818">
        <w:rPr>
          <w:lang w:val="en-US"/>
        </w:rPr>
        <w:t xml:space="preserve">, and </w:t>
      </w:r>
      <w:r w:rsidRPr="4EDCD61E" w:rsidR="00584818">
        <w:rPr>
          <w:b w:val="1"/>
          <w:bCs w:val="1"/>
          <w:lang w:val="en-US"/>
        </w:rPr>
        <w:t>people-process alignment</w:t>
      </w:r>
      <w:r w:rsidRPr="4EDCD61E" w:rsidR="00584818">
        <w:rPr>
          <w:lang w:val="en-US"/>
        </w:rPr>
        <w:t xml:space="preserve"> sets it apart as a blueprint for </w:t>
      </w:r>
      <w:r w:rsidRPr="4EDCD61E" w:rsidR="00584818">
        <w:rPr>
          <w:b w:val="1"/>
          <w:bCs w:val="1"/>
          <w:lang w:val="en-US"/>
        </w:rPr>
        <w:t>responsible AI adoption</w:t>
      </w:r>
      <w:r w:rsidRPr="4EDCD61E" w:rsidR="00584818">
        <w:rPr>
          <w:lang w:val="en-US"/>
        </w:rPr>
        <w:t>.</w:t>
      </w:r>
    </w:p>
    <w:p w:rsidR="0031519B" w:rsidRDefault="00584818" w14:paraId="2C975570" w14:textId="77777777" w14:noSpellErr="1">
      <w:pPr>
        <w:pStyle w:val="BodyText"/>
      </w:pPr>
      <w:r w:rsidRPr="4EDCD61E" w:rsidR="00584818">
        <w:rPr>
          <w:lang w:val="en-US"/>
        </w:rPr>
        <w:t xml:space="preserve">In the pages that follow, we examine why most AI projects fail and the urgency of solving this adoption crisis. We then introduce the </w:t>
      </w:r>
      <w:r w:rsidRPr="4EDCD61E" w:rsidR="00584818">
        <w:rPr>
          <w:lang w:val="en-US"/>
        </w:rPr>
        <w:t>AdaptOps</w:t>
      </w:r>
      <w:r w:rsidRPr="4EDCD61E" w:rsidR="00584818">
        <w:rPr>
          <w:lang w:val="en-US"/>
        </w:rPr>
        <w:t xml:space="preserve">™ framework in detail and illustrate how it operationalizes AI adoption from </w:t>
      </w:r>
      <w:r w:rsidRPr="4EDCD61E" w:rsidR="00584818">
        <w:rPr>
          <w:lang w:val="en-US"/>
        </w:rPr>
        <w:t>initial</w:t>
      </w:r>
      <w:r w:rsidRPr="4EDCD61E" w:rsidR="00584818">
        <w:rPr>
          <w:lang w:val="en-US"/>
        </w:rPr>
        <w:t xml:space="preserve"> vision to realized ROI. Real-world case studies (from healthcare to professional services) </w:t>
      </w:r>
      <w:r w:rsidRPr="4EDCD61E" w:rsidR="00584818">
        <w:rPr>
          <w:lang w:val="en-US"/>
        </w:rPr>
        <w:t>demonstrate</w:t>
      </w:r>
      <w:r w:rsidRPr="4EDCD61E" w:rsidR="00584818">
        <w:rPr>
          <w:lang w:val="en-US"/>
        </w:rPr>
        <w:t xml:space="preserve"> </w:t>
      </w:r>
      <w:r w:rsidRPr="4EDCD61E" w:rsidR="00584818">
        <w:rPr>
          <w:b w:val="1"/>
          <w:bCs w:val="1"/>
          <w:lang w:val="en-US"/>
        </w:rPr>
        <w:t>measurable outcomes</w:t>
      </w:r>
      <w:r w:rsidRPr="4EDCD61E" w:rsidR="00584818">
        <w:rPr>
          <w:lang w:val="en-US"/>
        </w:rPr>
        <w:t xml:space="preserve"> achieved through </w:t>
      </w:r>
      <w:r w:rsidRPr="4EDCD61E" w:rsidR="00584818">
        <w:rPr>
          <w:lang w:val="en-US"/>
        </w:rPr>
        <w:t>AdaptOps</w:t>
      </w:r>
      <w:r w:rsidRPr="4EDCD61E" w:rsidR="00584818">
        <w:rPr>
          <w:lang w:val="en-US"/>
        </w:rPr>
        <w:t xml:space="preserve">, such as reducing administrative workloads by 30% or improving data accuracy by 25%. By the end, it will be clear that AI adoption has moved beyond experimentation: success now demands governance, transparency, and a structured approach. </w:t>
      </w:r>
      <w:r w:rsidRPr="4EDCD61E" w:rsidR="00584818">
        <w:rPr>
          <w:b w:val="1"/>
          <w:bCs w:val="1"/>
          <w:lang w:val="en-US"/>
        </w:rPr>
        <w:t>AdaptOps</w:t>
      </w:r>
      <w:r w:rsidRPr="4EDCD61E" w:rsidR="00584818">
        <w:rPr>
          <w:b w:val="1"/>
          <w:bCs w:val="1"/>
          <w:lang w:val="en-US"/>
        </w:rPr>
        <w:t>™</w:t>
      </w:r>
      <w:r w:rsidRPr="4EDCD61E" w:rsidR="00584818">
        <w:rPr>
          <w:lang w:val="en-US"/>
        </w:rPr>
        <w:t xml:space="preserve"> offers enterprises a practical path to adopt AI </w:t>
      </w:r>
      <w:r w:rsidRPr="4EDCD61E" w:rsidR="00584818">
        <w:rPr>
          <w:i w:val="1"/>
          <w:iCs w:val="1"/>
          <w:lang w:val="en-US"/>
        </w:rPr>
        <w:t>predictably and profitably</w:t>
      </w:r>
      <w:r w:rsidRPr="4EDCD61E" w:rsidR="00584818">
        <w:rPr>
          <w:lang w:val="en-US"/>
        </w:rPr>
        <w:t>, turning AI from a risky bet into a strategic, repeatable business capability.</w:t>
      </w:r>
    </w:p>
    <w:p w:rsidR="0031519B" w:rsidRDefault="00584818" w14:paraId="44B5658E" w14:textId="77777777">
      <w:pPr>
        <w:pStyle w:val="Heading2"/>
      </w:pPr>
      <w:bookmarkStart w:name="the-ai-adoption-crisis" w:id="4"/>
      <w:bookmarkEnd w:id="3"/>
      <w:r>
        <w:t>The AI Adoption Crisis</w:t>
      </w:r>
    </w:p>
    <w:p w:rsidR="0031519B" w:rsidRDefault="00584818" w14:paraId="7E05D771" w14:textId="77777777" w14:noSpellErr="1">
      <w:pPr>
        <w:pStyle w:val="FirstParagraph"/>
      </w:pPr>
      <w:r w:rsidRPr="4EDCD61E" w:rsidR="00584818">
        <w:rPr>
          <w:lang w:val="en-US"/>
        </w:rPr>
        <w:t xml:space="preserve">Despite the hype, AI initiatives in enterprises are struggling to convert pilot projects into lasting value. Multiple surveys underscore the severity of the issue. A RAND Corporation study notes that </w:t>
      </w:r>
      <w:r w:rsidRPr="4EDCD61E" w:rsidR="00584818">
        <w:rPr>
          <w:b w:val="1"/>
          <w:bCs w:val="1"/>
          <w:lang w:val="en-US"/>
        </w:rPr>
        <w:t>over 80% of AI projects fail</w:t>
      </w:r>
      <w:r w:rsidRPr="4EDCD61E" w:rsidR="00584818">
        <w:rPr>
          <w:lang w:val="en-US"/>
        </w:rPr>
        <w:t xml:space="preserve">, which is </w:t>
      </w:r>
      <w:r w:rsidRPr="4EDCD61E" w:rsidR="00584818">
        <w:rPr>
          <w:b w:val="1"/>
          <w:bCs w:val="1"/>
          <w:lang w:val="en-US"/>
        </w:rPr>
        <w:t>twice the failure rate of ordinary IT projects</w:t>
      </w:r>
      <w:hyperlink w:anchor=":~:text=By%20some%20estimates%2C%20more%20than,others%20avoid%20the%20same%20pitfalls" r:id="Red9a6732ebf64710">
        <w:r w:rsidRPr="4EDCD61E" w:rsidR="00584818">
          <w:rPr>
            <w:rStyle w:val="Hyperlink"/>
            <w:lang w:val="en-US"/>
          </w:rPr>
          <w:t>[1]</w:t>
        </w:r>
      </w:hyperlink>
      <w:r w:rsidRPr="4EDCD61E" w:rsidR="00584818">
        <w:rPr>
          <w:lang w:val="en-US"/>
        </w:rPr>
        <w:t xml:space="preserve">. Gartner likewise found </w:t>
      </w:r>
      <w:r w:rsidRPr="4EDCD61E" w:rsidR="00584818">
        <w:rPr>
          <w:i w:val="1"/>
          <w:iCs w:val="1"/>
          <w:lang w:val="en-US"/>
        </w:rPr>
        <w:t>“85% of AI initiatives fail to deliver their promised value,”</w:t>
      </w:r>
      <w:r w:rsidRPr="4EDCD61E" w:rsidR="00584818">
        <w:rPr>
          <w:lang w:val="en-US"/>
        </w:rPr>
        <w:t xml:space="preserve"> meaning </w:t>
      </w:r>
      <w:r w:rsidRPr="4EDCD61E" w:rsidR="00584818">
        <w:rPr>
          <w:lang w:val="en-US"/>
        </w:rPr>
        <w:t>nearly nine out of ten</w:t>
      </w:r>
      <w:r w:rsidRPr="4EDCD61E" w:rsidR="00584818">
        <w:rPr>
          <w:lang w:val="en-US"/>
        </w:rPr>
        <w:t xml:space="preserve"> AI efforts fall short</w:t>
      </w:r>
      <w:hyperlink w:anchor=":~:text=But%20there%27s%20another%20number%20we,need%20to%20talk%20about" r:id="R220bda3deba64ce8">
        <w:r w:rsidRPr="4EDCD61E" w:rsidR="00584818">
          <w:rPr>
            <w:rStyle w:val="Hyperlink"/>
            <w:lang w:val="en-US"/>
          </w:rPr>
          <w:t>[2]</w:t>
        </w:r>
      </w:hyperlink>
      <w:r w:rsidRPr="4EDCD61E" w:rsidR="00584818">
        <w:rPr>
          <w:lang w:val="en-US"/>
        </w:rPr>
        <w:t>. This section examines the root causes behind these sobering statistics – the “AI adoption crisis” – and why organizations urgently need a more governed, transparent approach.</w:t>
      </w:r>
    </w:p>
    <w:p w:rsidR="0031519B" w:rsidRDefault="00584818" w14:paraId="4127089B" w14:textId="77777777" w14:noSpellErr="1">
      <w:pPr>
        <w:pStyle w:val="BodyText"/>
      </w:pPr>
      <w:r w:rsidRPr="4EDCD61E" w:rsidR="00584818">
        <w:rPr>
          <w:b w:val="1"/>
          <w:bCs w:val="1"/>
          <w:lang w:val="en-US"/>
        </w:rPr>
        <w:t xml:space="preserve">Most AI pilots </w:t>
      </w:r>
      <w:r w:rsidRPr="4EDCD61E" w:rsidR="00584818">
        <w:rPr>
          <w:b w:val="1"/>
          <w:bCs w:val="1"/>
          <w:lang w:val="en-US"/>
        </w:rPr>
        <w:t>don’t</w:t>
      </w:r>
      <w:r w:rsidRPr="4EDCD61E" w:rsidR="00584818">
        <w:rPr>
          <w:b w:val="1"/>
          <w:bCs w:val="1"/>
          <w:lang w:val="en-US"/>
        </w:rPr>
        <w:t xml:space="preserve"> scale.</w:t>
      </w:r>
      <w:r w:rsidRPr="4EDCD61E" w:rsidR="00584818">
        <w:rPr>
          <w:lang w:val="en-US"/>
        </w:rPr>
        <w:t xml:space="preserve"> </w:t>
      </w:r>
      <w:r w:rsidRPr="4EDCD61E" w:rsidR="00584818">
        <w:rPr>
          <w:lang w:val="en-US"/>
        </w:rPr>
        <w:t>It’s</w:t>
      </w:r>
      <w:r w:rsidRPr="4EDCD61E" w:rsidR="00584818">
        <w:rPr>
          <w:lang w:val="en-US"/>
        </w:rPr>
        <w:t xml:space="preserve"> common for enterprises to successfully build a proof-of-concept model, only to see it never reach production. </w:t>
      </w:r>
      <w:r w:rsidRPr="4EDCD61E" w:rsidR="00584818">
        <w:rPr>
          <w:lang w:val="en-US"/>
        </w:rPr>
        <w:t>By</w:t>
      </w:r>
      <w:r w:rsidRPr="4EDCD61E" w:rsidR="00584818">
        <w:rPr>
          <w:lang w:val="en-US"/>
        </w:rPr>
        <w:t xml:space="preserve"> some estimates, </w:t>
      </w:r>
      <w:r w:rsidRPr="4EDCD61E" w:rsidR="00584818">
        <w:rPr>
          <w:b w:val="1"/>
          <w:bCs w:val="1"/>
          <w:lang w:val="en-US"/>
        </w:rPr>
        <w:t>more than 80% of AI models never make it into production use</w:t>
      </w:r>
      <w:r w:rsidRPr="4EDCD61E" w:rsidR="00584818">
        <w:rPr>
          <w:lang w:val="en-US"/>
        </w:rPr>
        <w:t xml:space="preserve">. The journey from </w:t>
      </w:r>
      <w:r w:rsidRPr="4EDCD61E" w:rsidR="00584818">
        <w:rPr>
          <w:i w:val="1"/>
          <w:iCs w:val="1"/>
          <w:lang w:val="en-US"/>
        </w:rPr>
        <w:t>idea → pilot → production</w:t>
      </w:r>
      <w:r w:rsidRPr="4EDCD61E" w:rsidR="00584818">
        <w:rPr>
          <w:lang w:val="en-US"/>
        </w:rPr>
        <w:t xml:space="preserve"> is often a funnel where many projects stall out in the middle. One executive study even found a phenomenon dubbed “pilot-itis,” where companies run </w:t>
      </w:r>
      <w:r w:rsidRPr="4EDCD61E" w:rsidR="00584818">
        <w:rPr>
          <w:lang w:val="en-US"/>
        </w:rPr>
        <w:t>experiment after experiment</w:t>
      </w:r>
      <w:r w:rsidRPr="4EDCD61E" w:rsidR="00584818">
        <w:rPr>
          <w:lang w:val="en-US"/>
        </w:rPr>
        <w:t xml:space="preserve"> without ever operationalizing them</w:t>
      </w:r>
      <w:hyperlink w:anchor=":~:text=,AI%20initiatives%20for%20healthcare" r:id="R20a575e69d5347af">
        <w:r w:rsidRPr="4EDCD61E" w:rsidR="00584818">
          <w:rPr>
            <w:rStyle w:val="Hyperlink"/>
            <w:lang w:val="en-US"/>
          </w:rPr>
          <w:t>[5]</w:t>
        </w:r>
      </w:hyperlink>
      <w:r w:rsidRPr="4EDCD61E" w:rsidR="00584818">
        <w:rPr>
          <w:lang w:val="en-US"/>
        </w:rPr>
        <w:t xml:space="preserve">. The reasons are manifold: poor project scoping, fragmented data, and lack of a deployment plan. </w:t>
      </w:r>
      <w:r w:rsidRPr="4EDCD61E" w:rsidR="00584818">
        <w:rPr>
          <w:b w:val="1"/>
          <w:bCs w:val="1"/>
          <w:lang w:val="en-US"/>
        </w:rPr>
        <w:t xml:space="preserve">If AI projects </w:t>
      </w:r>
      <w:r w:rsidRPr="4EDCD61E" w:rsidR="00584818">
        <w:rPr>
          <w:b w:val="1"/>
          <w:bCs w:val="1"/>
          <w:lang w:val="en-US"/>
        </w:rPr>
        <w:t>aren’t</w:t>
      </w:r>
      <w:r w:rsidRPr="4EDCD61E" w:rsidR="00584818">
        <w:rPr>
          <w:b w:val="1"/>
          <w:bCs w:val="1"/>
          <w:lang w:val="en-US"/>
        </w:rPr>
        <w:t xml:space="preserve"> designed with scaling in mind (data pipelines, integration, user buy-in), they typically get stuck in perpetual pilot mode.</w:t>
      </w:r>
    </w:p>
    <w:p w:rsidR="0031519B" w:rsidRDefault="00584818" w14:paraId="1181F435" w14:textId="77777777">
      <w:pPr>
        <w:pStyle w:val="BodyText"/>
      </w:pPr>
      <w:r>
        <w:rPr>
          <w:b/>
          <w:bCs/>
        </w:rPr>
        <w:t>Key failure factors:</w:t>
      </w:r>
      <w:r>
        <w:t xml:space="preserve"> Why do these pilots stall? Research and industry post-mortems point to a consistent set of issues:</w:t>
      </w:r>
    </w:p>
    <w:p w:rsidR="0031519B" w:rsidRDefault="00584818" w14:paraId="41825D2F" w14:textId="77777777">
      <w:pPr>
        <w:pStyle w:val="Compact"/>
        <w:numPr>
          <w:ilvl w:val="0"/>
          <w:numId w:val="2"/>
        </w:numPr>
      </w:pPr>
      <w:r>
        <w:rPr>
          <w:b/>
          <w:bCs/>
        </w:rPr>
        <w:t>Unclear problem definition and business alignment:</w:t>
      </w:r>
      <w:r>
        <w:t xml:space="preserve"> Too many projects start with excitement over AI technology rather than a well-scoped use case. Gartner’s analysis found that misunderstanding the business problem to be solved is a leading cause of failure</w:t>
      </w:r>
      <w:hyperlink w:anchor=":~:text=,increases%20the%20likelihood%20of%20project" r:id="rId12">
        <w:r>
          <w:rPr>
            <w:rStyle w:val="Hyperlink"/>
          </w:rPr>
          <w:t>[6]</w:t>
        </w:r>
      </w:hyperlink>
      <w:r>
        <w:t>. In other words, teams often chase interesting AI ideas that lack a clear business outcome or KPI. When the project’s purpose is fuzzy, success is ill-defined and buy-in evaporates.</w:t>
      </w:r>
    </w:p>
    <w:p w:rsidR="0031519B" w:rsidRDefault="00584818" w14:paraId="413DBC4D" w14:textId="77777777" w14:noSpellErr="1">
      <w:pPr>
        <w:pStyle w:val="Compact"/>
        <w:numPr>
          <w:ilvl w:val="0"/>
          <w:numId w:val="2"/>
        </w:numPr>
        <w:rPr/>
      </w:pPr>
      <w:r w:rsidRPr="4EDCD61E" w:rsidR="00584818">
        <w:rPr>
          <w:b w:val="1"/>
          <w:bCs w:val="1"/>
          <w:lang w:val="en-US"/>
        </w:rPr>
        <w:t>Data readiness and silos:</w:t>
      </w:r>
      <w:r w:rsidRPr="4EDCD61E" w:rsidR="00584818">
        <w:rPr>
          <w:lang w:val="en-US"/>
        </w:rPr>
        <w:t xml:space="preserve"> </w:t>
      </w:r>
      <w:r w:rsidRPr="4EDCD61E" w:rsidR="00584818">
        <w:rPr>
          <w:i w:val="1"/>
          <w:iCs w:val="1"/>
          <w:lang w:val="en-US"/>
        </w:rPr>
        <w:t>“AI fails because of your data,”</w:t>
      </w:r>
      <w:r w:rsidRPr="4EDCD61E" w:rsidR="00584818">
        <w:rPr>
          <w:lang w:val="en-US"/>
        </w:rPr>
        <w:t xml:space="preserve"> as one data science lead bluntly stated</w:t>
      </w:r>
      <w:hyperlink w:anchor=":~:text=According%20to%20industry%20research%2C%2070,simpler%20and%20far%20more%20fundamental" r:id="R416750d535404f70">
        <w:r w:rsidRPr="4EDCD61E" w:rsidR="00584818">
          <w:rPr>
            <w:rStyle w:val="Hyperlink"/>
            <w:lang w:val="en-US"/>
          </w:rPr>
          <w:t>[7]</w:t>
        </w:r>
      </w:hyperlink>
      <w:hyperlink w:anchor=":~:text=Research%20from%20Gartner%2C%20Deloitte%2C%20and,These%20include" r:id="Rb3bd1d01645a49c3">
        <w:r w:rsidRPr="4EDCD61E" w:rsidR="00584818">
          <w:rPr>
            <w:rStyle w:val="Hyperlink"/>
            <w:lang w:val="en-US"/>
          </w:rPr>
          <w:t>[8]</w:t>
        </w:r>
      </w:hyperlink>
      <w:r w:rsidRPr="4EDCD61E" w:rsidR="00584818">
        <w:rPr>
          <w:lang w:val="en-US"/>
        </w:rPr>
        <w:t xml:space="preserve">. Poor data quality, silos between departments, and limited access to data doom AI pilots. In fact, </w:t>
      </w:r>
      <w:r w:rsidRPr="4EDCD61E" w:rsidR="00584818">
        <w:rPr>
          <w:b w:val="1"/>
          <w:bCs w:val="1"/>
          <w:lang w:val="en-US"/>
        </w:rPr>
        <w:t>68% of Chief Data Officers say poor data quality is the top reason AI projects stall</w:t>
      </w:r>
      <w:hyperlink w:anchor=":~:text=According%20to%20the%20Ataccama%20Data,matter%20how%20advanced%2C%20can%20deliver" r:id="Rc2e1a801d0e2403a">
        <w:r w:rsidRPr="4EDCD61E" w:rsidR="00584818">
          <w:rPr>
            <w:rStyle w:val="Hyperlink"/>
            <w:lang w:val="en-US"/>
          </w:rPr>
          <w:t>[9]</w:t>
        </w:r>
      </w:hyperlink>
      <w:r w:rsidRPr="4EDCD61E" w:rsidR="00584818">
        <w:rPr>
          <w:lang w:val="en-US"/>
        </w:rPr>
        <w:t xml:space="preserve">. Models built on inconsistent or siloed data simply </w:t>
      </w:r>
      <w:r w:rsidRPr="4EDCD61E" w:rsidR="00584818">
        <w:rPr>
          <w:lang w:val="en-US"/>
        </w:rPr>
        <w:t>don’t</w:t>
      </w:r>
      <w:r w:rsidRPr="4EDCD61E" w:rsidR="00584818">
        <w:rPr>
          <w:lang w:val="en-US"/>
        </w:rPr>
        <w:t xml:space="preserve"> perform, and the project collapses under “technical” issues that were really data governance issues.</w:t>
      </w:r>
    </w:p>
    <w:p w:rsidR="0031519B" w:rsidRDefault="00584818" w14:paraId="786DA2D9" w14:textId="77777777" w14:noSpellErr="1">
      <w:pPr>
        <w:pStyle w:val="Compact"/>
        <w:numPr>
          <w:ilvl w:val="0"/>
          <w:numId w:val="2"/>
        </w:numPr>
        <w:rPr/>
      </w:pPr>
      <w:r w:rsidRPr="4EDCD61E" w:rsidR="00584818">
        <w:rPr>
          <w:b w:val="1"/>
          <w:bCs w:val="1"/>
          <w:lang w:val="en-US"/>
        </w:rPr>
        <w:t>Lack of governance and oversight:</w:t>
      </w:r>
      <w:r w:rsidRPr="4EDCD61E" w:rsidR="00584818">
        <w:rPr>
          <w:lang w:val="en-US"/>
        </w:rPr>
        <w:t xml:space="preserve"> Many organizations treat AI development as a skunkworks experiment without the normal oversight applied to other projects. There may be no clear owner, no risk assessment, and no framework for ethical or compliant use. Such </w:t>
      </w:r>
      <w:r w:rsidRPr="4EDCD61E" w:rsidR="00584818">
        <w:rPr>
          <w:i w:val="1"/>
          <w:iCs w:val="1"/>
          <w:lang w:val="en-US"/>
        </w:rPr>
        <w:t>“shadow AI”</w:t>
      </w:r>
      <w:r w:rsidRPr="4EDCD61E" w:rsidR="00584818">
        <w:rPr>
          <w:lang w:val="en-US"/>
        </w:rPr>
        <w:t xml:space="preserve"> efforts often arise when </w:t>
      </w:r>
      <w:r w:rsidRPr="4EDCD61E" w:rsidR="00584818">
        <w:rPr>
          <w:lang w:val="en-US"/>
        </w:rPr>
        <w:t>there’s</w:t>
      </w:r>
      <w:r w:rsidRPr="4EDCD61E" w:rsidR="00584818">
        <w:rPr>
          <w:lang w:val="en-US"/>
        </w:rPr>
        <w:t xml:space="preserve"> </w:t>
      </w:r>
      <w:r w:rsidRPr="4EDCD61E" w:rsidR="00584818">
        <w:rPr>
          <w:b w:val="1"/>
          <w:bCs w:val="1"/>
          <w:lang w:val="en-US"/>
        </w:rPr>
        <w:t>no clear AI policy or governance</w:t>
      </w:r>
      <w:r w:rsidRPr="4EDCD61E" w:rsidR="00584818">
        <w:rPr>
          <w:lang w:val="en-US"/>
        </w:rPr>
        <w:t>, leading different teams to dabble in AI in disconnected ways</w:t>
      </w:r>
      <w:hyperlink w:anchor=":~:text=people%20without%20you%20realising,can%20occasionally%20be%20misaligned%20with" r:id="Rdeff923be7f74c20">
        <w:r w:rsidRPr="4EDCD61E" w:rsidR="00584818">
          <w:rPr>
            <w:rStyle w:val="Hyperlink"/>
            <w:lang w:val="en-US"/>
          </w:rPr>
          <w:t>[10]</w:t>
        </w:r>
      </w:hyperlink>
      <w:r w:rsidRPr="4EDCD61E" w:rsidR="00584818">
        <w:rPr>
          <w:lang w:val="en-US"/>
        </w:rPr>
        <w:t>. The result is duplicated efforts, incompatible tools, and no enterprise-level strategy – a recipe for failure.</w:t>
      </w:r>
    </w:p>
    <w:p w:rsidR="0031519B" w:rsidRDefault="00584818" w14:paraId="210D469C" w14:textId="77777777" w14:noSpellErr="1">
      <w:pPr>
        <w:pStyle w:val="Compact"/>
        <w:numPr>
          <w:ilvl w:val="0"/>
          <w:numId w:val="2"/>
        </w:numPr>
        <w:rPr/>
      </w:pPr>
      <w:r w:rsidRPr="4EDCD61E" w:rsidR="00584818">
        <w:rPr>
          <w:b w:val="1"/>
          <w:bCs w:val="1"/>
          <w:lang w:val="en-US"/>
        </w:rPr>
        <w:t>Missing success metrics and ROI tracking:</w:t>
      </w:r>
      <w:r w:rsidRPr="4EDCD61E" w:rsidR="00584818">
        <w:rPr>
          <w:lang w:val="en-US"/>
        </w:rPr>
        <w:t xml:space="preserve"> A surprising number of AI initiatives launch without solid success criteria. One survey found that </w:t>
      </w:r>
      <w:r w:rsidRPr="4EDCD61E" w:rsidR="00584818">
        <w:rPr>
          <w:b w:val="1"/>
          <w:bCs w:val="1"/>
          <w:lang w:val="en-US"/>
        </w:rPr>
        <w:t xml:space="preserve">nearly one-third of CIOs </w:t>
      </w:r>
      <w:r w:rsidRPr="4EDCD61E" w:rsidR="00584818">
        <w:rPr>
          <w:b w:val="1"/>
          <w:bCs w:val="1"/>
          <w:lang w:val="en-US"/>
        </w:rPr>
        <w:t>couldn’t</w:t>
      </w:r>
      <w:r w:rsidRPr="4EDCD61E" w:rsidR="00584818">
        <w:rPr>
          <w:b w:val="1"/>
          <w:bCs w:val="1"/>
          <w:lang w:val="en-US"/>
        </w:rPr>
        <w:t xml:space="preserve"> tell which of their AI proofs-of-concept had met their goals</w:t>
      </w:r>
      <w:hyperlink w:anchor=":~:text=Nearly%20a%20third%20of%20CIOs,to%20fall%20short%20of%20results" r:id="R4669fad99c7c4fa9">
        <w:r w:rsidRPr="4EDCD61E" w:rsidR="00584818">
          <w:rPr>
            <w:rStyle w:val="Hyperlink"/>
            <w:lang w:val="en-US"/>
          </w:rPr>
          <w:t>[11]</w:t>
        </w:r>
      </w:hyperlink>
      <w:r w:rsidRPr="4EDCD61E" w:rsidR="00584818">
        <w:rPr>
          <w:lang w:val="en-US"/>
        </w:rPr>
        <w:t>. Without defined metrics or ROI measures, projects meander without accountability. Teams might declare victory based on a technical achievement (</w:t>
      </w:r>
      <w:r w:rsidRPr="4EDCD61E" w:rsidR="00584818">
        <w:rPr>
          <w:lang w:val="en-US"/>
        </w:rPr>
        <w:t>e.g.</w:t>
      </w:r>
      <w:r w:rsidRPr="4EDCD61E" w:rsidR="00584818">
        <w:rPr>
          <w:lang w:val="en-US"/>
        </w:rPr>
        <w:t xml:space="preserve"> model accuracy) that has no visible business impact. This absence of measurable outcomes virtually guarantees that AI pilots </w:t>
      </w:r>
      <w:r w:rsidRPr="4EDCD61E" w:rsidR="00584818">
        <w:rPr>
          <w:lang w:val="en-US"/>
        </w:rPr>
        <w:t>won’t</w:t>
      </w:r>
      <w:r w:rsidRPr="4EDCD61E" w:rsidR="00584818">
        <w:rPr>
          <w:lang w:val="en-US"/>
        </w:rPr>
        <w:t xml:space="preserve"> get executive support to scale further.</w:t>
      </w:r>
    </w:p>
    <w:p w:rsidR="0031519B" w:rsidRDefault="00584818" w14:paraId="155A982E" w14:textId="77777777" w14:noSpellErr="1">
      <w:pPr>
        <w:pStyle w:val="Compact"/>
        <w:numPr>
          <w:ilvl w:val="0"/>
          <w:numId w:val="2"/>
        </w:numPr>
        <w:rPr/>
      </w:pPr>
      <w:r w:rsidRPr="4EDCD61E" w:rsidR="00584818">
        <w:rPr>
          <w:b w:val="1"/>
          <w:bCs w:val="1"/>
          <w:lang w:val="en-US"/>
        </w:rPr>
        <w:t>Change management and user adoption issues:</w:t>
      </w:r>
      <w:r w:rsidRPr="4EDCD61E" w:rsidR="00584818">
        <w:rPr>
          <w:lang w:val="en-US"/>
        </w:rPr>
        <w:t xml:space="preserve"> Technology is only half the battle – the other half is getting people to </w:t>
      </w:r>
      <w:r w:rsidRPr="4EDCD61E" w:rsidR="00584818">
        <w:rPr>
          <w:lang w:val="en-US"/>
        </w:rPr>
        <w:t>actually use</w:t>
      </w:r>
      <w:r w:rsidRPr="4EDCD61E" w:rsidR="00584818">
        <w:rPr>
          <w:lang w:val="en-US"/>
        </w:rPr>
        <w:t xml:space="preserve"> the AI solution. Many AI projects fail because </w:t>
      </w:r>
      <w:r w:rsidRPr="4EDCD61E" w:rsidR="00584818">
        <w:rPr>
          <w:i w:val="1"/>
          <w:iCs w:val="1"/>
          <w:lang w:val="en-US"/>
        </w:rPr>
        <w:t xml:space="preserve">employees </w:t>
      </w:r>
      <w:r w:rsidRPr="4EDCD61E" w:rsidR="00584818">
        <w:rPr>
          <w:i w:val="1"/>
          <w:iCs w:val="1"/>
          <w:lang w:val="en-US"/>
        </w:rPr>
        <w:t>don’t</w:t>
      </w:r>
      <w:r w:rsidRPr="4EDCD61E" w:rsidR="00584818">
        <w:rPr>
          <w:i w:val="1"/>
          <w:iCs w:val="1"/>
          <w:lang w:val="en-US"/>
        </w:rPr>
        <w:t xml:space="preserve"> trust or want to use the new AI tool</w:t>
      </w:r>
      <w:hyperlink w:anchor=":~:text=,or%20want%20to%20use%20them" r:id="R4b395283168a451c">
        <w:r w:rsidRPr="4EDCD61E" w:rsidR="00584818">
          <w:rPr>
            <w:rStyle w:val="Hyperlink"/>
            <w:lang w:val="en-US"/>
          </w:rPr>
          <w:t>[12]</w:t>
        </w:r>
      </w:hyperlink>
      <w:r w:rsidRPr="4EDCD61E" w:rsidR="00584818">
        <w:rPr>
          <w:lang w:val="en-US"/>
        </w:rPr>
        <w:t xml:space="preserve">. If the end-users (whether doctors, sales reps, analysts, etc.) </w:t>
      </w:r>
      <w:r w:rsidRPr="4EDCD61E" w:rsidR="00584818">
        <w:rPr>
          <w:lang w:val="en-US"/>
        </w:rPr>
        <w:t>aren’t</w:t>
      </w:r>
      <w:r w:rsidRPr="4EDCD61E" w:rsidR="00584818">
        <w:rPr>
          <w:lang w:val="en-US"/>
        </w:rPr>
        <w:t xml:space="preserve"> brought on board through training and change management, the pilot will be ignored or resisted. AI often changes workflows, and without careful change management, even a technically sound project can wither due to lack of user adoption.</w:t>
      </w:r>
    </w:p>
    <w:p w:rsidR="0031519B" w:rsidRDefault="00584818" w14:paraId="4F8CD774" w14:textId="77777777" w14:noSpellErr="1">
      <w:pPr>
        <w:pStyle w:val="Compact"/>
        <w:numPr>
          <w:ilvl w:val="0"/>
          <w:numId w:val="2"/>
        </w:numPr>
        <w:rPr/>
      </w:pPr>
      <w:r w:rsidRPr="4EDCD61E" w:rsidR="00584818">
        <w:rPr>
          <w:b w:val="1"/>
          <w:bCs w:val="1"/>
          <w:lang w:val="en-US"/>
        </w:rPr>
        <w:t>Disjointed execution (consulting “slideware” syndrome):</w:t>
      </w:r>
      <w:r w:rsidRPr="4EDCD61E" w:rsidR="00584818">
        <w:rPr>
          <w:lang w:val="en-US"/>
        </w:rPr>
        <w:t xml:space="preserve"> Some enterprises </w:t>
      </w:r>
      <w:r w:rsidRPr="4EDCD61E" w:rsidR="00584818">
        <w:rPr>
          <w:lang w:val="en-US"/>
        </w:rPr>
        <w:t>engage</w:t>
      </w:r>
      <w:r w:rsidRPr="4EDCD61E" w:rsidR="00584818">
        <w:rPr>
          <w:lang w:val="en-US"/>
        </w:rPr>
        <w:t xml:space="preserve"> consultancies to kickstart AI </w:t>
      </w:r>
      <w:r w:rsidRPr="4EDCD61E" w:rsidR="00584818">
        <w:rPr>
          <w:lang w:val="en-US"/>
        </w:rPr>
        <w:t>efforts, but</w:t>
      </w:r>
      <w:r w:rsidRPr="4EDCD61E" w:rsidR="00584818">
        <w:rPr>
          <w:lang w:val="en-US"/>
        </w:rPr>
        <w:t xml:space="preserve"> get deliverables that are heavy on strategy slides and light on implementation. These disjointed approaches produce a theoretical </w:t>
      </w:r>
      <w:r w:rsidRPr="4EDCD61E" w:rsidR="00584818">
        <w:rPr>
          <w:lang w:val="en-US"/>
        </w:rPr>
        <w:t>roadmap</w:t>
      </w:r>
      <w:r w:rsidRPr="4EDCD61E" w:rsidR="00584818">
        <w:rPr>
          <w:lang w:val="en-US"/>
        </w:rPr>
        <w:t xml:space="preserve"> but no tangible product or capability. The organization is left with </w:t>
      </w:r>
      <w:r w:rsidRPr="4EDCD61E" w:rsidR="00584818">
        <w:rPr>
          <w:i w:val="1"/>
          <w:iCs w:val="1"/>
          <w:lang w:val="en-US"/>
        </w:rPr>
        <w:t>“too many slides, not enough results,”</w:t>
      </w:r>
      <w:r w:rsidRPr="4EDCD61E" w:rsidR="00584818">
        <w:rPr>
          <w:lang w:val="en-US"/>
        </w:rPr>
        <w:t xml:space="preserve"> and the AI strategy sits on a shelf as the </w:t>
      </w:r>
      <w:r w:rsidRPr="4EDCD61E" w:rsidR="00584818">
        <w:rPr>
          <w:lang w:val="en-US"/>
        </w:rPr>
        <w:t>pilots</w:t>
      </w:r>
      <w:r w:rsidRPr="4EDCD61E" w:rsidR="00584818">
        <w:rPr>
          <w:lang w:val="en-US"/>
        </w:rPr>
        <w:t xml:space="preserve"> falter. This points to an execution gap – knowing </w:t>
      </w:r>
      <w:r w:rsidRPr="4EDCD61E" w:rsidR="00584818">
        <w:rPr>
          <w:i w:val="1"/>
          <w:iCs w:val="1"/>
          <w:lang w:val="en-US"/>
        </w:rPr>
        <w:t>what</w:t>
      </w:r>
      <w:r w:rsidRPr="4EDCD61E" w:rsidR="00584818">
        <w:rPr>
          <w:lang w:val="en-US"/>
        </w:rPr>
        <w:t xml:space="preserve"> to do, but not </w:t>
      </w:r>
      <w:r w:rsidRPr="4EDCD61E" w:rsidR="00584818">
        <w:rPr>
          <w:i w:val="1"/>
          <w:iCs w:val="1"/>
          <w:lang w:val="en-US"/>
        </w:rPr>
        <w:t>how</w:t>
      </w:r>
      <w:r w:rsidRPr="4EDCD61E" w:rsidR="00584818">
        <w:rPr>
          <w:lang w:val="en-US"/>
        </w:rPr>
        <w:t xml:space="preserve"> to </w:t>
      </w:r>
      <w:r w:rsidRPr="4EDCD61E" w:rsidR="00584818">
        <w:rPr>
          <w:lang w:val="en-US"/>
        </w:rPr>
        <w:t>actually do</w:t>
      </w:r>
      <w:r w:rsidRPr="4EDCD61E" w:rsidR="00584818">
        <w:rPr>
          <w:lang w:val="en-US"/>
        </w:rPr>
        <w:t xml:space="preserve"> it and operationalize the model.</w:t>
      </w:r>
    </w:p>
    <w:p w:rsidR="0031519B" w:rsidRDefault="00584818" w14:paraId="69326690" w14:textId="77777777" w14:noSpellErr="1">
      <w:pPr>
        <w:pStyle w:val="FirstParagraph"/>
      </w:pPr>
      <w:r w:rsidRPr="4EDCD61E" w:rsidR="00584818">
        <w:rPr>
          <w:b w:val="1"/>
          <w:bCs w:val="1"/>
          <w:lang w:val="en-US"/>
        </w:rPr>
        <w:t>The cost of failure:</w:t>
      </w:r>
      <w:r w:rsidRPr="4EDCD61E" w:rsidR="00584818">
        <w:rPr>
          <w:lang w:val="en-US"/>
        </w:rPr>
        <w:t xml:space="preserve"> </w:t>
      </w:r>
      <w:r w:rsidRPr="4EDCD61E" w:rsidR="00584818">
        <w:rPr>
          <w:lang w:val="en-US"/>
        </w:rPr>
        <w:t xml:space="preserve">The impact of failed AI initiatives is not just technical – </w:t>
      </w:r>
      <w:r w:rsidRPr="4EDCD61E" w:rsidR="00584818">
        <w:rPr>
          <w:lang w:val="en-US"/>
        </w:rPr>
        <w:t>it’s</w:t>
      </w:r>
      <w:r w:rsidRPr="4EDCD61E" w:rsidR="00584818">
        <w:rPr>
          <w:lang w:val="en-US"/>
        </w:rPr>
        <w:t xml:space="preserve"> financial and strategic. Each stalled project </w:t>
      </w:r>
      <w:r w:rsidRPr="4EDCD61E" w:rsidR="00584818">
        <w:rPr>
          <w:lang w:val="en-US"/>
        </w:rPr>
        <w:t>represents</w:t>
      </w:r>
      <w:r w:rsidRPr="4EDCD61E" w:rsidR="00584818">
        <w:rPr>
          <w:lang w:val="en-US"/>
        </w:rPr>
        <w:t xml:space="preserve"> wasted resources and lost opportunity. According to one industry analysis, </w:t>
      </w:r>
      <w:r w:rsidRPr="4EDCD61E" w:rsidR="00584818">
        <w:rPr>
          <w:b w:val="1"/>
          <w:bCs w:val="1"/>
          <w:lang w:val="en-US"/>
        </w:rPr>
        <w:t>the average failed AI project costs $2.5 million</w:t>
      </w:r>
      <w:r w:rsidRPr="4EDCD61E" w:rsidR="00584818">
        <w:rPr>
          <w:lang w:val="en-US"/>
        </w:rPr>
        <w:t xml:space="preserve"> in sunk investment</w:t>
      </w:r>
      <w:hyperlink w:anchor=":~:text=,every%20executive%20needs%20to%20understand" r:id="Rc09938edffa14a0e">
        <w:r w:rsidRPr="4EDCD61E" w:rsidR="00584818">
          <w:rPr>
            <w:rStyle w:val="Hyperlink"/>
            <w:lang w:val="en-US"/>
          </w:rPr>
          <w:t>[13]</w:t>
        </w:r>
      </w:hyperlink>
      <w:r w:rsidRPr="4EDCD61E" w:rsidR="00584818">
        <w:rPr>
          <w:lang w:val="en-US"/>
        </w:rPr>
        <w:t xml:space="preserve">. Beyond direct costs, </w:t>
      </w:r>
      <w:r w:rsidRPr="4EDCD61E" w:rsidR="00584818">
        <w:rPr>
          <w:lang w:val="en-US"/>
        </w:rPr>
        <w:t>there’s</w:t>
      </w:r>
      <w:r w:rsidRPr="4EDCD61E" w:rsidR="00584818">
        <w:rPr>
          <w:lang w:val="en-US"/>
        </w:rPr>
        <w:t xml:space="preserve"> an opportunity cost of not achieving the promised efficiency or revenue gains. For example, if an AI pilot aimed at automating customer service fails, the company continues to incur higher support costs it had hoped to save. In sectors like healthcare and finance, failed AI projects can also mean falling behind competitors who successfully deploy AI to reduce costs or improve decisions.</w:t>
      </w:r>
    </w:p>
    <w:p w:rsidR="0031519B" w:rsidRDefault="00584818" w14:paraId="4D9591F5" w14:textId="77777777" w14:noSpellErr="1">
      <w:pPr>
        <w:pStyle w:val="BodyText"/>
      </w:pPr>
      <w:r w:rsidRPr="4EDCD61E" w:rsidR="00584818">
        <w:rPr>
          <w:lang w:val="en-US"/>
        </w:rPr>
        <w:t xml:space="preserve">Moreover, repeated failures can breed skepticism in the organization. Business leaders may grow reluctant to fund new AI ideas, having </w:t>
      </w:r>
      <w:r w:rsidRPr="4EDCD61E" w:rsidR="00584818">
        <w:rPr>
          <w:i w:val="1"/>
          <w:iCs w:val="1"/>
          <w:lang w:val="en-US"/>
        </w:rPr>
        <w:t>“seen this movie before”</w:t>
      </w:r>
      <w:r w:rsidRPr="4EDCD61E" w:rsidR="00584818">
        <w:rPr>
          <w:lang w:val="en-US"/>
        </w:rPr>
        <w:t xml:space="preserve"> where money went into AI with nothing to show. This </w:t>
      </w:r>
      <w:r w:rsidRPr="4EDCD61E" w:rsidR="00584818">
        <w:rPr>
          <w:b w:val="1"/>
          <w:bCs w:val="1"/>
          <w:lang w:val="en-US"/>
        </w:rPr>
        <w:t>erosion of trust</w:t>
      </w:r>
      <w:r w:rsidRPr="4EDCD61E" w:rsidR="00584818">
        <w:rPr>
          <w:lang w:val="en-US"/>
        </w:rPr>
        <w:t xml:space="preserve"> is </w:t>
      </w:r>
      <w:r w:rsidRPr="4EDCD61E" w:rsidR="00584818">
        <w:rPr>
          <w:lang w:val="en-US"/>
        </w:rPr>
        <w:t>perhaps the</w:t>
      </w:r>
      <w:r w:rsidRPr="4EDCD61E" w:rsidR="00584818">
        <w:rPr>
          <w:lang w:val="en-US"/>
        </w:rPr>
        <w:t xml:space="preserve"> biggest cost – it makes it harder for genuinely good AI projects to get a fair chance. As one Gartner analyst noted, </w:t>
      </w:r>
      <w:r w:rsidRPr="4EDCD61E" w:rsidR="00584818">
        <w:rPr>
          <w:i w:val="1"/>
          <w:iCs w:val="1"/>
          <w:lang w:val="en-US"/>
        </w:rPr>
        <w:t>“trust is a differentiator between success and failure for AI initiatives</w:t>
      </w:r>
      <w:r w:rsidRPr="4EDCD61E" w:rsidR="00584818">
        <w:rPr>
          <w:i w:val="1"/>
          <w:iCs w:val="1"/>
          <w:lang w:val="en-US"/>
        </w:rPr>
        <w:t>”</w:t>
      </w:r>
      <w:r w:rsidRPr="4EDCD61E" w:rsidR="00584818">
        <w:rPr>
          <w:lang w:val="en-US"/>
        </w:rPr>
        <w:t>,</w:t>
      </w:r>
      <w:r w:rsidRPr="4EDCD61E" w:rsidR="00584818">
        <w:rPr>
          <w:lang w:val="en-US"/>
        </w:rPr>
        <w:t xml:space="preserve"> and organizations with higher AI maturity work explicitly to build trust in AI among their workforce</w:t>
      </w:r>
      <w:hyperlink w:anchor=":~:text=%E2%80%9CTrust%20is%20one%20of%20the,Sr%20Director%20Analyst%20at%20Gartner" r:id="R4018f03dd0564631">
        <w:r w:rsidRPr="4EDCD61E" w:rsidR="00584818">
          <w:rPr>
            <w:rStyle w:val="Hyperlink"/>
            <w:lang w:val="en-US"/>
          </w:rPr>
          <w:t>[14]</w:t>
        </w:r>
      </w:hyperlink>
      <w:r w:rsidRPr="4EDCD61E" w:rsidR="00584818">
        <w:rPr>
          <w:lang w:val="en-US"/>
        </w:rPr>
        <w:t>.</w:t>
      </w:r>
    </w:p>
    <w:p w:rsidR="0031519B" w:rsidRDefault="00584818" w14:paraId="7E0D3034" w14:textId="77777777">
      <w:pPr>
        <w:pStyle w:val="BodyText"/>
      </w:pPr>
      <w:r>
        <w:rPr>
          <w:b/>
          <w:bCs/>
        </w:rPr>
        <w:t>Examples across sectors:</w:t>
      </w:r>
      <w:r>
        <w:t xml:space="preserve"> No industry is immune to the AI adoption challenges, though the manifestations differ:</w:t>
      </w:r>
    </w:p>
    <w:p w:rsidR="0031519B" w:rsidRDefault="00584818" w14:paraId="5AFF30AD" w14:textId="77777777" w14:noSpellErr="1">
      <w:pPr>
        <w:pStyle w:val="Compact"/>
        <w:numPr>
          <w:ilvl w:val="0"/>
          <w:numId w:val="3"/>
        </w:numPr>
        <w:rPr/>
      </w:pPr>
      <w:r w:rsidRPr="4EDCD61E" w:rsidR="00584818">
        <w:rPr>
          <w:lang w:val="en-US"/>
        </w:rPr>
        <w:t xml:space="preserve">In </w:t>
      </w:r>
      <w:r w:rsidRPr="4EDCD61E" w:rsidR="00584818">
        <w:rPr>
          <w:b w:val="1"/>
          <w:bCs w:val="1"/>
          <w:lang w:val="en-US"/>
        </w:rPr>
        <w:t>healthcare</w:t>
      </w:r>
      <w:r w:rsidRPr="4EDCD61E" w:rsidR="00584818">
        <w:rPr>
          <w:lang w:val="en-US"/>
        </w:rPr>
        <w:t xml:space="preserve">, there have been highly publicized failures like IBM Watson for Oncology, a $4B AI system that never delivered safe treatment guidance. The culprit </w:t>
      </w:r>
      <w:r w:rsidRPr="4EDCD61E" w:rsidR="00584818">
        <w:rPr>
          <w:lang w:val="en-US"/>
        </w:rPr>
        <w:t>wasn’t</w:t>
      </w:r>
      <w:r w:rsidRPr="4EDCD61E" w:rsidR="00584818">
        <w:rPr>
          <w:lang w:val="en-US"/>
        </w:rPr>
        <w:t xml:space="preserve"> lack of fancy algorithms but lack of </w:t>
      </w:r>
      <w:r w:rsidRPr="4EDCD61E" w:rsidR="00584818">
        <w:rPr>
          <w:i w:val="1"/>
          <w:iCs w:val="1"/>
          <w:lang w:val="en-US"/>
        </w:rPr>
        <w:t>real</w:t>
      </w:r>
      <w:r w:rsidRPr="4EDCD61E" w:rsidR="00584818">
        <w:rPr>
          <w:lang w:val="en-US"/>
        </w:rPr>
        <w:t xml:space="preserve"> clinical data – Watson was trained </w:t>
      </w:r>
      <w:r w:rsidRPr="4EDCD61E" w:rsidR="00584818">
        <w:rPr>
          <w:lang w:val="en-US"/>
        </w:rPr>
        <w:t>on</w:t>
      </w:r>
      <w:r w:rsidRPr="4EDCD61E" w:rsidR="00584818">
        <w:rPr>
          <w:lang w:val="en-US"/>
        </w:rPr>
        <w:t xml:space="preserve"> hypothetical cases and thus gave unsafe recommendations in practice</w:t>
      </w:r>
      <w:hyperlink w:anchor=":~:text=Take%20IBM%20Watson%20for%20Oncology%2C,world%20patient%20data" r:id="Ra06c677b24ff4a20">
        <w:r w:rsidRPr="4EDCD61E" w:rsidR="00584818">
          <w:rPr>
            <w:rStyle w:val="Hyperlink"/>
            <w:lang w:val="en-US"/>
          </w:rPr>
          <w:t>[15]</w:t>
        </w:r>
      </w:hyperlink>
      <w:hyperlink w:anchor=":~:text=Watson%27s%20failure%20underscores%20a%20fundamental,representativeness%20of%20its%20underlying%20data" r:id="R4c189bd93a0d4c7e">
        <w:r w:rsidRPr="4EDCD61E" w:rsidR="00584818">
          <w:rPr>
            <w:rStyle w:val="Hyperlink"/>
            <w:lang w:val="en-US"/>
          </w:rPr>
          <w:t>[16]</w:t>
        </w:r>
      </w:hyperlink>
      <w:r w:rsidRPr="4EDCD61E" w:rsidR="00584818">
        <w:rPr>
          <w:lang w:val="en-US"/>
        </w:rPr>
        <w:t xml:space="preserve">. Many hospitals have run pilots of AI diagnostic tools that worked in one </w:t>
      </w:r>
      <w:r w:rsidRPr="4EDCD61E" w:rsidR="00584818">
        <w:rPr>
          <w:lang w:val="en-US"/>
        </w:rPr>
        <w:t>department, but</w:t>
      </w:r>
      <w:r w:rsidRPr="4EDCD61E" w:rsidR="00584818">
        <w:rPr>
          <w:lang w:val="en-US"/>
        </w:rPr>
        <w:t xml:space="preserve"> </w:t>
      </w:r>
      <w:r w:rsidRPr="4EDCD61E" w:rsidR="00584818">
        <w:rPr>
          <w:lang w:val="en-US"/>
        </w:rPr>
        <w:t>couldn’t</w:t>
      </w:r>
      <w:r w:rsidRPr="4EDCD61E" w:rsidR="00584818">
        <w:rPr>
          <w:lang w:val="en-US"/>
        </w:rPr>
        <w:t xml:space="preserve"> be scaled across facilities due to integration and data-sharing issues (siloed patient data at different clinics, etc.). The cost is not just financial – </w:t>
      </w:r>
      <w:r w:rsidRPr="4EDCD61E" w:rsidR="00584818">
        <w:rPr>
          <w:lang w:val="en-US"/>
        </w:rPr>
        <w:t>it’s</w:t>
      </w:r>
      <w:r w:rsidRPr="4EDCD61E" w:rsidR="00584818">
        <w:rPr>
          <w:lang w:val="en-US"/>
        </w:rPr>
        <w:t xml:space="preserve"> physician frustration and continued administrative overload.</w:t>
      </w:r>
    </w:p>
    <w:p w:rsidR="0031519B" w:rsidRDefault="00584818" w14:paraId="0AFB4B5F" w14:textId="77777777" w14:noSpellErr="1">
      <w:pPr>
        <w:pStyle w:val="Compact"/>
        <w:numPr>
          <w:ilvl w:val="0"/>
          <w:numId w:val="3"/>
        </w:numPr>
        <w:rPr/>
      </w:pPr>
      <w:r w:rsidRPr="4EDCD61E" w:rsidR="00584818">
        <w:rPr>
          <w:lang w:val="en-US"/>
        </w:rPr>
        <w:t xml:space="preserve">In </w:t>
      </w:r>
      <w:r w:rsidRPr="4EDCD61E" w:rsidR="00584818">
        <w:rPr>
          <w:b w:val="1"/>
          <w:bCs w:val="1"/>
          <w:lang w:val="en-US"/>
        </w:rPr>
        <w:t>financial services</w:t>
      </w:r>
      <w:r w:rsidRPr="4EDCD61E" w:rsidR="00584818">
        <w:rPr>
          <w:lang w:val="en-US"/>
        </w:rPr>
        <w:t xml:space="preserve">, banks have experimented with AI for fraud detection and trading. While the algorithms can work, pilots often stall due to governance concerns – </w:t>
      </w:r>
      <w:r w:rsidRPr="4EDCD61E" w:rsidR="00584818">
        <w:rPr>
          <w:lang w:val="en-US"/>
        </w:rPr>
        <w:t>e.g.</w:t>
      </w:r>
      <w:r w:rsidRPr="4EDCD61E" w:rsidR="00584818">
        <w:rPr>
          <w:lang w:val="en-US"/>
        </w:rPr>
        <w:t xml:space="preserve"> lack of clarity on model risk, regulatory compliance, or how to integrate the AI into existing compliance workflows. A </w:t>
      </w:r>
      <w:r w:rsidRPr="4EDCD61E" w:rsidR="00584818">
        <w:rPr>
          <w:i w:val="1"/>
          <w:iCs w:val="1"/>
          <w:lang w:val="en-US"/>
        </w:rPr>
        <w:t>“move fast and break things”</w:t>
      </w:r>
      <w:r w:rsidRPr="4EDCD61E" w:rsidR="00584818">
        <w:rPr>
          <w:lang w:val="en-US"/>
        </w:rPr>
        <w:t xml:space="preserve"> approach </w:t>
      </w:r>
      <w:r w:rsidRPr="4EDCD61E" w:rsidR="00584818">
        <w:rPr>
          <w:lang w:val="en-US"/>
        </w:rPr>
        <w:t>doesn’t</w:t>
      </w:r>
      <w:r w:rsidRPr="4EDCD61E" w:rsidR="00584818">
        <w:rPr>
          <w:lang w:val="en-US"/>
        </w:rPr>
        <w:t xml:space="preserve"> fly in a regulated environment, and without a structured adoption plan, many promising fintech AI pilots have been shelved by risk committees. The missed opportunity is significa</w:t>
      </w:r>
      <w:r w:rsidRPr="4EDCD61E" w:rsidR="00584818">
        <w:rPr>
          <w:lang w:val="en-US"/>
        </w:rPr>
        <w:t>nt: Deloitte reports that AI-driven automation can cut compliance costs by 30% and improve accuracy by 25%</w:t>
      </w:r>
      <w:hyperlink w:anchor=":~:text=Deloitte%20reports%20that%20AI,4" r:id="Rad5de336be0d4d35">
        <w:r w:rsidRPr="4EDCD61E" w:rsidR="00584818">
          <w:rPr>
            <w:rStyle w:val="Hyperlink"/>
            <w:lang w:val="en-US"/>
          </w:rPr>
          <w:t>[17]</w:t>
        </w:r>
      </w:hyperlink>
      <w:r w:rsidRPr="4EDCD61E" w:rsidR="00584818">
        <w:rPr>
          <w:lang w:val="en-US"/>
        </w:rPr>
        <w:t>, savings that failed projects leave on the table.</w:t>
      </w:r>
    </w:p>
    <w:p w:rsidR="0031519B" w:rsidRDefault="00584818" w14:paraId="65872BEA" w14:textId="77777777" w14:noSpellErr="1">
      <w:pPr>
        <w:pStyle w:val="Compact"/>
        <w:numPr>
          <w:ilvl w:val="0"/>
          <w:numId w:val="3"/>
        </w:numPr>
        <w:rPr/>
      </w:pPr>
      <w:r w:rsidRPr="4EDCD61E" w:rsidR="00584818">
        <w:rPr>
          <w:lang w:val="en-US"/>
        </w:rPr>
        <w:t xml:space="preserve">In the </w:t>
      </w:r>
      <w:r w:rsidRPr="4EDCD61E" w:rsidR="00584818">
        <w:rPr>
          <w:b w:val="1"/>
          <w:bCs w:val="1"/>
          <w:lang w:val="en-US"/>
        </w:rPr>
        <w:t>public sector</w:t>
      </w:r>
      <w:r w:rsidRPr="4EDCD61E" w:rsidR="00584818">
        <w:rPr>
          <w:lang w:val="en-US"/>
        </w:rPr>
        <w:t>, AI pilots (like smart city initiatives or AI for welfare program eligibility) often hit a wall at the policy stage. Issues around transparency, bias, and ethics come to the forefront. Without a solid governance framework to address these, agencies pause or cancel projects under public and legal scrutiny. The result is that government bodies move even slower in adopting AI, despite the potential public benefits (</w:t>
      </w:r>
      <w:r w:rsidRPr="4EDCD61E" w:rsidR="00584818">
        <w:rPr>
          <w:lang w:val="en-US"/>
        </w:rPr>
        <w:t>e.g.</w:t>
      </w:r>
      <w:r w:rsidRPr="4EDCD61E" w:rsidR="00584818">
        <w:rPr>
          <w:lang w:val="en-US"/>
        </w:rPr>
        <w:t xml:space="preserve"> faster services, better resource allocation) that are forgone.</w:t>
      </w:r>
    </w:p>
    <w:p w:rsidR="0031519B" w:rsidRDefault="00584818" w14:paraId="0DAC96E3" w14:textId="77777777" w14:noSpellErr="1">
      <w:pPr>
        <w:pStyle w:val="FirstParagraph"/>
      </w:pPr>
      <w:r w:rsidRPr="4EDCD61E" w:rsidR="00584818">
        <w:rPr>
          <w:lang w:val="en-US"/>
        </w:rPr>
        <w:t xml:space="preserve">All these challenges underscore a clear takeaway: </w:t>
      </w:r>
      <w:r w:rsidRPr="4EDCD61E" w:rsidR="00584818">
        <w:rPr>
          <w:b w:val="1"/>
          <w:bCs w:val="1"/>
          <w:lang w:val="en-US"/>
        </w:rPr>
        <w:t>AI adoption cannot succeed without structure and governance.</w:t>
      </w:r>
      <w:r w:rsidRPr="4EDCD61E" w:rsidR="00584818">
        <w:rPr>
          <w:lang w:val="en-US"/>
        </w:rPr>
        <w:t xml:space="preserve"> The traditional freewheeling approach to “let’s experiment with AI and see what happens” is yielding a graveyard of pilots. Enterprises are learning that </w:t>
      </w:r>
      <w:r w:rsidRPr="4EDCD61E" w:rsidR="00584818">
        <w:rPr>
          <w:i w:val="1"/>
          <w:iCs w:val="1"/>
          <w:lang w:val="en-US"/>
        </w:rPr>
        <w:t>adopting</w:t>
      </w:r>
      <w:r w:rsidRPr="4EDCD61E" w:rsidR="00584818">
        <w:rPr>
          <w:lang w:val="en-US"/>
        </w:rPr>
        <w:t xml:space="preserve"> AI (changing business processes, upskilling people, ensuring compliance) is as critical as building the AI technology itself. This sets the stage for a new solution – a framework that tackles the </w:t>
      </w:r>
      <w:r w:rsidRPr="4EDCD61E" w:rsidR="00584818">
        <w:rPr>
          <w:lang w:val="en-US"/>
        </w:rPr>
        <w:t>adoption</w:t>
      </w:r>
      <w:r w:rsidRPr="4EDCD61E" w:rsidR="00584818">
        <w:rPr>
          <w:lang w:val="en-US"/>
        </w:rPr>
        <w:t xml:space="preserve"> problem head-on, bringing predictability and accountability to AI initiatives. In t</w:t>
      </w:r>
      <w:r w:rsidRPr="4EDCD61E" w:rsidR="00584818">
        <w:rPr>
          <w:lang w:val="en-US"/>
        </w:rPr>
        <w:t xml:space="preserve">he next section, we introduce </w:t>
      </w:r>
      <w:r w:rsidRPr="4EDCD61E" w:rsidR="00584818">
        <w:rPr>
          <w:b w:val="1"/>
          <w:bCs w:val="1"/>
          <w:lang w:val="en-US"/>
        </w:rPr>
        <w:t>AdaptOps</w:t>
      </w:r>
      <w:r w:rsidRPr="4EDCD61E" w:rsidR="00584818">
        <w:rPr>
          <w:b w:val="1"/>
          <w:bCs w:val="1"/>
          <w:lang w:val="en-US"/>
        </w:rPr>
        <w:t>™</w:t>
      </w:r>
      <w:r w:rsidRPr="4EDCD61E" w:rsidR="00584818">
        <w:rPr>
          <w:lang w:val="en-US"/>
        </w:rPr>
        <w:t>, our answer to this AI adoption crisis.</w:t>
      </w:r>
    </w:p>
    <w:p w:rsidR="0031519B" w:rsidRDefault="00584818" w14:paraId="31254501" w14:textId="77777777" w14:noSpellErr="1">
      <w:pPr>
        <w:pStyle w:val="BodyText"/>
      </w:pPr>
      <w:r w:rsidRPr="4EDCD61E" w:rsidR="00584818">
        <w:rPr>
          <w:i w:val="1"/>
          <w:iCs w:val="1"/>
          <w:lang w:val="en-US"/>
        </w:rPr>
        <w:t>Visual - AI Project Failure Funnel:</w:t>
      </w:r>
      <w:r w:rsidRPr="4EDCD61E" w:rsidR="00584818">
        <w:rPr>
          <w:lang w:val="en-US"/>
        </w:rPr>
        <w:t xml:space="preserve"> </w:t>
      </w:r>
      <w:r w:rsidRPr="4EDCD61E" w:rsidR="00584818">
        <w:rPr>
          <w:i w:val="1"/>
          <w:iCs w:val="1"/>
          <w:lang w:val="en-US"/>
        </w:rPr>
        <w:t xml:space="preserve">(Conceptual illustration: Out of 100 AI ideas, </w:t>
      </w:r>
      <w:r w:rsidRPr="4EDCD61E" w:rsidR="00584818">
        <w:rPr>
          <w:i w:val="1"/>
          <w:iCs w:val="1"/>
          <w:lang w:val="en-US"/>
        </w:rPr>
        <w:t>perhaps 60</w:t>
      </w:r>
      <w:r w:rsidRPr="4EDCD61E" w:rsidR="00584818">
        <w:rPr>
          <w:i w:val="1"/>
          <w:iCs w:val="1"/>
          <w:lang w:val="en-US"/>
        </w:rPr>
        <w:t xml:space="preserve"> </w:t>
      </w:r>
      <w:r w:rsidRPr="4EDCD61E" w:rsidR="00584818">
        <w:rPr>
          <w:i w:val="1"/>
          <w:iCs w:val="1"/>
          <w:lang w:val="en-US"/>
        </w:rPr>
        <w:t>become</w:t>
      </w:r>
      <w:r w:rsidRPr="4EDCD61E" w:rsidR="00584818">
        <w:rPr>
          <w:i w:val="1"/>
          <w:iCs w:val="1"/>
          <w:lang w:val="en-US"/>
        </w:rPr>
        <w:t xml:space="preserve"> proofs-of-concept; 20 </w:t>
      </w:r>
      <w:r w:rsidRPr="4EDCD61E" w:rsidR="00584818">
        <w:rPr>
          <w:i w:val="1"/>
          <w:iCs w:val="1"/>
          <w:lang w:val="en-US"/>
        </w:rPr>
        <w:t>proceed</w:t>
      </w:r>
      <w:r w:rsidRPr="4EDCD61E" w:rsidR="00584818">
        <w:rPr>
          <w:i w:val="1"/>
          <w:iCs w:val="1"/>
          <w:lang w:val="en-US"/>
        </w:rPr>
        <w:t xml:space="preserve"> to pilot deployments; and only 5 reach full production and scale. This funnel highlights the steep drop-off from </w:t>
      </w:r>
      <w:r w:rsidRPr="4EDCD61E" w:rsidR="00584818">
        <w:rPr>
          <w:i w:val="1"/>
          <w:iCs w:val="1"/>
          <w:lang w:val="en-US"/>
        </w:rPr>
        <w:t>initial</w:t>
      </w:r>
      <w:r w:rsidRPr="4EDCD61E" w:rsidR="00584818">
        <w:rPr>
          <w:i w:val="1"/>
          <w:iCs w:val="1"/>
          <w:lang w:val="en-US"/>
        </w:rPr>
        <w:t xml:space="preserve"> concept to deployed solution, reinforcing the statistics above. Ensuring more projects make it through this funnel is the core challenge addressed by structured frameworks like </w:t>
      </w:r>
      <w:r w:rsidRPr="4EDCD61E" w:rsidR="00584818">
        <w:rPr>
          <w:i w:val="1"/>
          <w:iCs w:val="1"/>
          <w:lang w:val="en-US"/>
        </w:rPr>
        <w:t>AdaptOps</w:t>
      </w:r>
      <w:r w:rsidRPr="4EDCD61E" w:rsidR="00584818">
        <w:rPr>
          <w:i w:val="1"/>
          <w:iCs w:val="1"/>
          <w:lang w:val="en-US"/>
        </w:rPr>
        <w:t>.)</w:t>
      </w:r>
    </w:p>
    <w:p w:rsidR="0031519B" w:rsidRDefault="00584818" w14:paraId="7DD4F63A" w14:textId="77777777" w14:noSpellErr="1">
      <w:pPr>
        <w:pStyle w:val="Heading2"/>
      </w:pPr>
      <w:bookmarkStart w:name="introducing-the-adaptops-framework" w:id="5"/>
      <w:bookmarkEnd w:id="4"/>
      <w:r w:rsidRPr="4EDCD61E" w:rsidR="00584818">
        <w:rPr>
          <w:lang w:val="en-US"/>
        </w:rPr>
        <w:t xml:space="preserve">Introducing the </w:t>
      </w:r>
      <w:r w:rsidRPr="4EDCD61E" w:rsidR="00584818">
        <w:rPr>
          <w:lang w:val="en-US"/>
        </w:rPr>
        <w:t>AdaptOps</w:t>
      </w:r>
      <w:r w:rsidRPr="4EDCD61E" w:rsidR="00584818">
        <w:rPr>
          <w:lang w:val="en-US"/>
        </w:rPr>
        <w:t>™ Framework</w:t>
      </w:r>
    </w:p>
    <w:p w:rsidR="0031519B" w:rsidRDefault="00584818" w14:paraId="6DF6F81E" w14:textId="77777777" w14:noSpellErr="1">
      <w:pPr>
        <w:pStyle w:val="FirstParagraph"/>
      </w:pPr>
      <w:r w:rsidRPr="4EDCD61E" w:rsidR="00584818">
        <w:rPr>
          <w:lang w:val="en-US"/>
        </w:rPr>
        <w:t xml:space="preserve">To overcome the systemic issues in AI initiatives, </w:t>
      </w:r>
      <w:r w:rsidRPr="4EDCD61E" w:rsidR="00584818">
        <w:rPr>
          <w:lang w:val="en-US"/>
        </w:rPr>
        <w:t>Adoptify</w:t>
      </w:r>
      <w:r w:rsidRPr="4EDCD61E" w:rsidR="00584818">
        <w:rPr>
          <w:lang w:val="en-US"/>
        </w:rPr>
        <w:t xml:space="preserve"> AI has developed </w:t>
      </w:r>
      <w:r w:rsidRPr="4EDCD61E" w:rsidR="00584818">
        <w:rPr>
          <w:b w:val="1"/>
          <w:bCs w:val="1"/>
          <w:lang w:val="en-US"/>
        </w:rPr>
        <w:t>AdaptOps</w:t>
      </w:r>
      <w:r w:rsidRPr="4EDCD61E" w:rsidR="00584818">
        <w:rPr>
          <w:b w:val="1"/>
          <w:bCs w:val="1"/>
          <w:lang w:val="en-US"/>
        </w:rPr>
        <w:t>™</w:t>
      </w:r>
      <w:r w:rsidRPr="4EDCD61E" w:rsidR="00584818">
        <w:rPr>
          <w:lang w:val="en-US"/>
        </w:rPr>
        <w:t xml:space="preserve"> – a structured framework designed to make AI adoption predictable, transparent, and ROI-driven. </w:t>
      </w:r>
      <w:r w:rsidRPr="4EDCD61E" w:rsidR="00584818">
        <w:rPr>
          <w:lang w:val="en-US"/>
        </w:rPr>
        <w:t>AdaptOps</w:t>
      </w:r>
      <w:r w:rsidRPr="4EDCD61E" w:rsidR="00584818">
        <w:rPr>
          <w:lang w:val="en-US"/>
        </w:rPr>
        <w:t xml:space="preserve"> </w:t>
      </w:r>
      <w:r w:rsidRPr="4EDCD61E" w:rsidR="00584818">
        <w:rPr>
          <w:lang w:val="en-US"/>
        </w:rPr>
        <w:t>isn’t</w:t>
      </w:r>
      <w:r w:rsidRPr="4EDCD61E" w:rsidR="00584818">
        <w:rPr>
          <w:lang w:val="en-US"/>
        </w:rPr>
        <w:t xml:space="preserve"> just another project </w:t>
      </w:r>
      <w:r w:rsidRPr="4EDCD61E" w:rsidR="00584818">
        <w:rPr>
          <w:lang w:val="en-US"/>
        </w:rPr>
        <w:t>methodology</w:t>
      </w:r>
      <w:r w:rsidRPr="4EDCD61E" w:rsidR="00584818">
        <w:rPr>
          <w:lang w:val="en-US"/>
        </w:rPr>
        <w:t xml:space="preserve">; </w:t>
      </w:r>
      <w:r w:rsidRPr="4EDCD61E" w:rsidR="00584818">
        <w:rPr>
          <w:lang w:val="en-US"/>
        </w:rPr>
        <w:t>it’s</w:t>
      </w:r>
      <w:r w:rsidRPr="4EDCD61E" w:rsidR="00584818">
        <w:rPr>
          <w:lang w:val="en-US"/>
        </w:rPr>
        <w:t xml:space="preserve"> a comprehensive </w:t>
      </w:r>
      <w:r w:rsidRPr="4EDCD61E" w:rsidR="00584818">
        <w:rPr>
          <w:i w:val="1"/>
          <w:iCs w:val="1"/>
          <w:lang w:val="en-US"/>
        </w:rPr>
        <w:t>operating model</w:t>
      </w:r>
      <w:r w:rsidRPr="4EDCD61E" w:rsidR="00584818">
        <w:rPr>
          <w:lang w:val="en-US"/>
        </w:rPr>
        <w:t xml:space="preserve"> for AI in the enterprise. It codifies the best practices of successful AI projects into a repeatable </w:t>
      </w:r>
      <w:r w:rsidRPr="4EDCD61E" w:rsidR="00584818">
        <w:rPr>
          <w:b w:val="1"/>
          <w:bCs w:val="1"/>
          <w:lang w:val="en-US"/>
        </w:rPr>
        <w:t>three-phase approach: Assess → Train → Scale</w:t>
      </w:r>
      <w:r w:rsidRPr="4EDCD61E" w:rsidR="00584818">
        <w:rPr>
          <w:lang w:val="en-US"/>
        </w:rPr>
        <w:t xml:space="preserve">. Each phase is underpinned by governance checkpoints, people-process alignment, and integration of responsible AI </w:t>
      </w:r>
      <w:r w:rsidRPr="4EDCD61E" w:rsidR="00584818">
        <w:rPr>
          <w:lang w:val="en-US"/>
        </w:rPr>
        <w:t xml:space="preserve">principles. The goal is simple: </w:t>
      </w:r>
      <w:r w:rsidRPr="4EDCD61E" w:rsidR="00584818">
        <w:rPr>
          <w:b w:val="1"/>
          <w:bCs w:val="1"/>
          <w:lang w:val="en-US"/>
        </w:rPr>
        <w:t>ensure that AI projects cons</w:t>
      </w:r>
      <w:r w:rsidRPr="4EDCD61E" w:rsidR="00584818">
        <w:rPr>
          <w:b w:val="1"/>
          <w:bCs w:val="1"/>
          <w:lang w:val="en-US"/>
        </w:rPr>
        <w:t>istently move from vision to production with measurable value and compliance.</w:t>
      </w:r>
    </w:p>
    <w:p w:rsidR="0031519B" w:rsidRDefault="00584818" w14:paraId="36998A37" w14:textId="77777777" w14:noSpellErr="1">
      <w:pPr>
        <w:pStyle w:val="BodyText"/>
      </w:pPr>
      <w:r w:rsidRPr="4EDCD61E" w:rsidR="00584818">
        <w:rPr>
          <w:b w:val="1"/>
          <w:bCs w:val="1"/>
          <w:lang w:val="en-US"/>
        </w:rPr>
        <w:t xml:space="preserve">What makes </w:t>
      </w:r>
      <w:r w:rsidRPr="4EDCD61E" w:rsidR="00584818">
        <w:rPr>
          <w:b w:val="1"/>
          <w:bCs w:val="1"/>
          <w:lang w:val="en-US"/>
        </w:rPr>
        <w:t>AdaptOps</w:t>
      </w:r>
      <w:r w:rsidRPr="4EDCD61E" w:rsidR="00584818">
        <w:rPr>
          <w:b w:val="1"/>
          <w:bCs w:val="1"/>
          <w:lang w:val="en-US"/>
        </w:rPr>
        <w:t xml:space="preserve"> different?</w:t>
      </w:r>
      <w:r w:rsidRPr="4EDCD61E" w:rsidR="00584818">
        <w:rPr>
          <w:lang w:val="en-US"/>
        </w:rPr>
        <w:t xml:space="preserve"> In contrast to ad-hoc or purely technical approaches, </w:t>
      </w:r>
      <w:r w:rsidRPr="4EDCD61E" w:rsidR="00584818">
        <w:rPr>
          <w:lang w:val="en-US"/>
        </w:rPr>
        <w:t>AdaptOps</w:t>
      </w:r>
      <w:r w:rsidRPr="4EDCD61E" w:rsidR="00584818">
        <w:rPr>
          <w:lang w:val="en-US"/>
        </w:rPr>
        <w:t xml:space="preserve"> is </w:t>
      </w:r>
      <w:r w:rsidRPr="4EDCD61E" w:rsidR="00584818">
        <w:rPr>
          <w:b w:val="1"/>
          <w:bCs w:val="1"/>
          <w:lang w:val="en-US"/>
        </w:rPr>
        <w:t>holistic and governance-focused</w:t>
      </w:r>
      <w:r w:rsidRPr="4EDCD61E" w:rsidR="00584818">
        <w:rPr>
          <w:lang w:val="en-US"/>
        </w:rPr>
        <w:t xml:space="preserve">. It explicitly addresses the often-neglected dimensions of AI projects – business alignment, data readiness, change management, risk mitigation – rather than just </w:t>
      </w:r>
      <w:r w:rsidRPr="4EDCD61E" w:rsidR="00584818">
        <w:rPr>
          <w:lang w:val="en-US"/>
        </w:rPr>
        <w:t>the model-</w:t>
      </w:r>
      <w:r w:rsidRPr="4EDCD61E" w:rsidR="00584818">
        <w:rPr>
          <w:lang w:val="en-US"/>
        </w:rPr>
        <w:t xml:space="preserve">building. The framework builds on the recognition that </w:t>
      </w:r>
      <w:r w:rsidRPr="4EDCD61E" w:rsidR="00584818">
        <w:rPr>
          <w:i w:val="1"/>
          <w:iCs w:val="1"/>
          <w:lang w:val="en-US"/>
        </w:rPr>
        <w:t>successful AI adoption is an</w:t>
      </w:r>
      <w:r w:rsidRPr="4EDCD61E" w:rsidR="00584818">
        <w:rPr>
          <w:lang w:val="en-US"/>
        </w:rPr>
        <w:t xml:space="preserve"> organizational </w:t>
      </w:r>
      <w:r w:rsidRPr="4EDCD61E" w:rsidR="00584818">
        <w:rPr>
          <w:i w:val="1"/>
          <w:iCs w:val="1"/>
          <w:lang w:val="en-US"/>
        </w:rPr>
        <w:t>effort, not just a technical one.</w:t>
      </w:r>
      <w:r w:rsidRPr="4EDCD61E" w:rsidR="00584818">
        <w:rPr>
          <w:lang w:val="en-US"/>
        </w:rPr>
        <w:t xml:space="preserve"> </w:t>
      </w:r>
      <w:r w:rsidRPr="4EDCD61E" w:rsidR="00584818">
        <w:rPr>
          <w:lang w:val="en-US"/>
        </w:rPr>
        <w:t>AdaptOps</w:t>
      </w:r>
      <w:r w:rsidRPr="4EDCD61E" w:rsidR="00584818">
        <w:rPr>
          <w:lang w:val="en-US"/>
        </w:rPr>
        <w:t xml:space="preserve"> thus </w:t>
      </w:r>
      <w:r w:rsidRPr="4EDCD61E" w:rsidR="00584818">
        <w:rPr>
          <w:lang w:val="en-US"/>
        </w:rPr>
        <w:t>brings</w:t>
      </w:r>
      <w:r w:rsidRPr="4EDCD61E" w:rsidR="00584818">
        <w:rPr>
          <w:lang w:val="en-US"/>
        </w:rPr>
        <w:t xml:space="preserve"> together </w:t>
      </w:r>
      <w:r w:rsidRPr="4EDCD61E" w:rsidR="00584818">
        <w:rPr>
          <w:b w:val="1"/>
          <w:bCs w:val="1"/>
          <w:lang w:val="en-US"/>
        </w:rPr>
        <w:t>People, Process, and Platform (Technology)</w:t>
      </w:r>
      <w:r w:rsidRPr="4EDCD61E" w:rsidR="00584818">
        <w:rPr>
          <w:lang w:val="en-US"/>
        </w:rPr>
        <w:t xml:space="preserve"> </w:t>
      </w:r>
      <w:r w:rsidRPr="4EDCD61E" w:rsidR="00584818">
        <w:rPr>
          <w:lang w:val="en-US"/>
        </w:rPr>
        <w:t xml:space="preserve">considerations into one integrated model (often visualized as the </w:t>
      </w:r>
      <w:r w:rsidRPr="4EDCD61E" w:rsidR="00584818">
        <w:rPr>
          <w:lang w:val="en-US"/>
        </w:rPr>
        <w:t>AdaptOps</w:t>
      </w:r>
      <w:r w:rsidRPr="4EDCD61E" w:rsidR="00584818">
        <w:rPr>
          <w:lang w:val="en-US"/>
        </w:rPr>
        <w:t xml:space="preserve"> wheel of three Ps). This echoes well-known transformation frameworks (the classic “People, Process, Technology” triad) – in fact, Google’s AI Adoption Framework similarly emphasizes that an AI capability must be built across people, process, technology, and data pillars</w:t>
      </w:r>
      <w:hyperlink w:anchor=":~:text=The%20AI%20Adoption%20Framework%20builds,Access%2C%20Scale%2C%20Automate%2C%20and%20Secure" r:id="R17cca510becc46fc">
        <w:r w:rsidRPr="4EDCD61E" w:rsidR="00584818">
          <w:rPr>
            <w:rStyle w:val="Hyperlink"/>
            <w:lang w:val="en-US"/>
          </w:rPr>
          <w:t>[18]</w:t>
        </w:r>
      </w:hyperlink>
      <w:r w:rsidRPr="4EDCD61E" w:rsidR="00584818">
        <w:rPr>
          <w:lang w:val="en-US"/>
        </w:rPr>
        <w:t xml:space="preserve">. </w:t>
      </w:r>
      <w:r w:rsidRPr="4EDCD61E" w:rsidR="00584818">
        <w:rPr>
          <w:lang w:val="en-US"/>
        </w:rPr>
        <w:t>AdaptOps</w:t>
      </w:r>
      <w:r w:rsidRPr="4EDCD61E" w:rsidR="00584818">
        <w:rPr>
          <w:lang w:val="en-US"/>
        </w:rPr>
        <w:t xml:space="preserve"> embodies this balance: for AI to succeed, </w:t>
      </w:r>
      <w:r w:rsidRPr="4EDCD61E" w:rsidR="00584818">
        <w:rPr>
          <w:b w:val="1"/>
          <w:bCs w:val="1"/>
          <w:lang w:val="en-US"/>
        </w:rPr>
        <w:t>the right people must be enabled, processes defined, and platforms (tools) provisioned</w:t>
      </w:r>
      <w:r w:rsidRPr="4EDCD61E" w:rsidR="00584818">
        <w:rPr>
          <w:lang w:val="en-US"/>
        </w:rPr>
        <w:t>, all aligned to the strategy.</w:t>
      </w:r>
    </w:p>
    <w:p w:rsidR="0031519B" w:rsidRDefault="00584818" w14:paraId="3B582870" w14:textId="77777777" w14:noSpellErr="1">
      <w:pPr>
        <w:pStyle w:val="BodyText"/>
      </w:pPr>
      <w:r w:rsidR="00584818">
        <w:drawing>
          <wp:inline wp14:editId="3025D1CA" wp14:anchorId="236B0B9D">
            <wp:extent cx="5334000" cy="5147310"/>
            <wp:effectExtent l="0" t="0" r="0" b="0"/>
            <wp:docPr id="42" name="Picture"/>
            <wp:cNvGraphicFramePr/>
            <a:graphic>
              <a:graphicData xmlns:a="http://schemas.openxmlformats.org/drawingml/2006/main" uri="http://schemas.openxmlformats.org/drawingml/2006/picture">
                <pic:pic xmlns:pic="http://schemas.openxmlformats.org/drawingml/2006/picture">
                  <pic:nvPicPr>
                    <pic:cNvPr id="43" name="Picture" descr="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"/>
                    <pic:cNvPicPr>
                      <a:picLocks noChangeAspect="1" noChangeArrowheads="1"/>
                    </pic:cNvPicPr>
                  </pic:nvPicPr>
                  <pic:blipFill>
                    <a:blip xmlns:r="http://schemas.openxmlformats.org/officeDocument/2006/relationships" r:embed="rId25"/>
                    <a:stretch>
                      <a:fillRect/>
                    </a:stretch>
                  </pic:blipFill>
                  <pic:spPr bwMode="auto">
                    <a:xfrm>
                      <a:off x="0" y="0"/>
                      <a:ext cx="5334000" cy="5147310"/>
                    </a:xfrm>
                    <a:prstGeom prst="rect">
                      <a:avLst/>
                    </a:prstGeom>
                    <a:noFill/>
                    <a:ln w="9525">
                      <a:noFill/>
                      <a:headEnd/>
                      <a:tailEnd/>
                    </a:ln>
                  </pic:spPr>
                </pic:pic>
              </a:graphicData>
            </a:graphic>
          </wp:inline>
        </w:drawing>
      </w:r>
      <w:r>
        <w:br/>
      </w:r>
      <w:r w:rsidRPr="4EDCD61E" w:rsidR="00584818">
        <w:rPr>
          <w:i w:val="1"/>
          <w:iCs w:val="1"/>
          <w:lang w:val="en-US"/>
        </w:rPr>
        <w:t xml:space="preserve">AdaptOps emphasizes aligning People, Process, and Platform (Technology) for AI </w:t>
      </w:r>
      <w:r w:rsidRPr="4EDCD61E" w:rsidR="00584818">
        <w:rPr>
          <w:i w:val="1"/>
          <w:iCs w:val="1"/>
          <w:lang w:val="en-US"/>
        </w:rPr>
        <w:t>adoption. This mirrors industry frameworks that highlight people, process, tech, and data as the cornerstones of AI capability</w:t>
      </w:r>
      <w:hyperlink w:anchor=":~:text=The%20AI%20Adoption%20Framework%20builds,Access%2C%20Scale%2C%20Automate%2C%20and%20Secure" r:id="R97746bab92984926">
        <w:r w:rsidRPr="4EDCD61E" w:rsidR="00584818">
          <w:rPr>
            <w:rStyle w:val="Hyperlink"/>
            <w:i w:val="1"/>
            <w:iCs w:val="1"/>
            <w:lang w:val="en-US"/>
          </w:rPr>
          <w:t>[18]</w:t>
        </w:r>
      </w:hyperlink>
      <w:r w:rsidRPr="4EDCD61E" w:rsidR="00584818">
        <w:rPr>
          <w:i w:val="1"/>
          <w:iCs w:val="1"/>
          <w:lang w:val="en-US"/>
        </w:rPr>
        <w:t xml:space="preserve">. In </w:t>
      </w:r>
      <w:r w:rsidRPr="4EDCD61E" w:rsidR="00584818">
        <w:rPr>
          <w:i w:val="1"/>
          <w:iCs w:val="1"/>
          <w:lang w:val="en-US"/>
        </w:rPr>
        <w:t>AdaptOps</w:t>
      </w:r>
      <w:r w:rsidRPr="4EDCD61E" w:rsidR="00584818">
        <w:rPr>
          <w:i w:val="1"/>
          <w:iCs w:val="1"/>
          <w:lang w:val="en-US"/>
        </w:rPr>
        <w:t xml:space="preserve">, leadership and culture (“Lead”) guide the initiative (People), robust workflows and governance (“Secure” and “Automate”) underpin execution (Process), and enabling tools and data infrastructure (“Access” and “Scale”) provide the technical foundation (Platform). The interplay ensures AI projects are not siloed tech </w:t>
      </w:r>
      <w:r w:rsidRPr="4EDCD61E" w:rsidR="00584818">
        <w:rPr>
          <w:i w:val="1"/>
          <w:iCs w:val="1"/>
          <w:lang w:val="en-US"/>
        </w:rPr>
        <w:t>experiments, but</w:t>
      </w:r>
      <w:r w:rsidRPr="4EDCD61E" w:rsidR="00584818">
        <w:rPr>
          <w:i w:val="1"/>
          <w:iCs w:val="1"/>
          <w:lang w:val="en-US"/>
        </w:rPr>
        <w:t xml:space="preserve"> integrated into the organization’s fabric.</w:t>
      </w:r>
    </w:p>
    <w:p w:rsidR="0031519B" w:rsidRDefault="00584818" w14:paraId="40141CF7" w14:textId="77777777" w14:noSpellErr="1">
      <w:pPr>
        <w:pStyle w:val="BodyText"/>
      </w:pPr>
      <w:r w:rsidRPr="4EDCD61E" w:rsidR="00584818">
        <w:rPr>
          <w:b w:val="1"/>
          <w:bCs w:val="1"/>
          <w:lang w:val="en-US"/>
        </w:rPr>
        <w:t>Framework overview:</w:t>
      </w:r>
      <w:r w:rsidRPr="4EDCD61E" w:rsidR="00584818">
        <w:rPr>
          <w:lang w:val="en-US"/>
        </w:rPr>
        <w:t xml:space="preserve"> </w:t>
      </w:r>
      <w:r w:rsidRPr="4EDCD61E" w:rsidR="00584818">
        <w:rPr>
          <w:lang w:val="en-US"/>
        </w:rPr>
        <w:t>AdaptOps</w:t>
      </w:r>
      <w:r w:rsidRPr="4EDCD61E" w:rsidR="00584818">
        <w:rPr>
          <w:lang w:val="en-US"/>
        </w:rPr>
        <w:t xml:space="preserve"> is divided into three main phases:</w:t>
      </w:r>
    </w:p>
    <w:p w:rsidR="0031519B" w:rsidRDefault="00584818" w14:paraId="5EA8061F" w14:textId="77777777" w14:noSpellErr="1">
      <w:pPr>
        <w:numPr>
          <w:ilvl w:val="0"/>
          <w:numId w:val="4"/>
        </w:numPr>
        <w:rPr/>
      </w:pPr>
      <w:r w:rsidRPr="4EDCD61E" w:rsidR="00584818">
        <w:rPr>
          <w:b w:val="1"/>
          <w:bCs w:val="1"/>
          <w:lang w:val="en-US"/>
        </w:rPr>
        <w:t>Assess.</w:t>
      </w:r>
      <w:r w:rsidRPr="4EDCD61E" w:rsidR="00584818">
        <w:rPr>
          <w:lang w:val="en-US"/>
        </w:rPr>
        <w:t xml:space="preserve"> This </w:t>
      </w:r>
      <w:r w:rsidRPr="4EDCD61E" w:rsidR="00584818">
        <w:rPr>
          <w:lang w:val="en-US"/>
        </w:rPr>
        <w:t>initial</w:t>
      </w:r>
      <w:r w:rsidRPr="4EDCD61E" w:rsidR="00584818">
        <w:rPr>
          <w:lang w:val="en-US"/>
        </w:rPr>
        <w:t xml:space="preserve"> phase evaluates organizational readiness and defines the AI adoption strategy. Key activities </w:t>
      </w:r>
      <w:r w:rsidRPr="4EDCD61E" w:rsidR="00584818">
        <w:rPr>
          <w:lang w:val="en-US"/>
        </w:rPr>
        <w:t>include:</w:t>
      </w:r>
      <w:r w:rsidRPr="4EDCD61E" w:rsidR="00584818">
        <w:rPr>
          <w:lang w:val="en-US"/>
        </w:rPr>
        <w:t xml:space="preserve"> assessing data maturity and availability, auditing existing processes and talent, </w:t>
      </w:r>
      <w:r w:rsidRPr="4EDCD61E" w:rsidR="00584818">
        <w:rPr>
          <w:lang w:val="en-US"/>
        </w:rPr>
        <w:t>identifying</w:t>
      </w:r>
      <w:r w:rsidRPr="4EDCD61E" w:rsidR="00584818">
        <w:rPr>
          <w:lang w:val="en-US"/>
        </w:rPr>
        <w:t xml:space="preserve"> candidate use cases, and prioritizing them by feasibility and business value. The outcome of </w:t>
      </w:r>
      <w:r w:rsidRPr="4EDCD61E" w:rsidR="00584818">
        <w:rPr>
          <w:i w:val="1"/>
          <w:iCs w:val="1"/>
          <w:lang w:val="en-US"/>
        </w:rPr>
        <w:t>Assess</w:t>
      </w:r>
      <w:r w:rsidRPr="4EDCD61E" w:rsidR="00584818">
        <w:rPr>
          <w:lang w:val="en-US"/>
        </w:rPr>
        <w:t xml:space="preserve"> is a </w:t>
      </w:r>
      <w:r w:rsidRPr="4EDCD61E" w:rsidR="00584818">
        <w:rPr>
          <w:b w:val="1"/>
          <w:bCs w:val="1"/>
          <w:lang w:val="en-US"/>
        </w:rPr>
        <w:t>clear roadmap and scope</w:t>
      </w:r>
      <w:r w:rsidRPr="4EDCD61E" w:rsidR="00584818">
        <w:rPr>
          <w:lang w:val="en-US"/>
        </w:rPr>
        <w:t xml:space="preserve"> for AI initiatives, with well-defined success metrics. This phase embeds governance from the start – e.g., ensuring compliance requirements are </w:t>
      </w:r>
      <w:r w:rsidRPr="4EDCD61E" w:rsidR="00584818">
        <w:rPr>
          <w:lang w:val="en-US"/>
        </w:rPr>
        <w:t>identified</w:t>
      </w:r>
      <w:r w:rsidRPr="4EDCD61E" w:rsidR="00584818">
        <w:rPr>
          <w:lang w:val="en-US"/>
        </w:rPr>
        <w:t xml:space="preserve"> and alignment wit</w:t>
      </w:r>
      <w:r w:rsidRPr="4EDCD61E" w:rsidR="00584818">
        <w:rPr>
          <w:lang w:val="en-US"/>
        </w:rPr>
        <w:t xml:space="preserve">h business </w:t>
      </w:r>
      <w:r w:rsidRPr="4EDCD61E" w:rsidR="00584818">
        <w:rPr>
          <w:lang w:val="en-US"/>
        </w:rPr>
        <w:t>objectives</w:t>
      </w:r>
      <w:r w:rsidRPr="4EDCD61E" w:rsidR="00584818">
        <w:rPr>
          <w:lang w:val="en-US"/>
        </w:rPr>
        <w:t xml:space="preserve"> is confirmed. </w:t>
      </w:r>
      <w:r w:rsidRPr="4EDCD61E" w:rsidR="00584818">
        <w:rPr>
          <w:i w:val="1"/>
          <w:iCs w:val="1"/>
          <w:lang w:val="en-US"/>
        </w:rPr>
        <w:t>Assess</w:t>
      </w:r>
      <w:r w:rsidRPr="4EDCD61E" w:rsidR="00584818">
        <w:rPr>
          <w:lang w:val="en-US"/>
        </w:rPr>
        <w:t xml:space="preserve"> answers the critical upfront questions: </w:t>
      </w:r>
      <w:r w:rsidRPr="4EDCD61E" w:rsidR="00584818">
        <w:rPr>
          <w:i w:val="1"/>
          <w:iCs w:val="1"/>
          <w:lang w:val="en-US"/>
        </w:rPr>
        <w:t>Are we solving the right problem with AI? Do we have the data and infrastructure needed? How will we measure success?</w:t>
      </w:r>
      <w:r w:rsidRPr="4EDCD61E" w:rsidR="00584818">
        <w:rPr>
          <w:lang w:val="en-US"/>
        </w:rPr>
        <w:t xml:space="preserve"> By front-loading this diligence, </w:t>
      </w:r>
      <w:r w:rsidRPr="4EDCD61E" w:rsidR="00584818">
        <w:rPr>
          <w:lang w:val="en-US"/>
        </w:rPr>
        <w:t>AdaptOps</w:t>
      </w:r>
      <w:r w:rsidRPr="4EDCD61E" w:rsidR="00584818">
        <w:rPr>
          <w:lang w:val="en-US"/>
        </w:rPr>
        <w:t xml:space="preserve"> prevents the common failure mode of charging into an AI project with vague goals or misaligned expectations</w:t>
      </w:r>
      <w:hyperlink w:anchor=":~:text=,increases%20the%20likelihood%20of%20project" r:id="R0470aaa7d4014bb5">
        <w:r w:rsidRPr="4EDCD61E" w:rsidR="00584818">
          <w:rPr>
            <w:rStyle w:val="Hyperlink"/>
            <w:lang w:val="en-US"/>
          </w:rPr>
          <w:t>[6]</w:t>
        </w:r>
      </w:hyperlink>
      <w:hyperlink w:anchor=":~:text=Too%20often%2C%20we%20see%20people,as%20time%2C%20data%2C%20or%20regulation" r:id="Rc39f104ef061434f">
        <w:r w:rsidRPr="4EDCD61E" w:rsidR="00584818">
          <w:rPr>
            <w:rStyle w:val="Hyperlink"/>
            <w:lang w:val="en-US"/>
          </w:rPr>
          <w:t>[19]</w:t>
        </w:r>
      </w:hyperlink>
      <w:r w:rsidRPr="4EDCD61E" w:rsidR="00584818">
        <w:rPr>
          <w:lang w:val="en-US"/>
        </w:rPr>
        <w:t xml:space="preserve">. The Assess phase’s emphasis on </w:t>
      </w:r>
      <w:r w:rsidRPr="4EDCD61E" w:rsidR="00584818">
        <w:rPr>
          <w:i w:val="1"/>
          <w:iCs w:val="1"/>
          <w:lang w:val="en-US"/>
        </w:rPr>
        <w:t>business understanding</w:t>
      </w:r>
      <w:r w:rsidRPr="4EDCD61E" w:rsidR="00584818">
        <w:rPr>
          <w:lang w:val="en-US"/>
        </w:rPr>
        <w:t xml:space="preserve"> and </w:t>
      </w:r>
      <w:r w:rsidRPr="4EDCD61E" w:rsidR="00584818">
        <w:rPr>
          <w:i w:val="1"/>
          <w:iCs w:val="1"/>
          <w:lang w:val="en-US"/>
        </w:rPr>
        <w:t>data understanding</w:t>
      </w:r>
      <w:r w:rsidRPr="4EDCD61E" w:rsidR="00584818">
        <w:rPr>
          <w:lang w:val="en-US"/>
        </w:rPr>
        <w:t xml:space="preserve"> is analogous to the first steps of CRISP-DM</w:t>
      </w:r>
      <w:hyperlink w:anchor=":~:text=CRISP,14" r:id="R5cc6ef2147704dca">
        <w:r w:rsidRPr="4EDCD61E" w:rsidR="00584818">
          <w:rPr>
            <w:rStyle w:val="Hyperlink"/>
            <w:lang w:val="en-US"/>
          </w:rPr>
          <w:t>[20]</w:t>
        </w:r>
      </w:hyperlink>
      <w:r w:rsidRPr="4EDCD61E" w:rsidR="00584818">
        <w:rPr>
          <w:lang w:val="en-US"/>
        </w:rPr>
        <w:t xml:space="preserve">, but with </w:t>
      </w:r>
      <w:r w:rsidRPr="4EDCD61E" w:rsidR="00584818">
        <w:rPr>
          <w:lang w:val="en-US"/>
        </w:rPr>
        <w:t>additional</w:t>
      </w:r>
      <w:r w:rsidRPr="4EDCD61E" w:rsidR="00584818">
        <w:rPr>
          <w:lang w:val="en-US"/>
        </w:rPr>
        <w:t xml:space="preserve"> focus on organizational factors like culture and policy. It also aligns with the “Map” function of the NIST AI Risk Management Framework, which calls for </w:t>
      </w:r>
      <w:r w:rsidRPr="4EDCD61E" w:rsidR="00584818">
        <w:rPr>
          <w:lang w:val="en-US"/>
        </w:rPr>
        <w:t>identifying</w:t>
      </w:r>
      <w:r w:rsidRPr="4EDCD61E" w:rsidR="00584818">
        <w:rPr>
          <w:lang w:val="en-US"/>
        </w:rPr>
        <w:t xml:space="preserve"> risks and context upfront</w:t>
      </w:r>
      <w:hyperlink w:anchor=":~:text=Map%20Identify%20and%20assess%20risks,improvement%20to%20minimize%20risk%20exposure" r:id="R0037c13e79e440ba">
        <w:r w:rsidRPr="4EDCD61E" w:rsidR="00584818">
          <w:rPr>
            <w:rStyle w:val="Hyperlink"/>
            <w:lang w:val="en-US"/>
          </w:rPr>
          <w:t>[21]</w:t>
        </w:r>
      </w:hyperlink>
      <w:r w:rsidRPr="4EDCD61E" w:rsidR="00584818">
        <w:rPr>
          <w:lang w:val="en-US"/>
        </w:rPr>
        <w:t xml:space="preserve">. In essence, </w:t>
      </w:r>
      <w:r w:rsidRPr="4EDCD61E" w:rsidR="00584818">
        <w:rPr>
          <w:b w:val="1"/>
          <w:bCs w:val="1"/>
          <w:lang w:val="en-US"/>
        </w:rPr>
        <w:t>Assess</w:t>
      </w:r>
      <w:r w:rsidRPr="4EDCD61E" w:rsidR="00584818">
        <w:rPr>
          <w:b w:val="1"/>
          <w:bCs w:val="1"/>
          <w:lang w:val="en-US"/>
        </w:rPr>
        <w:t xml:space="preserve"> = Plan</w:t>
      </w:r>
      <w:r w:rsidRPr="4EDCD61E" w:rsidR="00584818">
        <w:rPr>
          <w:lang w:val="en-US"/>
        </w:rPr>
        <w:t xml:space="preserve"> (to draw a parallel with ISO 42001’s plan-do-check-act structure</w:t>
      </w:r>
      <w:hyperlink w:anchor=":~:text=These%20requirements%20make%20ISO%2042001,building%20trust%20in%20AI%20systems" r:id="R39d7e1d8ff694627">
        <w:r w:rsidRPr="4EDCD61E" w:rsidR="00584818">
          <w:rPr>
            <w:rStyle w:val="Hyperlink"/>
            <w:lang w:val="en-US"/>
          </w:rPr>
          <w:t>[22]</w:t>
        </w:r>
      </w:hyperlink>
      <w:r w:rsidRPr="4EDCD61E" w:rsidR="00584818">
        <w:rPr>
          <w:lang w:val="en-US"/>
        </w:rPr>
        <w:t>): it sets the foundation so that the project is on solid footing before development begins.</w:t>
      </w:r>
    </w:p>
    <w:p w:rsidR="0031519B" w:rsidRDefault="00584818" w14:paraId="6EFFBDA8" w14:textId="77777777" w14:noSpellErr="1">
      <w:pPr>
        <w:numPr>
          <w:ilvl w:val="0"/>
          <w:numId w:val="4"/>
        </w:numPr>
        <w:rPr/>
      </w:pPr>
      <w:r w:rsidRPr="4EDCD61E" w:rsidR="00584818">
        <w:rPr>
          <w:b w:val="1"/>
          <w:bCs w:val="1"/>
          <w:lang w:val="en-US"/>
        </w:rPr>
        <w:t>Train.</w:t>
      </w:r>
      <w:r w:rsidRPr="4EDCD61E" w:rsidR="00584818">
        <w:rPr>
          <w:lang w:val="en-US"/>
        </w:rPr>
        <w:t xml:space="preserve"> In this phase, the focus is on execution – developing the AI solution through pilots or proofs of concept, </w:t>
      </w:r>
      <w:r w:rsidRPr="4EDCD61E" w:rsidR="00584818">
        <w:rPr>
          <w:i w:val="1"/>
          <w:iCs w:val="1"/>
          <w:lang w:val="en-US"/>
        </w:rPr>
        <w:t>and</w:t>
      </w:r>
      <w:r w:rsidRPr="4EDCD61E" w:rsidR="00584818">
        <w:rPr>
          <w:lang w:val="en-US"/>
        </w:rPr>
        <w:t xml:space="preserve"> preparing the organization (people) through training and change management. </w:t>
      </w:r>
      <w:r w:rsidRPr="4EDCD61E" w:rsidR="00584818">
        <w:rPr>
          <w:i w:val="1"/>
          <w:iCs w:val="1"/>
          <w:lang w:val="en-US"/>
        </w:rPr>
        <w:t>Train</w:t>
      </w:r>
      <w:r w:rsidRPr="4EDCD61E" w:rsidR="00584818">
        <w:rPr>
          <w:lang w:val="en-US"/>
        </w:rPr>
        <w:t xml:space="preserve"> is where models are built or configured (whether it’s training a custom model or implementing a solution like Microsoft 365 Copilot for employees). Importantly, this phase is run as an iterative pilot with </w:t>
      </w:r>
      <w:r w:rsidRPr="4EDCD61E" w:rsidR="00584818">
        <w:rPr>
          <w:b w:val="1"/>
          <w:bCs w:val="1"/>
          <w:lang w:val="en-US"/>
        </w:rPr>
        <w:t>clear success criteria and ROI validation</w:t>
      </w:r>
      <w:r w:rsidRPr="4EDCD61E" w:rsidR="00584818">
        <w:rPr>
          <w:lang w:val="en-US"/>
        </w:rPr>
        <w:t>. AdaptOps mandates that each pilot have measurable outcomes within a s</w:t>
      </w:r>
      <w:r w:rsidRPr="4EDCD61E" w:rsidR="00584818">
        <w:rPr>
          <w:lang w:val="en-US"/>
        </w:rPr>
        <w:t>hort timeframe (typically ~90 days)</w:t>
      </w:r>
      <w:hyperlink w:anchor=":~:text=Re,quickly%20and%20pivot%20if%20needed" r:id="R63bd8489484f4b1d">
        <w:r w:rsidRPr="4EDCD61E" w:rsidR="00584818">
          <w:rPr>
            <w:rStyle w:val="Hyperlink"/>
            <w:lang w:val="en-US"/>
          </w:rPr>
          <w:t>[23]</w:t>
        </w:r>
      </w:hyperlink>
      <w:hyperlink w:anchor=":~:text=The%20reality%3A%20Time,take%20a%20year%20or%20more" r:id="Rbe370e3626c64500">
        <w:r w:rsidRPr="4EDCD61E" w:rsidR="00584818">
          <w:rPr>
            <w:rStyle w:val="Hyperlink"/>
            <w:lang w:val="en-US"/>
          </w:rPr>
          <w:t>[24]</w:t>
        </w:r>
      </w:hyperlink>
      <w:r w:rsidRPr="4EDCD61E" w:rsidR="00584818">
        <w:rPr>
          <w:lang w:val="en-US"/>
        </w:rPr>
        <w:t xml:space="preserve">. This ensures quick wins or fast failures that inform next steps. Throughout </w:t>
      </w:r>
      <w:r w:rsidRPr="4EDCD61E" w:rsidR="00584818">
        <w:rPr>
          <w:i w:val="1"/>
          <w:iCs w:val="1"/>
          <w:lang w:val="en-US"/>
        </w:rPr>
        <w:t>Train</w:t>
      </w:r>
      <w:r w:rsidRPr="4EDCD61E" w:rsidR="00584818">
        <w:rPr>
          <w:lang w:val="en-US"/>
        </w:rPr>
        <w:t xml:space="preserve">, there are governance checkpoints – for example, responsible AI reviews of the model for bias or privacy, and stakeholder sign-offs at key milestones. The phase also heavily involves end-users: providing training sessions, gathering feedback, and ensuring the solution is usable in real-world workflows. Think of </w:t>
      </w:r>
      <w:r w:rsidRPr="4EDCD61E" w:rsidR="00584818">
        <w:rPr>
          <w:i w:val="1"/>
          <w:iCs w:val="1"/>
          <w:lang w:val="en-US"/>
        </w:rPr>
        <w:t>Train</w:t>
      </w:r>
      <w:r w:rsidRPr="4EDCD61E" w:rsidR="00584818">
        <w:rPr>
          <w:lang w:val="en-US"/>
        </w:rPr>
        <w:t xml:space="preserve"> as combining the </w:t>
      </w:r>
      <w:r w:rsidRPr="4EDCD61E" w:rsidR="00584818">
        <w:rPr>
          <w:b w:val="1"/>
          <w:bCs w:val="1"/>
          <w:lang w:val="en-US"/>
        </w:rPr>
        <w:t>“modeling &amp; evaluation” steps with user acceptance testing and upskilling</w:t>
      </w:r>
      <w:r w:rsidRPr="4EDCD61E" w:rsidR="00584818">
        <w:rPr>
          <w:lang w:val="en-US"/>
        </w:rPr>
        <w:t>. It’s analogous to</w:t>
      </w:r>
      <w:r w:rsidRPr="4EDCD61E" w:rsidR="00584818">
        <w:rPr>
          <w:lang w:val="en-US"/>
        </w:rPr>
        <w:t xml:space="preserve"> the “Do” in a PDCA cycle – implementing the plan on a small scale. At the end of </w:t>
      </w:r>
      <w:r w:rsidRPr="4EDCD61E" w:rsidR="00584818">
        <w:rPr>
          <w:i w:val="1"/>
          <w:iCs w:val="1"/>
          <w:lang w:val="en-US"/>
        </w:rPr>
        <w:t>Train</w:t>
      </w:r>
      <w:r w:rsidRPr="4EDCD61E" w:rsidR="00584818">
        <w:rPr>
          <w:lang w:val="en-US"/>
        </w:rPr>
        <w:t xml:space="preserve">, the pilot’s results are evaluated: Did it achieve the target KPI (e.g. reduce processing time by 20%)? Is the model accurate and reliable enough? Do users find it trustworthy and useful? Only if the pilot meets predefined exit criteria </w:t>
      </w:r>
      <w:r w:rsidRPr="4EDCD61E" w:rsidR="00584818">
        <w:rPr>
          <w:lang w:val="en-US"/>
        </w:rPr>
        <w:t xml:space="preserve">(technical performance </w:t>
      </w:r>
      <w:r w:rsidRPr="4EDCD61E" w:rsidR="00584818">
        <w:rPr>
          <w:b w:val="1"/>
          <w:bCs w:val="1"/>
          <w:lang w:val="en-US"/>
        </w:rPr>
        <w:t>and</w:t>
      </w:r>
      <w:r w:rsidRPr="4EDCD61E" w:rsidR="00584818">
        <w:rPr>
          <w:lang w:val="en-US"/>
        </w:rPr>
        <w:t xml:space="preserve"> business value) does the project proceed to Scale. This disciplined approach addresses the pervasive pilot-to-production gap – by demanding tangible ROI in the </w:t>
      </w:r>
      <w:r w:rsidRPr="4EDCD61E" w:rsidR="00584818">
        <w:rPr>
          <w:lang w:val="en-US"/>
        </w:rPr>
        <w:t xml:space="preserve">pilot itself, AdaptOps builds the case for scaling </w:t>
      </w:r>
      <w:r w:rsidRPr="4EDCD61E" w:rsidR="00584818">
        <w:rPr>
          <w:i w:val="1"/>
          <w:iCs w:val="1"/>
          <w:lang w:val="en-US"/>
        </w:rPr>
        <w:t>before</w:t>
      </w:r>
      <w:r w:rsidRPr="4EDCD61E" w:rsidR="00584818">
        <w:rPr>
          <w:lang w:val="en-US"/>
        </w:rPr>
        <w:t xml:space="preserve"> large investments are made. It’s worth noting that AdaptOps </w:t>
      </w:r>
      <w:r w:rsidRPr="4EDCD61E" w:rsidR="00584818">
        <w:rPr>
          <w:i w:val="1"/>
          <w:iCs w:val="1"/>
          <w:lang w:val="en-US"/>
        </w:rPr>
        <w:t>Train</w:t>
      </w:r>
      <w:r w:rsidRPr="4EDCD61E" w:rsidR="00584818">
        <w:rPr>
          <w:lang w:val="en-US"/>
        </w:rPr>
        <w:t xml:space="preserve"> phase also implies </w:t>
      </w:r>
      <w:r w:rsidRPr="4EDCD61E" w:rsidR="00584818">
        <w:rPr>
          <w:b w:val="1"/>
          <w:bCs w:val="1"/>
          <w:lang w:val="en-US"/>
        </w:rPr>
        <w:t>training people and processes</w:t>
      </w:r>
      <w:r w:rsidRPr="4EDCD61E" w:rsidR="00584818">
        <w:rPr>
          <w:lang w:val="en-US"/>
        </w:rPr>
        <w:t xml:space="preserve"> alongside the AI model. For instance, if introducing an “AI assistant” for customer support, the support staff training and SOP updates are part of this phase, ensuring human operators are ready to collaborate with the AI.</w:t>
      </w:r>
    </w:p>
    <w:p w:rsidR="0031519B" w:rsidRDefault="00584818" w14:paraId="641BD389" w14:textId="77777777" w14:noSpellErr="1">
      <w:pPr>
        <w:numPr>
          <w:ilvl w:val="0"/>
          <w:numId w:val="4"/>
        </w:numPr>
        <w:rPr/>
      </w:pPr>
      <w:r w:rsidRPr="4EDCD61E" w:rsidR="00584818">
        <w:rPr>
          <w:b w:val="1"/>
          <w:bCs w:val="1"/>
          <w:lang w:val="en-US"/>
        </w:rPr>
        <w:t>Scale.</w:t>
      </w:r>
      <w:r w:rsidRPr="4EDCD61E" w:rsidR="00584818">
        <w:rPr>
          <w:lang w:val="en-US"/>
        </w:rPr>
        <w:t xml:space="preserve"> The final phase takes a successful pilot and </w:t>
      </w:r>
      <w:r w:rsidRPr="4EDCD61E" w:rsidR="00584818">
        <w:rPr>
          <w:b w:val="1"/>
          <w:bCs w:val="1"/>
          <w:lang w:val="en-US"/>
        </w:rPr>
        <w:t>institutionalizes it enterprise-wide</w:t>
      </w:r>
      <w:r w:rsidRPr="4EDCD61E" w:rsidR="00584818">
        <w:rPr>
          <w:lang w:val="en-US"/>
        </w:rPr>
        <w:t xml:space="preserve">. This involves hardening the solution for production (robust infrastructure, security, monitoring), deploying to production environments, and integrating into business processes at scale (e.g., embedding the AI into the workflow of all departments or all users). A significant aspect of </w:t>
      </w:r>
      <w:r w:rsidRPr="4EDCD61E" w:rsidR="00584818">
        <w:rPr>
          <w:i w:val="1"/>
          <w:iCs w:val="1"/>
          <w:lang w:val="en-US"/>
        </w:rPr>
        <w:t>Scale</w:t>
      </w:r>
      <w:r w:rsidRPr="4EDCD61E" w:rsidR="00584818">
        <w:rPr>
          <w:lang w:val="en-US"/>
        </w:rPr>
        <w:t xml:space="preserve"> is establishing ongoing </w:t>
      </w:r>
      <w:r w:rsidRPr="4EDCD61E" w:rsidR="00584818">
        <w:rPr>
          <w:b w:val="1"/>
          <w:bCs w:val="1"/>
          <w:lang w:val="en-US"/>
        </w:rPr>
        <w:t>governance and continuous improvement</w:t>
      </w:r>
      <w:r w:rsidRPr="4EDCD61E" w:rsidR="00584818">
        <w:rPr>
          <w:lang w:val="en-US"/>
        </w:rPr>
        <w:t>. AdaptOps requires setting up dashboards and metrics tracking for the AI s</w:t>
      </w:r>
      <w:r w:rsidRPr="4EDCD61E" w:rsidR="00584818">
        <w:rPr>
          <w:lang w:val="en-US"/>
        </w:rPr>
        <w:t>olution in production – so ROI continues to be measured (e.g., monthly cost savings, accuracy trends). It also includes instituting policies and controls for Responsible AI: things like access controls, model performance monitoring, periodic bias audits, and compliance checks (mapping to the “Manage” function in NIST AI RMF which calls for continuous monitoring and improvement</w:t>
      </w:r>
      <w:hyperlink w:anchor=":~:text=identification%20of%20risks%20to%20promote,improvement%20to%20minimize%20risk%20exposure" r:id="R5544d19d87b8454d">
        <w:r w:rsidRPr="4EDCD61E" w:rsidR="00584818">
          <w:rPr>
            <w:rStyle w:val="Hyperlink"/>
            <w:lang w:val="en-US"/>
          </w:rPr>
          <w:t>[25]</w:t>
        </w:r>
      </w:hyperlink>
      <w:hyperlink w:anchor=":~:text=Measure%20Quantify%20and%20assess%20the,improvement%20to%20minimize%20risk%20exposure" r:id="R072c8cfcf2df4579">
        <w:r w:rsidRPr="4EDCD61E" w:rsidR="00584818">
          <w:rPr>
            <w:rStyle w:val="Hyperlink"/>
            <w:lang w:val="en-US"/>
          </w:rPr>
          <w:t>[26]</w:t>
        </w:r>
      </w:hyperlink>
      <w:r w:rsidRPr="4EDCD61E" w:rsidR="00584818">
        <w:rPr>
          <w:lang w:val="en-US"/>
        </w:rPr>
        <w:t xml:space="preserve">). Another key component is the </w:t>
      </w:r>
      <w:r w:rsidRPr="4EDCD61E" w:rsidR="00584818">
        <w:rPr>
          <w:b w:val="1"/>
          <w:bCs w:val="1"/>
          <w:lang w:val="en-US"/>
        </w:rPr>
        <w:t>People side at scale</w:t>
      </w:r>
      <w:r w:rsidRPr="4EDCD61E" w:rsidR="00584818">
        <w:rPr>
          <w:lang w:val="en-US"/>
        </w:rPr>
        <w:t xml:space="preserve">: broad training programs, centers of excellence, and feedback loops for users. Essentially, </w:t>
      </w:r>
      <w:r w:rsidRPr="4EDCD61E" w:rsidR="00584818">
        <w:rPr>
          <w:i w:val="1"/>
          <w:iCs w:val="1"/>
          <w:lang w:val="en-US"/>
        </w:rPr>
        <w:t>Scale</w:t>
      </w:r>
      <w:r w:rsidRPr="4EDCD61E" w:rsidR="00584818">
        <w:rPr>
          <w:lang w:val="en-US"/>
        </w:rPr>
        <w:t xml:space="preserve"> transitions the project from a one-time implementation to a living part of the organization’s operations. It aligns with the Deployment phase of CRISP-DM</w:t>
      </w:r>
      <w:hyperlink w:anchor=":~:text=CRISP,14" r:id="R1a87d3acea75412a">
        <w:r w:rsidRPr="4EDCD61E" w:rsidR="00584818">
          <w:rPr>
            <w:rStyle w:val="Hyperlink"/>
            <w:lang w:val="en-US"/>
          </w:rPr>
          <w:t>[20]</w:t>
        </w:r>
      </w:hyperlink>
      <w:r w:rsidRPr="4EDCD61E" w:rsidR="00584818">
        <w:rPr>
          <w:lang w:val="en-US"/>
        </w:rPr>
        <w:t xml:space="preserve">, but goes further to ensure the solution is </w:t>
      </w:r>
      <w:r w:rsidRPr="4EDCD61E" w:rsidR="00584818">
        <w:rPr>
          <w:i w:val="1"/>
          <w:iCs w:val="1"/>
          <w:lang w:val="en-US"/>
        </w:rPr>
        <w:t>sustained</w:t>
      </w:r>
      <w:r w:rsidRPr="4EDCD61E" w:rsidR="00584818">
        <w:rPr>
          <w:lang w:val="en-US"/>
        </w:rPr>
        <w:t xml:space="preserve"> and improved over time (the “Check” and “Act” in PDCA</w:t>
      </w:r>
      <w:hyperlink w:anchor=":~:text=These%20requirements%20make%20ISO%2042001,building%20trust%20in%20AI%20systems" r:id="R147bc38fb8c844ad">
        <w:r w:rsidRPr="4EDCD61E" w:rsidR="00584818">
          <w:rPr>
            <w:rStyle w:val="Hyperlink"/>
            <w:lang w:val="en-US"/>
          </w:rPr>
          <w:t>[22]</w:t>
        </w:r>
      </w:hyperlink>
      <w:r w:rsidRPr="4EDCD61E" w:rsidR="00584818">
        <w:rPr>
          <w:lang w:val="en-US"/>
        </w:rPr>
        <w:t xml:space="preserve">). By the end of </w:t>
      </w:r>
      <w:r w:rsidRPr="4EDCD61E" w:rsidR="00584818">
        <w:rPr>
          <w:i w:val="1"/>
          <w:iCs w:val="1"/>
          <w:lang w:val="en-US"/>
        </w:rPr>
        <w:t>Scale</w:t>
      </w:r>
      <w:r w:rsidRPr="4EDCD61E" w:rsidR="00584818">
        <w:rPr>
          <w:lang w:val="en-US"/>
        </w:rPr>
        <w:t xml:space="preserve">, the AI solution is delivering continuous value, and the organization has a governance system in place to keep it on track (this includes clear role definitions – e.g., an executive sponsor overseeing value delivery, a data steward managing data quality, an AI product owner handling model updates, etc.). </w:t>
      </w:r>
      <w:r w:rsidRPr="4EDCD61E" w:rsidR="00584818">
        <w:rPr>
          <w:b w:val="1"/>
          <w:bCs w:val="1"/>
          <w:lang w:val="en-US"/>
        </w:rPr>
        <w:t>Scaling is where many AI projects falter</w:t>
      </w:r>
      <w:r w:rsidRPr="4EDCD61E" w:rsidR="00584818">
        <w:rPr>
          <w:lang w:val="en-US"/>
        </w:rPr>
        <w:t xml:space="preserve"> – but AdaptOps addresses this by design: if the Assess and Train phases have been done diligently, scaling becomes a managed process rather th</w:t>
      </w:r>
      <w:r w:rsidRPr="4EDCD61E" w:rsidR="00584818">
        <w:rPr>
          <w:lang w:val="en-US"/>
        </w:rPr>
        <w:t>an a leap of faith. Robust governance at this stage also ensures compliance with evolving regulations (like the EU AI Act), so the scaled solution doesn’t run into regulatory roadblocks.</w:t>
      </w:r>
    </w:p>
    <w:p w:rsidR="0031519B" w:rsidRDefault="00584818" w14:paraId="1A8F1234" w14:textId="77777777" w14:noSpellErr="1">
      <w:pPr>
        <w:pStyle w:val="FirstParagraph"/>
      </w:pPr>
      <w:r w:rsidRPr="4EDCD61E" w:rsidR="00584818">
        <w:rPr>
          <w:lang w:val="en-US"/>
        </w:rPr>
        <w:t xml:space="preserve">Throughout these phases, AdaptOps is built to be </w:t>
      </w:r>
      <w:r w:rsidRPr="4EDCD61E" w:rsidR="00584818">
        <w:rPr>
          <w:b w:val="1"/>
          <w:bCs w:val="1"/>
          <w:lang w:val="en-US"/>
        </w:rPr>
        <w:t>interdisciplinary</w:t>
      </w:r>
      <w:r w:rsidRPr="4EDCD61E" w:rsidR="00584818">
        <w:rPr>
          <w:lang w:val="en-US"/>
        </w:rPr>
        <w:t xml:space="preserve">. Each phase involves a </w:t>
      </w:r>
      <w:r w:rsidRPr="4EDCD61E" w:rsidR="00584818">
        <w:rPr>
          <w:i w:val="1"/>
          <w:iCs w:val="1"/>
          <w:lang w:val="en-US"/>
        </w:rPr>
        <w:t>cross-functional team</w:t>
      </w:r>
      <w:r w:rsidRPr="4EDCD61E" w:rsidR="00584818">
        <w:rPr>
          <w:lang w:val="en-US"/>
        </w:rPr>
        <w:t xml:space="preserve"> – typically including business unit leaders, data scientists or ML engineers, IT/data infrastructure experts, and compliance or risk managers. This echoes best practices that </w:t>
      </w:r>
      <w:r w:rsidRPr="4EDCD61E" w:rsidR="00584818">
        <w:rPr>
          <w:i w:val="1"/>
          <w:iCs w:val="1"/>
          <w:lang w:val="en-US"/>
        </w:rPr>
        <w:t>successful AI deployment is a business transformation exercise, not just an IT project</w:t>
      </w:r>
      <w:hyperlink w:anchor=":~:text=The%20reality%3A%20This%20is%20one,pricing%2C%20marketing%2C%20and%20sales%20decisions" r:id="R2513bba0a41d4c45">
        <w:r w:rsidRPr="4EDCD61E" w:rsidR="00584818">
          <w:rPr>
            <w:rStyle w:val="Hyperlink"/>
            <w:lang w:val="en-US"/>
          </w:rPr>
          <w:t>[27]</w:t>
        </w:r>
      </w:hyperlink>
      <w:r w:rsidRPr="4EDCD61E" w:rsidR="00584818">
        <w:rPr>
          <w:lang w:val="en-US"/>
        </w:rPr>
        <w:t xml:space="preserve">. For example, during </w:t>
      </w:r>
      <w:r w:rsidRPr="4EDCD61E" w:rsidR="00584818">
        <w:rPr>
          <w:i w:val="1"/>
          <w:iCs w:val="1"/>
          <w:lang w:val="en-US"/>
        </w:rPr>
        <w:t>Train</w:t>
      </w:r>
      <w:r w:rsidRPr="4EDCD61E" w:rsidR="00584818">
        <w:rPr>
          <w:lang w:val="en-US"/>
        </w:rPr>
        <w:t>, a cross-functional “AI pod” might have a product manager (business lead), a process owner (who knows the operations being improved), a data scientist, and an IT DevOps lead – working in concert</w:t>
      </w:r>
      <w:hyperlink w:anchor=":~:text=What%20to%20do%20instead%3A" r:id="R3ba44f90cc654df8">
        <w:r w:rsidRPr="4EDCD61E" w:rsidR="00584818">
          <w:rPr>
            <w:rStyle w:val="Hyperlink"/>
            <w:lang w:val="en-US"/>
          </w:rPr>
          <w:t>[28]</w:t>
        </w:r>
      </w:hyperlink>
      <w:r w:rsidRPr="4EDCD61E" w:rsidR="00584818">
        <w:rPr>
          <w:lang w:val="en-US"/>
        </w:rPr>
        <w:t xml:space="preserve">. This ensures all perspectives are covered (value, process integration, technical viability, and support). </w:t>
      </w:r>
      <w:r w:rsidRPr="4EDCD61E" w:rsidR="00584818">
        <w:rPr>
          <w:lang w:val="en-US"/>
        </w:rPr>
        <w:t>AdaptOps formalizes such role matrices, so everyone knows their part and accountability at each phase.</w:t>
      </w:r>
    </w:p>
    <w:p w:rsidR="0031519B" w:rsidRDefault="00584818" w14:paraId="7DBA09C9" w14:textId="77777777" w14:noSpellErr="1">
      <w:pPr>
        <w:pStyle w:val="BodyText"/>
      </w:pPr>
      <w:r w:rsidRPr="4EDCD61E" w:rsidR="00584818">
        <w:rPr>
          <w:b w:val="1"/>
          <w:bCs w:val="1"/>
          <w:lang w:val="en-US"/>
        </w:rPr>
        <w:t>Alignment with industry frameworks:</w:t>
      </w:r>
      <w:r w:rsidRPr="4EDCD61E" w:rsidR="00584818">
        <w:rPr>
          <w:lang w:val="en-US"/>
        </w:rPr>
        <w:t xml:space="preserve"> AdaptOps™ was not created in a vacuum; it builds on proven frameworks and aligns with emerging standards:</w:t>
      </w:r>
    </w:p>
    <w:p w:rsidR="0031519B" w:rsidRDefault="00584818" w14:paraId="65166D5C" w14:textId="77777777" w14:noSpellErr="1">
      <w:pPr>
        <w:pStyle w:val="Compact"/>
        <w:numPr>
          <w:ilvl w:val="0"/>
          <w:numId w:val="5"/>
        </w:numPr>
        <w:rPr/>
      </w:pPr>
      <w:r w:rsidRPr="4EDCD61E" w:rsidR="00584818">
        <w:rPr>
          <w:i w:val="1"/>
          <w:iCs w:val="1"/>
          <w:lang w:val="en-US"/>
        </w:rPr>
        <w:t>CRISP-DM and TDSP (Team Data Science Process):</w:t>
      </w:r>
      <w:r w:rsidRPr="4EDCD61E" w:rsidR="00584818">
        <w:rPr>
          <w:lang w:val="en-US"/>
        </w:rPr>
        <w:t xml:space="preserve"> These are established methodologies for data science projects. AdaptOps mirrors their structured approach (understand business, prepare data, model, evaluate, deploy)</w:t>
      </w:r>
      <w:hyperlink w:anchor=":~:text=CRISP,14" r:id="R1233bcb1067842a7">
        <w:r w:rsidRPr="4EDCD61E" w:rsidR="00584818">
          <w:rPr>
            <w:rStyle w:val="Hyperlink"/>
            <w:lang w:val="en-US"/>
          </w:rPr>
          <w:t>[20]</w:t>
        </w:r>
      </w:hyperlink>
      <w:r w:rsidRPr="4EDCD61E" w:rsidR="00584818">
        <w:rPr>
          <w:lang w:val="en-US"/>
        </w:rPr>
        <w:t xml:space="preserve"> but extends them by adding governance and adoption-specific steps. One could say AdaptOps wraps CRISP-DM with an “enterprise adoption shell.” For instance, CRISP-DM’s first step </w:t>
      </w:r>
      <w:r w:rsidRPr="4EDCD61E" w:rsidR="00584818">
        <w:rPr>
          <w:i w:val="1"/>
          <w:iCs w:val="1"/>
          <w:lang w:val="en-US"/>
        </w:rPr>
        <w:t>Business Understanding</w:t>
      </w:r>
      <w:r w:rsidRPr="4EDCD61E" w:rsidR="00584818">
        <w:rPr>
          <w:lang w:val="en-US"/>
        </w:rPr>
        <w:t xml:space="preserve"> is akin to AdaptOps’ Assess phase; </w:t>
      </w:r>
      <w:r w:rsidRPr="4EDCD61E" w:rsidR="00584818">
        <w:rPr>
          <w:i w:val="1"/>
          <w:iCs w:val="1"/>
          <w:lang w:val="en-US"/>
        </w:rPr>
        <w:t>Modeling/Evaluation</w:t>
      </w:r>
      <w:r w:rsidRPr="4EDCD61E" w:rsidR="00584818">
        <w:rPr>
          <w:lang w:val="en-US"/>
        </w:rPr>
        <w:t xml:space="preserve"> map to the Train phase; </w:t>
      </w:r>
      <w:r w:rsidRPr="4EDCD61E" w:rsidR="00584818">
        <w:rPr>
          <w:i w:val="1"/>
          <w:iCs w:val="1"/>
          <w:lang w:val="en-US"/>
        </w:rPr>
        <w:t>Deployment</w:t>
      </w:r>
      <w:r w:rsidRPr="4EDCD61E" w:rsidR="00584818">
        <w:rPr>
          <w:lang w:val="en-US"/>
        </w:rPr>
        <w:t xml:space="preserve"> maps to Scale. Microsoft’s TDSP similarly advocates an iterative lifecycle for AI solutions, and AdaptOps adheres to that iterative spirit especially in the Train phase with fast pilot cycles. The difference is AdaptOps </w:t>
      </w:r>
      <w:r w:rsidRPr="4EDCD61E" w:rsidR="00584818">
        <w:rPr>
          <w:lang w:val="en-US"/>
        </w:rPr>
        <w:t>explicitly plugs gaps like change management (which CRISP-DM/TDSP imply but don’t detail) and governance checkpoints (e.g., ethics review, ROI review at pilot end).</w:t>
      </w:r>
    </w:p>
    <w:p w:rsidR="0031519B" w:rsidRDefault="00584818" w14:paraId="286E60AE" w14:textId="77777777" w14:noSpellErr="1">
      <w:pPr>
        <w:pStyle w:val="Compact"/>
        <w:numPr>
          <w:ilvl w:val="0"/>
          <w:numId w:val="5"/>
        </w:numPr>
        <w:rPr/>
      </w:pPr>
      <w:r w:rsidRPr="4EDCD61E" w:rsidR="00584818">
        <w:rPr>
          <w:i w:val="1"/>
          <w:iCs w:val="1"/>
          <w:lang w:val="en-US"/>
        </w:rPr>
        <w:t>ISO/IEC 42001 (AI Management System standard):</w:t>
      </w:r>
      <w:r w:rsidRPr="4EDCD61E" w:rsidR="00584818">
        <w:rPr>
          <w:lang w:val="en-US"/>
        </w:rPr>
        <w:t xml:space="preserve"> ISO 42001:2023 is the new standard for AI governance and risk management. AdaptOps is naturally aligned with its principles. The ISO standard requires organizations to establish policies, risk controls, and continuous improvement for AI</w:t>
      </w:r>
      <w:hyperlink w:anchor=":~:text=With%20increasing%20regulatory%20scrutiny%2C%20businesses,adoption%20and%20broader%20digital%20transformation" r:id="Rf03ce703f40b4a3b">
        <w:r w:rsidRPr="4EDCD61E" w:rsidR="00584818">
          <w:rPr>
            <w:rStyle w:val="Hyperlink"/>
            <w:lang w:val="en-US"/>
          </w:rPr>
          <w:t>[29]</w:t>
        </w:r>
      </w:hyperlink>
      <w:hyperlink w:anchor=":~:text=%2A%20" r:id="R03680a54a6c1487f">
        <w:r w:rsidRPr="4EDCD61E" w:rsidR="00584818">
          <w:rPr>
            <w:rStyle w:val="Hyperlink"/>
            <w:lang w:val="en-US"/>
          </w:rPr>
          <w:t>[30]</w:t>
        </w:r>
      </w:hyperlink>
      <w:r w:rsidRPr="4EDCD61E" w:rsidR="00584818">
        <w:rPr>
          <w:lang w:val="en-US"/>
        </w:rPr>
        <w:t>. AdaptOps provides a practical implementation path for these requirements: the Assess phase corresponds to defining scope and objectives (Plan), the Train phase to implementing and monitoring on a pilot scale (Do), and the Scale phase to full deployment with continuous monitoring (Check/Act)</w:t>
      </w:r>
      <w:hyperlink w:anchor=":~:text=These%20requirements%20make%20ISO%2042001,building%20trust%20in%20AI%20systems" r:id="R9439fce7214d4175">
        <w:r w:rsidRPr="4EDCD61E" w:rsidR="00584818">
          <w:rPr>
            <w:rStyle w:val="Hyperlink"/>
            <w:lang w:val="en-US"/>
          </w:rPr>
          <w:t>[22]</w:t>
        </w:r>
      </w:hyperlink>
      <w:r w:rsidRPr="4EDCD61E" w:rsidR="00584818">
        <w:rPr>
          <w:lang w:val="en-US"/>
        </w:rPr>
        <w:t xml:space="preserve">. By following AdaptOps, an organization would inherently address many ISO 42001 components – for example, doing an AI impact assessment during Assess, monitoring performance and bias during Scale, etc. In short, AdaptOps can be seen as an </w:t>
      </w:r>
      <w:r w:rsidRPr="4EDCD61E" w:rsidR="00584818">
        <w:rPr>
          <w:b w:val="1"/>
          <w:bCs w:val="1"/>
          <w:lang w:val="en-US"/>
        </w:rPr>
        <w:t>execution framework that helps achieve ISO 42001 compliance</w:t>
      </w:r>
      <w:r w:rsidRPr="4EDCD61E" w:rsidR="00584818">
        <w:rPr>
          <w:lang w:val="en-US"/>
        </w:rPr>
        <w:t xml:space="preserve"> – ensuring AI systems are developed responsibly, with transparency, risk mitigation, and stakeholder accountability built in</w:t>
      </w:r>
      <w:hyperlink w:anchor=":~:text=,ethical%20AI%20systems" r:id="Rdbbe522df20849a6">
        <w:r w:rsidRPr="4EDCD61E" w:rsidR="00584818">
          <w:rPr>
            <w:rStyle w:val="Hyperlink"/>
            <w:lang w:val="en-US"/>
          </w:rPr>
          <w:t>[31]</w:t>
        </w:r>
      </w:hyperlink>
      <w:hyperlink w:anchor=":~:text=%2A%20,AIMS" r:id="R61bf4d10279c42c9">
        <w:r w:rsidRPr="4EDCD61E" w:rsidR="00584818">
          <w:rPr>
            <w:rStyle w:val="Hyperlink"/>
            <w:lang w:val="en-US"/>
          </w:rPr>
          <w:t>[32]</w:t>
        </w:r>
      </w:hyperlink>
      <w:r w:rsidRPr="4EDCD61E" w:rsidR="00584818">
        <w:rPr>
          <w:lang w:val="en-US"/>
        </w:rPr>
        <w:t>.</w:t>
      </w:r>
    </w:p>
    <w:p w:rsidR="0031519B" w:rsidRDefault="00584818" w14:paraId="2D7FA929" w14:textId="77777777" w14:noSpellErr="1">
      <w:pPr>
        <w:pStyle w:val="Compact"/>
        <w:numPr>
          <w:ilvl w:val="0"/>
          <w:numId w:val="5"/>
        </w:numPr>
        <w:rPr/>
      </w:pPr>
      <w:r w:rsidRPr="4EDCD61E" w:rsidR="00584818">
        <w:rPr>
          <w:i w:val="1"/>
          <w:iCs w:val="1"/>
          <w:lang w:val="en-US"/>
        </w:rPr>
        <w:t>NIST AI Risk Management Framework (RMF):</w:t>
      </w:r>
      <w:r w:rsidRPr="4EDCD61E" w:rsidR="00584818">
        <w:rPr>
          <w:lang w:val="en-US"/>
        </w:rPr>
        <w:t xml:space="preserve"> NIST’s AI RMF provides guidelines for managing AI risks via four functions: Govern, Map, Measure, Manage</w:t>
      </w:r>
      <w:hyperlink w:anchor=":~:text=Core%20Function%20What%20it%20helps,and%20ensuring%20AI%20systems%20remain" r:id="R69d72f3082d040ac">
        <w:r w:rsidRPr="4EDCD61E" w:rsidR="00584818">
          <w:rPr>
            <w:rStyle w:val="Hyperlink"/>
            <w:lang w:val="en-US"/>
          </w:rPr>
          <w:t>[33]</w:t>
        </w:r>
      </w:hyperlink>
      <w:r w:rsidRPr="4EDCD61E" w:rsidR="00584818">
        <w:rPr>
          <w:lang w:val="en-US"/>
        </w:rPr>
        <w:t xml:space="preserve">. AdaptOps naturally incorporates these: </w:t>
      </w:r>
      <w:r w:rsidRPr="4EDCD61E" w:rsidR="00584818">
        <w:rPr>
          <w:b w:val="1"/>
          <w:bCs w:val="1"/>
          <w:lang w:val="en-US"/>
        </w:rPr>
        <w:t>Govern</w:t>
      </w:r>
      <w:r w:rsidRPr="4EDCD61E" w:rsidR="00584818">
        <w:rPr>
          <w:lang w:val="en-US"/>
        </w:rPr>
        <w:t xml:space="preserve"> is present throughout (setting up roles and policies in Assess, oversight in Train, formal governance structures in Scale); </w:t>
      </w:r>
      <w:r w:rsidRPr="4EDCD61E" w:rsidR="00584818">
        <w:rPr>
          <w:b w:val="1"/>
          <w:bCs w:val="1"/>
          <w:lang w:val="en-US"/>
        </w:rPr>
        <w:t>Map</w:t>
      </w:r>
      <w:r w:rsidRPr="4EDCD61E" w:rsidR="00584818">
        <w:rPr>
          <w:lang w:val="en-US"/>
        </w:rPr>
        <w:t xml:space="preserve"> (identify risks, context) happens in Assess when scoping and data/privacy checks are done; </w:t>
      </w:r>
      <w:r w:rsidRPr="4EDCD61E" w:rsidR="00584818">
        <w:rPr>
          <w:b w:val="1"/>
          <w:bCs w:val="1"/>
          <w:lang w:val="en-US"/>
        </w:rPr>
        <w:t>Measure</w:t>
      </w:r>
      <w:r w:rsidRPr="4EDCD61E" w:rsidR="00584818">
        <w:rPr>
          <w:lang w:val="en-US"/>
        </w:rPr>
        <w:t xml:space="preserve"> (test and evaluate) is central in Train as pilots must quantify performance and ROI; </w:t>
      </w:r>
      <w:r w:rsidRPr="4EDCD61E" w:rsidR="00584818">
        <w:rPr>
          <w:b w:val="1"/>
          <w:bCs w:val="1"/>
          <w:lang w:val="en-US"/>
        </w:rPr>
        <w:t>Manage</w:t>
      </w:r>
      <w:r w:rsidRPr="4EDCD61E" w:rsidR="00584818">
        <w:rPr>
          <w:lang w:val="en-US"/>
        </w:rPr>
        <w:t xml:space="preserve"> (mitigate risks, improve continuously) is embodied in the Scale phase with ongoing monitoring and model maintenance</w:t>
      </w:r>
      <w:hyperlink w:anchor=":~:text=Core%20Function%20What%20it%20helps,efficient%2C%20and%20compliant%20over%20time" r:id="R64a51b09c3584d22">
        <w:r w:rsidRPr="4EDCD61E" w:rsidR="00584818">
          <w:rPr>
            <w:rStyle w:val="Hyperlink"/>
            <w:lang w:val="en-US"/>
          </w:rPr>
          <w:t>[34]</w:t>
        </w:r>
      </w:hyperlink>
      <w:hyperlink w:anchor=":~:text=Measure%20Quantify%20and%20assess%20the,improvement%20to%20minimize%20risk%20exposure" r:id="R008f23918e634d00">
        <w:r w:rsidRPr="4EDCD61E" w:rsidR="00584818">
          <w:rPr>
            <w:rStyle w:val="Hyperlink"/>
            <w:lang w:val="en-US"/>
          </w:rPr>
          <w:t>[26]</w:t>
        </w:r>
      </w:hyperlink>
      <w:r w:rsidRPr="4EDCD61E" w:rsidR="00584818">
        <w:rPr>
          <w:lang w:val="en-US"/>
        </w:rPr>
        <w:t xml:space="preserve">. Essentially, AdaptOps operationalizes the NIST RMF by providing </w:t>
      </w:r>
      <w:r w:rsidRPr="4EDCD61E" w:rsidR="00584818">
        <w:rPr>
          <w:i w:val="1"/>
          <w:iCs w:val="1"/>
          <w:lang w:val="en-US"/>
        </w:rPr>
        <w:t>when</w:t>
      </w:r>
      <w:r w:rsidRPr="4EDCD61E" w:rsidR="00584818">
        <w:rPr>
          <w:lang w:val="en-US"/>
        </w:rPr>
        <w:t xml:space="preserve"> and </w:t>
      </w:r>
      <w:r w:rsidRPr="4EDCD61E" w:rsidR="00584818">
        <w:rPr>
          <w:i w:val="1"/>
          <w:iCs w:val="1"/>
          <w:lang w:val="en-US"/>
        </w:rPr>
        <w:t>how</w:t>
      </w:r>
      <w:r w:rsidRPr="4EDCD61E" w:rsidR="00584818">
        <w:rPr>
          <w:lang w:val="en-US"/>
        </w:rPr>
        <w:t xml:space="preserve"> to carry out those risk management practices in the project lifecycle. Organizations using AdaptOps will find they are inherently following NIST’s guidance to integrate </w:t>
      </w:r>
      <w:r w:rsidRPr="4EDCD61E" w:rsidR="00584818">
        <w:rPr>
          <w:lang w:val="en-US"/>
        </w:rPr>
        <w:t>trustworthy AI practices (like transparency, explainability checks) and to treat AI adoption as an ongoing risk-managed process, not a one-off project</w:t>
      </w:r>
      <w:hyperlink w:anchor=":~:text=Addressing%20these%20challenges%20requires%20more,a%20compliant%20and%20responsible%20way" r:id="R173955e6e59c439a">
        <w:r w:rsidRPr="4EDCD61E" w:rsidR="00584818">
          <w:rPr>
            <w:rStyle w:val="Hyperlink"/>
            <w:lang w:val="en-US"/>
          </w:rPr>
          <w:t>[35]</w:t>
        </w:r>
      </w:hyperlink>
      <w:hyperlink w:anchor=":~:text=standards%20for%20security%20and%20innovation%2C,a%20compliant%20and%20responsible%20way" r:id="R8bc8f8905d424ef5">
        <w:r w:rsidRPr="4EDCD61E" w:rsidR="00584818">
          <w:rPr>
            <w:rStyle w:val="Hyperlink"/>
            <w:lang w:val="en-US"/>
          </w:rPr>
          <w:t>[36]</w:t>
        </w:r>
      </w:hyperlink>
      <w:r w:rsidRPr="4EDCD61E" w:rsidR="00584818">
        <w:rPr>
          <w:lang w:val="en-US"/>
        </w:rPr>
        <w:t>.</w:t>
      </w:r>
    </w:p>
    <w:p w:rsidR="0031519B" w:rsidRDefault="00584818" w14:paraId="15895B58" w14:textId="77777777" w14:noSpellErr="1">
      <w:pPr>
        <w:pStyle w:val="Compact"/>
        <w:numPr>
          <w:ilvl w:val="0"/>
          <w:numId w:val="5"/>
        </w:numPr>
        <w:rPr/>
      </w:pPr>
      <w:r w:rsidRPr="4EDCD61E" w:rsidR="00584818">
        <w:rPr>
          <w:i w:val="1"/>
          <w:iCs w:val="1"/>
          <w:lang w:val="en-US"/>
        </w:rPr>
        <w:t>Responsible AI principles and ethics frameworks:</w:t>
      </w:r>
      <w:r w:rsidRPr="4EDCD61E" w:rsidR="00584818">
        <w:rPr>
          <w:lang w:val="en-US"/>
        </w:rPr>
        <w:t xml:space="preserve"> AdaptOps is built on the premise of </w:t>
      </w:r>
      <w:r w:rsidRPr="4EDCD61E" w:rsidR="00584818">
        <w:rPr>
          <w:b w:val="1"/>
          <w:bCs w:val="1"/>
          <w:lang w:val="en-US"/>
        </w:rPr>
        <w:t>transparent and accountable AI</w:t>
      </w:r>
      <w:r w:rsidRPr="4EDCD61E" w:rsidR="00584818">
        <w:rPr>
          <w:lang w:val="en-US"/>
        </w:rPr>
        <w:t>, so responsible AI (RAI) principles are infused in each phase. During Assess, ethical considerations (bias risk, societal impact) are evaluated for each proposed use case. During Train, model development includes fairness checks, and outcomes are documented for transparency. During Scale, the framework mandates audit trails, explanation methods, and human-in-the-loop controls where needed (for high-stakes use cases). This aligns with popular RAI principles such as fairness, transparency, accountability, an</w:t>
      </w:r>
      <w:r w:rsidRPr="4EDCD61E" w:rsidR="00584818">
        <w:rPr>
          <w:lang w:val="en-US"/>
        </w:rPr>
        <w:t>d safety</w:t>
      </w:r>
      <w:hyperlink w:anchor=":~:text=5%20Principles%20for%20Responsible%20AI,accountability%2C%20and%20reliability%20and%20safety" r:id="Rbb299b59860d48e6">
        <w:r w:rsidRPr="4EDCD61E" w:rsidR="00584818">
          <w:rPr>
            <w:rStyle w:val="Hyperlink"/>
            <w:lang w:val="en-US"/>
          </w:rPr>
          <w:t>[37]</w:t>
        </w:r>
      </w:hyperlink>
      <w:r w:rsidRPr="4EDCD61E" w:rsidR="00584818">
        <w:rPr>
          <w:lang w:val="en-US"/>
        </w:rPr>
        <w:t>. For example, if an enterprise must comply with the upcoming EU AI Act, AdaptOps will have them well-prepared by ensuring transparency and risk assessments are done upfront and that continuous monitoring is in place when the AI is in use</w:t>
      </w:r>
      <w:hyperlink w:anchor=":~:text=3,organizations%20need%20to%20abide%20by" r:id="R29d81fcc8b4c4db4">
        <w:r w:rsidRPr="4EDCD61E" w:rsidR="00584818">
          <w:rPr>
            <w:rStyle w:val="Hyperlink"/>
            <w:lang w:val="en-US"/>
          </w:rPr>
          <w:t>[38]</w:t>
        </w:r>
      </w:hyperlink>
      <w:r w:rsidRPr="4EDCD61E" w:rsidR="00584818">
        <w:rPr>
          <w:lang w:val="en-US"/>
        </w:rPr>
        <w:t xml:space="preserve">. We will delve more into AdaptOps and Responsible AI in a later section, but it’s worth noting here that </w:t>
      </w:r>
      <w:r w:rsidRPr="4EDCD61E" w:rsidR="00584818">
        <w:rPr>
          <w:b w:val="1"/>
          <w:bCs w:val="1"/>
          <w:lang w:val="en-US"/>
        </w:rPr>
        <w:t>responsibility is not an afterthought in AdaptOps – it’s a guiding factor from day one</w:t>
      </w:r>
      <w:r w:rsidRPr="4EDCD61E" w:rsidR="00584818">
        <w:rPr>
          <w:lang w:val="en-US"/>
        </w:rPr>
        <w:t>. This positions AdaptOps as not just about delivering AI ROI, but doing so in a way that is compliant and ethical, which is crucial for long-term sustainability of AI in any organization.</w:t>
      </w:r>
    </w:p>
    <w:p w:rsidR="0031519B" w:rsidRDefault="00584818" w14:paraId="51820374" w14:textId="77777777" w14:noSpellErr="1">
      <w:pPr>
        <w:pStyle w:val="FirstParagraph"/>
      </w:pPr>
      <w:r w:rsidRPr="4EDCD61E" w:rsidR="00584818">
        <w:rPr>
          <w:lang w:val="en-US"/>
        </w:rPr>
        <w:t xml:space="preserve">In summary, </w:t>
      </w:r>
      <w:r w:rsidRPr="4EDCD61E" w:rsidR="00584818">
        <w:rPr>
          <w:b w:val="1"/>
          <w:bCs w:val="1"/>
          <w:lang w:val="en-US"/>
        </w:rPr>
        <w:t>AdaptOps™ provides a scaffold that turns AI adoption from an art into a science.</w:t>
      </w:r>
      <w:r w:rsidRPr="4EDCD61E" w:rsidR="00584818">
        <w:rPr>
          <w:lang w:val="en-US"/>
        </w:rPr>
        <w:t xml:space="preserve"> By structuring the journey into Assess, Train, Scale – and infusing each step with governance, measurement, and alignment – it drastically improves the odds that an AI pilot will mature into a fully scaled, value-generating solution. It directly addresses the failure points from the previous section: ensuring the problem is well-defined, the data and process readiness are checked (Assess); ensuring a tight feedback loop and ROI</w:t>
      </w:r>
      <w:r w:rsidRPr="4EDCD61E" w:rsidR="00584818">
        <w:rPr>
          <w:lang w:val="en-US"/>
        </w:rPr>
        <w:t xml:space="preserve"> proof in pilot (Train); and ensuring robust deployment with oversight (Scale). AdaptOps is to AI projects what DevOps is to software projects – a disciplined approach that bridges the gap between prototype and production, while fostering collaboration between all stakeholders (business, IT, data science, compliance).</w:t>
      </w:r>
    </w:p>
    <w:p w:rsidR="0031519B" w:rsidRDefault="00584818" w14:paraId="03CB53BC" w14:textId="77777777" w14:noSpellErr="1">
      <w:pPr>
        <w:pStyle w:val="BodyText"/>
      </w:pPr>
      <w:r w:rsidRPr="4EDCD61E" w:rsidR="00584818">
        <w:rPr>
          <w:lang w:val="en-US"/>
        </w:rPr>
        <w:t xml:space="preserve">The next section will illustrate </w:t>
      </w:r>
      <w:r w:rsidRPr="4EDCD61E" w:rsidR="00584818">
        <w:rPr>
          <w:b w:val="1"/>
          <w:bCs w:val="1"/>
          <w:lang w:val="en-US"/>
        </w:rPr>
        <w:t>how AdaptOps works in practice,</w:t>
      </w:r>
      <w:r w:rsidRPr="4EDCD61E" w:rsidR="00584818">
        <w:rPr>
          <w:lang w:val="en-US"/>
        </w:rPr>
        <w:t xml:space="preserve"> walking through the execution model and showing how vision translates to ROI with governance at the core.</w:t>
      </w:r>
    </w:p>
    <w:p w:rsidR="0031519B" w:rsidRDefault="00584818" w14:paraId="2A57F790" w14:textId="77777777" w14:noSpellErr="1">
      <w:pPr>
        <w:pStyle w:val="Heading2"/>
      </w:pPr>
      <w:bookmarkStart w:name="X2b21853d704440adb75be01e83f941d9524b121" w:id="6"/>
      <w:bookmarkEnd w:id="5"/>
      <w:r w:rsidRPr="4EDCD61E" w:rsidR="00584818">
        <w:rPr>
          <w:lang w:val="en-US"/>
        </w:rPr>
        <w:t xml:space="preserve">From Vision to ROI: The </w:t>
      </w:r>
      <w:r w:rsidRPr="4EDCD61E" w:rsidR="00584818">
        <w:rPr>
          <w:lang w:val="en-US"/>
        </w:rPr>
        <w:t>AdaptOps</w:t>
      </w:r>
      <w:r w:rsidRPr="4EDCD61E" w:rsidR="00584818">
        <w:rPr>
          <w:lang w:val="en-US"/>
        </w:rPr>
        <w:t xml:space="preserve"> Execution Model</w:t>
      </w:r>
    </w:p>
    <w:p w:rsidR="0031519B" w:rsidRDefault="00584818" w14:paraId="0BC125DC" w14:textId="77777777" w14:noSpellErr="1">
      <w:pPr>
        <w:pStyle w:val="FirstParagraph"/>
      </w:pPr>
      <w:r w:rsidRPr="4EDCD61E" w:rsidR="00584818">
        <w:rPr>
          <w:lang w:val="en-US"/>
        </w:rPr>
        <w:t xml:space="preserve">Having defined the phases of </w:t>
      </w:r>
      <w:r w:rsidRPr="4EDCD61E" w:rsidR="00584818">
        <w:rPr>
          <w:lang w:val="en-US"/>
        </w:rPr>
        <w:t>AdaptOps</w:t>
      </w:r>
      <w:r w:rsidRPr="4EDCD61E" w:rsidR="00584818">
        <w:rPr>
          <w:lang w:val="en-US"/>
        </w:rPr>
        <w:t xml:space="preserve">, let’s explore how to actually execute this framework on the ground. This section will </w:t>
      </w:r>
      <w:r w:rsidRPr="4EDCD61E" w:rsidR="00584818">
        <w:rPr>
          <w:lang w:val="en-US"/>
        </w:rPr>
        <w:t>demonstrate</w:t>
      </w:r>
      <w:r w:rsidRPr="4EDCD61E" w:rsidR="00584818">
        <w:rPr>
          <w:lang w:val="en-US"/>
        </w:rPr>
        <w:t xml:space="preserve"> how </w:t>
      </w:r>
      <w:r w:rsidRPr="4EDCD61E" w:rsidR="00584818">
        <w:rPr>
          <w:lang w:val="en-US"/>
        </w:rPr>
        <w:t>AdaptOps</w:t>
      </w:r>
      <w:r w:rsidRPr="4EDCD61E" w:rsidR="00584818">
        <w:rPr>
          <w:lang w:val="en-US"/>
        </w:rPr>
        <w:t xml:space="preserve"> </w:t>
      </w:r>
      <w:r w:rsidRPr="4EDCD61E" w:rsidR="00584818">
        <w:rPr>
          <w:lang w:val="en-US"/>
        </w:rPr>
        <w:t>operationalizes</w:t>
      </w:r>
      <w:r w:rsidRPr="4EDCD61E" w:rsidR="00584818">
        <w:rPr>
          <w:lang w:val="en-US"/>
        </w:rPr>
        <w:t xml:space="preserve"> AI adoption step by step – from the </w:t>
      </w:r>
      <w:r w:rsidRPr="4EDCD61E" w:rsidR="00584818">
        <w:rPr>
          <w:lang w:val="en-US"/>
        </w:rPr>
        <w:t>initial</w:t>
      </w:r>
      <w:r w:rsidRPr="4EDCD61E" w:rsidR="00584818">
        <w:rPr>
          <w:lang w:val="en-US"/>
        </w:rPr>
        <w:t xml:space="preserve"> vision all the way to tangible ROI – and how it builds accountability and measurement into the process. We will cover the </w:t>
      </w:r>
      <w:r w:rsidRPr="4EDCD61E" w:rsidR="00584818">
        <w:rPr>
          <w:b w:val="1"/>
          <w:bCs w:val="1"/>
          <w:lang w:val="en-US"/>
        </w:rPr>
        <w:t>governance checkpoints, role matrix, change management practices, and 90-day ROI approach</w:t>
      </w:r>
      <w:r w:rsidRPr="4EDCD61E" w:rsidR="00584818">
        <w:rPr>
          <w:lang w:val="en-US"/>
        </w:rPr>
        <w:t xml:space="preserve"> that are integral to the </w:t>
      </w:r>
      <w:r w:rsidRPr="4EDCD61E" w:rsidR="00584818">
        <w:rPr>
          <w:lang w:val="en-US"/>
        </w:rPr>
        <w:t>AdaptOps</w:t>
      </w:r>
      <w:r w:rsidRPr="4EDCD61E" w:rsidR="00584818">
        <w:rPr>
          <w:lang w:val="en-US"/>
        </w:rPr>
        <w:t xml:space="preserve"> model.</w:t>
      </w:r>
    </w:p>
    <w:p w:rsidR="0031519B" w:rsidRDefault="00584818" w14:paraId="0BD61489" w14:textId="77777777" w14:noSpellErr="1">
      <w:pPr>
        <w:pStyle w:val="BodyText"/>
      </w:pPr>
      <w:r w:rsidRPr="4EDCD61E" w:rsidR="00584818">
        <w:rPr>
          <w:b w:val="1"/>
          <w:bCs w:val="1"/>
          <w:lang w:val="en-US"/>
        </w:rPr>
        <w:t>Starting with the end in mind (ROI focus):</w:t>
      </w:r>
      <w:r w:rsidRPr="4EDCD61E" w:rsidR="00584818">
        <w:rPr>
          <w:lang w:val="en-US"/>
        </w:rPr>
        <w:t xml:space="preserve"> A distinguishing feature of </w:t>
      </w:r>
      <w:r w:rsidRPr="4EDCD61E" w:rsidR="00584818">
        <w:rPr>
          <w:lang w:val="en-US"/>
        </w:rPr>
        <w:t>AdaptOps</w:t>
      </w:r>
      <w:r w:rsidRPr="4EDCD61E" w:rsidR="00584818">
        <w:rPr>
          <w:lang w:val="en-US"/>
        </w:rPr>
        <w:t xml:space="preserve"> is the insistence on </w:t>
      </w:r>
      <w:r w:rsidRPr="4EDCD61E" w:rsidR="00584818">
        <w:rPr>
          <w:i w:val="1"/>
          <w:iCs w:val="1"/>
          <w:lang w:val="en-US"/>
        </w:rPr>
        <w:t>ROI-driven adoption</w:t>
      </w:r>
      <w:r w:rsidRPr="4EDCD61E" w:rsidR="00584818">
        <w:rPr>
          <w:lang w:val="en-US"/>
        </w:rPr>
        <w:t xml:space="preserve">. Right from the Assess phase, the </w:t>
      </w:r>
      <w:r w:rsidRPr="4EDCD61E" w:rsidR="00584818">
        <w:rPr>
          <w:i w:val="1"/>
          <w:iCs w:val="1"/>
          <w:lang w:val="en-US"/>
        </w:rPr>
        <w:t>end goal</w:t>
      </w:r>
      <w:r w:rsidRPr="4EDCD61E" w:rsidR="00584818">
        <w:rPr>
          <w:lang w:val="en-US"/>
        </w:rPr>
        <w:t xml:space="preserve"> (business value) is defined in quantifiable terms. For example, suppose the vision is </w:t>
      </w:r>
      <w:r w:rsidRPr="4EDCD61E" w:rsidR="00584818">
        <w:rPr>
          <w:i w:val="1"/>
          <w:iCs w:val="1"/>
          <w:lang w:val="en-US"/>
        </w:rPr>
        <w:t xml:space="preserve">“reduce </w:t>
      </w:r>
      <w:r w:rsidRPr="4EDCD61E" w:rsidR="00584818">
        <w:rPr>
          <w:i w:val="1"/>
          <w:iCs w:val="1"/>
          <w:lang w:val="en-US"/>
        </w:rPr>
        <w:t>customer churn using AI predictions.”</w:t>
      </w:r>
      <w:r w:rsidRPr="4EDCD61E" w:rsidR="00584818">
        <w:rPr>
          <w:lang w:val="en-US"/>
        </w:rPr>
        <w:t xml:space="preserve"> In Assess, </w:t>
      </w:r>
      <w:r w:rsidRPr="4EDCD61E" w:rsidR="00584818">
        <w:rPr>
          <w:lang w:val="en-US"/>
        </w:rPr>
        <w:t>AdaptOps</w:t>
      </w:r>
      <w:r w:rsidRPr="4EDCD61E" w:rsidR="00584818">
        <w:rPr>
          <w:lang w:val="en-US"/>
        </w:rPr>
        <w:t xml:space="preserve"> would push the team to define what ROI looks like: e.g., </w:t>
      </w:r>
      <w:r w:rsidRPr="4EDCD61E" w:rsidR="00584818">
        <w:rPr>
          <w:i w:val="1"/>
          <w:iCs w:val="1"/>
          <w:lang w:val="en-US"/>
        </w:rPr>
        <w:t>reduce churn by 5%, translating to $X million saved annually</w:t>
      </w:r>
      <w:r w:rsidRPr="4EDCD61E" w:rsidR="00584818">
        <w:rPr>
          <w:lang w:val="en-US"/>
        </w:rPr>
        <w:t xml:space="preserve">. This becomes a </w:t>
      </w:r>
      <w:r w:rsidRPr="4EDCD61E" w:rsidR="00584818">
        <w:rPr>
          <w:lang w:val="en-US"/>
        </w:rPr>
        <w:t>north</w:t>
      </w:r>
      <w:r w:rsidRPr="4EDCD61E" w:rsidR="00584818">
        <w:rPr>
          <w:lang w:val="en-US"/>
        </w:rPr>
        <w:t xml:space="preserve"> star for the project. During the Train phase (pilot), success criteria are tied to that outcome – </w:t>
      </w:r>
      <w:r w:rsidRPr="4EDCD61E" w:rsidR="00584818">
        <w:rPr>
          <w:lang w:val="en-US"/>
        </w:rPr>
        <w:t>perhaps a</w:t>
      </w:r>
      <w:r w:rsidRPr="4EDCD61E" w:rsidR="00584818">
        <w:rPr>
          <w:lang w:val="en-US"/>
        </w:rPr>
        <w:t xml:space="preserve"> pilot in one region should show a churn reduction of similar percentage or early leading indicators. By having this end-goal mindset, </w:t>
      </w:r>
      <w:r w:rsidRPr="4EDCD61E" w:rsidR="00584818">
        <w:rPr>
          <w:lang w:val="en-US"/>
        </w:rPr>
        <w:t>AdaptOps</w:t>
      </w:r>
      <w:r w:rsidRPr="4EDCD61E" w:rsidR="00584818">
        <w:rPr>
          <w:lang w:val="en-US"/>
        </w:rPr>
        <w:t xml:space="preserve"> avoids the trap of AI projects that are technically interesting but not tied to real impact. It echoes the advice: </w:t>
      </w:r>
      <w:r w:rsidRPr="4EDCD61E" w:rsidR="00584818">
        <w:rPr>
          <w:i w:val="1"/>
          <w:iCs w:val="1"/>
          <w:lang w:val="en-US"/>
        </w:rPr>
        <w:t>“anchor every AI use case in a line-of-business KPI and give the P&amp;L owner the final say”</w:t>
      </w:r>
      <w:hyperlink w:anchor=":~:text=What%20to%20do%20instead%3A" r:id="R95a610ef34794c63">
        <w:r w:rsidRPr="4EDCD61E" w:rsidR="00584818">
          <w:rPr>
            <w:rStyle w:val="Hyperlink"/>
            <w:lang w:val="en-US"/>
          </w:rPr>
          <w:t>[28]</w:t>
        </w:r>
      </w:hyperlink>
      <w:r w:rsidRPr="4EDCD61E" w:rsidR="00584818">
        <w:rPr>
          <w:lang w:val="en-US"/>
        </w:rPr>
        <w:t xml:space="preserve">. In practice, </w:t>
      </w:r>
      <w:r w:rsidRPr="4EDCD61E" w:rsidR="00584818">
        <w:rPr>
          <w:lang w:val="en-US"/>
        </w:rPr>
        <w:t>AdaptOps</w:t>
      </w:r>
      <w:r w:rsidRPr="4EDCD61E" w:rsidR="00584818">
        <w:rPr>
          <w:lang w:val="en-US"/>
        </w:rPr>
        <w:t xml:space="preserve"> establishes a </w:t>
      </w:r>
      <w:r w:rsidRPr="4EDCD61E" w:rsidR="00584818">
        <w:rPr>
          <w:b w:val="1"/>
          <w:bCs w:val="1"/>
          <w:lang w:val="en-US"/>
        </w:rPr>
        <w:t>KPI dashboard</w:t>
      </w:r>
      <w:r w:rsidRPr="4EDCD61E" w:rsidR="00584818">
        <w:rPr>
          <w:lang w:val="en-US"/>
        </w:rPr>
        <w:t xml:space="preserve"> at the project outset (even if some metrics are baseline values to improve later). As the project progresses, this dashboard is populated with results from </w:t>
      </w:r>
      <w:r w:rsidRPr="4EDCD61E" w:rsidR="00584818">
        <w:rPr>
          <w:lang w:val="en-US"/>
        </w:rPr>
        <w:t>pilot</w:t>
      </w:r>
      <w:r w:rsidRPr="4EDCD61E" w:rsidR="00584818">
        <w:rPr>
          <w:lang w:val="en-US"/>
        </w:rPr>
        <w:t xml:space="preserve"> and then full deployment. Governance committees review these metrics at each checkpoint to decide whether to </w:t>
      </w:r>
      <w:r w:rsidRPr="4EDCD61E" w:rsidR="00584818">
        <w:rPr>
          <w:lang w:val="en-US"/>
        </w:rPr>
        <w:t>proceed</w:t>
      </w:r>
      <w:r w:rsidRPr="4EDCD61E" w:rsidR="00584818">
        <w:rPr>
          <w:lang w:val="en-US"/>
        </w:rPr>
        <w:t xml:space="preserve">. This approach satisfies what McKinsey and others note as a key to AI success: making it a </w:t>
      </w:r>
      <w:r w:rsidRPr="4EDCD61E" w:rsidR="00584818">
        <w:rPr>
          <w:i w:val="1"/>
          <w:iCs w:val="1"/>
          <w:lang w:val="en-US"/>
        </w:rPr>
        <w:t xml:space="preserve">business-led, </w:t>
      </w:r>
      <w:r w:rsidRPr="4EDCD61E" w:rsidR="00584818">
        <w:rPr>
          <w:i w:val="1"/>
          <w:iCs w:val="1"/>
          <w:lang w:val="en-US"/>
        </w:rPr>
        <w:t>metrics</w:t>
      </w:r>
      <w:r w:rsidRPr="4EDCD61E" w:rsidR="00584818">
        <w:rPr>
          <w:i w:val="1"/>
          <w:iCs w:val="1"/>
          <w:lang w:val="en-US"/>
        </w:rPr>
        <w:t>-driven transformation</w:t>
      </w:r>
      <w:r w:rsidRPr="4EDCD61E" w:rsidR="00584818">
        <w:rPr>
          <w:lang w:val="en-US"/>
        </w:rPr>
        <w:t xml:space="preserve"> rather than a technology experiment</w:t>
      </w:r>
      <w:hyperlink w:anchor=":~:text=Myth%203%3A%20%E2%80%9CAI%20is%20an,IT%20topic%E2%80%9D" r:id="R0816484e1e9e4f56">
        <w:r w:rsidRPr="4EDCD61E" w:rsidR="00584818">
          <w:rPr>
            <w:rStyle w:val="Hyperlink"/>
            <w:lang w:val="en-US"/>
          </w:rPr>
          <w:t>[39]</w:t>
        </w:r>
      </w:hyperlink>
      <w:hyperlink w:anchor=":~:text=,process%20to%20maximize%20its%20impact" r:id="Rd1efa1aad8654a3e">
        <w:r w:rsidRPr="4EDCD61E" w:rsidR="00584818">
          <w:rPr>
            <w:rStyle w:val="Hyperlink"/>
            <w:lang w:val="en-US"/>
          </w:rPr>
          <w:t>[40]</w:t>
        </w:r>
      </w:hyperlink>
      <w:r w:rsidRPr="4EDCD61E" w:rsidR="00584818">
        <w:rPr>
          <w:lang w:val="en-US"/>
        </w:rPr>
        <w:t>.</w:t>
      </w:r>
    </w:p>
    <w:p w:rsidR="0031519B" w:rsidRDefault="00584818" w14:paraId="2EDE744F" w14:textId="77777777" w14:noSpellErr="1">
      <w:pPr>
        <w:pStyle w:val="BodyText"/>
      </w:pPr>
      <w:r w:rsidRPr="4EDCD61E" w:rsidR="00584818">
        <w:rPr>
          <w:b w:val="1"/>
          <w:bCs w:val="1"/>
          <w:lang w:val="en-US"/>
        </w:rPr>
        <w:t>Governance checkpoints:</w:t>
      </w:r>
      <w:r w:rsidRPr="4EDCD61E" w:rsidR="00584818">
        <w:rPr>
          <w:lang w:val="en-US"/>
        </w:rPr>
        <w:t xml:space="preserve"> Throughout </w:t>
      </w:r>
      <w:r w:rsidRPr="4EDCD61E" w:rsidR="00584818">
        <w:rPr>
          <w:lang w:val="en-US"/>
        </w:rPr>
        <w:t>AdaptOps</w:t>
      </w:r>
      <w:r w:rsidRPr="4EDCD61E" w:rsidR="00584818">
        <w:rPr>
          <w:lang w:val="en-US"/>
        </w:rPr>
        <w:t>, there are formal review points to keep the project on track and accountable:</w:t>
      </w:r>
    </w:p>
    <w:p w:rsidR="0031519B" w:rsidRDefault="00584818" w14:paraId="2720B871" w14:textId="77777777" w14:noSpellErr="1">
      <w:pPr>
        <w:pStyle w:val="Compact"/>
        <w:numPr>
          <w:ilvl w:val="0"/>
          <w:numId w:val="6"/>
        </w:numPr>
        <w:rPr/>
      </w:pPr>
      <w:r w:rsidRPr="4EDCD61E" w:rsidR="00584818">
        <w:rPr>
          <w:b w:val="1"/>
          <w:bCs w:val="1"/>
          <w:lang w:val="en-US"/>
        </w:rPr>
        <w:t>Go/No-go gates between phases:</w:t>
      </w:r>
      <w:r w:rsidRPr="4EDCD61E" w:rsidR="00584818">
        <w:rPr>
          <w:lang w:val="en-US"/>
        </w:rPr>
        <w:t xml:space="preserve"> After Assess, before moving to Train, a governance review is held. This typically involves the project sponsor and stakeholders reviewing the Assess outputs: Is the business case </w:t>
      </w:r>
      <w:r w:rsidRPr="4EDCD61E" w:rsidR="00584818">
        <w:rPr>
          <w:lang w:val="en-US"/>
        </w:rPr>
        <w:t>sound</w:t>
      </w:r>
      <w:r w:rsidRPr="4EDCD61E" w:rsidR="00584818">
        <w:rPr>
          <w:lang w:val="en-US"/>
        </w:rPr>
        <w:t xml:space="preserve">? Have risks been assessed? </w:t>
      </w:r>
      <w:r w:rsidRPr="4EDCD61E" w:rsidR="00584818">
        <w:rPr>
          <w:lang w:val="en-US"/>
        </w:rPr>
        <w:t>Is</w:t>
      </w:r>
      <w:r w:rsidRPr="4EDCD61E" w:rsidR="00584818">
        <w:rPr>
          <w:lang w:val="en-US"/>
        </w:rPr>
        <w:t xml:space="preserve"> the plan and data in place? Only if the answer is yes (with evidence) does the project get a “Go” to </w:t>
      </w:r>
      <w:r w:rsidRPr="4EDCD61E" w:rsidR="00584818">
        <w:rPr>
          <w:lang w:val="en-US"/>
        </w:rPr>
        <w:t>commence</w:t>
      </w:r>
      <w:r w:rsidRPr="4EDCD61E" w:rsidR="00584818">
        <w:rPr>
          <w:lang w:val="en-US"/>
        </w:rPr>
        <w:t xml:space="preserve"> the pilot. Similarly, after Train (pilot), another checkpoint occurs: Did the pilot meet success criteria? Is there executive buy-in and user buy-</w:t>
      </w:r>
      <w:r w:rsidRPr="4EDCD61E" w:rsidR="00584818">
        <w:rPr>
          <w:lang w:val="en-US"/>
        </w:rPr>
        <w:t>in to</w:t>
      </w:r>
      <w:r w:rsidRPr="4EDCD61E" w:rsidR="00584818">
        <w:rPr>
          <w:lang w:val="en-US"/>
        </w:rPr>
        <w:t xml:space="preserve"> scale? If not, the project might b</w:t>
      </w:r>
      <w:r w:rsidRPr="4EDCD61E" w:rsidR="00584818">
        <w:rPr>
          <w:lang w:val="en-US"/>
        </w:rPr>
        <w:t xml:space="preserve">e iterated or stopped. These gates enforce discipline – preventing the common scenario of throwing good money after bad on a pilot that </w:t>
      </w:r>
      <w:r w:rsidRPr="4EDCD61E" w:rsidR="00584818">
        <w:rPr>
          <w:lang w:val="en-US"/>
        </w:rPr>
        <w:t>isn’t</w:t>
      </w:r>
      <w:r w:rsidRPr="4EDCD61E" w:rsidR="00584818">
        <w:rPr>
          <w:lang w:val="en-US"/>
        </w:rPr>
        <w:t xml:space="preserve"> working. They also ensure cross-functional alignment at each major step.</w:t>
      </w:r>
    </w:p>
    <w:p w:rsidR="0031519B" w:rsidRDefault="00584818" w14:paraId="2D50944E" w14:textId="77777777" w14:noSpellErr="1">
      <w:pPr>
        <w:pStyle w:val="Compact"/>
        <w:numPr>
          <w:ilvl w:val="0"/>
          <w:numId w:val="6"/>
        </w:numPr>
        <w:rPr/>
      </w:pPr>
      <w:r w:rsidRPr="4EDCD61E" w:rsidR="00584818">
        <w:rPr>
          <w:b w:val="1"/>
          <w:bCs w:val="1"/>
          <w:lang w:val="en-US"/>
        </w:rPr>
        <w:t>Responsible AI and risk reviews:</w:t>
      </w:r>
      <w:r w:rsidRPr="4EDCD61E" w:rsidR="00584818">
        <w:rPr>
          <w:lang w:val="en-US"/>
        </w:rPr>
        <w:t xml:space="preserve"> At specific milestones, </w:t>
      </w:r>
      <w:r w:rsidRPr="4EDCD61E" w:rsidR="00584818">
        <w:rPr>
          <w:lang w:val="en-US"/>
        </w:rPr>
        <w:t>AdaptOps</w:t>
      </w:r>
      <w:r w:rsidRPr="4EDCD61E" w:rsidR="00584818">
        <w:rPr>
          <w:lang w:val="en-US"/>
        </w:rPr>
        <w:t xml:space="preserve"> calls for governance checks related to ethics and compliance. For instance, after a model is developed in Train, a Responsible AI review board may assess it for fairness, bias, explainability and alignment with company AI ethics guidelines. If issues are found (say, the model is less </w:t>
      </w:r>
      <w:r w:rsidRPr="4EDCD61E" w:rsidR="00584818">
        <w:rPr>
          <w:lang w:val="en-US"/>
        </w:rPr>
        <w:t>accurate</w:t>
      </w:r>
      <w:r w:rsidRPr="4EDCD61E" w:rsidR="00584818">
        <w:rPr>
          <w:lang w:val="en-US"/>
        </w:rPr>
        <w:t xml:space="preserve"> for a certain demographic), it must be addressed before </w:t>
      </w:r>
      <w:r w:rsidRPr="4EDCD61E" w:rsidR="00584818">
        <w:rPr>
          <w:lang w:val="en-US"/>
        </w:rPr>
        <w:t>proceeding</w:t>
      </w:r>
      <w:r w:rsidRPr="4EDCD61E" w:rsidR="00584818">
        <w:rPr>
          <w:lang w:val="en-US"/>
        </w:rPr>
        <w:t>. In Scale, before full deployment, a risk management review (often with legal/compliance teams) ensures all regulator</w:t>
      </w:r>
      <w:r w:rsidRPr="4EDCD61E" w:rsidR="00584818">
        <w:rPr>
          <w:lang w:val="en-US"/>
        </w:rPr>
        <w:t xml:space="preserve">y requirements are met (e.g., if deploying in the EU, does it </w:t>
      </w:r>
      <w:r w:rsidRPr="4EDCD61E" w:rsidR="00584818">
        <w:rPr>
          <w:lang w:val="en-US"/>
        </w:rPr>
        <w:t>comply with</w:t>
      </w:r>
      <w:r w:rsidRPr="4EDCD61E" w:rsidR="00584818">
        <w:rPr>
          <w:lang w:val="en-US"/>
        </w:rPr>
        <w:t xml:space="preserve"> GDPR and the forthcoming EU AI Act transparency obligations?). This maps to what regulators and standards like NIST RMF recommend – incorporating </w:t>
      </w:r>
      <w:r w:rsidRPr="4EDCD61E" w:rsidR="00584818">
        <w:rPr>
          <w:i w:val="1"/>
          <w:iCs w:val="1"/>
          <w:lang w:val="en-US"/>
        </w:rPr>
        <w:t>risk and compliance checks into the AI lifecycle, not just after deployment</w:t>
      </w:r>
      <w:hyperlink w:anchor=":~:text=3,organizations%20need%20to%20abide%20by" r:id="R4d7d599160f44bdd">
        <w:r w:rsidRPr="4EDCD61E" w:rsidR="00584818">
          <w:rPr>
            <w:rStyle w:val="Hyperlink"/>
            <w:lang w:val="en-US"/>
          </w:rPr>
          <w:t>[38]</w:t>
        </w:r>
      </w:hyperlink>
      <w:hyperlink w:anchor=":~:text=Deloitte%20reports%20that%20AI,4" r:id="R84a28185f31f4b29">
        <w:r w:rsidRPr="4EDCD61E" w:rsidR="00584818">
          <w:rPr>
            <w:rStyle w:val="Hyperlink"/>
            <w:lang w:val="en-US"/>
          </w:rPr>
          <w:t>[17]</w:t>
        </w:r>
      </w:hyperlink>
      <w:r w:rsidRPr="4EDCD61E" w:rsidR="00584818">
        <w:rPr>
          <w:lang w:val="en-US"/>
        </w:rPr>
        <w:t xml:space="preserve">. </w:t>
      </w:r>
      <w:r w:rsidRPr="4EDCD61E" w:rsidR="00584818">
        <w:rPr>
          <w:lang w:val="en-US"/>
        </w:rPr>
        <w:t>AdaptOps</w:t>
      </w:r>
      <w:r w:rsidRPr="4EDCD61E" w:rsidR="00584818">
        <w:rPr>
          <w:lang w:val="en-US"/>
        </w:rPr>
        <w:t xml:space="preserve"> builds those in by default.</w:t>
      </w:r>
    </w:p>
    <w:p w:rsidR="0031519B" w:rsidRDefault="00584818" w14:paraId="0756323B" w14:textId="77777777" w14:noSpellErr="1">
      <w:pPr>
        <w:pStyle w:val="Compact"/>
        <w:numPr>
          <w:ilvl w:val="0"/>
          <w:numId w:val="6"/>
        </w:numPr>
        <w:rPr/>
      </w:pPr>
      <w:r w:rsidRPr="4EDCD61E" w:rsidR="00584818">
        <w:rPr>
          <w:b w:val="1"/>
          <w:bCs w:val="1"/>
          <w:lang w:val="en-US"/>
        </w:rPr>
        <w:t>Project retrospectives and course-corrections:</w:t>
      </w:r>
      <w:r w:rsidRPr="4EDCD61E" w:rsidR="00584818">
        <w:rPr>
          <w:lang w:val="en-US"/>
        </w:rPr>
        <w:t xml:space="preserve"> </w:t>
      </w:r>
      <w:r w:rsidRPr="4EDCD61E" w:rsidR="00584818">
        <w:rPr>
          <w:lang w:val="en-US"/>
        </w:rPr>
        <w:t>AdaptOps</w:t>
      </w:r>
      <w:r w:rsidRPr="4EDCD61E" w:rsidR="00584818">
        <w:rPr>
          <w:lang w:val="en-US"/>
        </w:rPr>
        <w:t xml:space="preserve"> encourages a retrospective at the end of each phase (especially after Train if moving to Scale). This is a governance practice to capture lessons and adjust. </w:t>
      </w:r>
      <w:r w:rsidRPr="4EDCD61E" w:rsidR="00584818">
        <w:rPr>
          <w:lang w:val="en-US"/>
        </w:rPr>
        <w:t>Maybe the</w:t>
      </w:r>
      <w:r w:rsidRPr="4EDCD61E" w:rsidR="00584818">
        <w:rPr>
          <w:lang w:val="en-US"/>
        </w:rPr>
        <w:t xml:space="preserve"> pilot revealed that data pipelines need improvement or that users need more training – these insights are formally </w:t>
      </w:r>
      <w:r w:rsidRPr="4EDCD61E" w:rsidR="00584818">
        <w:rPr>
          <w:lang w:val="en-US"/>
        </w:rPr>
        <w:t>noted</w:t>
      </w:r>
      <w:r w:rsidRPr="4EDCD61E" w:rsidR="00584818">
        <w:rPr>
          <w:lang w:val="en-US"/>
        </w:rPr>
        <w:t xml:space="preserve"> and plans adjusted for the Scale phase. This </w:t>
      </w:r>
      <w:r w:rsidRPr="4EDCD61E" w:rsidR="00584818">
        <w:rPr>
          <w:lang w:val="en-US"/>
        </w:rPr>
        <w:t>iterative governance is akin to agile project management rituals (e.g., sprint reviews) but at the phase level. It reinforces continuous improvement, which is vital for</w:t>
      </w:r>
      <w:r w:rsidRPr="4EDCD61E" w:rsidR="00584818">
        <w:rPr>
          <w:lang w:val="en-US"/>
        </w:rPr>
        <w:t xml:space="preserve"> AI (since models and data </w:t>
      </w:r>
      <w:r w:rsidRPr="4EDCD61E" w:rsidR="00584818">
        <w:rPr>
          <w:lang w:val="en-US"/>
        </w:rPr>
        <w:t>evolve</w:t>
      </w:r>
      <w:r w:rsidRPr="4EDCD61E" w:rsidR="00584818">
        <w:rPr>
          <w:lang w:val="en-US"/>
        </w:rPr>
        <w:t xml:space="preserve">). In fact, </w:t>
      </w:r>
      <w:r w:rsidRPr="4EDCD61E" w:rsidR="00584818">
        <w:rPr>
          <w:lang w:val="en-US"/>
        </w:rPr>
        <w:t>AdaptOps</w:t>
      </w:r>
      <w:r w:rsidRPr="4EDCD61E" w:rsidR="00584818">
        <w:rPr>
          <w:lang w:val="en-US"/>
        </w:rPr>
        <w:t xml:space="preserve"> could be seen as applying agile principles within a structured framework – iterate quickly (90-day pilots), review, and adapt.</w:t>
      </w:r>
    </w:p>
    <w:p w:rsidR="0031519B" w:rsidRDefault="00584818" w14:paraId="10D1B643" w14:textId="77777777" w14:noSpellErr="1">
      <w:pPr>
        <w:pStyle w:val="FirstParagraph"/>
      </w:pPr>
      <w:r w:rsidRPr="4EDCD61E" w:rsidR="00584818">
        <w:rPr>
          <w:lang w:val="en-US"/>
        </w:rPr>
        <w:t xml:space="preserve">These checkpoints ensure </w:t>
      </w:r>
      <w:r w:rsidRPr="4EDCD61E" w:rsidR="00584818">
        <w:rPr>
          <w:b w:val="1"/>
          <w:bCs w:val="1"/>
          <w:lang w:val="en-US"/>
        </w:rPr>
        <w:t>accountability</w:t>
      </w:r>
      <w:r w:rsidRPr="4EDCD61E" w:rsidR="00584818">
        <w:rPr>
          <w:lang w:val="en-US"/>
        </w:rPr>
        <w:t xml:space="preserve"> – someone (a steering committee or AI governance board) is </w:t>
      </w:r>
      <w:r w:rsidRPr="4EDCD61E" w:rsidR="00584818">
        <w:rPr>
          <w:lang w:val="en-US"/>
        </w:rPr>
        <w:t>regularly asking</w:t>
      </w:r>
      <w:r w:rsidRPr="4EDCD61E" w:rsidR="00584818">
        <w:rPr>
          <w:lang w:val="en-US"/>
        </w:rPr>
        <w:t xml:space="preserve">: </w:t>
      </w:r>
      <w:r w:rsidRPr="4EDCD61E" w:rsidR="00584818">
        <w:rPr>
          <w:i w:val="1"/>
          <w:iCs w:val="1"/>
          <w:lang w:val="en-US"/>
        </w:rPr>
        <w:t>Are we on track to deliver value? Are we doing this responsibly?</w:t>
      </w:r>
      <w:r w:rsidRPr="4EDCD61E" w:rsidR="00584818">
        <w:rPr>
          <w:lang w:val="en-US"/>
        </w:rPr>
        <w:t xml:space="preserve"> </w:t>
      </w:r>
      <w:r w:rsidRPr="4EDCD61E" w:rsidR="00584818">
        <w:rPr>
          <w:lang w:val="en-US"/>
        </w:rPr>
        <w:t xml:space="preserve">Instead of projects vanishing into a lab for a year, </w:t>
      </w:r>
      <w:r w:rsidRPr="4EDCD61E" w:rsidR="00584818">
        <w:rPr>
          <w:lang w:val="en-US"/>
        </w:rPr>
        <w:t>AdaptOps</w:t>
      </w:r>
      <w:r w:rsidRPr="4EDCD61E" w:rsidR="00584818">
        <w:rPr>
          <w:lang w:val="en-US"/>
        </w:rPr>
        <w:t xml:space="preserve"> forces visibility and decisions at key points.</w:t>
      </w:r>
    </w:p>
    <w:p w:rsidR="0031519B" w:rsidRDefault="00584818" w14:paraId="5849DDFD" w14:textId="77777777" w14:noSpellErr="1">
      <w:pPr>
        <w:pStyle w:val="BodyText"/>
      </w:pPr>
      <w:r w:rsidRPr="4EDCD61E" w:rsidR="00584818">
        <w:rPr>
          <w:b w:val="1"/>
          <w:bCs w:val="1"/>
          <w:lang w:val="en-US"/>
        </w:rPr>
        <w:t xml:space="preserve">Roles and responsibilities (the </w:t>
      </w:r>
      <w:r w:rsidRPr="4EDCD61E" w:rsidR="00584818">
        <w:rPr>
          <w:b w:val="1"/>
          <w:bCs w:val="1"/>
          <w:lang w:val="en-US"/>
        </w:rPr>
        <w:t>AdaptOps</w:t>
      </w:r>
      <w:r w:rsidRPr="4EDCD61E" w:rsidR="00584818">
        <w:rPr>
          <w:b w:val="1"/>
          <w:bCs w:val="1"/>
          <w:lang w:val="en-US"/>
        </w:rPr>
        <w:t xml:space="preserve"> RACI matrix):</w:t>
      </w:r>
      <w:r w:rsidRPr="4EDCD61E" w:rsidR="00584818">
        <w:rPr>
          <w:lang w:val="en-US"/>
        </w:rPr>
        <w:t xml:space="preserve"> Successful AI adoption requires coordination between various roles – </w:t>
      </w:r>
      <w:r w:rsidRPr="4EDCD61E" w:rsidR="00584818">
        <w:rPr>
          <w:lang w:val="en-US"/>
        </w:rPr>
        <w:t>it’s</w:t>
      </w:r>
      <w:r w:rsidRPr="4EDCD61E" w:rsidR="00584818">
        <w:rPr>
          <w:lang w:val="en-US"/>
        </w:rPr>
        <w:t xml:space="preserve"> not just data scientists working in isolation. </w:t>
      </w:r>
      <w:r w:rsidRPr="4EDCD61E" w:rsidR="00584818">
        <w:rPr>
          <w:lang w:val="en-US"/>
        </w:rPr>
        <w:t>AdaptOps</w:t>
      </w:r>
      <w:r w:rsidRPr="4EDCD61E" w:rsidR="00584818">
        <w:rPr>
          <w:lang w:val="en-US"/>
        </w:rPr>
        <w:t xml:space="preserve"> defines a clear </w:t>
      </w:r>
      <w:r w:rsidRPr="4EDCD61E" w:rsidR="00584818">
        <w:rPr>
          <w:i w:val="1"/>
          <w:iCs w:val="1"/>
          <w:lang w:val="en-US"/>
        </w:rPr>
        <w:t>role matrix</w:t>
      </w:r>
      <w:r w:rsidRPr="4EDCD61E" w:rsidR="00584818">
        <w:rPr>
          <w:lang w:val="en-US"/>
        </w:rPr>
        <w:t xml:space="preserve"> so that everyone from executives to front-line operators know how they contribute:</w:t>
      </w:r>
    </w:p>
    <w:p w:rsidR="0031519B" w:rsidRDefault="00584818" w14:paraId="24D60ED9" w14:textId="77777777" w14:noSpellErr="1">
      <w:pPr>
        <w:pStyle w:val="Compact"/>
        <w:numPr>
          <w:ilvl w:val="0"/>
          <w:numId w:val="7"/>
        </w:numPr>
        <w:rPr/>
      </w:pPr>
      <w:r w:rsidRPr="4EDCD61E" w:rsidR="00584818">
        <w:rPr>
          <w:b w:val="1"/>
          <w:bCs w:val="1"/>
          <w:lang w:val="en-US"/>
        </w:rPr>
        <w:t>Executive Sponsor / AI Champion:</w:t>
      </w:r>
      <w:r w:rsidRPr="4EDCD61E" w:rsidR="00584818">
        <w:rPr>
          <w:lang w:val="en-US"/>
        </w:rPr>
        <w:t xml:space="preserve"> A senior executive who owns the AI initiative’s outcome. They ensure alignment with business strategy and secure necessary resources. In </w:t>
      </w:r>
      <w:r w:rsidRPr="4EDCD61E" w:rsidR="00584818">
        <w:rPr>
          <w:lang w:val="en-US"/>
        </w:rPr>
        <w:t>AdaptOps</w:t>
      </w:r>
      <w:r w:rsidRPr="4EDCD61E" w:rsidR="00584818">
        <w:rPr>
          <w:lang w:val="en-US"/>
        </w:rPr>
        <w:t>, the Executive Sponsor signs off at phase gates and is responsible for removing organizational roadblocks. This is crucial because AI projects often span multiple departments – having leadership backing prevents silos from derailing progress. Gartner’s research shows that high-maturity organizations appoint dedicated AI leaders to drive adoption</w:t>
      </w:r>
      <w:hyperlink w:anchor=":~:text=The%20survey%20found%2091,already%20appointed%20dedicated%20AI%20leaders" r:id="R69314cdcbbac41d3">
        <w:r w:rsidRPr="4EDCD61E" w:rsidR="00584818">
          <w:rPr>
            <w:rStyle w:val="Hyperlink"/>
            <w:lang w:val="en-US"/>
          </w:rPr>
          <w:t>[41]</w:t>
        </w:r>
      </w:hyperlink>
      <w:r w:rsidRPr="4EDCD61E" w:rsidR="00584818">
        <w:rPr>
          <w:lang w:val="en-US"/>
        </w:rPr>
        <w:t xml:space="preserve">; </w:t>
      </w:r>
      <w:r w:rsidRPr="4EDCD61E" w:rsidR="00584818">
        <w:rPr>
          <w:lang w:val="en-US"/>
        </w:rPr>
        <w:t>AdaptOps</w:t>
      </w:r>
      <w:r w:rsidRPr="4EDCD61E" w:rsidR="00584818">
        <w:rPr>
          <w:lang w:val="en-US"/>
        </w:rPr>
        <w:t xml:space="preserve"> formalizes that by requiring an executive champion.</w:t>
      </w:r>
    </w:p>
    <w:p w:rsidR="0031519B" w:rsidRDefault="00584818" w14:paraId="43046FCD" w14:textId="77777777" w14:noSpellErr="1">
      <w:pPr>
        <w:pStyle w:val="Compact"/>
        <w:numPr>
          <w:ilvl w:val="0"/>
          <w:numId w:val="7"/>
        </w:numPr>
        <w:rPr/>
      </w:pPr>
      <w:r w:rsidRPr="4EDCD61E" w:rsidR="00584818">
        <w:rPr>
          <w:b w:val="1"/>
          <w:bCs w:val="1"/>
          <w:lang w:val="en-US"/>
        </w:rPr>
        <w:t>Product or Use Case Owner (Line-of-Business Lead):</w:t>
      </w:r>
      <w:r w:rsidRPr="4EDCD61E" w:rsidR="00584818">
        <w:rPr>
          <w:lang w:val="en-US"/>
        </w:rPr>
        <w:t xml:space="preserve"> This is a manager in the business unit where AI is applied (e.g., head of customer service for a chatbot project). They are accountable for the </w:t>
      </w:r>
      <w:r w:rsidRPr="4EDCD61E" w:rsidR="00584818">
        <w:rPr>
          <w:i w:val="1"/>
          <w:iCs w:val="1"/>
          <w:lang w:val="en-US"/>
        </w:rPr>
        <w:t>business results</w:t>
      </w:r>
      <w:r w:rsidRPr="4EDCD61E" w:rsidR="00584818">
        <w:rPr>
          <w:lang w:val="en-US"/>
        </w:rPr>
        <w:t xml:space="preserve"> of the project. They define the problem requirements, co-own the success metrics, and will </w:t>
      </w:r>
      <w:r w:rsidRPr="4EDCD61E" w:rsidR="00584818">
        <w:rPr>
          <w:lang w:val="en-US"/>
        </w:rPr>
        <w:t>ultimately own</w:t>
      </w:r>
      <w:r w:rsidRPr="4EDCD61E" w:rsidR="00584818">
        <w:rPr>
          <w:lang w:val="en-US"/>
        </w:rPr>
        <w:t xml:space="preserve"> the AI solution once deployed in their operations. </w:t>
      </w:r>
      <w:r w:rsidRPr="4EDCD61E" w:rsidR="00584818">
        <w:rPr>
          <w:lang w:val="en-US"/>
        </w:rPr>
        <w:t>AdaptOps</w:t>
      </w:r>
      <w:r w:rsidRPr="4EDCD61E" w:rsidR="00584818">
        <w:rPr>
          <w:lang w:val="en-US"/>
        </w:rPr>
        <w:t xml:space="preserve"> puts this person in the driver’s seat for defining value – reflecting the idea that </w:t>
      </w:r>
      <w:r w:rsidRPr="4EDCD61E" w:rsidR="00584818">
        <w:rPr>
          <w:i w:val="1"/>
          <w:iCs w:val="1"/>
          <w:lang w:val="en-US"/>
        </w:rPr>
        <w:t>“AI value is created on the business side, not just in the model”</w:t>
      </w:r>
      <w:hyperlink w:anchor=":~:text=The%20reality%3A%20This%20is%20one,pricing%2C%20marketing%2C%20and%20sales%20decisions" r:id="R1049415bca4e4489">
        <w:r w:rsidRPr="4EDCD61E" w:rsidR="00584818">
          <w:rPr>
            <w:rStyle w:val="Hyperlink"/>
            <w:lang w:val="en-US"/>
          </w:rPr>
          <w:t>[27]</w:t>
        </w:r>
      </w:hyperlink>
      <w:r w:rsidRPr="4EDCD61E" w:rsidR="00584818">
        <w:rPr>
          <w:lang w:val="en-US"/>
        </w:rPr>
        <w:t xml:space="preserve">. Their involvement </w:t>
      </w:r>
      <w:r w:rsidRPr="4EDCD61E" w:rsidR="00584818">
        <w:rPr>
          <w:lang w:val="en-US"/>
        </w:rPr>
        <w:t>ensures</w:t>
      </w:r>
      <w:r w:rsidRPr="4EDCD61E" w:rsidR="00584818">
        <w:rPr>
          <w:lang w:val="en-US"/>
        </w:rPr>
        <w:t xml:space="preserve"> the solution actually addresses a pain point and that their team is ready to adopt it.</w:t>
      </w:r>
    </w:p>
    <w:p w:rsidR="0031519B" w:rsidRDefault="00584818" w14:paraId="1C41E491" w14:textId="77777777" w14:noSpellErr="1">
      <w:pPr>
        <w:pStyle w:val="Compact"/>
        <w:numPr>
          <w:ilvl w:val="0"/>
          <w:numId w:val="7"/>
        </w:numPr>
        <w:rPr/>
      </w:pPr>
      <w:r w:rsidRPr="4EDCD61E" w:rsidR="00584818">
        <w:rPr>
          <w:b w:val="1"/>
          <w:bCs w:val="1"/>
          <w:lang w:val="en-US"/>
        </w:rPr>
        <w:t>Data Science/Machine Learning Lead:</w:t>
      </w:r>
      <w:r w:rsidRPr="4EDCD61E" w:rsidR="00584818">
        <w:rPr>
          <w:lang w:val="en-US"/>
        </w:rPr>
        <w:t xml:space="preserve"> The technical lead who architects the AI solution (could be a data scientist, ML engineer, or AI architect). They </w:t>
      </w:r>
      <w:r w:rsidRPr="4EDCD61E" w:rsidR="00584818">
        <w:rPr>
          <w:lang w:val="en-US"/>
        </w:rPr>
        <w:t>are responsible for</w:t>
      </w:r>
      <w:r w:rsidRPr="4EDCD61E" w:rsidR="00584818">
        <w:rPr>
          <w:lang w:val="en-US"/>
        </w:rPr>
        <w:t xml:space="preserve"> model development, data pipeline setup, and technical rigor. Under </w:t>
      </w:r>
      <w:r w:rsidRPr="4EDCD61E" w:rsidR="00584818">
        <w:rPr>
          <w:lang w:val="en-US"/>
        </w:rPr>
        <w:t>AdaptOps</w:t>
      </w:r>
      <w:r w:rsidRPr="4EDCD61E" w:rsidR="00584818">
        <w:rPr>
          <w:lang w:val="en-US"/>
        </w:rPr>
        <w:t xml:space="preserve"> governance, this person also ensures documentation of the model (for transparency) and works with the Risk/RAI teams on assessments. </w:t>
      </w:r>
      <w:r w:rsidRPr="4EDCD61E" w:rsidR="00584818">
        <w:rPr>
          <w:lang w:val="en-US"/>
        </w:rPr>
        <w:t>Essentially, they</w:t>
      </w:r>
      <w:r w:rsidRPr="4EDCD61E" w:rsidR="00584818">
        <w:rPr>
          <w:lang w:val="en-US"/>
        </w:rPr>
        <w:t xml:space="preserve"> bridge </w:t>
      </w:r>
      <w:r w:rsidRPr="4EDCD61E" w:rsidR="00584818">
        <w:rPr>
          <w:lang w:val="en-US"/>
        </w:rPr>
        <w:t>the algorithmic</w:t>
      </w:r>
      <w:r w:rsidRPr="4EDCD61E" w:rsidR="00584818">
        <w:rPr>
          <w:lang w:val="en-US"/>
        </w:rPr>
        <w:t xml:space="preserve"> </w:t>
      </w:r>
      <w:r w:rsidRPr="4EDCD61E" w:rsidR="00584818">
        <w:rPr>
          <w:lang w:val="en-US"/>
        </w:rPr>
        <w:t>expertise</w:t>
      </w:r>
      <w:r w:rsidRPr="4EDCD61E" w:rsidR="00584818">
        <w:rPr>
          <w:lang w:val="en-US"/>
        </w:rPr>
        <w:t xml:space="preserve"> with the framework’s guardrails. They might follow internal standards or checklists (aligned to NIST or ISO) to </w:t>
      </w:r>
      <w:r w:rsidRPr="4EDCD61E" w:rsidR="00584818">
        <w:rPr>
          <w:lang w:val="en-US"/>
        </w:rPr>
        <w:t>valid</w:t>
      </w:r>
      <w:r w:rsidRPr="4EDCD61E" w:rsidR="00584818">
        <w:rPr>
          <w:lang w:val="en-US"/>
        </w:rPr>
        <w:t>ate</w:t>
      </w:r>
      <w:r w:rsidRPr="4EDCD61E" w:rsidR="00584818">
        <w:rPr>
          <w:lang w:val="en-US"/>
        </w:rPr>
        <w:t xml:space="preserve"> model quality and ethical criteria.</w:t>
      </w:r>
    </w:p>
    <w:p w:rsidR="0031519B" w:rsidRDefault="00584818" w14:paraId="26EA4108" w14:textId="77777777" w14:noSpellErr="1">
      <w:pPr>
        <w:pStyle w:val="Compact"/>
        <w:numPr>
          <w:ilvl w:val="0"/>
          <w:numId w:val="7"/>
        </w:numPr>
        <w:rPr/>
      </w:pPr>
      <w:r w:rsidRPr="4EDCD61E" w:rsidR="00584818">
        <w:rPr>
          <w:b w:val="1"/>
          <w:bCs w:val="1"/>
          <w:lang w:val="en-US"/>
        </w:rPr>
        <w:t>IT/Data Engineering Lead:</w:t>
      </w:r>
      <w:r w:rsidRPr="4EDCD61E" w:rsidR="00584818">
        <w:rPr>
          <w:lang w:val="en-US"/>
        </w:rPr>
        <w:t xml:space="preserve"> AI projects often require integrating with existing IT systems and ensuring the infrastructure (cloud, databases, security) is in place. This role handles those aspects. In Assess, they gauge if the existing tech stack can support the pilot. In Train, they set up environments and data pipelines. In Scale, </w:t>
      </w:r>
      <w:r w:rsidRPr="4EDCD61E" w:rsidR="00584818">
        <w:rPr>
          <w:lang w:val="en-US"/>
        </w:rPr>
        <w:t xml:space="preserve">they ensure robust deployment (e.g., implementing </w:t>
      </w:r>
      <w:r w:rsidRPr="4EDCD61E" w:rsidR="00584818">
        <w:rPr>
          <w:lang w:val="en-US"/>
        </w:rPr>
        <w:t>MLOps</w:t>
      </w:r>
      <w:r w:rsidRPr="4EDCD61E" w:rsidR="00584818">
        <w:rPr>
          <w:lang w:val="en-US"/>
        </w:rPr>
        <w:t xml:space="preserve"> for model versioning, monitoring). </w:t>
      </w:r>
      <w:r w:rsidRPr="4EDCD61E" w:rsidR="00584818">
        <w:rPr>
          <w:lang w:val="en-US"/>
        </w:rPr>
        <w:t>AdaptOps</w:t>
      </w:r>
      <w:r w:rsidRPr="4EDCD61E" w:rsidR="00584818">
        <w:rPr>
          <w:lang w:val="en-US"/>
        </w:rPr>
        <w:t xml:space="preserve"> highlights this role because many AI pilots fail at the handoff to IT – models that </w:t>
      </w:r>
      <w:r w:rsidRPr="4EDCD61E" w:rsidR="00584818">
        <w:rPr>
          <w:lang w:val="en-US"/>
        </w:rPr>
        <w:t>worked</w:t>
      </w:r>
      <w:r w:rsidRPr="4EDCD61E" w:rsidR="00584818">
        <w:rPr>
          <w:lang w:val="en-US"/>
        </w:rPr>
        <w:t xml:space="preserve"> in a notebook</w:t>
      </w:r>
      <w:r w:rsidRPr="4EDCD61E" w:rsidR="00584818">
        <w:rPr>
          <w:lang w:val="en-US"/>
        </w:rPr>
        <w:t xml:space="preserve"> environment need serious engineering to run in production at scale</w:t>
      </w:r>
      <w:hyperlink w:anchor=":~:text=their%20intended%20users.%20,difficult%20for%20AI%20to%20solve" r:id="R8bafd353144143f0">
        <w:r w:rsidRPr="4EDCD61E" w:rsidR="00584818">
          <w:rPr>
            <w:rStyle w:val="Hyperlink"/>
            <w:lang w:val="en-US"/>
          </w:rPr>
          <w:t>[42]</w:t>
        </w:r>
      </w:hyperlink>
      <w:r w:rsidRPr="4EDCD61E" w:rsidR="00584818">
        <w:rPr>
          <w:lang w:val="en-US"/>
        </w:rPr>
        <w:t xml:space="preserve">. By involving IT early through this role, </w:t>
      </w:r>
      <w:r w:rsidRPr="4EDCD61E" w:rsidR="00584818">
        <w:rPr>
          <w:lang w:val="en-US"/>
        </w:rPr>
        <w:t>AdaptOps</w:t>
      </w:r>
      <w:r w:rsidRPr="4EDCD61E" w:rsidR="00584818">
        <w:rPr>
          <w:lang w:val="en-US"/>
        </w:rPr>
        <w:t xml:space="preserve"> smooths the path to deployment.</w:t>
      </w:r>
    </w:p>
    <w:p w:rsidR="0031519B" w:rsidRDefault="00584818" w14:paraId="03CD85C9" w14:textId="77777777" w14:noSpellErr="1">
      <w:pPr>
        <w:pStyle w:val="Compact"/>
        <w:numPr>
          <w:ilvl w:val="0"/>
          <w:numId w:val="7"/>
        </w:numPr>
        <w:rPr/>
      </w:pPr>
      <w:r w:rsidRPr="4EDCD61E" w:rsidR="00584818">
        <w:rPr>
          <w:b w:val="1"/>
          <w:bCs w:val="1"/>
          <w:lang w:val="en-US"/>
        </w:rPr>
        <w:t>AI Governance or Compliance Officer:</w:t>
      </w:r>
      <w:r w:rsidRPr="4EDCD61E" w:rsidR="00584818">
        <w:rPr>
          <w:lang w:val="en-US"/>
        </w:rPr>
        <w:t xml:space="preserve"> </w:t>
      </w:r>
      <w:r w:rsidRPr="4EDCD61E" w:rsidR="00584818">
        <w:rPr>
          <w:lang w:val="en-US"/>
        </w:rPr>
        <w:t xml:space="preserve">Especially in larger enterprises or regulated industries, </w:t>
      </w:r>
      <w:r w:rsidRPr="4EDCD61E" w:rsidR="00584818">
        <w:rPr>
          <w:lang w:val="en-US"/>
        </w:rPr>
        <w:t>it’s</w:t>
      </w:r>
      <w:r w:rsidRPr="4EDCD61E" w:rsidR="00584818">
        <w:rPr>
          <w:lang w:val="en-US"/>
        </w:rPr>
        <w:t xml:space="preserve"> important someone is explicitly looking at the project through the lens of compliance, ethics, and risk. This role might be from the risk management office, compliance department, or a dedicated AI Ethics officer. They </w:t>
      </w:r>
      <w:r w:rsidRPr="4EDCD61E" w:rsidR="00584818">
        <w:rPr>
          <w:lang w:val="en-US"/>
        </w:rPr>
        <w:t>participate from</w:t>
      </w:r>
      <w:r w:rsidRPr="4EDCD61E" w:rsidR="00584818">
        <w:rPr>
          <w:lang w:val="en-US"/>
        </w:rPr>
        <w:t xml:space="preserve"> Assess (</w:t>
      </w:r>
      <w:r w:rsidRPr="4EDCD61E" w:rsidR="00584818">
        <w:rPr>
          <w:lang w:val="en-US"/>
        </w:rPr>
        <w:t>identifying</w:t>
      </w:r>
      <w:r w:rsidRPr="4EDCD61E" w:rsidR="00584818">
        <w:rPr>
          <w:lang w:val="en-US"/>
        </w:rPr>
        <w:t xml:space="preserve"> regulatory constraints, needed controls) to Train (reviewing outputs, bias testing) to Scale (ensuring ongoing compliance). Their job is to make sure the </w:t>
      </w:r>
      <w:r w:rsidRPr="4EDCD61E" w:rsidR="00584818">
        <w:rPr>
          <w:lang w:val="en-US"/>
        </w:rPr>
        <w:t>AdaptOps</w:t>
      </w:r>
      <w:r w:rsidRPr="4EDCD61E" w:rsidR="00584818">
        <w:rPr>
          <w:lang w:val="en-US"/>
        </w:rPr>
        <w:t xml:space="preserve"> process adheres to frameworks </w:t>
      </w:r>
      <w:r w:rsidRPr="4EDCD61E" w:rsidR="00584818">
        <w:rPr>
          <w:lang w:val="en-US"/>
        </w:rPr>
        <w:t xml:space="preserve">like ISO 42001 and that the project </w:t>
      </w:r>
      <w:r w:rsidRPr="4EDCD61E" w:rsidR="00584818">
        <w:rPr>
          <w:lang w:val="en-US"/>
        </w:rPr>
        <w:t>doesn’t</w:t>
      </w:r>
      <w:r w:rsidRPr="4EDCD61E" w:rsidR="00584818">
        <w:rPr>
          <w:lang w:val="en-US"/>
        </w:rPr>
        <w:t xml:space="preserve"> inadvertently create legal or ethical liabilities. For example, if the AI uses personal data, this officer ensures privacy impact assessments are </w:t>
      </w:r>
      <w:r w:rsidRPr="4EDCD61E" w:rsidR="00584818">
        <w:rPr>
          <w:lang w:val="en-US"/>
        </w:rPr>
        <w:t>done</w:t>
      </w:r>
      <w:r w:rsidRPr="4EDCD61E" w:rsidR="00584818">
        <w:rPr>
          <w:lang w:val="en-US"/>
        </w:rPr>
        <w:t xml:space="preserve"> and that deployment aligns with data protection rules.</w:t>
      </w:r>
    </w:p>
    <w:p w:rsidR="0031519B" w:rsidRDefault="00584818" w14:paraId="7E921422" w14:textId="77777777" w14:noSpellErr="1">
      <w:pPr>
        <w:pStyle w:val="Compact"/>
        <w:numPr>
          <w:ilvl w:val="0"/>
          <w:numId w:val="7"/>
        </w:numPr>
        <w:rPr/>
      </w:pPr>
      <w:r w:rsidRPr="4EDCD61E" w:rsidR="00584818">
        <w:rPr>
          <w:b w:val="1"/>
          <w:bCs w:val="1"/>
          <w:lang w:val="en-US"/>
        </w:rPr>
        <w:t>Change Management Lead (or Training Lead):</w:t>
      </w:r>
      <w:r w:rsidRPr="4EDCD61E" w:rsidR="00584818">
        <w:rPr>
          <w:lang w:val="en-US"/>
        </w:rPr>
        <w:t xml:space="preserve"> A critical but sometimes overlooked role – the person responsible for user adoption and cultural change aspects. Under </w:t>
      </w:r>
      <w:r w:rsidRPr="4EDCD61E" w:rsidR="00584818">
        <w:rPr>
          <w:lang w:val="en-US"/>
        </w:rPr>
        <w:t>AdaptOps</w:t>
      </w:r>
      <w:r w:rsidRPr="4EDCD61E" w:rsidR="00584818">
        <w:rPr>
          <w:lang w:val="en-US"/>
        </w:rPr>
        <w:t>, this role plans the training programs, communications, and process changes needed for the AI solution to be embraced by end-users. They craft the narrative (why this AI will help employees, not replace them, for instance) and gather feedback from users during pilot. This addresses the earlier point that many AI projects fail due to lack of user trust or understanding</w:t>
      </w:r>
      <w:hyperlink w:anchor=":~:text=,or%20want%20to%20use%20them" r:id="R8f48e4e7975a42ad">
        <w:r w:rsidRPr="4EDCD61E" w:rsidR="00584818">
          <w:rPr>
            <w:rStyle w:val="Hyperlink"/>
            <w:lang w:val="en-US"/>
          </w:rPr>
          <w:t>[12]</w:t>
        </w:r>
      </w:hyperlink>
      <w:r w:rsidRPr="4EDCD61E" w:rsidR="00584818">
        <w:rPr>
          <w:lang w:val="en-US"/>
        </w:rPr>
        <w:t xml:space="preserve">. By making change management a first-class part of the project (not an afterthought), </w:t>
      </w:r>
      <w:r w:rsidRPr="4EDCD61E" w:rsidR="00584818">
        <w:rPr>
          <w:lang w:val="en-US"/>
        </w:rPr>
        <w:t>AdaptOps</w:t>
      </w:r>
      <w:r w:rsidRPr="4EDCD61E" w:rsidR="00584818">
        <w:rPr>
          <w:lang w:val="en-US"/>
        </w:rPr>
        <w:t xml:space="preserve"> ensures that when the AI tool rolls out, users are prepared and willing to integrate it into their daily work. For example, if </w:t>
      </w:r>
      <w:r w:rsidRPr="4EDCD61E" w:rsidR="00584818">
        <w:rPr>
          <w:lang w:val="en-US"/>
        </w:rPr>
        <w:t>AdaptOps</w:t>
      </w:r>
      <w:r w:rsidRPr="4EDCD61E" w:rsidR="00584818">
        <w:rPr>
          <w:lang w:val="en-US"/>
        </w:rPr>
        <w:t xml:space="preserve"> is deploying an “AI Copilot” for sales teams, the change lead will orchestrate workshops for the sales reps, provide guidelines on how to use the AI in client interactions, and set up a support channel for issues. This proactive approach builds trust and </w:t>
      </w:r>
      <w:r w:rsidRPr="4EDCD61E" w:rsidR="00584818">
        <w:rPr>
          <w:lang w:val="en-US"/>
        </w:rPr>
        <w:t>proficiency</w:t>
      </w:r>
      <w:r w:rsidRPr="4EDCD61E" w:rsidR="00584818">
        <w:rPr>
          <w:lang w:val="en-US"/>
        </w:rPr>
        <w:t>, driving adop</w:t>
      </w:r>
      <w:r w:rsidRPr="4EDCD61E" w:rsidR="00584818">
        <w:rPr>
          <w:lang w:val="en-US"/>
        </w:rPr>
        <w:t>tion.</w:t>
      </w:r>
    </w:p>
    <w:p w:rsidR="0031519B" w:rsidRDefault="00584818" w14:paraId="451B4B52" w14:textId="77777777" w14:noSpellErr="1">
      <w:pPr>
        <w:pStyle w:val="FirstParagraph"/>
      </w:pPr>
      <w:r w:rsidRPr="4EDCD61E" w:rsidR="00584818">
        <w:rPr>
          <w:lang w:val="en-US"/>
        </w:rPr>
        <w:t xml:space="preserve">These roles collaborate as an </w:t>
      </w:r>
      <w:r w:rsidRPr="4EDCD61E" w:rsidR="00584818">
        <w:rPr>
          <w:b w:val="1"/>
          <w:bCs w:val="1"/>
          <w:lang w:val="en-US"/>
        </w:rPr>
        <w:t>AdaptOps</w:t>
      </w:r>
      <w:r w:rsidRPr="4EDCD61E" w:rsidR="00584818">
        <w:rPr>
          <w:b w:val="1"/>
          <w:bCs w:val="1"/>
          <w:lang w:val="en-US"/>
        </w:rPr>
        <w:t xml:space="preserve"> team</w:t>
      </w:r>
      <w:r w:rsidRPr="4EDCD61E" w:rsidR="00584818">
        <w:rPr>
          <w:lang w:val="en-US"/>
        </w:rPr>
        <w:t xml:space="preserve">. Typically, they meet regularly (weekly stand-ups during </w:t>
      </w:r>
      <w:r w:rsidRPr="4EDCD61E" w:rsidR="00584818">
        <w:rPr>
          <w:lang w:val="en-US"/>
        </w:rPr>
        <w:t>pilot</w:t>
      </w:r>
      <w:r w:rsidRPr="4EDCD61E" w:rsidR="00584818">
        <w:rPr>
          <w:lang w:val="en-US"/>
        </w:rPr>
        <w:t xml:space="preserve">, for instance) and report status to the Executive Sponsor. By covering all </w:t>
      </w:r>
      <w:r w:rsidRPr="4EDCD61E" w:rsidR="00584818">
        <w:rPr>
          <w:lang w:val="en-US"/>
        </w:rPr>
        <w:t>facets</w:t>
      </w:r>
      <w:r w:rsidRPr="4EDCD61E" w:rsidR="00584818">
        <w:rPr>
          <w:lang w:val="en-US"/>
        </w:rPr>
        <w:t xml:space="preserve"> – business, technical, compliance, and human – this team structure prevents blind spots. </w:t>
      </w:r>
      <w:r w:rsidRPr="4EDCD61E" w:rsidR="00584818">
        <w:rPr>
          <w:lang w:val="en-US"/>
        </w:rPr>
        <w:t>It’s</w:t>
      </w:r>
      <w:r w:rsidRPr="4EDCD61E" w:rsidR="00584818">
        <w:rPr>
          <w:lang w:val="en-US"/>
        </w:rPr>
        <w:t xml:space="preserve"> </w:t>
      </w:r>
      <w:r w:rsidRPr="4EDCD61E" w:rsidR="00584818">
        <w:rPr>
          <w:lang w:val="en-US"/>
        </w:rPr>
        <w:t>essentially implementing</w:t>
      </w:r>
      <w:r w:rsidRPr="4EDCD61E" w:rsidR="00584818">
        <w:rPr>
          <w:lang w:val="en-US"/>
        </w:rPr>
        <w:t xml:space="preserve"> the </w:t>
      </w:r>
      <w:r w:rsidRPr="4EDCD61E" w:rsidR="00584818">
        <w:rPr>
          <w:i w:val="1"/>
          <w:iCs w:val="1"/>
          <w:lang w:val="en-US"/>
        </w:rPr>
        <w:t>“cross-functional AI squad”</w:t>
      </w:r>
      <w:r w:rsidRPr="4EDCD61E" w:rsidR="00584818">
        <w:rPr>
          <w:lang w:val="en-US"/>
        </w:rPr>
        <w:t xml:space="preserve"> concept recommended in modern AI playbooks</w:t>
      </w:r>
      <w:hyperlink w:anchor=":~:text=What%20to%20do%20instead%3A" r:id="R284fec5cce3047cb">
        <w:r w:rsidRPr="4EDCD61E" w:rsidR="00584818">
          <w:rPr>
            <w:rStyle w:val="Hyperlink"/>
            <w:lang w:val="en-US"/>
          </w:rPr>
          <w:t>[28]</w:t>
        </w:r>
      </w:hyperlink>
      <w:r w:rsidRPr="4EDCD61E" w:rsidR="00584818">
        <w:rPr>
          <w:lang w:val="en-US"/>
        </w:rPr>
        <w:t>.</w:t>
      </w:r>
    </w:p>
    <w:p w:rsidR="0031519B" w:rsidRDefault="00584818" w14:paraId="43256314" w14:textId="77777777" w14:noSpellErr="1">
      <w:pPr>
        <w:pStyle w:val="BodyText"/>
      </w:pPr>
      <w:r w:rsidRPr="4EDCD61E" w:rsidR="00584818">
        <w:rPr>
          <w:b w:val="1"/>
          <w:bCs w:val="1"/>
          <w:lang w:val="en-US"/>
        </w:rPr>
        <w:t>Change management &amp; upskilling workflows:</w:t>
      </w:r>
      <w:r w:rsidRPr="4EDCD61E" w:rsidR="00584818">
        <w:rPr>
          <w:lang w:val="en-US"/>
        </w:rPr>
        <w:t xml:space="preserve"> </w:t>
      </w:r>
      <w:r w:rsidRPr="4EDCD61E" w:rsidR="00584818">
        <w:rPr>
          <w:lang w:val="en-US"/>
        </w:rPr>
        <w:t>AdaptOps</w:t>
      </w:r>
      <w:r w:rsidRPr="4EDCD61E" w:rsidR="00584818">
        <w:rPr>
          <w:lang w:val="en-US"/>
        </w:rPr>
        <w:t xml:space="preserve"> treats change management as a parallel workstream to technical development. Some best practices </w:t>
      </w:r>
      <w:r w:rsidRPr="4EDCD61E" w:rsidR="00584818">
        <w:rPr>
          <w:lang w:val="en-US"/>
        </w:rPr>
        <w:t>AdaptOps</w:t>
      </w:r>
      <w:r w:rsidRPr="4EDCD61E" w:rsidR="00584818">
        <w:rPr>
          <w:lang w:val="en-US"/>
        </w:rPr>
        <w:t xml:space="preserve"> employs:</w:t>
      </w:r>
    </w:p>
    <w:p w:rsidR="0031519B" w:rsidRDefault="00584818" w14:paraId="0C56CB63" w14:textId="77777777" w14:noSpellErr="1">
      <w:pPr>
        <w:pStyle w:val="Compact"/>
        <w:numPr>
          <w:ilvl w:val="0"/>
          <w:numId w:val="8"/>
        </w:numPr>
        <w:rPr/>
      </w:pPr>
      <w:r w:rsidRPr="4EDCD61E" w:rsidR="00584818">
        <w:rPr>
          <w:b w:val="1"/>
          <w:bCs w:val="1"/>
          <w:lang w:val="en-US"/>
        </w:rPr>
        <w:t>Early stakeholder engagement:</w:t>
      </w:r>
      <w:r w:rsidRPr="4EDCD61E" w:rsidR="00584818">
        <w:rPr>
          <w:lang w:val="en-US"/>
        </w:rPr>
        <w:t xml:space="preserve"> Even in Assess, the eventual end-users or their representatives are involved in discussions. Their pain points and concerns are documented. This helps in designing an AI solution that truly fits their needs (e.g., a nurse’s input when designing an AI tool for hospital paperwork). It also builds early buy-in – people feel heard and see the project addressing </w:t>
      </w:r>
      <w:r w:rsidRPr="4EDCD61E" w:rsidR="00584818">
        <w:rPr>
          <w:lang w:val="en-US"/>
        </w:rPr>
        <w:t>real issues</w:t>
      </w:r>
      <w:r w:rsidRPr="4EDCD61E" w:rsidR="00584818">
        <w:rPr>
          <w:lang w:val="en-US"/>
        </w:rPr>
        <w:t>.</w:t>
      </w:r>
    </w:p>
    <w:p w:rsidR="0031519B" w:rsidRDefault="00584818" w14:paraId="78C555A0" w14:textId="77777777" w14:noSpellErr="1">
      <w:pPr>
        <w:pStyle w:val="Compact"/>
        <w:numPr>
          <w:ilvl w:val="0"/>
          <w:numId w:val="8"/>
        </w:numPr>
        <w:rPr/>
      </w:pPr>
      <w:r w:rsidRPr="4EDCD61E" w:rsidR="00584818">
        <w:rPr>
          <w:b w:val="1"/>
          <w:bCs w:val="1"/>
          <w:lang w:val="en-US"/>
        </w:rPr>
        <w:t>User training and pilot participation:</w:t>
      </w:r>
      <w:r w:rsidRPr="4EDCD61E" w:rsidR="00584818">
        <w:rPr>
          <w:lang w:val="en-US"/>
        </w:rPr>
        <w:t xml:space="preserve"> In the Train phase, a subset of end-users often </w:t>
      </w:r>
      <w:r w:rsidRPr="4EDCD61E" w:rsidR="00584818">
        <w:rPr>
          <w:lang w:val="en-US"/>
        </w:rPr>
        <w:t>participate</w:t>
      </w:r>
      <w:r w:rsidRPr="4EDCD61E" w:rsidR="00584818">
        <w:rPr>
          <w:lang w:val="en-US"/>
        </w:rPr>
        <w:t xml:space="preserve"> in the pilot (for example, a few customer service agents help test an AI chatbot). Those users become champions if the pilot succeeds. </w:t>
      </w:r>
      <w:r w:rsidRPr="4EDCD61E" w:rsidR="00584818">
        <w:rPr>
          <w:lang w:val="en-US"/>
        </w:rPr>
        <w:t>AdaptOps</w:t>
      </w:r>
      <w:r w:rsidRPr="4EDCD61E" w:rsidR="00584818">
        <w:rPr>
          <w:lang w:val="en-US"/>
        </w:rPr>
        <w:t xml:space="preserve"> recommends a </w:t>
      </w:r>
      <w:r w:rsidRPr="4EDCD61E" w:rsidR="00584818">
        <w:rPr>
          <w:i w:val="1"/>
          <w:iCs w:val="1"/>
          <w:lang w:val="en-US"/>
        </w:rPr>
        <w:t>“train-the-trainer”</w:t>
      </w:r>
      <w:r w:rsidRPr="4EDCD61E" w:rsidR="00584818">
        <w:rPr>
          <w:lang w:val="en-US"/>
        </w:rPr>
        <w:t xml:space="preserve"> approach: those involved in the pilot can later help train their peers during Scale. Training materials (tutorials, FAQs, workflow docs) are developed during the </w:t>
      </w:r>
      <w:r w:rsidRPr="4EDCD61E" w:rsidR="00584818">
        <w:rPr>
          <w:lang w:val="en-US"/>
        </w:rPr>
        <w:t>pilot</w:t>
      </w:r>
      <w:r w:rsidRPr="4EDCD61E" w:rsidR="00584818">
        <w:rPr>
          <w:lang w:val="en-US"/>
        </w:rPr>
        <w:t xml:space="preserve"> so they are ready for broader rollout. The idea is to avoid dumping an AI tool on users without context – </w:t>
      </w:r>
      <w:r w:rsidRPr="4EDCD61E" w:rsidR="00584818">
        <w:rPr>
          <w:lang w:val="en-US"/>
        </w:rPr>
        <w:t>instead, users get hands-on experience in a controlled way and contribute to refining the solution.</w:t>
      </w:r>
    </w:p>
    <w:p w:rsidR="0031519B" w:rsidRDefault="00584818" w14:paraId="4572D1F6" w14:textId="77777777" w14:noSpellErr="1">
      <w:pPr>
        <w:pStyle w:val="Compact"/>
        <w:numPr>
          <w:ilvl w:val="0"/>
          <w:numId w:val="8"/>
        </w:numPr>
        <w:rPr/>
      </w:pPr>
      <w:r w:rsidRPr="4EDCD61E" w:rsidR="00584818">
        <w:rPr>
          <w:b w:val="1"/>
          <w:bCs w:val="1"/>
          <w:lang w:val="en-US"/>
        </w:rPr>
        <w:t>Clear usage policies and processes:</w:t>
      </w:r>
      <w:r w:rsidRPr="4EDCD61E" w:rsidR="00584818">
        <w:rPr>
          <w:lang w:val="en-US"/>
        </w:rPr>
        <w:t xml:space="preserve"> </w:t>
      </w:r>
      <w:r w:rsidRPr="4EDCD61E" w:rsidR="00584818">
        <w:rPr>
          <w:lang w:val="en-US"/>
        </w:rPr>
        <w:t>AdaptOps</w:t>
      </w:r>
      <w:r w:rsidRPr="4EDCD61E" w:rsidR="00584818">
        <w:rPr>
          <w:lang w:val="en-US"/>
        </w:rPr>
        <w:t xml:space="preserve"> </w:t>
      </w:r>
      <w:r w:rsidRPr="4EDCD61E" w:rsidR="00584818">
        <w:rPr>
          <w:lang w:val="en-US"/>
        </w:rPr>
        <w:t>ensures</w:t>
      </w:r>
      <w:r w:rsidRPr="4EDCD61E" w:rsidR="00584818">
        <w:rPr>
          <w:lang w:val="en-US"/>
        </w:rPr>
        <w:t xml:space="preserve"> that when the AI is deployed, there are well-defined processes around it. For instance, if an AI is making loan decisions, what is the escalation path for manual review? If employees are using Generative AI like Copilot, what are the guidelines </w:t>
      </w:r>
      <w:r w:rsidRPr="4EDCD61E" w:rsidR="00584818">
        <w:rPr>
          <w:lang w:val="en-US"/>
        </w:rPr>
        <w:t>on</w:t>
      </w:r>
      <w:r w:rsidRPr="4EDCD61E" w:rsidR="00584818">
        <w:rPr>
          <w:lang w:val="en-US"/>
        </w:rPr>
        <w:t xml:space="preserve"> verifying AI outputs or handling errors? </w:t>
      </w:r>
      <w:r w:rsidRPr="4EDCD61E" w:rsidR="00584818">
        <w:rPr>
          <w:lang w:val="en-US"/>
        </w:rPr>
        <w:t>AdaptOps</w:t>
      </w:r>
      <w:r w:rsidRPr="4EDCD61E" w:rsidR="00584818">
        <w:rPr>
          <w:lang w:val="en-US"/>
        </w:rPr>
        <w:t>’ governance covers these “</w:t>
      </w:r>
      <w:r w:rsidRPr="4EDCD61E" w:rsidR="00584818">
        <w:rPr>
          <w:lang w:val="en-US"/>
        </w:rPr>
        <w:t>last-mile</w:t>
      </w:r>
      <w:r w:rsidRPr="4EDCD61E" w:rsidR="00584818">
        <w:rPr>
          <w:lang w:val="en-US"/>
        </w:rPr>
        <w:t xml:space="preserve">” process definitions. By having </w:t>
      </w:r>
      <w:r w:rsidRPr="4EDCD61E" w:rsidR="00584818">
        <w:rPr>
          <w:i w:val="1"/>
          <w:iCs w:val="1"/>
          <w:lang w:val="en-US"/>
        </w:rPr>
        <w:t>standard operating procedures (SOPs)</w:t>
      </w:r>
      <w:r w:rsidRPr="4EDCD61E" w:rsidR="00584818">
        <w:rPr>
          <w:lang w:val="en-US"/>
        </w:rPr>
        <w:t xml:space="preserve"> updated to include the AI’s role, the organization sets expectations and avoids chaos. Simo</w:t>
      </w:r>
      <w:r w:rsidRPr="4EDCD61E" w:rsidR="00584818">
        <w:rPr>
          <w:lang w:val="en-US"/>
        </w:rPr>
        <w:t xml:space="preserve">n-Kucher consultants note that without such guidance, </w:t>
      </w:r>
      <w:r w:rsidRPr="4EDCD61E" w:rsidR="00584818">
        <w:rPr>
          <w:i w:val="1"/>
          <w:iCs w:val="1"/>
          <w:lang w:val="en-US"/>
        </w:rPr>
        <w:t>time saved by AI can drift into low-value tasks</w:t>
      </w:r>
      <w:r w:rsidRPr="4EDCD61E" w:rsidR="00584818">
        <w:rPr>
          <w:lang w:val="en-US"/>
        </w:rPr>
        <w:t>, or employees may misuse the tool</w:t>
      </w:r>
      <w:hyperlink w:anchor=":~:text=Without%20active%20management%2C%20however%2C%20time,human%20creativity%20and%20strategic%20thought" r:id="R0983902ac07c4116">
        <w:r w:rsidRPr="4EDCD61E" w:rsidR="00584818">
          <w:rPr>
            <w:rStyle w:val="Hyperlink"/>
            <w:lang w:val="en-US"/>
          </w:rPr>
          <w:t>[43]</w:t>
        </w:r>
      </w:hyperlink>
      <w:r w:rsidRPr="4EDCD61E" w:rsidR="00584818">
        <w:rPr>
          <w:lang w:val="en-US"/>
        </w:rPr>
        <w:t xml:space="preserve">. </w:t>
      </w:r>
      <w:r w:rsidRPr="4EDCD61E" w:rsidR="00584818">
        <w:rPr>
          <w:lang w:val="en-US"/>
        </w:rPr>
        <w:t>AdaptOps</w:t>
      </w:r>
      <w:r w:rsidRPr="4EDCD61E" w:rsidR="00584818">
        <w:rPr>
          <w:lang w:val="en-US"/>
        </w:rPr>
        <w:t xml:space="preserve"> counters </w:t>
      </w:r>
      <w:r w:rsidRPr="4EDCD61E" w:rsidR="00584818">
        <w:rPr>
          <w:lang w:val="en-US"/>
        </w:rPr>
        <w:t>that by</w:t>
      </w:r>
      <w:r w:rsidRPr="4EDCD61E" w:rsidR="00584818">
        <w:rPr>
          <w:lang w:val="en-US"/>
        </w:rPr>
        <w:t xml:space="preserve"> institutionalizing how AI-driven efficiencies should be reinvested or how AI is to be used properly (e.g., requiring a human review on certain AI-generated reports before they go out).</w:t>
      </w:r>
    </w:p>
    <w:p w:rsidR="0031519B" w:rsidRDefault="00584818" w14:paraId="60EDA780" w14:textId="77777777" w14:noSpellErr="1">
      <w:pPr>
        <w:pStyle w:val="Compact"/>
        <w:numPr>
          <w:ilvl w:val="0"/>
          <w:numId w:val="8"/>
        </w:numPr>
        <w:rPr/>
      </w:pPr>
      <w:r w:rsidRPr="4EDCD61E" w:rsidR="00584818">
        <w:rPr>
          <w:b w:val="1"/>
          <w:bCs w:val="1"/>
          <w:lang w:val="en-US"/>
        </w:rPr>
        <w:t>Feedback loops and support:</w:t>
      </w:r>
      <w:r w:rsidRPr="4EDCD61E" w:rsidR="00584818">
        <w:rPr>
          <w:lang w:val="en-US"/>
        </w:rPr>
        <w:t xml:space="preserve"> After deployment, AdaptOps includes a feedback mechanism – whether it’s regular surveys of users, a dedicated support channel, or user group meetings – to capture how the AI tool is performing in the real world and what improvements or training might be needed. This also ties into continuous improvement (if users report drift in model quality or new needs, the AI team can iterate). In essence, the adoption is treated as ongoing, not a one-time switch. This echoes modern change management which emphasizes c</w:t>
      </w:r>
      <w:r w:rsidRPr="4EDCD61E" w:rsidR="00584818">
        <w:rPr>
          <w:lang w:val="en-US"/>
        </w:rPr>
        <w:t>ontinuous learning and adaptation for tech adoption.</w:t>
      </w:r>
    </w:p>
    <w:p w:rsidR="0031519B" w:rsidRDefault="00584818" w14:paraId="183FD13D" w14:textId="77777777" w14:noSpellErr="1">
      <w:pPr>
        <w:pStyle w:val="FirstParagraph"/>
      </w:pPr>
      <w:r w:rsidRPr="4EDCD61E" w:rsidR="00584818">
        <w:rPr>
          <w:b w:val="1"/>
          <w:bCs w:val="1"/>
          <w:lang w:val="en-US"/>
        </w:rPr>
        <w:t>90-Day ROI approach for pilots:</w:t>
      </w:r>
      <w:r w:rsidRPr="4EDCD61E" w:rsidR="00584818">
        <w:rPr>
          <w:lang w:val="en-US"/>
        </w:rPr>
        <w:t xml:space="preserve"> </w:t>
      </w:r>
      <w:r w:rsidRPr="4EDCD61E" w:rsidR="00584818">
        <w:rPr>
          <w:lang w:val="en-US"/>
        </w:rPr>
        <w:t xml:space="preserve">We’ve mentioned the concept of rapid pilots a few times. Let’s delve into that because it’s a core tactical element of AdaptOps. The idea is that </w:t>
      </w:r>
      <w:r w:rsidRPr="4EDCD61E" w:rsidR="00584818">
        <w:rPr>
          <w:b w:val="1"/>
          <w:bCs w:val="1"/>
          <w:lang w:val="en-US"/>
        </w:rPr>
        <w:t>any AI initiative should demonstrate a measurable result within the first 90 days</w:t>
      </w:r>
      <w:r w:rsidRPr="4EDCD61E" w:rsidR="00584818">
        <w:rPr>
          <w:lang w:val="en-US"/>
        </w:rPr>
        <w:t xml:space="preserve"> (roughly a quarter) of execution. This doesn’t mean full deployment in 90 days, but a pilot or prototype that yields learnings and a direction. Why 90 days? In fast-moving fields like AI, prolonged projects risk losing momentum, and stakeholders lose patience if value isn’t shown qui</w:t>
      </w:r>
      <w:r w:rsidRPr="4EDCD61E" w:rsidR="00584818">
        <w:rPr>
          <w:lang w:val="en-US"/>
        </w:rPr>
        <w:t xml:space="preserve">ckly. A recent industry insight noted: </w:t>
      </w:r>
      <w:r w:rsidRPr="4EDCD61E" w:rsidR="00584818">
        <w:rPr>
          <w:i w:val="1"/>
          <w:iCs w:val="1"/>
          <w:lang w:val="en-US"/>
        </w:rPr>
        <w:t>“Top-performing companies move AI projects from pilot to production in ~90 days, while slow movers take a year or more”</w:t>
      </w:r>
      <w:hyperlink w:anchor=":~:text=Myth%206%3A%20%E2%80%9CAI%20projects%20take,forever%E2%80%9D" r:id="R9b410b5a0d204ab3">
        <w:r w:rsidRPr="4EDCD61E" w:rsidR="00584818">
          <w:rPr>
            <w:rStyle w:val="Hyperlink"/>
            <w:lang w:val="en-US"/>
          </w:rPr>
          <w:t>[44]</w:t>
        </w:r>
      </w:hyperlink>
      <w:r w:rsidRPr="4EDCD61E" w:rsidR="00584818">
        <w:rPr>
          <w:lang w:val="en-US"/>
        </w:rPr>
        <w:t>. The difference is in focus and scope – successful teams narrow the project to something achievable in a few months. AdaptOps institutionalizes that agile mindset:</w:t>
      </w:r>
    </w:p>
    <w:p w:rsidR="0031519B" w:rsidRDefault="00584818" w14:paraId="634ACEAD" w14:textId="77777777" w14:noSpellErr="1">
      <w:pPr>
        <w:pStyle w:val="Compact"/>
        <w:numPr>
          <w:ilvl w:val="0"/>
          <w:numId w:val="9"/>
        </w:numPr>
        <w:rPr/>
      </w:pPr>
      <w:r w:rsidRPr="4EDCD61E" w:rsidR="00584818">
        <w:rPr>
          <w:lang w:val="en-US"/>
        </w:rPr>
        <w:t xml:space="preserve">In the Train phase, the project team is encouraged to </w:t>
      </w:r>
      <w:r w:rsidRPr="4EDCD61E" w:rsidR="00584818">
        <w:rPr>
          <w:b w:val="1"/>
          <w:bCs w:val="1"/>
          <w:lang w:val="en-US"/>
        </w:rPr>
        <w:t>slice off a high-value, manageable use case</w:t>
      </w:r>
      <w:r w:rsidRPr="4EDCD61E" w:rsidR="00584818">
        <w:rPr>
          <w:lang w:val="en-US"/>
        </w:rPr>
        <w:t xml:space="preserve"> to pilot. For example, instead of trying to automate an entire process with AI at once, pick one sub-process or one department to pilot in. This follows the mantra </w:t>
      </w:r>
      <w:r w:rsidRPr="4EDCD61E" w:rsidR="00584818">
        <w:rPr>
          <w:i w:val="1"/>
          <w:iCs w:val="1"/>
          <w:lang w:val="en-US"/>
        </w:rPr>
        <w:t>“think big, start small, scale fast.”</w:t>
      </w:r>
      <w:r w:rsidRPr="4EDCD61E" w:rsidR="00584818">
        <w:rPr>
          <w:lang w:val="en-US"/>
        </w:rPr>
        <w:t xml:space="preserve"> You prove value in one corner, </w:t>
      </w:r>
      <w:r w:rsidRPr="4EDCD61E" w:rsidR="00584818">
        <w:rPr>
          <w:lang w:val="en-US"/>
        </w:rPr>
        <w:t>then expand. AdaptOps helps identify that slice during Assess (prioritizing use cases that are feasible quickly and have clear metrics).</w:t>
      </w:r>
    </w:p>
    <w:p w:rsidR="0031519B" w:rsidRDefault="00584818" w14:paraId="47E7A18F" w14:textId="77777777" w14:noSpellErr="1">
      <w:pPr>
        <w:pStyle w:val="Compact"/>
        <w:numPr>
          <w:ilvl w:val="0"/>
          <w:numId w:val="9"/>
        </w:numPr>
        <w:rPr/>
      </w:pPr>
      <w:r w:rsidRPr="4EDCD61E" w:rsidR="00584818">
        <w:rPr>
          <w:lang w:val="en-US"/>
        </w:rPr>
        <w:t xml:space="preserve">The framework sets an expectation with stakeholders: </w:t>
      </w:r>
      <w:r w:rsidRPr="4EDCD61E" w:rsidR="00584818">
        <w:rPr>
          <w:i w:val="1"/>
          <w:iCs w:val="1"/>
          <w:lang w:val="en-US"/>
        </w:rPr>
        <w:t>“In 90 days, we will have either a win to celebrate or a failure with lessons, but not an indefinite science project.”</w:t>
      </w:r>
      <w:r w:rsidRPr="4EDCD61E" w:rsidR="00584818">
        <w:rPr>
          <w:lang w:val="en-US"/>
        </w:rPr>
        <w:t xml:space="preserve"> This creates urgency and drives the team to be lean. It also comforts executives that AdaptOps projects won’t boil the ocean or consume millions before showing any result. If a use case can’t show </w:t>
      </w:r>
      <w:r w:rsidRPr="4EDCD61E" w:rsidR="00584818">
        <w:rPr>
          <w:i w:val="1"/>
          <w:iCs w:val="1"/>
          <w:lang w:val="en-US"/>
        </w:rPr>
        <w:t>any</w:t>
      </w:r>
      <w:r w:rsidRPr="4EDCD61E" w:rsidR="00584818">
        <w:rPr>
          <w:lang w:val="en-US"/>
        </w:rPr>
        <w:t xml:space="preserve"> sign of ROI in 3 months, perhaps it was too ambitious or not the right candidate – better to find that out early. Clarasys consultants similarly recommend time-bound PoC cycles (e.g. 90 days) </w:t>
      </w:r>
      <w:r w:rsidRPr="4EDCD61E" w:rsidR="00584818">
        <w:rPr>
          <w:lang w:val="en-US"/>
        </w:rPr>
        <w:t>to force clarity and quick iteration</w:t>
      </w:r>
      <w:hyperlink w:anchor=":~:text=Re,quickly%20and%20pivot%20if%20needed" r:id="R1d478ba0fca84846">
        <w:r w:rsidRPr="4EDCD61E" w:rsidR="00584818">
          <w:rPr>
            <w:rStyle w:val="Hyperlink"/>
            <w:lang w:val="en-US"/>
          </w:rPr>
          <w:t>[23]</w:t>
        </w:r>
      </w:hyperlink>
      <w:r w:rsidRPr="4EDCD61E" w:rsidR="00584818">
        <w:rPr>
          <w:lang w:val="en-US"/>
        </w:rPr>
        <w:t>.</w:t>
      </w:r>
    </w:p>
    <w:p w:rsidR="0031519B" w:rsidRDefault="00584818" w14:paraId="1C2DB535" w14:textId="77777777" w14:noSpellErr="1">
      <w:pPr>
        <w:pStyle w:val="Compact"/>
        <w:numPr>
          <w:ilvl w:val="0"/>
          <w:numId w:val="9"/>
        </w:numPr>
        <w:rPr/>
      </w:pPr>
      <w:r w:rsidRPr="4EDCD61E" w:rsidR="00584818">
        <w:rPr>
          <w:lang w:val="en-US"/>
        </w:rPr>
        <w:t>The 90-day pilot structure typically includes: a short planning sprint (couple of weeks to set up data and environment), ~6-8 weeks of development/experimentation, and the remaining time for user testing and measuring outcomes. At the end, there is a demo or deliverable that stakeholders can see and a report on KPIs. For instance, “Pilot of AI document processing handled 1,000 invoices with 95% accuracy, reducing processing time by 40% compared to manual – projected annual savings $500k” might be the 90-day</w:t>
      </w:r>
      <w:r w:rsidRPr="4EDCD61E" w:rsidR="00584818">
        <w:rPr>
          <w:lang w:val="en-US"/>
        </w:rPr>
        <w:t xml:space="preserve"> result. Even if the pilot shows lower numbers, the team can decide if improvements are possible or if the idea should be scrapped. The key is the </w:t>
      </w:r>
      <w:r w:rsidRPr="4EDCD61E" w:rsidR="00584818">
        <w:rPr>
          <w:b w:val="1"/>
          <w:bCs w:val="1"/>
          <w:lang w:val="en-US"/>
        </w:rPr>
        <w:t>data</w:t>
      </w:r>
      <w:r w:rsidRPr="4EDCD61E" w:rsidR="00584818">
        <w:rPr>
          <w:lang w:val="en-US"/>
        </w:rPr>
        <w:t xml:space="preserve"> – AdaptOps pilots must produce real data on performance and value, not just theoretical potential.</w:t>
      </w:r>
    </w:p>
    <w:p w:rsidR="0031519B" w:rsidRDefault="00584818" w14:paraId="208D65F5" w14:textId="77777777" w14:noSpellErr="1">
      <w:pPr>
        <w:pStyle w:val="Compact"/>
        <w:numPr>
          <w:ilvl w:val="0"/>
          <w:numId w:val="9"/>
        </w:numPr>
        <w:rPr/>
      </w:pPr>
      <w:r w:rsidRPr="4EDCD61E" w:rsidR="00584818">
        <w:rPr>
          <w:lang w:val="en-US"/>
        </w:rPr>
        <w:t>If the pilot meets or exceeds targets, it provides the evidence to secure funding and approval for scaling (entering the Scale phase). If it falls short, AdaptOps dictates either pivot (perhaps adjust the approach or try a different model/data) or kill the project. This fail-fast mechanism saves organizations from prolonged investments in losing propositions. It’s better to redirect to another use case that might succeed than to stubbornly push a failing concept. In practice, even a “failed” pilot isn’t a w</w:t>
      </w:r>
      <w:r w:rsidRPr="4EDCD61E" w:rsidR="00584818">
        <w:rPr>
          <w:lang w:val="en-US"/>
        </w:rPr>
        <w:t>aste: AdaptOps captures the lessons in the retrospective, and those insights inform future projects (maybe data was lacking, or the use case was too complex – that learning is gold for next time).</w:t>
      </w:r>
    </w:p>
    <w:p w:rsidR="0031519B" w:rsidRDefault="00584818" w14:paraId="6B8D2837" w14:textId="77777777" w14:noSpellErr="1">
      <w:pPr>
        <w:pStyle w:val="FirstParagraph"/>
      </w:pPr>
      <w:r w:rsidRPr="4EDCD61E" w:rsidR="00584818">
        <w:rPr>
          <w:lang w:val="en-US"/>
        </w:rPr>
        <w:t xml:space="preserve">By driving toward ROI in 90 days, AdaptOps also helps </w:t>
      </w:r>
      <w:r w:rsidRPr="4EDCD61E" w:rsidR="00584818">
        <w:rPr>
          <w:b w:val="1"/>
          <w:bCs w:val="1"/>
          <w:lang w:val="en-US"/>
        </w:rPr>
        <w:t>build momentum and trust</w:t>
      </w:r>
      <w:r w:rsidRPr="4EDCD61E" w:rsidR="00584818">
        <w:rPr>
          <w:lang w:val="en-US"/>
        </w:rPr>
        <w:t xml:space="preserve"> in AI within the organization. Early wins get publicized, which excites other teams to try AI under the AdaptOps framework. It creates a virtuous cycle: quick wins fund further projects and gradually the organization’s AI maturity rises. This addresses another common hurdle – skepticism. Once business leaders see a concrete ROI from an AI pilot (even if modest), they are far more likely to support bigger implementations. AdaptOps essentially </w:t>
      </w:r>
      <w:r w:rsidRPr="4EDCD61E" w:rsidR="00584818">
        <w:rPr>
          <w:i w:val="1"/>
          <w:iCs w:val="1"/>
          <w:lang w:val="en-US"/>
        </w:rPr>
        <w:t>earns the right to scale</w:t>
      </w:r>
      <w:r w:rsidRPr="4EDCD61E" w:rsidR="00584818">
        <w:rPr>
          <w:lang w:val="en-US"/>
        </w:rPr>
        <w:t xml:space="preserve"> by proving itsel</w:t>
      </w:r>
      <w:r w:rsidRPr="4EDCD61E" w:rsidR="00584818">
        <w:rPr>
          <w:lang w:val="en-US"/>
        </w:rPr>
        <w:t>f in microcosm first.</w:t>
      </w:r>
    </w:p>
    <w:p w:rsidR="0031519B" w:rsidRDefault="00584818" w14:paraId="214CB95F" w14:textId="77777777" w14:noSpellErr="1">
      <w:pPr>
        <w:pStyle w:val="BodyText"/>
      </w:pPr>
      <w:r w:rsidRPr="4EDCD61E" w:rsidR="00584818">
        <w:rPr>
          <w:b w:val="1"/>
          <w:bCs w:val="1"/>
          <w:lang w:val="en-US"/>
        </w:rPr>
        <w:t>Visual dashboards and metrics:</w:t>
      </w:r>
      <w:r w:rsidRPr="4EDCD61E" w:rsidR="00584818">
        <w:rPr>
          <w:lang w:val="en-US"/>
        </w:rPr>
        <w:t xml:space="preserve"> To enable transparency, AdaptOps projects often implement dashboards to track progress and outcomes. During the Train phase, for example, there might be a pilot dashboard showing model accuracy week by week, number of cases processed by AI vs human, and the time saved. In the Scale phase, a live dashboard can show key adoption metrics: utilization rate of the AI system, performance metrics (like error rates), and business KPIs (like churn or cost or whatever the AI is meant </w:t>
      </w:r>
      <w:r w:rsidRPr="4EDCD61E" w:rsidR="00584818">
        <w:rPr>
          <w:lang w:val="en-US"/>
        </w:rPr>
        <w:t>to impact). Such dashboards (acc</w:t>
      </w:r>
      <w:r w:rsidRPr="4EDCD61E" w:rsidR="00584818">
        <w:rPr>
          <w:lang w:val="en-US"/>
        </w:rPr>
        <w:t xml:space="preserve">essible to stakeholders) reinforce a culture of data-driven decision-making around AI. They also help in the continuous monitoring – if a metric drifts, it’s noticed early. A hypothetical example: a </w:t>
      </w:r>
      <w:r w:rsidRPr="4EDCD61E" w:rsidR="00584818">
        <w:rPr>
          <w:i w:val="1"/>
          <w:iCs w:val="1"/>
          <w:lang w:val="en-US"/>
        </w:rPr>
        <w:t>“AdaptOps Maturity Model Dashboard”</w:t>
      </w:r>
      <w:r w:rsidRPr="4EDCD61E" w:rsidR="00584818">
        <w:rPr>
          <w:lang w:val="en-US"/>
        </w:rPr>
        <w:t xml:space="preserve"> might rate the project’s phase progress and readiness (Assess completeness, Pilot KPI achievement, etc.) along with sample KPIs in each phase. Another </w:t>
      </w:r>
      <w:r w:rsidRPr="4EDCD61E" w:rsidR="00584818">
        <w:rPr>
          <w:i w:val="1"/>
          <w:iCs w:val="1"/>
          <w:lang w:val="en-US"/>
        </w:rPr>
        <w:t>“AI Adoption dashboard”</w:t>
      </w:r>
      <w:r w:rsidRPr="4EDCD61E" w:rsidR="00584818">
        <w:rPr>
          <w:lang w:val="en-US"/>
        </w:rPr>
        <w:t xml:space="preserve"> in production might show something like: </w:t>
      </w:r>
      <w:r w:rsidRPr="4EDCD61E" w:rsidR="00584818">
        <w:rPr>
          <w:b w:val="1"/>
          <w:bCs w:val="1"/>
          <w:lang w:val="en-US"/>
        </w:rPr>
        <w:t>AI Recommendation Acceptance Rate</w:t>
      </w:r>
      <w:r w:rsidRPr="4EDCD61E" w:rsidR="00584818">
        <w:rPr>
          <w:lang w:val="en-US"/>
        </w:rPr>
        <w:t xml:space="preserve"> (how often users accept AI </w:t>
      </w:r>
      <w:r w:rsidRPr="4EDCD61E" w:rsidR="00584818">
        <w:rPr>
          <w:lang w:val="en-US"/>
        </w:rPr>
        <w:t xml:space="preserve">suggestions), </w:t>
      </w:r>
      <w:r w:rsidRPr="4EDCD61E" w:rsidR="00584818">
        <w:rPr>
          <w:b w:val="1"/>
          <w:bCs w:val="1"/>
          <w:lang w:val="en-US"/>
        </w:rPr>
        <w:t>Efficiency Gain</w:t>
      </w:r>
      <w:r w:rsidRPr="4EDCD61E" w:rsidR="00584818">
        <w:rPr>
          <w:lang w:val="en-US"/>
        </w:rPr>
        <w:t xml:space="preserve"> (tasks per hour now vs baseline), </w:t>
      </w:r>
      <w:r w:rsidRPr="4EDCD61E" w:rsidR="00584818">
        <w:rPr>
          <w:b w:val="1"/>
          <w:bCs w:val="1"/>
          <w:lang w:val="en-US"/>
        </w:rPr>
        <w:t>Quality Metric</w:t>
      </w:r>
      <w:r w:rsidRPr="4EDCD61E" w:rsidR="00584818">
        <w:rPr>
          <w:lang w:val="en-US"/>
        </w:rPr>
        <w:t xml:space="preserve"> (e.g. accuracy or NPS improvement due to AI). By visualizing these, AdaptOps keeps attention on </w:t>
      </w:r>
      <w:r w:rsidRPr="4EDCD61E" w:rsidR="00584818">
        <w:rPr>
          <w:i w:val="1"/>
          <w:iCs w:val="1"/>
          <w:lang w:val="en-US"/>
        </w:rPr>
        <w:t>outcomes</w:t>
      </w:r>
      <w:r w:rsidRPr="4EDCD61E" w:rsidR="00584818">
        <w:rPr>
          <w:lang w:val="en-US"/>
        </w:rPr>
        <w:t>, not just activity.</w:t>
      </w:r>
    </w:p>
    <w:p w:rsidR="0031519B" w:rsidRDefault="00584818" w14:paraId="177040DD" w14:textId="77777777" w14:noSpellErr="1">
      <w:pPr>
        <w:pStyle w:val="BodyText"/>
      </w:pPr>
      <w:r w:rsidRPr="4EDCD61E" w:rsidR="00584818">
        <w:rPr>
          <w:lang w:val="en-US"/>
        </w:rPr>
        <w:t xml:space="preserve">Summing up, the AdaptOps Execution Model translates an AI project from a hopeful idea into a governed process that marches toward ROI with agility and accountability. Every 90 days (or less), there are tangible results to evaluate. Every stakeholder has a role and visibility into the process. Every risk has an owner and mitigation plan. </w:t>
      </w:r>
      <w:r w:rsidRPr="4EDCD61E" w:rsidR="00584818">
        <w:rPr>
          <w:b w:val="1"/>
          <w:bCs w:val="1"/>
          <w:lang w:val="en-US"/>
        </w:rPr>
        <w:t>From vision to ROI is no longer a leap of faith – it’s a managed journey.</w:t>
      </w:r>
      <w:r w:rsidRPr="4EDCD61E" w:rsidR="00584818">
        <w:rPr>
          <w:lang w:val="en-US"/>
        </w:rPr>
        <w:t xml:space="preserve"> This is the essence of moving from the chaotic experimental approach to a disciplined operational approach for AI. In the next section, we will delve into how AdaptOps ensures that this journey is not only profitable but also </w:t>
      </w:r>
      <w:r w:rsidRPr="4EDCD61E" w:rsidR="00584818">
        <w:rPr>
          <w:i w:val="1"/>
          <w:iCs w:val="1"/>
          <w:lang w:val="en-US"/>
        </w:rPr>
        <w:t>responsible</w:t>
      </w:r>
      <w:r w:rsidRPr="4EDCD61E" w:rsidR="00584818">
        <w:rPr>
          <w:lang w:val="en-US"/>
        </w:rPr>
        <w:t xml:space="preserve"> – embedding the principles of Responsible AI and complying with emerging governance standards as part of the framework.</w:t>
      </w:r>
    </w:p>
    <w:p w:rsidR="0031519B" w:rsidRDefault="00584818" w14:paraId="48751F79" w14:textId="77777777">
      <w:pPr>
        <w:pStyle w:val="Heading2"/>
      </w:pPr>
      <w:bookmarkStart w:name="responsible-ai-governance" w:id="7"/>
      <w:bookmarkEnd w:id="6"/>
      <w:r>
        <w:t>Responsible AI &amp; Governance</w:t>
      </w:r>
    </w:p>
    <w:p w:rsidR="0031519B" w:rsidRDefault="00584818" w14:paraId="50453FD8" w14:textId="77777777" w14:noSpellErr="1">
      <w:pPr>
        <w:pStyle w:val="FirstParagraph"/>
      </w:pPr>
      <w:r w:rsidRPr="4EDCD61E" w:rsidR="00584818">
        <w:rPr>
          <w:lang w:val="en-US"/>
        </w:rPr>
        <w:t xml:space="preserve">A critical aspect of </w:t>
      </w:r>
      <w:r w:rsidRPr="4EDCD61E" w:rsidR="00584818">
        <w:rPr>
          <w:i w:val="1"/>
          <w:iCs w:val="1"/>
          <w:lang w:val="en-US"/>
        </w:rPr>
        <w:t>transparent AI adoption</w:t>
      </w:r>
      <w:r w:rsidRPr="4EDCD61E" w:rsidR="00584818">
        <w:rPr>
          <w:lang w:val="en-US"/>
        </w:rPr>
        <w:t xml:space="preserve"> is ensuring that AI is implemented ethically, safely, and in compliance with regulations. </w:t>
      </w:r>
      <w:r w:rsidRPr="4EDCD61E" w:rsidR="00584818">
        <w:rPr>
          <w:lang w:val="en-US"/>
        </w:rPr>
        <w:t>AdaptOps</w:t>
      </w:r>
      <w:r w:rsidRPr="4EDCD61E" w:rsidR="00584818">
        <w:rPr>
          <w:lang w:val="en-US"/>
        </w:rPr>
        <w:t xml:space="preserve">™ places </w:t>
      </w:r>
      <w:r w:rsidRPr="4EDCD61E" w:rsidR="00584818">
        <w:rPr>
          <w:b w:val="1"/>
          <w:bCs w:val="1"/>
          <w:lang w:val="en-US"/>
        </w:rPr>
        <w:t>Responsible AI (RAI) and governance at the heart of the adoption process</w:t>
      </w:r>
      <w:r w:rsidRPr="4EDCD61E" w:rsidR="00584818">
        <w:rPr>
          <w:lang w:val="en-US"/>
        </w:rPr>
        <w:t xml:space="preserve">. This section explains how </w:t>
      </w:r>
      <w:r w:rsidRPr="4EDCD61E" w:rsidR="00584818">
        <w:rPr>
          <w:lang w:val="en-US"/>
        </w:rPr>
        <w:t>AdaptOps</w:t>
      </w:r>
      <w:r w:rsidRPr="4EDCD61E" w:rsidR="00584818">
        <w:rPr>
          <w:lang w:val="en-US"/>
        </w:rPr>
        <w:t xml:space="preserve"> embeds responsible AI principles throughout and aligns with global AI governance standards, so that enterprises can innovate with AI confidently and transparently.</w:t>
      </w:r>
    </w:p>
    <w:p w:rsidR="0031519B" w:rsidRDefault="00584818" w14:paraId="0BAF27F9" w14:textId="77777777" w14:noSpellErr="1">
      <w:pPr>
        <w:pStyle w:val="BodyText"/>
      </w:pPr>
      <w:r w:rsidRPr="4EDCD61E" w:rsidR="00584818">
        <w:rPr>
          <w:b w:val="1"/>
          <w:bCs w:val="1"/>
          <w:lang w:val="en-US"/>
        </w:rPr>
        <w:t>Embedding Responsible AI from day one:</w:t>
      </w:r>
      <w:r w:rsidRPr="4EDCD61E" w:rsidR="00584818">
        <w:rPr>
          <w:lang w:val="en-US"/>
        </w:rPr>
        <w:t xml:space="preserve"> </w:t>
      </w:r>
      <w:r w:rsidRPr="4EDCD61E" w:rsidR="00584818">
        <w:rPr>
          <w:lang w:val="en-US"/>
        </w:rPr>
        <w:t>AdaptOps</w:t>
      </w:r>
      <w:r w:rsidRPr="4EDCD61E" w:rsidR="00584818">
        <w:rPr>
          <w:lang w:val="en-US"/>
        </w:rPr>
        <w:t xml:space="preserve"> </w:t>
      </w:r>
      <w:r w:rsidRPr="4EDCD61E" w:rsidR="00584818">
        <w:rPr>
          <w:lang w:val="en-US"/>
        </w:rPr>
        <w:t>doesn’t</w:t>
      </w:r>
      <w:r w:rsidRPr="4EDCD61E" w:rsidR="00584818">
        <w:rPr>
          <w:lang w:val="en-US"/>
        </w:rPr>
        <w:t xml:space="preserve"> treat ethical AI as a box-ticking exercise after deployment; </w:t>
      </w:r>
      <w:r w:rsidRPr="4EDCD61E" w:rsidR="00584818">
        <w:rPr>
          <w:lang w:val="en-US"/>
        </w:rPr>
        <w:t>it’s</w:t>
      </w:r>
      <w:r w:rsidRPr="4EDCD61E" w:rsidR="00584818">
        <w:rPr>
          <w:lang w:val="en-US"/>
        </w:rPr>
        <w:t xml:space="preserve"> woven into each phase:</w:t>
      </w:r>
    </w:p>
    <w:p w:rsidR="0031519B" w:rsidRDefault="00584818" w14:paraId="599D4184" w14:textId="77777777" w14:noSpellErr="1">
      <w:pPr>
        <w:pStyle w:val="Compact"/>
        <w:numPr>
          <w:ilvl w:val="0"/>
          <w:numId w:val="10"/>
        </w:numPr>
        <w:rPr/>
      </w:pPr>
      <w:r w:rsidRPr="4EDCD61E" w:rsidR="00584818">
        <w:rPr>
          <w:b w:val="1"/>
          <w:bCs w:val="1"/>
          <w:lang w:val="en-US"/>
        </w:rPr>
        <w:t>During Assess:</w:t>
      </w:r>
      <w:r w:rsidRPr="4EDCD61E" w:rsidR="00584818">
        <w:rPr>
          <w:lang w:val="en-US"/>
        </w:rPr>
        <w:t xml:space="preserve"> Potential use cases are vetted not just for business value, but for ethical risk and stakeholder impact. The framework prompts questions like: </w:t>
      </w:r>
      <w:r w:rsidRPr="4EDCD61E" w:rsidR="00584818">
        <w:rPr>
          <w:i w:val="1"/>
          <w:iCs w:val="1"/>
          <w:lang w:val="en-US"/>
        </w:rPr>
        <w:t>Could this AI decision be biased or affect groups differently? What are the societal or customer implications?</w:t>
      </w:r>
      <w:r w:rsidRPr="4EDCD61E" w:rsidR="00584818">
        <w:rPr>
          <w:lang w:val="en-US"/>
        </w:rPr>
        <w:t xml:space="preserve"> High-risk use cases (e.g., AI in hiring or healthcare diagnoses) might require </w:t>
      </w:r>
      <w:r w:rsidRPr="4EDCD61E" w:rsidR="00584818">
        <w:rPr>
          <w:lang w:val="en-US"/>
        </w:rPr>
        <w:t>additional</w:t>
      </w:r>
      <w:r w:rsidRPr="4EDCD61E" w:rsidR="00584818">
        <w:rPr>
          <w:lang w:val="en-US"/>
        </w:rPr>
        <w:t xml:space="preserve"> safeguards or even be set aside if the organization </w:t>
      </w:r>
      <w:r w:rsidRPr="4EDCD61E" w:rsidR="00584818">
        <w:rPr>
          <w:lang w:val="en-US"/>
        </w:rPr>
        <w:t>isn’t</w:t>
      </w:r>
      <w:r w:rsidRPr="4EDCD61E" w:rsidR="00584818">
        <w:rPr>
          <w:lang w:val="en-US"/>
        </w:rPr>
        <w:t xml:space="preserve"> ready to manage the risk. A part of the Assess deliverable is an </w:t>
      </w:r>
      <w:r w:rsidRPr="4EDCD61E" w:rsidR="00584818">
        <w:rPr>
          <w:b w:val="1"/>
          <w:bCs w:val="1"/>
          <w:lang w:val="en-US"/>
        </w:rPr>
        <w:t>AI Ethics &amp; Risk brief</w:t>
      </w:r>
      <w:r w:rsidRPr="4EDCD61E" w:rsidR="00584818">
        <w:rPr>
          <w:lang w:val="en-US"/>
        </w:rPr>
        <w:t>: a document outlining</w:t>
      </w:r>
      <w:r w:rsidRPr="4EDCD61E" w:rsidR="00584818">
        <w:rPr>
          <w:lang w:val="en-US"/>
        </w:rPr>
        <w:t xml:space="preserve"> any identified ethical concerns, regulatory considerations, and </w:t>
      </w:r>
      <w:r w:rsidRPr="4EDCD61E" w:rsidR="00584818">
        <w:rPr>
          <w:lang w:val="en-US"/>
        </w:rPr>
        <w:t>required</w:t>
      </w:r>
      <w:r w:rsidRPr="4EDCD61E" w:rsidR="00584818">
        <w:rPr>
          <w:lang w:val="en-US"/>
        </w:rPr>
        <w:t xml:space="preserve"> mitigations for the proposed project. For example, if deploying a customer-facing AI chatbot, the brief might </w:t>
      </w:r>
      <w:r w:rsidRPr="4EDCD61E" w:rsidR="00584818">
        <w:rPr>
          <w:lang w:val="en-US"/>
        </w:rPr>
        <w:t>note:</w:t>
      </w:r>
      <w:r w:rsidRPr="4EDCD61E" w:rsidR="00584818">
        <w:rPr>
          <w:lang w:val="en-US"/>
        </w:rPr>
        <w:t xml:space="preserve"> ensure it </w:t>
      </w:r>
      <w:r w:rsidRPr="4EDCD61E" w:rsidR="00584818">
        <w:rPr>
          <w:lang w:val="en-US"/>
        </w:rPr>
        <w:t>doesn’t</w:t>
      </w:r>
      <w:r w:rsidRPr="4EDCD61E" w:rsidR="00584818">
        <w:rPr>
          <w:lang w:val="en-US"/>
        </w:rPr>
        <w:t xml:space="preserve"> violate privacy, have a way to explain its answers, and </w:t>
      </w:r>
      <w:r w:rsidRPr="4EDCD61E" w:rsidR="00584818">
        <w:rPr>
          <w:lang w:val="en-US"/>
        </w:rPr>
        <w:t>comply with</w:t>
      </w:r>
      <w:r w:rsidRPr="4EDCD61E" w:rsidR="00584818">
        <w:rPr>
          <w:lang w:val="en-US"/>
        </w:rPr>
        <w:t xml:space="preserve"> consumer protection laws. By addressing these at the outset, </w:t>
      </w:r>
      <w:r w:rsidRPr="4EDCD61E" w:rsidR="00584818">
        <w:rPr>
          <w:lang w:val="en-US"/>
        </w:rPr>
        <w:t>AdaptOps</w:t>
      </w:r>
      <w:r w:rsidRPr="4EDCD61E" w:rsidR="00584818">
        <w:rPr>
          <w:lang w:val="en-US"/>
        </w:rPr>
        <w:t xml:space="preserve"> ensures </w:t>
      </w:r>
      <w:r w:rsidRPr="4EDCD61E" w:rsidR="00584818">
        <w:rPr>
          <w:i w:val="1"/>
          <w:iCs w:val="1"/>
          <w:lang w:val="en-US"/>
        </w:rPr>
        <w:t>ethical design requirements</w:t>
      </w:r>
      <w:r w:rsidRPr="4EDCD61E" w:rsidR="00584818">
        <w:rPr>
          <w:lang w:val="en-US"/>
        </w:rPr>
        <w:t xml:space="preserve"> are baked into the project plan.</w:t>
      </w:r>
    </w:p>
    <w:p w:rsidR="0031519B" w:rsidRDefault="00584818" w14:paraId="00E7386D" w14:textId="77777777" w14:noSpellErr="1">
      <w:pPr>
        <w:pStyle w:val="Compact"/>
        <w:numPr>
          <w:ilvl w:val="0"/>
          <w:numId w:val="10"/>
        </w:numPr>
        <w:rPr/>
      </w:pPr>
      <w:r w:rsidRPr="4EDCD61E" w:rsidR="00584818">
        <w:rPr>
          <w:b w:val="1"/>
          <w:bCs w:val="1"/>
          <w:lang w:val="en-US"/>
        </w:rPr>
        <w:t>During Train (pilot):</w:t>
      </w:r>
      <w:r w:rsidRPr="4EDCD61E" w:rsidR="00584818">
        <w:rPr>
          <w:lang w:val="en-US"/>
        </w:rPr>
        <w:t xml:space="preserve"> As the model or AI solution is developed, responsible AI checks are performed. This can include bias testing on model outputs (checking model </w:t>
      </w:r>
      <w:r w:rsidRPr="4EDCD61E" w:rsidR="00584818">
        <w:rPr>
          <w:lang w:val="en-US"/>
        </w:rPr>
        <w:t xml:space="preserve">accuracy across different demographics to detect any bias), robustness testing (making sure the model handles edge cases safely), and explainability analysis (can we explain why the model made certain predictions?). </w:t>
      </w:r>
      <w:r w:rsidRPr="4EDCD61E" w:rsidR="00584818">
        <w:rPr>
          <w:lang w:val="en-US"/>
        </w:rPr>
        <w:t>AdaptOps</w:t>
      </w:r>
      <w:r w:rsidRPr="4EDCD61E" w:rsidR="00584818">
        <w:rPr>
          <w:lang w:val="en-US"/>
        </w:rPr>
        <w:t xml:space="preserve"> encourages using tools and frameworks for these tasks – e.g., using libraries that test algorithmic fairness or generate explanation reports. If</w:t>
      </w:r>
      <w:r w:rsidRPr="4EDCD61E" w:rsidR="00584818">
        <w:rPr>
          <w:lang w:val="en-US"/>
        </w:rPr>
        <w:t xml:space="preserve"> issues are found, they are remedied in this phase (e.g., rebalancing training data, adding explainability features). Importantly, </w:t>
      </w:r>
      <w:r w:rsidRPr="4EDCD61E" w:rsidR="00584818">
        <w:rPr>
          <w:lang w:val="en-US"/>
        </w:rPr>
        <w:t>AdaptOps</w:t>
      </w:r>
      <w:r w:rsidRPr="4EDCD61E" w:rsidR="00584818">
        <w:rPr>
          <w:lang w:val="en-US"/>
        </w:rPr>
        <w:t xml:space="preserve"> also sets up </w:t>
      </w:r>
      <w:r w:rsidRPr="4EDCD61E" w:rsidR="00584818">
        <w:rPr>
          <w:b w:val="1"/>
          <w:bCs w:val="1"/>
          <w:lang w:val="en-US"/>
        </w:rPr>
        <w:t>transparency artifacts</w:t>
      </w:r>
      <w:r w:rsidRPr="4EDCD61E" w:rsidR="00584818">
        <w:rPr>
          <w:lang w:val="en-US"/>
        </w:rPr>
        <w:t xml:space="preserve"> during Train: things like datasheets for datasets (documenting what data was used, its lineage), model cards for the models (documenting intended use, performance, limitations), and user-facing disclosures if needed. This is aligned with emerging best practices (Google, IBM, and others often publish such documentation for their AI mod</w:t>
      </w:r>
      <w:r w:rsidRPr="4EDCD61E" w:rsidR="00584818">
        <w:rPr>
          <w:lang w:val="en-US"/>
        </w:rPr>
        <w:t>els). It ensures that when the AI is rolled out, there’s clear information on how it works and its boundaries – supporting transparency and user trust.</w:t>
      </w:r>
    </w:p>
    <w:p w:rsidR="0031519B" w:rsidRDefault="00584818" w14:paraId="416C6E69" w14:textId="77777777" w14:noSpellErr="1">
      <w:pPr>
        <w:pStyle w:val="Compact"/>
        <w:numPr>
          <w:ilvl w:val="0"/>
          <w:numId w:val="10"/>
        </w:numPr>
        <w:rPr/>
      </w:pPr>
      <w:r w:rsidRPr="4EDCD61E" w:rsidR="00584818">
        <w:rPr>
          <w:b w:val="1"/>
          <w:bCs w:val="1"/>
          <w:lang w:val="en-US"/>
        </w:rPr>
        <w:t>During Scale:</w:t>
      </w:r>
      <w:r w:rsidRPr="4EDCD61E" w:rsidR="00584818">
        <w:rPr>
          <w:lang w:val="en-US"/>
        </w:rPr>
        <w:t xml:space="preserve"> The framework institutes ongoing responsible AI practices. This includes </w:t>
      </w:r>
      <w:r w:rsidRPr="4EDCD61E" w:rsidR="00584818">
        <w:rPr>
          <w:b w:val="1"/>
          <w:bCs w:val="1"/>
          <w:lang w:val="en-US"/>
        </w:rPr>
        <w:t>governance policies</w:t>
      </w:r>
      <w:r w:rsidRPr="4EDCD61E" w:rsidR="00584818">
        <w:rPr>
          <w:lang w:val="en-US"/>
        </w:rPr>
        <w:t xml:space="preserve"> </w:t>
      </w:r>
      <w:r w:rsidRPr="4EDCD61E" w:rsidR="00584818">
        <w:rPr>
          <w:lang w:val="en-US"/>
        </w:rPr>
        <w:t>like:</w:t>
      </w:r>
      <w:r w:rsidRPr="4EDCD61E" w:rsidR="00584818">
        <w:rPr>
          <w:lang w:val="en-US"/>
        </w:rPr>
        <w:t xml:space="preserve"> regular bias audits (e.g., quarterly checking outcomes to ensure no drift into unfair patterns), model performance monitoring with alerts if it goes out of expected bounds, and human oversight on critical decisions. </w:t>
      </w:r>
      <w:r w:rsidRPr="4EDCD61E" w:rsidR="00584818">
        <w:rPr>
          <w:lang w:val="en-US"/>
        </w:rPr>
        <w:t>AdaptOps</w:t>
      </w:r>
      <w:r w:rsidRPr="4EDCD61E" w:rsidR="00584818">
        <w:rPr>
          <w:lang w:val="en-US"/>
        </w:rPr>
        <w:t xml:space="preserve"> can incorporate something like a </w:t>
      </w:r>
      <w:r w:rsidRPr="4EDCD61E" w:rsidR="00584818">
        <w:rPr>
          <w:i w:val="1"/>
          <w:iCs w:val="1"/>
          <w:lang w:val="en-US"/>
        </w:rPr>
        <w:t>“governance matrix”</w:t>
      </w:r>
      <w:r w:rsidRPr="4EDCD61E" w:rsidR="00584818">
        <w:rPr>
          <w:lang w:val="en-US"/>
        </w:rPr>
        <w:t xml:space="preserve"> – a chart of compliance checkpoints mapped to stages: e.g., </w:t>
      </w:r>
      <w:r w:rsidRPr="4EDCD61E" w:rsidR="00584818">
        <w:rPr>
          <w:i w:val="1"/>
          <w:iCs w:val="1"/>
          <w:lang w:val="en-US"/>
        </w:rPr>
        <w:t>before deploying globally, get legal approval; ensure an opt-out mechanism for users; conduct a privacy impact assessment as per GDPR; implement an AI incident response</w:t>
      </w:r>
      <w:r w:rsidRPr="4EDCD61E" w:rsidR="00584818">
        <w:rPr>
          <w:i w:val="1"/>
          <w:iCs w:val="1"/>
          <w:lang w:val="en-US"/>
        </w:rPr>
        <w:t xml:space="preserve"> plan.</w:t>
      </w:r>
      <w:r w:rsidRPr="4EDCD61E" w:rsidR="00584818">
        <w:rPr>
          <w:lang w:val="en-US"/>
        </w:rPr>
        <w:t xml:space="preserve"> Essentially, </w:t>
      </w:r>
      <w:r w:rsidRPr="4EDCD61E" w:rsidR="00584818">
        <w:rPr>
          <w:lang w:val="en-US"/>
        </w:rPr>
        <w:t>AdaptOps</w:t>
      </w:r>
      <w:r w:rsidRPr="4EDCD61E" w:rsidR="00584818">
        <w:rPr>
          <w:lang w:val="en-US"/>
        </w:rPr>
        <w:t xml:space="preserve"> ensures that by the time the AI is fully operational, all the boxes for responsible AI are checked and </w:t>
      </w:r>
      <w:r w:rsidRPr="4EDCD61E" w:rsidR="00584818">
        <w:rPr>
          <w:lang w:val="en-US"/>
        </w:rPr>
        <w:t>there’s</w:t>
      </w:r>
      <w:r w:rsidRPr="4EDCD61E" w:rsidR="00584818">
        <w:rPr>
          <w:lang w:val="en-US"/>
        </w:rPr>
        <w:t xml:space="preserve"> a </w:t>
      </w:r>
      <w:r w:rsidRPr="4EDCD61E" w:rsidR="00584818">
        <w:rPr>
          <w:b w:val="1"/>
          <w:bCs w:val="1"/>
          <w:lang w:val="en-US"/>
        </w:rPr>
        <w:t xml:space="preserve">structure to </w:t>
      </w:r>
      <w:r w:rsidRPr="4EDCD61E" w:rsidR="00584818">
        <w:rPr>
          <w:b w:val="1"/>
          <w:bCs w:val="1"/>
          <w:lang w:val="en-US"/>
        </w:rPr>
        <w:t>maintain</w:t>
      </w:r>
      <w:r w:rsidRPr="4EDCD61E" w:rsidR="00584818">
        <w:rPr>
          <w:b w:val="1"/>
          <w:bCs w:val="1"/>
          <w:lang w:val="en-US"/>
        </w:rPr>
        <w:t xml:space="preserve"> compliance</w:t>
      </w:r>
      <w:r w:rsidRPr="4EDCD61E" w:rsidR="00584818">
        <w:rPr>
          <w:lang w:val="en-US"/>
        </w:rPr>
        <w:t xml:space="preserve">. For instance, if the organization subscribes to the NIST AI RMF or ISO 42001, the Scale phase includes periodic reviews to remain aligned with those standards (like an internal audit of the AI management system). The framework also stays updated with regulations – e.g., the </w:t>
      </w:r>
      <w:r w:rsidRPr="4EDCD61E" w:rsidR="00584818">
        <w:rPr>
          <w:b w:val="1"/>
          <w:bCs w:val="1"/>
          <w:lang w:val="en-US"/>
        </w:rPr>
        <w:t>EU AI Act</w:t>
      </w:r>
      <w:r w:rsidRPr="4EDCD61E" w:rsidR="00584818">
        <w:rPr>
          <w:lang w:val="en-US"/>
        </w:rPr>
        <w:t xml:space="preserve"> which is on the horizon: </w:t>
      </w:r>
      <w:r w:rsidRPr="4EDCD61E" w:rsidR="00584818">
        <w:rPr>
          <w:lang w:val="en-US"/>
        </w:rPr>
        <w:t>AdaptOps</w:t>
      </w:r>
      <w:r w:rsidRPr="4EDCD61E" w:rsidR="00584818">
        <w:rPr>
          <w:lang w:val="en-US"/>
        </w:rPr>
        <w:t xml:space="preserve"> would incorporate</w:t>
      </w:r>
      <w:r w:rsidRPr="4EDCD61E" w:rsidR="00584818">
        <w:rPr>
          <w:lang w:val="en-US"/>
        </w:rPr>
        <w:t xml:space="preserve"> its classification of AI system risk levels, required documentation, etc., into the relevant steps (ensuring systems likely to be deemed “high-risk” under the Act have proper risk management and logging in place</w:t>
      </w:r>
      <w:hyperlink w:anchor=":~:text=3,organizations%20need%20to%20abide%20by" r:id="Re7b8b6589a6944be">
        <w:r w:rsidRPr="4EDCD61E" w:rsidR="00584818">
          <w:rPr>
            <w:rStyle w:val="Hyperlink"/>
            <w:lang w:val="en-US"/>
          </w:rPr>
          <w:t>[38]</w:t>
        </w:r>
      </w:hyperlink>
      <w:r w:rsidRPr="4EDCD61E" w:rsidR="00584818">
        <w:rPr>
          <w:lang w:val="en-US"/>
        </w:rPr>
        <w:t>).</w:t>
      </w:r>
    </w:p>
    <w:p w:rsidR="0031519B" w:rsidRDefault="00584818" w14:paraId="77D4908D" w14:textId="77777777" w14:noSpellErr="1">
      <w:pPr>
        <w:pStyle w:val="FirstParagraph"/>
      </w:pPr>
      <w:r w:rsidRPr="4EDCD61E" w:rsidR="00584818">
        <w:rPr>
          <w:b w:val="1"/>
          <w:bCs w:val="1"/>
          <w:lang w:val="en-US"/>
        </w:rPr>
        <w:t>Core Responsible AI principles addressed:</w:t>
      </w:r>
      <w:r w:rsidRPr="4EDCD61E" w:rsidR="00584818">
        <w:rPr>
          <w:lang w:val="en-US"/>
        </w:rPr>
        <w:t xml:space="preserve"> </w:t>
      </w:r>
      <w:r w:rsidRPr="4EDCD61E" w:rsidR="00584818">
        <w:rPr>
          <w:lang w:val="en-US"/>
        </w:rPr>
        <w:t>AdaptOps</w:t>
      </w:r>
      <w:r w:rsidRPr="4EDCD61E" w:rsidR="00584818">
        <w:rPr>
          <w:lang w:val="en-US"/>
        </w:rPr>
        <w:t xml:space="preserve"> maps well to the widely recognized principles of responsible AI:</w:t>
      </w:r>
    </w:p>
    <w:p w:rsidR="0031519B" w:rsidRDefault="00584818" w14:paraId="30BA77CC" w14:textId="77777777" w14:noSpellErr="1">
      <w:pPr>
        <w:pStyle w:val="Compact"/>
        <w:numPr>
          <w:ilvl w:val="0"/>
          <w:numId w:val="11"/>
        </w:numPr>
        <w:rPr/>
      </w:pPr>
      <w:r w:rsidRPr="4EDCD61E" w:rsidR="00584818">
        <w:rPr>
          <w:b w:val="1"/>
          <w:bCs w:val="1"/>
          <w:lang w:val="en-US"/>
        </w:rPr>
        <w:t>Fairness and Inclusiveness:</w:t>
      </w:r>
      <w:r w:rsidRPr="4EDCD61E" w:rsidR="00584818">
        <w:rPr>
          <w:lang w:val="en-US"/>
        </w:rPr>
        <w:t xml:space="preserve"> By </w:t>
      </w:r>
      <w:r w:rsidRPr="4EDCD61E" w:rsidR="00584818">
        <w:rPr>
          <w:lang w:val="en-US"/>
        </w:rPr>
        <w:t>testing for</w:t>
      </w:r>
      <w:r w:rsidRPr="4EDCD61E" w:rsidR="00584818">
        <w:rPr>
          <w:lang w:val="en-US"/>
        </w:rPr>
        <w:t xml:space="preserve"> bias and involving diverse stakeholders (including </w:t>
      </w:r>
      <w:r w:rsidRPr="4EDCD61E" w:rsidR="00584818">
        <w:rPr>
          <w:lang w:val="en-US"/>
        </w:rPr>
        <w:t>possibly end-user</w:t>
      </w:r>
      <w:r w:rsidRPr="4EDCD61E" w:rsidR="00584818">
        <w:rPr>
          <w:lang w:val="en-US"/>
        </w:rPr>
        <w:t xml:space="preserve"> representatives or ethics officers in design), the framework </w:t>
      </w:r>
      <w:r w:rsidRPr="4EDCD61E" w:rsidR="00584818">
        <w:rPr>
          <w:lang w:val="en-US"/>
        </w:rPr>
        <w:t>seeks</w:t>
      </w:r>
      <w:r w:rsidRPr="4EDCD61E" w:rsidR="00584818">
        <w:rPr>
          <w:lang w:val="en-US"/>
        </w:rPr>
        <w:t xml:space="preserve"> to ensure AI decisions are fair. If biases are detected, </w:t>
      </w:r>
      <w:r w:rsidRPr="4EDCD61E" w:rsidR="00584818">
        <w:rPr>
          <w:lang w:val="en-US"/>
        </w:rPr>
        <w:t>AdaptOps</w:t>
      </w:r>
      <w:r w:rsidRPr="4EDCD61E" w:rsidR="00584818">
        <w:rPr>
          <w:lang w:val="en-US"/>
        </w:rPr>
        <w:t xml:space="preserve"> calls for mitigation strategies (like algorithmic adjustments or policy constraints on usage). The principle of inclusiveness – making sure the AI works for </w:t>
      </w:r>
      <w:r w:rsidRPr="4EDCD61E" w:rsidR="00584818">
        <w:rPr>
          <w:lang w:val="en-US"/>
        </w:rPr>
        <w:t>different groups</w:t>
      </w:r>
      <w:r w:rsidRPr="4EDCD61E" w:rsidR="00584818">
        <w:rPr>
          <w:lang w:val="en-US"/>
        </w:rPr>
        <w:t xml:space="preserve"> – is built into user testing (e.g., if </w:t>
      </w:r>
      <w:r w:rsidRPr="4EDCD61E" w:rsidR="00584818">
        <w:rPr>
          <w:lang w:val="en-US"/>
        </w:rPr>
        <w:t>it’s</w:t>
      </w:r>
      <w:r w:rsidRPr="4EDCD61E" w:rsidR="00584818">
        <w:rPr>
          <w:lang w:val="en-US"/>
        </w:rPr>
        <w:t xml:space="preserve"> a voice AI, testing with people of different accents). These efforts support</w:t>
      </w:r>
      <w:r w:rsidRPr="4EDCD61E" w:rsidR="00584818">
        <w:rPr>
          <w:lang w:val="en-US"/>
        </w:rPr>
        <w:t xml:space="preserve"> the principle of fairness and non-discrimination</w:t>
      </w:r>
      <w:hyperlink w:anchor=":~:text=5%20Principles%20for%20Responsible%20AI,accountability%2C%20and%20reliability%20and%20safety" r:id="R311506fa15c3460e">
        <w:r w:rsidRPr="4EDCD61E" w:rsidR="00584818">
          <w:rPr>
            <w:rStyle w:val="Hyperlink"/>
            <w:lang w:val="en-US"/>
          </w:rPr>
          <w:t>[37]</w:t>
        </w:r>
      </w:hyperlink>
      <w:r w:rsidRPr="4EDCD61E" w:rsidR="00584818">
        <w:rPr>
          <w:lang w:val="en-US"/>
        </w:rPr>
        <w:t>.</w:t>
      </w:r>
    </w:p>
    <w:p w:rsidR="0031519B" w:rsidRDefault="00584818" w14:paraId="7C928946" w14:textId="77777777" w14:noSpellErr="1">
      <w:pPr>
        <w:pStyle w:val="Compact"/>
        <w:numPr>
          <w:ilvl w:val="0"/>
          <w:numId w:val="11"/>
        </w:numPr>
        <w:rPr/>
      </w:pPr>
      <w:r w:rsidRPr="4EDCD61E" w:rsidR="00584818">
        <w:rPr>
          <w:b w:val="1"/>
          <w:bCs w:val="1"/>
          <w:lang w:val="en-US"/>
        </w:rPr>
        <w:t>Transparency and Explainability:</w:t>
      </w:r>
      <w:r w:rsidRPr="4EDCD61E" w:rsidR="00584818">
        <w:rPr>
          <w:lang w:val="en-US"/>
        </w:rPr>
        <w:t xml:space="preserve"> </w:t>
      </w:r>
      <w:r w:rsidRPr="4EDCD61E" w:rsidR="00584818">
        <w:rPr>
          <w:lang w:val="en-US"/>
        </w:rPr>
        <w:t>AdaptOps</w:t>
      </w:r>
      <w:r w:rsidRPr="4EDCD61E" w:rsidR="00584818">
        <w:rPr>
          <w:lang w:val="en-US"/>
        </w:rPr>
        <w:t xml:space="preserve"> requires documenting AI systems and, where applicable, providing explanations for AI outputs. For instance, if an AI </w:t>
      </w:r>
      <w:r w:rsidRPr="4EDCD61E" w:rsidR="00584818">
        <w:rPr>
          <w:lang w:val="en-US"/>
        </w:rPr>
        <w:t xml:space="preserve">model rejects a loan, </w:t>
      </w:r>
      <w:r w:rsidRPr="4EDCD61E" w:rsidR="00584818">
        <w:rPr>
          <w:lang w:val="en-US"/>
        </w:rPr>
        <w:t>AdaptOps</w:t>
      </w:r>
      <w:r w:rsidRPr="4EDCD61E" w:rsidR="00584818">
        <w:rPr>
          <w:lang w:val="en-US"/>
        </w:rPr>
        <w:t xml:space="preserve"> would have already prepared a way to explain the top factors for rejection (</w:t>
      </w:r>
      <w:r w:rsidRPr="4EDCD61E" w:rsidR="00584818">
        <w:rPr>
          <w:lang w:val="en-US"/>
        </w:rPr>
        <w:t>complying with</w:t>
      </w:r>
      <w:r w:rsidRPr="4EDCD61E" w:rsidR="00584818">
        <w:rPr>
          <w:lang w:val="en-US"/>
        </w:rPr>
        <w:t xml:space="preserve"> laws like ECOA in the U.S. or GDPR’s right to explanation in the EU). During deployment, the organization might publish a transparency notice: </w:t>
      </w:r>
      <w:r w:rsidRPr="4EDCD61E" w:rsidR="00584818">
        <w:rPr>
          <w:i w:val="1"/>
          <w:iCs w:val="1"/>
          <w:lang w:val="en-US"/>
        </w:rPr>
        <w:t>“This AI system is used for XYZ, here’s how it works at a high level, here are your rights.”</w:t>
      </w:r>
      <w:r w:rsidRPr="4EDCD61E" w:rsidR="00584818">
        <w:rPr>
          <w:lang w:val="en-US"/>
        </w:rPr>
        <w:t xml:space="preserve"> </w:t>
      </w:r>
      <w:r w:rsidRPr="4EDCD61E" w:rsidR="00584818">
        <w:rPr>
          <w:lang w:val="en-US"/>
        </w:rPr>
        <w:t>AdaptOps</w:t>
      </w:r>
      <w:r w:rsidRPr="4EDCD61E" w:rsidR="00584818">
        <w:rPr>
          <w:lang w:val="en-US"/>
        </w:rPr>
        <w:t xml:space="preserve"> </w:t>
      </w:r>
      <w:r w:rsidRPr="4EDCD61E" w:rsidR="00584818">
        <w:rPr>
          <w:lang w:val="en-US"/>
        </w:rPr>
        <w:t>ensures</w:t>
      </w:r>
      <w:r w:rsidRPr="4EDCD61E" w:rsidR="00584818">
        <w:rPr>
          <w:lang w:val="en-US"/>
        </w:rPr>
        <w:t xml:space="preserve"> these are </w:t>
      </w:r>
      <w:r w:rsidRPr="4EDCD61E" w:rsidR="00584818">
        <w:rPr>
          <w:lang w:val="en-US"/>
        </w:rPr>
        <w:t>not forgotten in the rush to deploy. Transparency also means internal transparency – all decisions, data sources, model versions are traceable (which is why documentation is heavy in the Train phase). This aligns with principles calling for AI to be explainable and auditable</w:t>
      </w:r>
      <w:hyperlink w:anchor=":~:text=%2A%20" r:id="R3333aa3114c74924">
        <w:r w:rsidRPr="4EDCD61E" w:rsidR="00584818">
          <w:rPr>
            <w:rStyle w:val="Hyperlink"/>
            <w:lang w:val="en-US"/>
          </w:rPr>
          <w:t>[30]</w:t>
        </w:r>
      </w:hyperlink>
      <w:r w:rsidRPr="4EDCD61E" w:rsidR="00584818">
        <w:rPr>
          <w:lang w:val="en-US"/>
        </w:rPr>
        <w:t>.</w:t>
      </w:r>
    </w:p>
    <w:p w:rsidR="0031519B" w:rsidRDefault="00584818" w14:paraId="1CA93D2A" w14:textId="77777777" w14:noSpellErr="1">
      <w:pPr>
        <w:pStyle w:val="Compact"/>
        <w:numPr>
          <w:ilvl w:val="0"/>
          <w:numId w:val="11"/>
        </w:numPr>
        <w:rPr/>
      </w:pPr>
      <w:r w:rsidRPr="4EDCD61E" w:rsidR="00584818">
        <w:rPr>
          <w:b w:val="1"/>
          <w:bCs w:val="1"/>
          <w:lang w:val="en-US"/>
        </w:rPr>
        <w:t>Accountability:</w:t>
      </w:r>
      <w:r w:rsidRPr="4EDCD61E" w:rsidR="00584818">
        <w:rPr>
          <w:lang w:val="en-US"/>
        </w:rPr>
        <w:t xml:space="preserve"> </w:t>
      </w:r>
      <w:r w:rsidRPr="4EDCD61E" w:rsidR="00584818">
        <w:rPr>
          <w:lang w:val="en-US"/>
        </w:rPr>
        <w:t>AdaptOps</w:t>
      </w:r>
      <w:r w:rsidRPr="4EDCD61E" w:rsidR="00584818">
        <w:rPr>
          <w:lang w:val="en-US"/>
        </w:rPr>
        <w:t xml:space="preserve"> </w:t>
      </w:r>
      <w:r w:rsidRPr="4EDCD61E" w:rsidR="00584818">
        <w:rPr>
          <w:lang w:val="en-US"/>
        </w:rPr>
        <w:t>fosters</w:t>
      </w:r>
      <w:r w:rsidRPr="4EDCD61E" w:rsidR="00584818">
        <w:rPr>
          <w:lang w:val="en-US"/>
        </w:rPr>
        <w:t xml:space="preserve"> accountability by clearly assigning who </w:t>
      </w:r>
      <w:r w:rsidRPr="4EDCD61E" w:rsidR="00584818">
        <w:rPr>
          <w:lang w:val="en-US"/>
        </w:rPr>
        <w:t>is responsible for</w:t>
      </w:r>
      <w:r w:rsidRPr="4EDCD61E" w:rsidR="00584818">
        <w:rPr>
          <w:lang w:val="en-US"/>
        </w:rPr>
        <w:t xml:space="preserve"> what (as we saw in the role matrix). If something goes wrong – say an AI misbehavior – there is a chain of responsibility to </w:t>
      </w:r>
      <w:r w:rsidRPr="4EDCD61E" w:rsidR="00584818">
        <w:rPr>
          <w:lang w:val="en-US"/>
        </w:rPr>
        <w:t>address</w:t>
      </w:r>
      <w:r w:rsidRPr="4EDCD61E" w:rsidR="00584818">
        <w:rPr>
          <w:lang w:val="en-US"/>
        </w:rPr>
        <w:t xml:space="preserve"> it. Moreover, by keeping a human in the loop for critical decisions (a practice </w:t>
      </w:r>
      <w:r w:rsidRPr="4EDCD61E" w:rsidR="00584818">
        <w:rPr>
          <w:lang w:val="en-US"/>
        </w:rPr>
        <w:t>AdaptOps</w:t>
      </w:r>
      <w:r w:rsidRPr="4EDCD61E" w:rsidR="00584818">
        <w:rPr>
          <w:lang w:val="en-US"/>
        </w:rPr>
        <w:t xml:space="preserve"> recommends especially for high-impact use cases), the organization </w:t>
      </w:r>
      <w:r w:rsidRPr="4EDCD61E" w:rsidR="00584818">
        <w:rPr>
          <w:lang w:val="en-US"/>
        </w:rPr>
        <w:t>maintains</w:t>
      </w:r>
      <w:r w:rsidRPr="4EDCD61E" w:rsidR="00584818">
        <w:rPr>
          <w:lang w:val="en-US"/>
        </w:rPr>
        <w:t xml:space="preserve"> accountability rather than fully </w:t>
      </w:r>
      <w:r w:rsidRPr="4EDCD61E" w:rsidR="00584818">
        <w:rPr>
          <w:lang w:val="en-US"/>
        </w:rPr>
        <w:t>automating away</w:t>
      </w:r>
      <w:r w:rsidRPr="4EDCD61E" w:rsidR="00584818">
        <w:rPr>
          <w:lang w:val="en-US"/>
        </w:rPr>
        <w:t xml:space="preserve"> control. Many Responsible AI frameworks assert that organizations must </w:t>
      </w:r>
      <w:r w:rsidRPr="4EDCD61E" w:rsidR="00584818">
        <w:rPr>
          <w:lang w:val="en-US"/>
        </w:rPr>
        <w:t>maintain</w:t>
      </w:r>
      <w:r w:rsidRPr="4EDCD61E" w:rsidR="00584818">
        <w:rPr>
          <w:lang w:val="en-US"/>
        </w:rPr>
        <w:t xml:space="preserve"> human a</w:t>
      </w:r>
      <w:r w:rsidRPr="4EDCD61E" w:rsidR="00584818">
        <w:rPr>
          <w:lang w:val="en-US"/>
        </w:rPr>
        <w:t>ccountability for AI outcomes</w:t>
      </w:r>
      <w:hyperlink w:anchor=":~:text=Deloitte%20reports%20that%20AI,4" r:id="Rfc25f97362d64c82">
        <w:r w:rsidRPr="4EDCD61E" w:rsidR="00584818">
          <w:rPr>
            <w:rStyle w:val="Hyperlink"/>
            <w:lang w:val="en-US"/>
          </w:rPr>
          <w:t>[17]</w:t>
        </w:r>
      </w:hyperlink>
      <w:hyperlink w:anchor=":~:text=,ethical%20AI%20systems" r:id="Rb59c655e13944376">
        <w:r w:rsidRPr="4EDCD61E" w:rsidR="00584818">
          <w:rPr>
            <w:rStyle w:val="Hyperlink"/>
            <w:lang w:val="en-US"/>
          </w:rPr>
          <w:t>[31]</w:t>
        </w:r>
      </w:hyperlink>
      <w:r w:rsidRPr="4EDCD61E" w:rsidR="00584818">
        <w:rPr>
          <w:lang w:val="en-US"/>
        </w:rPr>
        <w:t xml:space="preserve">. </w:t>
      </w:r>
      <w:r w:rsidRPr="4EDCD61E" w:rsidR="00584818">
        <w:rPr>
          <w:lang w:val="en-US"/>
        </w:rPr>
        <w:t>AdaptOps</w:t>
      </w:r>
      <w:r w:rsidRPr="4EDCD61E" w:rsidR="00584818">
        <w:rPr>
          <w:lang w:val="en-US"/>
        </w:rPr>
        <w:t xml:space="preserve"> operationalizes this by requiring, for example, that final sign-off on certain AI decisions </w:t>
      </w:r>
      <w:r w:rsidRPr="4EDCD61E" w:rsidR="00584818">
        <w:rPr>
          <w:lang w:val="en-US"/>
        </w:rPr>
        <w:t>remains</w:t>
      </w:r>
      <w:r w:rsidRPr="4EDCD61E" w:rsidR="00584818">
        <w:rPr>
          <w:lang w:val="en-US"/>
        </w:rPr>
        <w:t xml:space="preserve"> with a human or that there is an appeals process for users affected by an AI decision.</w:t>
      </w:r>
    </w:p>
    <w:p w:rsidR="0031519B" w:rsidRDefault="00584818" w14:paraId="239C3C1E" w14:textId="77777777" w14:noSpellErr="1">
      <w:pPr>
        <w:pStyle w:val="Compact"/>
        <w:numPr>
          <w:ilvl w:val="0"/>
          <w:numId w:val="11"/>
        </w:numPr>
        <w:rPr/>
      </w:pPr>
      <w:r w:rsidRPr="4EDCD61E" w:rsidR="00584818">
        <w:rPr>
          <w:b w:val="1"/>
          <w:bCs w:val="1"/>
          <w:lang w:val="en-US"/>
        </w:rPr>
        <w:t>Privacy and Security:</w:t>
      </w:r>
      <w:r w:rsidRPr="4EDCD61E" w:rsidR="00584818">
        <w:rPr>
          <w:lang w:val="en-US"/>
        </w:rPr>
        <w:t xml:space="preserve"> </w:t>
      </w:r>
      <w:r w:rsidRPr="4EDCD61E" w:rsidR="00584818">
        <w:rPr>
          <w:lang w:val="en-US"/>
        </w:rPr>
        <w:t xml:space="preserve">Data protection is a core part of governance in </w:t>
      </w:r>
      <w:r w:rsidRPr="4EDCD61E" w:rsidR="00584818">
        <w:rPr>
          <w:lang w:val="en-US"/>
        </w:rPr>
        <w:t>AdaptOps</w:t>
      </w:r>
      <w:r w:rsidRPr="4EDCD61E" w:rsidR="00584818">
        <w:rPr>
          <w:lang w:val="en-US"/>
        </w:rPr>
        <w:t xml:space="preserve">. In Assess, data privacy requirements are </w:t>
      </w:r>
      <w:r w:rsidRPr="4EDCD61E" w:rsidR="00584818">
        <w:rPr>
          <w:lang w:val="en-US"/>
        </w:rPr>
        <w:t>identified</w:t>
      </w:r>
      <w:r w:rsidRPr="4EDCD61E" w:rsidR="00584818">
        <w:rPr>
          <w:lang w:val="en-US"/>
        </w:rPr>
        <w:t xml:space="preserve"> (e.g., does this project use personal data? Do we have consent? Do we need </w:t>
      </w:r>
      <w:r w:rsidRPr="4EDCD61E" w:rsidR="00584818">
        <w:rPr>
          <w:lang w:val="en-US"/>
        </w:rPr>
        <w:t>anonymization?).</w:t>
      </w:r>
      <w:r w:rsidRPr="4EDCD61E" w:rsidR="00584818">
        <w:rPr>
          <w:lang w:val="en-US"/>
        </w:rPr>
        <w:t xml:space="preserve"> In Train, controls are implemented (masking personal identifiers in data, using secure environments). In Scale, continuous compliance with privacy laws is </w:t>
      </w:r>
      <w:r w:rsidRPr="4EDCD61E" w:rsidR="00584818">
        <w:rPr>
          <w:lang w:val="en-US"/>
        </w:rPr>
        <w:t>monitored</w:t>
      </w:r>
      <w:r w:rsidRPr="4EDCD61E" w:rsidR="00584818">
        <w:rPr>
          <w:lang w:val="en-US"/>
        </w:rPr>
        <w:t xml:space="preserve"> (</w:t>
      </w:r>
      <w:r w:rsidRPr="4EDCD61E" w:rsidR="00584818">
        <w:rPr>
          <w:lang w:val="en-US"/>
        </w:rPr>
        <w:t>perhaps using</w:t>
      </w:r>
      <w:r w:rsidRPr="4EDCD61E" w:rsidR="00584818">
        <w:rPr>
          <w:lang w:val="en-US"/>
        </w:rPr>
        <w:t xml:space="preserve"> tools to detect if any sensitive data is creeping into logs, etc.). </w:t>
      </w:r>
      <w:r w:rsidRPr="4EDCD61E" w:rsidR="00584818">
        <w:rPr>
          <w:lang w:val="en-US"/>
        </w:rPr>
        <w:t>AdaptOps</w:t>
      </w:r>
      <w:r w:rsidRPr="4EDCD61E" w:rsidR="00584818">
        <w:rPr>
          <w:lang w:val="en-US"/>
        </w:rPr>
        <w:t xml:space="preserve"> is fully compatible with frameworks like </w:t>
      </w:r>
      <w:r w:rsidRPr="4EDCD61E" w:rsidR="00584818">
        <w:rPr>
          <w:b w:val="1"/>
          <w:bCs w:val="1"/>
          <w:lang w:val="en-US"/>
        </w:rPr>
        <w:t xml:space="preserve">Microsoft’s </w:t>
      </w:r>
      <w:r w:rsidRPr="4EDCD61E" w:rsidR="00584818">
        <w:rPr>
          <w:b w:val="1"/>
          <w:bCs w:val="1"/>
          <w:lang w:val="en-US"/>
        </w:rPr>
        <w:t>Responsible AI Standard</w:t>
      </w:r>
      <w:r w:rsidRPr="4EDCD61E" w:rsidR="00584818">
        <w:rPr>
          <w:lang w:val="en-US"/>
        </w:rPr>
        <w:t xml:space="preserve"> or Google’s AI Principles, which both emphasize privacy and security as key tenets. </w:t>
      </w:r>
      <w:r w:rsidRPr="4EDCD61E" w:rsidR="00584818">
        <w:rPr>
          <w:lang w:val="en-US"/>
        </w:rPr>
        <w:t>AdaptOps</w:t>
      </w:r>
      <w:r w:rsidRPr="4EDCD61E" w:rsidR="00584818">
        <w:rPr>
          <w:lang w:val="en-US"/>
        </w:rPr>
        <w:t xml:space="preserve"> would ensure that if using customer data, only the minimum necessary data is used and that retention policies are followed, etc. Security of AI models (to protect against adversarial attacks or data breaches) is also considered – e.g., pen-testing the AI system might be a task before final deployment. These practices uphold the principle of privacy, security, and overall </w:t>
      </w:r>
      <w:r w:rsidRPr="4EDCD61E" w:rsidR="00584818">
        <w:rPr>
          <w:i w:val="1"/>
          <w:iCs w:val="1"/>
          <w:lang w:val="en-US"/>
        </w:rPr>
        <w:t>do no harm</w:t>
      </w:r>
      <w:r w:rsidRPr="4EDCD61E" w:rsidR="00584818">
        <w:rPr>
          <w:lang w:val="en-US"/>
        </w:rPr>
        <w:t>.</w:t>
      </w:r>
    </w:p>
    <w:p w:rsidR="0031519B" w:rsidRDefault="00584818" w14:paraId="3BBB05CB" w14:textId="77777777" w14:noSpellErr="1">
      <w:pPr>
        <w:pStyle w:val="Compact"/>
        <w:numPr>
          <w:ilvl w:val="0"/>
          <w:numId w:val="11"/>
        </w:numPr>
        <w:rPr/>
      </w:pPr>
      <w:r w:rsidRPr="4EDCD61E" w:rsidR="00584818">
        <w:rPr>
          <w:b w:val="1"/>
          <w:bCs w:val="1"/>
          <w:lang w:val="en-US"/>
        </w:rPr>
        <w:t>Reliability and Safety:</w:t>
      </w:r>
      <w:r w:rsidRPr="4EDCD61E" w:rsidR="00584818">
        <w:rPr>
          <w:lang w:val="en-US"/>
        </w:rPr>
        <w:t xml:space="preserve"> The framework’s emphasis on validation and monitoring ensures AI systems are reliable. Before scaling, rigorous testing is done not just for accuracy but for stability (how does the system perform under different conditions?). In production, metrics like error rates or unusual activity can trigger alerts to pause or roll </w:t>
      </w:r>
      <w:r w:rsidRPr="4EDCD61E" w:rsidR="00584818">
        <w:rPr>
          <w:lang w:val="en-US"/>
        </w:rPr>
        <w:t>back</w:t>
      </w:r>
      <w:r w:rsidRPr="4EDCD61E" w:rsidR="00584818">
        <w:rPr>
          <w:lang w:val="en-US"/>
        </w:rPr>
        <w:t xml:space="preserve"> an AI system if something seems off. For scenarios with safety implications (like AI in manufacturing or autonomous control), </w:t>
      </w:r>
      <w:r w:rsidRPr="4EDCD61E" w:rsidR="00584818">
        <w:rPr>
          <w:lang w:val="en-US"/>
        </w:rPr>
        <w:t>AdaptOps</w:t>
      </w:r>
      <w:r w:rsidRPr="4EDCD61E" w:rsidR="00584818">
        <w:rPr>
          <w:lang w:val="en-US"/>
        </w:rPr>
        <w:t xml:space="preserve"> would include </w:t>
      </w:r>
      <w:r w:rsidRPr="4EDCD61E" w:rsidR="00584818">
        <w:rPr>
          <w:lang w:val="en-US"/>
        </w:rPr>
        <w:t>additional</w:t>
      </w:r>
      <w:r w:rsidRPr="4EDCD61E" w:rsidR="00584818">
        <w:rPr>
          <w:lang w:val="en-US"/>
        </w:rPr>
        <w:t xml:space="preserve"> safety reviews and fail</w:t>
      </w:r>
      <w:r w:rsidRPr="4EDCD61E" w:rsidR="00584818">
        <w:rPr>
          <w:lang w:val="en-US"/>
        </w:rPr>
        <w:t xml:space="preserve">-safes. Responsible AI principles often list safety as essential – AI should not cause unintended physical or mental harm. </w:t>
      </w:r>
      <w:r w:rsidRPr="4EDCD61E" w:rsidR="00584818">
        <w:rPr>
          <w:lang w:val="en-US"/>
        </w:rPr>
        <w:t>AdaptOps</w:t>
      </w:r>
      <w:r w:rsidRPr="4EDCD61E" w:rsidR="00584818">
        <w:rPr>
          <w:lang w:val="en-US"/>
        </w:rPr>
        <w:t xml:space="preserve"> </w:t>
      </w:r>
      <w:r w:rsidRPr="4EDCD61E" w:rsidR="00584818">
        <w:rPr>
          <w:lang w:val="en-US"/>
        </w:rPr>
        <w:t>addresses</w:t>
      </w:r>
      <w:r w:rsidRPr="4EDCD61E" w:rsidR="00584818">
        <w:rPr>
          <w:lang w:val="en-US"/>
        </w:rPr>
        <w:t xml:space="preserve"> this by requiring risk assessments (what could go wrong?) and mitigation strategies as part of project planning </w:t>
      </w:r>
      <w:r w:rsidRPr="4EDCD61E" w:rsidR="00584818">
        <w:rPr>
          <w:lang w:val="en-US"/>
        </w:rPr>
        <w:t>and by</w:t>
      </w:r>
      <w:r w:rsidRPr="4EDCD61E" w:rsidR="00584818">
        <w:rPr>
          <w:lang w:val="en-US"/>
        </w:rPr>
        <w:t xml:space="preserve"> ensuring human </w:t>
      </w:r>
      <w:r w:rsidRPr="4EDCD61E" w:rsidR="00584818">
        <w:rPr>
          <w:lang w:val="en-US"/>
        </w:rPr>
        <w:t>oversight</w:t>
      </w:r>
      <w:r w:rsidRPr="4EDCD61E" w:rsidR="00584818">
        <w:rPr>
          <w:lang w:val="en-US"/>
        </w:rPr>
        <w:t xml:space="preserve"> especially in early deployments.</w:t>
      </w:r>
    </w:p>
    <w:p w:rsidR="0031519B" w:rsidRDefault="00584818" w14:paraId="10DA0DBF" w14:textId="77777777" w14:noSpellErr="1">
      <w:pPr>
        <w:pStyle w:val="FirstParagraph"/>
      </w:pPr>
      <w:r w:rsidRPr="4EDCD61E" w:rsidR="00584818">
        <w:rPr>
          <w:lang w:val="en-US"/>
        </w:rPr>
        <w:t xml:space="preserve">In essence, </w:t>
      </w:r>
      <w:r w:rsidRPr="4EDCD61E" w:rsidR="00584818">
        <w:rPr>
          <w:lang w:val="en-US"/>
        </w:rPr>
        <w:t>AdaptOps</w:t>
      </w:r>
      <w:r w:rsidRPr="4EDCD61E" w:rsidR="00584818">
        <w:rPr>
          <w:lang w:val="en-US"/>
        </w:rPr>
        <w:t xml:space="preserve"> provides the </w:t>
      </w:r>
      <w:r w:rsidRPr="4EDCD61E" w:rsidR="00584818">
        <w:rPr>
          <w:b w:val="1"/>
          <w:bCs w:val="1"/>
          <w:lang w:val="en-US"/>
        </w:rPr>
        <w:t>“guardrails”</w:t>
      </w:r>
      <w:r w:rsidRPr="4EDCD61E" w:rsidR="00584818">
        <w:rPr>
          <w:lang w:val="en-US"/>
        </w:rPr>
        <w:t xml:space="preserve"> for AI adoption. </w:t>
      </w:r>
      <w:r w:rsidRPr="4EDCD61E" w:rsidR="00584818">
        <w:rPr>
          <w:lang w:val="en-US"/>
        </w:rPr>
        <w:t>It’s</w:t>
      </w:r>
      <w:r w:rsidRPr="4EDCD61E" w:rsidR="00584818">
        <w:rPr>
          <w:lang w:val="en-US"/>
        </w:rPr>
        <w:t xml:space="preserve"> not just about getting AI into </w:t>
      </w:r>
      <w:r w:rsidRPr="4EDCD61E" w:rsidR="00584818">
        <w:rPr>
          <w:lang w:val="en-US"/>
        </w:rPr>
        <w:t>production, but</w:t>
      </w:r>
      <w:r w:rsidRPr="4EDCD61E" w:rsidR="00584818">
        <w:rPr>
          <w:lang w:val="en-US"/>
        </w:rPr>
        <w:t xml:space="preserve"> getting it there in a way that is </w:t>
      </w:r>
      <w:r w:rsidRPr="4EDCD61E" w:rsidR="00584818">
        <w:rPr>
          <w:b w:val="1"/>
          <w:bCs w:val="1"/>
          <w:lang w:val="en-US"/>
        </w:rPr>
        <w:t>compliant, ethical, and sustainable</w:t>
      </w:r>
      <w:r w:rsidRPr="4EDCD61E" w:rsidR="00584818">
        <w:rPr>
          <w:lang w:val="en-US"/>
        </w:rPr>
        <w:t>. This proactive stance is increasingly important as regulators around the world step up scrutiny of AI. For instance, California recently passed a law on transparency in certain AI systems, and the EU AI Act will mandate risk management for high-risk AI systems</w:t>
      </w:r>
      <w:hyperlink w:anchor=":~:text=California%20Enacts%20the%20Transparency%20in,TFAIA%29%2C" r:id="Rc34002d9925643a3">
        <w:r w:rsidRPr="4EDCD61E" w:rsidR="00584818">
          <w:rPr>
            <w:rStyle w:val="Hyperlink"/>
            <w:lang w:val="en-US"/>
          </w:rPr>
          <w:t>[45]</w:t>
        </w:r>
      </w:hyperlink>
      <w:hyperlink w:anchor=":~:text=California%20Enacts%20the%20Transparency%20in,TFAIA%29%2C" r:id="R3b0e2b62b59e4942">
        <w:r w:rsidRPr="4EDCD61E" w:rsidR="00584818">
          <w:rPr>
            <w:rStyle w:val="Hyperlink"/>
            <w:lang w:val="en-US"/>
          </w:rPr>
          <w:t>[46]</w:t>
        </w:r>
      </w:hyperlink>
      <w:r w:rsidRPr="4EDCD61E" w:rsidR="00584818">
        <w:rPr>
          <w:lang w:val="en-US"/>
        </w:rPr>
        <w:t xml:space="preserve">. An organization following </w:t>
      </w:r>
      <w:r w:rsidRPr="4EDCD61E" w:rsidR="00584818">
        <w:rPr>
          <w:lang w:val="en-US"/>
        </w:rPr>
        <w:t>AdaptOps</w:t>
      </w:r>
      <w:r w:rsidRPr="4EDCD61E" w:rsidR="00584818">
        <w:rPr>
          <w:lang w:val="en-US"/>
        </w:rPr>
        <w:t xml:space="preserve"> would be well-positioned to meet these requirements, because </w:t>
      </w:r>
      <w:r w:rsidRPr="4EDCD61E" w:rsidR="00584818">
        <w:rPr>
          <w:lang w:val="en-US"/>
        </w:rPr>
        <w:t>it’s</w:t>
      </w:r>
      <w:r w:rsidRPr="4EDCD61E" w:rsidR="00584818">
        <w:rPr>
          <w:lang w:val="en-US"/>
        </w:rPr>
        <w:t xml:space="preserve"> already doing many of those things voluntarily as a matter of best practice.</w:t>
      </w:r>
    </w:p>
    <w:p w:rsidR="0031519B" w:rsidRDefault="00584818" w14:paraId="184E196D" w14:textId="77777777" w14:noSpellErr="1">
      <w:pPr>
        <w:pStyle w:val="BodyText"/>
      </w:pPr>
      <w:r w:rsidRPr="4EDCD61E" w:rsidR="00584818">
        <w:rPr>
          <w:b w:val="1"/>
          <w:bCs w:val="1"/>
          <w:lang w:val="en-US"/>
        </w:rPr>
        <w:t>Governance matrix example:</w:t>
      </w:r>
      <w:r w:rsidRPr="4EDCD61E" w:rsidR="00584818">
        <w:rPr>
          <w:lang w:val="en-US"/>
        </w:rPr>
        <w:t xml:space="preserve"> Imagine a table that </w:t>
      </w:r>
      <w:r w:rsidRPr="4EDCD61E" w:rsidR="00584818">
        <w:rPr>
          <w:lang w:val="en-US"/>
        </w:rPr>
        <w:t>AdaptOps</w:t>
      </w:r>
      <w:r w:rsidRPr="4EDCD61E" w:rsidR="00584818">
        <w:rPr>
          <w:lang w:val="en-US"/>
        </w:rPr>
        <w:t xml:space="preserve"> might use internally:</w:t>
      </w:r>
    </w:p>
    <w:p w:rsidR="0031519B" w:rsidRDefault="00584818" w14:paraId="0732378E" w14:textId="77777777" w14:noSpellErr="1">
      <w:pPr>
        <w:pStyle w:val="Compact"/>
        <w:numPr>
          <w:ilvl w:val="0"/>
          <w:numId w:val="12"/>
        </w:numPr>
        <w:rPr/>
      </w:pPr>
      <w:r w:rsidRPr="4EDCD61E" w:rsidR="00584818">
        <w:rPr>
          <w:b w:val="1"/>
          <w:bCs w:val="1"/>
          <w:lang w:val="en-US"/>
        </w:rPr>
        <w:t>People:</w:t>
      </w:r>
      <w:r w:rsidRPr="4EDCD61E" w:rsidR="00584818">
        <w:rPr>
          <w:lang w:val="en-US"/>
        </w:rPr>
        <w:t xml:space="preserve"> Have we assigned accountability for the AI’s decisions? Have staff been trained </w:t>
      </w:r>
      <w:r w:rsidRPr="4EDCD61E" w:rsidR="00584818">
        <w:rPr>
          <w:lang w:val="en-US"/>
        </w:rPr>
        <w:t>on</w:t>
      </w:r>
      <w:r w:rsidRPr="4EDCD61E" w:rsidR="00584818">
        <w:rPr>
          <w:lang w:val="en-US"/>
        </w:rPr>
        <w:t xml:space="preserve"> AI ethics?</w:t>
      </w:r>
    </w:p>
    <w:p w:rsidR="0031519B" w:rsidRDefault="00584818" w14:paraId="2C89E49B" w14:textId="77777777">
      <w:pPr>
        <w:pStyle w:val="Compact"/>
        <w:numPr>
          <w:ilvl w:val="0"/>
          <w:numId w:val="12"/>
        </w:numPr>
      </w:pPr>
      <w:r>
        <w:rPr>
          <w:b/>
          <w:bCs/>
        </w:rPr>
        <w:t>Process:</w:t>
      </w:r>
      <w:r>
        <w:t xml:space="preserve"> Do we have an AI governance committee in place? Are there procedures for handling AI errors or user complaints?</w:t>
      </w:r>
    </w:p>
    <w:p w:rsidR="0031519B" w:rsidRDefault="00584818" w14:paraId="4113D39E" w14:textId="77777777" w14:noSpellErr="1">
      <w:pPr>
        <w:pStyle w:val="Compact"/>
        <w:numPr>
          <w:ilvl w:val="0"/>
          <w:numId w:val="12"/>
        </w:numPr>
        <w:rPr/>
      </w:pPr>
      <w:r w:rsidRPr="4EDCD61E" w:rsidR="00584818">
        <w:rPr>
          <w:b w:val="1"/>
          <w:bCs w:val="1"/>
          <w:lang w:val="en-US"/>
        </w:rPr>
        <w:t>Platform/Technology:</w:t>
      </w:r>
      <w:r w:rsidRPr="4EDCD61E" w:rsidR="00584818">
        <w:rPr>
          <w:lang w:val="en-US"/>
        </w:rPr>
        <w:t xml:space="preserve"> Are</w:t>
      </w:r>
      <w:r w:rsidRPr="4EDCD61E" w:rsidR="00584818">
        <w:rPr>
          <w:lang w:val="en-US"/>
        </w:rPr>
        <w:t xml:space="preserve"> the models and data regularly audited? </w:t>
      </w:r>
      <w:r w:rsidRPr="4EDCD61E" w:rsidR="00584818">
        <w:rPr>
          <w:lang w:val="en-US"/>
        </w:rPr>
        <w:t>Is</w:t>
      </w:r>
      <w:r w:rsidRPr="4EDCD61E" w:rsidR="00584818">
        <w:rPr>
          <w:lang w:val="en-US"/>
        </w:rPr>
        <w:t xml:space="preserve"> there version control and rollback for models? Are we logging outputs for auditability?</w:t>
      </w:r>
    </w:p>
    <w:p w:rsidR="0031519B" w:rsidRDefault="00584818" w14:paraId="30AA2EEA" w14:textId="77777777" w14:noSpellErr="1">
      <w:pPr>
        <w:pStyle w:val="FirstParagraph"/>
      </w:pPr>
      <w:r w:rsidRPr="4EDCD61E" w:rsidR="00584818">
        <w:rPr>
          <w:lang w:val="en-US"/>
        </w:rPr>
        <w:t xml:space="preserve">Each of these would have a yes/no or status, and a checkpoint in the project timeline. Only when all </w:t>
      </w:r>
      <w:r w:rsidRPr="4EDCD61E" w:rsidR="00584818">
        <w:rPr>
          <w:lang w:val="en-US"/>
        </w:rPr>
        <w:t>are</w:t>
      </w:r>
      <w:r w:rsidRPr="4EDCD61E" w:rsidR="00584818">
        <w:rPr>
          <w:lang w:val="en-US"/>
        </w:rPr>
        <w:t xml:space="preserve"> green can the project move forward. This matrix approach ensures no aspect is neglected.</w:t>
      </w:r>
    </w:p>
    <w:p w:rsidR="0031519B" w:rsidRDefault="00584818" w14:paraId="0BD68AAC" w14:textId="77777777" w14:noSpellErr="1">
      <w:pPr>
        <w:pStyle w:val="BodyText"/>
      </w:pPr>
      <w:r w:rsidRPr="4EDCD61E" w:rsidR="00584818">
        <w:rPr>
          <w:lang w:val="en-US"/>
        </w:rPr>
        <w:t xml:space="preserve">To concretely illustrate </w:t>
      </w:r>
      <w:r w:rsidRPr="4EDCD61E" w:rsidR="00584818">
        <w:rPr>
          <w:lang w:val="en-US"/>
        </w:rPr>
        <w:t>AdaptOps</w:t>
      </w:r>
      <w:r w:rsidRPr="4EDCD61E" w:rsidR="00584818">
        <w:rPr>
          <w:lang w:val="en-US"/>
        </w:rPr>
        <w:t xml:space="preserve">’ impact on responsible AI, consider a case: A company wants to deploy an AI “copilot” to </w:t>
      </w:r>
      <w:r w:rsidRPr="4EDCD61E" w:rsidR="00584818">
        <w:rPr>
          <w:lang w:val="en-US"/>
        </w:rPr>
        <w:t>assist</w:t>
      </w:r>
      <w:r w:rsidRPr="4EDCD61E" w:rsidR="00584818">
        <w:rPr>
          <w:lang w:val="en-US"/>
        </w:rPr>
        <w:t xml:space="preserve"> employees in writing emails and reports (a generative AI tool). Without a framework, they might just roll it out and deal with issues as they come (e.g., employees accidentally generating sensitive content or incorrect info). With </w:t>
      </w:r>
      <w:r w:rsidRPr="4EDCD61E" w:rsidR="00584818">
        <w:rPr>
          <w:lang w:val="en-US"/>
        </w:rPr>
        <w:t>AdaptOps</w:t>
      </w:r>
      <w:r w:rsidRPr="4EDCD61E" w:rsidR="00584818">
        <w:rPr>
          <w:lang w:val="en-US"/>
        </w:rPr>
        <w:t>, from the start the company would, for example, enforce that the AI does not use confidential data in its training (protecting privacy), it wo</w:t>
      </w:r>
      <w:r w:rsidRPr="4EDCD61E" w:rsidR="00584818">
        <w:rPr>
          <w:lang w:val="en-US"/>
        </w:rPr>
        <w:t xml:space="preserve">uld provide a </w:t>
      </w:r>
      <w:r w:rsidRPr="4EDCD61E" w:rsidR="00584818">
        <w:rPr>
          <w:b w:val="1"/>
          <w:bCs w:val="1"/>
          <w:lang w:val="en-US"/>
        </w:rPr>
        <w:t>Transparency Note</w:t>
      </w:r>
      <w:r w:rsidRPr="4EDCD61E" w:rsidR="00584818">
        <w:rPr>
          <w:lang w:val="en-US"/>
        </w:rPr>
        <w:t xml:space="preserve"> to users (explaining that the AI might have limitations and they should review outputs – similar to how Microsoft provides transparency notes for Copilot</w:t>
      </w:r>
      <w:hyperlink w:anchor=":~:text=1,its%20capabilities%20and%20limitations%2C%20and" r:id="R86a835e4011d4933">
        <w:r w:rsidRPr="4EDCD61E" w:rsidR="00584818">
          <w:rPr>
            <w:rStyle w:val="Hyperlink"/>
            <w:lang w:val="en-US"/>
          </w:rPr>
          <w:t>[47]</w:t>
        </w:r>
      </w:hyperlink>
      <w:r w:rsidRPr="4EDCD61E" w:rsidR="00584818">
        <w:rPr>
          <w:lang w:val="en-US"/>
        </w:rPr>
        <w:t xml:space="preserve">), it would require employees to take a short training on the dos and don’ts of using the AI assistant. It would also put in place a monitoring system to catch if the AI outputs any disallowed content, and a feedback loop where employees can flag issues. These measures mean the AI copilot can be embraced to boost productivity (the value) while minimizing risks of misinformation or misuse. </w:t>
      </w:r>
      <w:r w:rsidRPr="4EDCD61E" w:rsidR="00584818">
        <w:rPr>
          <w:lang w:val="en-US"/>
        </w:rPr>
        <w:t>AdaptOps</w:t>
      </w:r>
      <w:r w:rsidRPr="4EDCD61E" w:rsidR="00584818">
        <w:rPr>
          <w:lang w:val="en-US"/>
        </w:rPr>
        <w:t xml:space="preserve"> effectively </w:t>
      </w:r>
      <w:r w:rsidRPr="4EDCD61E" w:rsidR="00584818">
        <w:rPr>
          <w:i w:val="1"/>
          <w:iCs w:val="1"/>
          <w:lang w:val="en-US"/>
        </w:rPr>
        <w:t>bridges the gap between innovation and governance</w:t>
      </w:r>
      <w:r w:rsidRPr="4EDCD61E" w:rsidR="00584818">
        <w:rPr>
          <w:lang w:val="en-US"/>
        </w:rPr>
        <w:t>, letting companies reap AI’s benefits without ste</w:t>
      </w:r>
      <w:r w:rsidRPr="4EDCD61E" w:rsidR="00584818">
        <w:rPr>
          <w:lang w:val="en-US"/>
        </w:rPr>
        <w:t>pping on ethical or legal landmines.</w:t>
      </w:r>
    </w:p>
    <w:p w:rsidR="0031519B" w:rsidRDefault="00584818" w14:paraId="40929CC9" w14:textId="77777777" w14:noSpellErr="1">
      <w:pPr>
        <w:pStyle w:val="BodyText"/>
      </w:pPr>
      <w:r w:rsidRPr="4EDCD61E" w:rsidR="00584818">
        <w:rPr>
          <w:lang w:val="en-US"/>
        </w:rPr>
        <w:t xml:space="preserve">In summary, </w:t>
      </w:r>
      <w:r w:rsidRPr="4EDCD61E" w:rsidR="00584818">
        <w:rPr>
          <w:b w:val="1"/>
          <w:bCs w:val="1"/>
          <w:lang w:val="en-US"/>
        </w:rPr>
        <w:t>AdaptOps</w:t>
      </w:r>
      <w:r w:rsidRPr="4EDCD61E" w:rsidR="00584818">
        <w:rPr>
          <w:b w:val="1"/>
          <w:bCs w:val="1"/>
          <w:lang w:val="en-US"/>
        </w:rPr>
        <w:t xml:space="preserve"> ensures AI adoption is not just fast and profitable, but also safe and principled</w:t>
      </w:r>
      <w:r w:rsidRPr="4EDCD61E" w:rsidR="00584818">
        <w:rPr>
          <w:lang w:val="en-US"/>
        </w:rPr>
        <w:t>. By aligning with frameworks like NIST RMF and ISO 42001 and building in RAI best practices</w:t>
      </w:r>
      <w:hyperlink w:anchor=":~:text=ISO%2FIEC%2042001%20sets%20the%20foundation,guidance%20for%20responsible%20AI%20systems" r:id="R2c8293ebc96d4e05">
        <w:r w:rsidRPr="4EDCD61E" w:rsidR="00584818">
          <w:rPr>
            <w:rStyle w:val="Hyperlink"/>
            <w:lang w:val="en-US"/>
          </w:rPr>
          <w:t>[48]</w:t>
        </w:r>
      </w:hyperlink>
      <w:hyperlink w:anchor=":~:text=identification%20of%20risks%20to%20promote,improvement%20to%20minimize%20risk%20exposure" r:id="R43c47824a6bb42f2">
        <w:r w:rsidRPr="4EDCD61E" w:rsidR="00584818">
          <w:rPr>
            <w:rStyle w:val="Hyperlink"/>
            <w:lang w:val="en-US"/>
          </w:rPr>
          <w:t>[25]</w:t>
        </w:r>
      </w:hyperlink>
      <w:r w:rsidRPr="4EDCD61E" w:rsidR="00584818">
        <w:rPr>
          <w:lang w:val="en-US"/>
        </w:rPr>
        <w:t xml:space="preserve">, </w:t>
      </w:r>
      <w:r w:rsidRPr="4EDCD61E" w:rsidR="00584818">
        <w:rPr>
          <w:lang w:val="en-US"/>
        </w:rPr>
        <w:t>AdaptOps</w:t>
      </w:r>
      <w:r w:rsidRPr="4EDCD61E" w:rsidR="00584818">
        <w:rPr>
          <w:lang w:val="en-US"/>
        </w:rPr>
        <w:t xml:space="preserve"> gives executives, regulators, and the public confidence that an enterprise’s AI initiatives are under control and </w:t>
      </w:r>
      <w:r w:rsidRPr="4EDCD61E" w:rsidR="00584818">
        <w:rPr>
          <w:lang w:val="en-US"/>
        </w:rPr>
        <w:t>serving</w:t>
      </w:r>
      <w:r w:rsidRPr="4EDCD61E" w:rsidR="00584818">
        <w:rPr>
          <w:lang w:val="en-US"/>
        </w:rPr>
        <w:t xml:space="preserve"> the greater good. In the next section, we will see how this all comes together in practice through case studies – real examples of </w:t>
      </w:r>
      <w:r w:rsidRPr="4EDCD61E" w:rsidR="00584818">
        <w:rPr>
          <w:lang w:val="en-US"/>
        </w:rPr>
        <w:t>AdaptOps</w:t>
      </w:r>
      <w:r w:rsidRPr="4EDCD61E" w:rsidR="00584818">
        <w:rPr>
          <w:lang w:val="en-US"/>
        </w:rPr>
        <w:t xml:space="preserve"> delivering results responsibly.</w:t>
      </w:r>
    </w:p>
    <w:p w:rsidR="0031519B" w:rsidRDefault="00584818" w14:paraId="0AB81176" w14:textId="77777777" w14:noSpellErr="1">
      <w:pPr>
        <w:pStyle w:val="Heading2"/>
      </w:pPr>
      <w:bookmarkStart w:name="Xb6ed117829e7419c15379f891ceddb17480f662" w:id="8"/>
      <w:bookmarkEnd w:id="7"/>
      <w:r w:rsidRPr="4EDCD61E" w:rsidR="00584818">
        <w:rPr>
          <w:lang w:val="en-US"/>
        </w:rPr>
        <w:t>AdaptOps</w:t>
      </w:r>
      <w:r w:rsidRPr="4EDCD61E" w:rsidR="00584818">
        <w:rPr>
          <w:lang w:val="en-US"/>
        </w:rPr>
        <w:t xml:space="preserve"> in Practice — Building the Future of AI Adoption</w:t>
      </w:r>
    </w:p>
    <w:p w:rsidR="0031519B" w:rsidRDefault="00584818" w14:paraId="52828A8C" w14:textId="77777777" w14:noSpellErr="1">
      <w:pPr>
        <w:pStyle w:val="FirstParagraph"/>
      </w:pPr>
      <w:r w:rsidRPr="4EDCD61E" w:rsidR="00584818">
        <w:rPr>
          <w:lang w:val="en-US"/>
        </w:rPr>
        <w:t xml:space="preserve">The journey </w:t>
      </w:r>
      <w:r w:rsidRPr="4EDCD61E" w:rsidR="00584818">
        <w:rPr>
          <w:lang w:val="en-US"/>
        </w:rPr>
        <w:t>we’ve</w:t>
      </w:r>
      <w:r w:rsidRPr="4EDCD61E" w:rsidR="00584818">
        <w:rPr>
          <w:lang w:val="en-US"/>
        </w:rPr>
        <w:t xml:space="preserve"> outlined – from industry struggles to a structured solution to real success stories – points to a clear conclusion: </w:t>
      </w:r>
      <w:r w:rsidRPr="4EDCD61E" w:rsidR="00584818">
        <w:rPr>
          <w:b w:val="1"/>
          <w:bCs w:val="1"/>
          <w:lang w:val="en-US"/>
        </w:rPr>
        <w:t>AI adoption is moving from wild west experimentation to a governed, strategic discipline.</w:t>
      </w:r>
      <w:r w:rsidRPr="4EDCD61E" w:rsidR="00584818">
        <w:rPr>
          <w:lang w:val="en-US"/>
        </w:rPr>
        <w:t xml:space="preserve"> </w:t>
      </w:r>
      <w:r w:rsidRPr="4EDCD61E" w:rsidR="00584818">
        <w:rPr>
          <w:lang w:val="en-US"/>
        </w:rPr>
        <w:t>AdaptOps</w:t>
      </w:r>
      <w:r w:rsidRPr="4EDCD61E" w:rsidR="00584818">
        <w:rPr>
          <w:lang w:val="en-US"/>
        </w:rPr>
        <w:t xml:space="preserve">™ is at the forefront of this shift, offering enterprises a blueprint to harness AI’s power </w:t>
      </w:r>
      <w:r w:rsidRPr="4EDCD61E" w:rsidR="00584818">
        <w:rPr>
          <w:i w:val="1"/>
          <w:iCs w:val="1"/>
          <w:lang w:val="en-US"/>
        </w:rPr>
        <w:t>responsibly and repeatably</w:t>
      </w:r>
      <w:r w:rsidRPr="4EDCD61E" w:rsidR="00584818">
        <w:rPr>
          <w:lang w:val="en-US"/>
        </w:rPr>
        <w:t xml:space="preserve">. As we look </w:t>
      </w:r>
      <w:r w:rsidRPr="4EDCD61E" w:rsidR="00584818">
        <w:rPr>
          <w:lang w:val="en-US"/>
        </w:rPr>
        <w:t>to</w:t>
      </w:r>
      <w:r w:rsidRPr="4EDCD61E" w:rsidR="00584818">
        <w:rPr>
          <w:lang w:val="en-US"/>
        </w:rPr>
        <w:t xml:space="preserve"> the future, the implications are profound.</w:t>
      </w:r>
    </w:p>
    <w:p w:rsidR="0031519B" w:rsidRDefault="00584818" w14:paraId="7509FCEA" w14:textId="77777777" w14:noSpellErr="1">
      <w:pPr>
        <w:pStyle w:val="BodyText"/>
      </w:pPr>
      <w:r w:rsidRPr="4EDCD61E" w:rsidR="00584818">
        <w:rPr>
          <w:lang w:val="en-US"/>
        </w:rPr>
        <w:t xml:space="preserve">Enterprises that embrace frameworks like </w:t>
      </w:r>
      <w:r w:rsidRPr="4EDCD61E" w:rsidR="00584818">
        <w:rPr>
          <w:lang w:val="en-US"/>
        </w:rPr>
        <w:t>AdaptOps</w:t>
      </w:r>
      <w:r w:rsidRPr="4EDCD61E" w:rsidR="00584818">
        <w:rPr>
          <w:lang w:val="en-US"/>
        </w:rPr>
        <w:t xml:space="preserve"> will transform AI from a buzzword into a core competency. Instead of sporadic AI wins (and frequent misses), they will have an </w:t>
      </w:r>
      <w:r w:rsidRPr="4EDCD61E" w:rsidR="00584818">
        <w:rPr>
          <w:i w:val="1"/>
          <w:iCs w:val="1"/>
          <w:lang w:val="en-US"/>
        </w:rPr>
        <w:t>AI adoption engine</w:t>
      </w:r>
      <w:r w:rsidRPr="4EDCD61E" w:rsidR="00584818">
        <w:rPr>
          <w:lang w:val="en-US"/>
        </w:rPr>
        <w:t xml:space="preserve"> – consistently delivering ROI, aligning with corporate values, and scaling what works. This means AI will truly become part of the fabric of how these organizations </w:t>
      </w:r>
      <w:r w:rsidRPr="4EDCD61E" w:rsidR="00584818">
        <w:rPr>
          <w:lang w:val="en-US"/>
        </w:rPr>
        <w:t>operate</w:t>
      </w:r>
      <w:r w:rsidRPr="4EDCD61E" w:rsidR="00584818">
        <w:rPr>
          <w:lang w:val="en-US"/>
        </w:rPr>
        <w:t xml:space="preserve">, much like lean or Six Sigma did in earlier eras, but now with </w:t>
      </w:r>
      <w:r w:rsidRPr="4EDCD61E" w:rsidR="00584818">
        <w:rPr>
          <w:lang w:val="en-US"/>
        </w:rPr>
        <w:t>AdaptOps</w:t>
      </w:r>
      <w:r w:rsidRPr="4EDCD61E" w:rsidR="00584818">
        <w:rPr>
          <w:lang w:val="en-US"/>
        </w:rPr>
        <w:t xml:space="preserve"> ensuring that the AI fabric is strong and well-woven.</w:t>
      </w:r>
    </w:p>
    <w:p w:rsidR="0031519B" w:rsidRDefault="00584818" w14:paraId="1B3897F8" w14:textId="77777777" w14:noSpellErr="1">
      <w:pPr>
        <w:pStyle w:val="BodyText"/>
      </w:pPr>
      <w:r w:rsidRPr="4EDCD61E" w:rsidR="00584818">
        <w:rPr>
          <w:lang w:val="en-US"/>
        </w:rPr>
        <w:t xml:space="preserve">For those reading this whitepaper – whether you are a CXO pondering how to accelerate AI initiatives, a technology leader tasked with implementation, or a risk officer concerned about control – the message is: </w:t>
      </w:r>
      <w:r w:rsidRPr="4EDCD61E" w:rsidR="00584818">
        <w:rPr>
          <w:b w:val="1"/>
          <w:bCs w:val="1"/>
          <w:lang w:val="en-US"/>
        </w:rPr>
        <w:t>there is a path forward.</w:t>
      </w:r>
      <w:r w:rsidRPr="4EDCD61E" w:rsidR="00584818">
        <w:rPr>
          <w:lang w:val="en-US"/>
        </w:rPr>
        <w:t xml:space="preserve"> You </w:t>
      </w:r>
      <w:r w:rsidRPr="4EDCD61E" w:rsidR="00584818">
        <w:rPr>
          <w:lang w:val="en-US"/>
        </w:rPr>
        <w:t>don’t</w:t>
      </w:r>
      <w:r w:rsidRPr="4EDCD61E" w:rsidR="00584818">
        <w:rPr>
          <w:lang w:val="en-US"/>
        </w:rPr>
        <w:t xml:space="preserve"> have to choose between speed and governance, or between innovation and accountability. </w:t>
      </w:r>
      <w:r w:rsidRPr="4EDCD61E" w:rsidR="00584818">
        <w:rPr>
          <w:lang w:val="en-US"/>
        </w:rPr>
        <w:t>AdaptOps</w:t>
      </w:r>
      <w:r w:rsidRPr="4EDCD61E" w:rsidR="00584818">
        <w:rPr>
          <w:lang w:val="en-US"/>
        </w:rPr>
        <w:t xml:space="preserve"> shows you can have both – </w:t>
      </w:r>
      <w:r w:rsidRPr="4EDCD61E" w:rsidR="00584818">
        <w:rPr>
          <w:i w:val="1"/>
          <w:iCs w:val="1"/>
          <w:lang w:val="en-US"/>
        </w:rPr>
        <w:t>pragmatic, ROI-driven AI</w:t>
      </w:r>
      <w:r w:rsidRPr="4EDCD61E" w:rsidR="00584818">
        <w:rPr>
          <w:lang w:val="en-US"/>
        </w:rPr>
        <w:t xml:space="preserve"> and </w:t>
      </w:r>
      <w:r w:rsidRPr="4EDCD61E" w:rsidR="00584818">
        <w:rPr>
          <w:i w:val="1"/>
          <w:iCs w:val="1"/>
          <w:lang w:val="en-US"/>
        </w:rPr>
        <w:t>transparent, compliant AI</w:t>
      </w:r>
      <w:r w:rsidRPr="4EDCD61E" w:rsidR="00584818">
        <w:rPr>
          <w:lang w:val="en-US"/>
        </w:rPr>
        <w:t xml:space="preserve">. In fact, as our thesis reinforces, having the governance in place is what unlocks scale and ROI. The era of moving fast and breaking things with AI is waning; the era of structured, </w:t>
      </w:r>
      <w:r w:rsidRPr="4EDCD61E" w:rsidR="00584818">
        <w:rPr>
          <w:b w:val="1"/>
          <w:bCs w:val="1"/>
          <w:lang w:val="en-US"/>
        </w:rPr>
        <w:t>Adapt-able Operations</w:t>
      </w:r>
      <w:r w:rsidRPr="4EDCD61E" w:rsidR="00584818">
        <w:rPr>
          <w:lang w:val="en-US"/>
        </w:rPr>
        <w:t xml:space="preserve"> for AI is dawning.</w:t>
      </w:r>
    </w:p>
    <w:p w:rsidR="0031519B" w:rsidRDefault="00584818" w14:paraId="652ABB6A" w14:textId="77777777" w14:noSpellErr="1">
      <w:pPr>
        <w:pStyle w:val="BodyText"/>
      </w:pPr>
      <w:r w:rsidRPr="4EDCD61E" w:rsidR="00584818">
        <w:rPr>
          <w:lang w:val="en-US"/>
        </w:rPr>
        <w:t>Adoptify</w:t>
      </w:r>
      <w:r w:rsidRPr="4EDCD61E" w:rsidR="00584818">
        <w:rPr>
          <w:lang w:val="en-US"/>
        </w:rPr>
        <w:t xml:space="preserve"> AI, through the </w:t>
      </w:r>
      <w:r w:rsidRPr="4EDCD61E" w:rsidR="00584818">
        <w:rPr>
          <w:lang w:val="en-US"/>
        </w:rPr>
        <w:t>AdaptOps</w:t>
      </w:r>
      <w:r w:rsidRPr="4EDCD61E" w:rsidR="00584818">
        <w:rPr>
          <w:lang w:val="en-US"/>
        </w:rPr>
        <w:t xml:space="preserve"> framework, is committed to partnering with organizations on this journey. We have distilled lessons from dozens of projects (and yes, from failures too) to create this approach. </w:t>
      </w:r>
      <w:r w:rsidRPr="4EDCD61E" w:rsidR="00584818">
        <w:rPr>
          <w:b w:val="1"/>
          <w:bCs w:val="1"/>
          <w:lang w:val="en-US"/>
        </w:rPr>
        <w:t>AdaptOps</w:t>
      </w:r>
      <w:r w:rsidRPr="4EDCD61E" w:rsidR="00584818">
        <w:rPr>
          <w:b w:val="1"/>
          <w:bCs w:val="1"/>
          <w:lang w:val="en-US"/>
        </w:rPr>
        <w:t xml:space="preserve"> transforms how enterprises adopt AI — responsibly, measurably, and at scale.</w:t>
      </w:r>
      <w:r w:rsidRPr="4EDCD61E" w:rsidR="00584818">
        <w:rPr>
          <w:lang w:val="en-US"/>
        </w:rPr>
        <w:t xml:space="preserve"> </w:t>
      </w:r>
      <w:r w:rsidRPr="4EDCD61E" w:rsidR="00584818">
        <w:rPr>
          <w:lang w:val="en-US"/>
        </w:rPr>
        <w:t>It’s</w:t>
      </w:r>
      <w:r w:rsidRPr="4EDCD61E" w:rsidR="00584818">
        <w:rPr>
          <w:lang w:val="en-US"/>
        </w:rPr>
        <w:t xml:space="preserve"> more than </w:t>
      </w:r>
      <w:r w:rsidRPr="4EDCD61E" w:rsidR="00584818">
        <w:rPr>
          <w:lang w:val="en-US"/>
        </w:rPr>
        <w:t>a methodology</w:t>
      </w:r>
      <w:r w:rsidRPr="4EDCD61E" w:rsidR="00584818">
        <w:rPr>
          <w:lang w:val="en-US"/>
        </w:rPr>
        <w:t>; it is a system of governance and continuous improvement tailored to AI.</w:t>
      </w:r>
    </w:p>
    <w:p w:rsidR="0031519B" w:rsidRDefault="00584818" w14:paraId="3364C5CC" w14:textId="77777777" w14:noSpellErr="1">
      <w:pPr>
        <w:pStyle w:val="BodyText"/>
      </w:pPr>
      <w:r w:rsidRPr="4EDCD61E" w:rsidR="00584818">
        <w:rPr>
          <w:lang w:val="en-US"/>
        </w:rPr>
        <w:t xml:space="preserve">As a next step, we invite you to </w:t>
      </w:r>
      <w:r w:rsidRPr="4EDCD61E" w:rsidR="00584818">
        <w:rPr>
          <w:b w:val="1"/>
          <w:bCs w:val="1"/>
          <w:lang w:val="en-US"/>
        </w:rPr>
        <w:t>take action</w:t>
      </w:r>
      <w:r w:rsidRPr="4EDCD61E" w:rsidR="00584818">
        <w:rPr>
          <w:lang w:val="en-US"/>
        </w:rPr>
        <w:t>.</w:t>
      </w:r>
      <w:r w:rsidRPr="4EDCD61E" w:rsidR="00584818">
        <w:rPr>
          <w:lang w:val="en-US"/>
        </w:rPr>
        <w:t xml:space="preserve"> </w:t>
      </w:r>
      <w:r w:rsidRPr="4EDCD61E" w:rsidR="00584818">
        <w:rPr>
          <w:lang w:val="en-US"/>
        </w:rPr>
        <w:t>Don’t</w:t>
      </w:r>
      <w:r w:rsidRPr="4EDCD61E" w:rsidR="00584818">
        <w:rPr>
          <w:lang w:val="en-US"/>
        </w:rPr>
        <w:t xml:space="preserve"> let your AI projects become another statistic in the 80% failure column. Whether you are just starting to explore AI or have a fleet of pilots stuck in limbo, </w:t>
      </w:r>
      <w:r w:rsidRPr="4EDCD61E" w:rsidR="00584818">
        <w:rPr>
          <w:lang w:val="en-US"/>
        </w:rPr>
        <w:t>AdaptOps</w:t>
      </w:r>
      <w:r w:rsidRPr="4EDCD61E" w:rsidR="00584818">
        <w:rPr>
          <w:lang w:val="en-US"/>
        </w:rPr>
        <w:t xml:space="preserve"> can provide the structure to unlock value.</w:t>
      </w:r>
    </w:p>
    <w:p w:rsidR="0031519B" w:rsidRDefault="00584818" w14:paraId="3C04F95A" w14:textId="77777777" w14:noSpellErr="1">
      <w:pPr>
        <w:pStyle w:val="BodyText"/>
      </w:pPr>
      <w:r w:rsidRPr="4EDCD61E" w:rsidR="00584818">
        <w:rPr>
          <w:b w:val="1"/>
          <w:bCs w:val="1"/>
          <w:lang w:val="en-US"/>
        </w:rPr>
        <w:t>Call to Action:</w:t>
      </w:r>
      <w:r w:rsidRPr="4EDCD61E" w:rsidR="00584818">
        <w:rPr>
          <w:lang w:val="en-US"/>
        </w:rPr>
        <w:t xml:space="preserve"> </w:t>
      </w:r>
      <w:r w:rsidRPr="4EDCD61E" w:rsidR="00584818">
        <w:rPr>
          <w:lang w:val="en-US"/>
        </w:rPr>
        <w:t>Adoptify</w:t>
      </w:r>
      <w:r w:rsidRPr="4EDCD61E" w:rsidR="00584818">
        <w:rPr>
          <w:lang w:val="en-US"/>
        </w:rPr>
        <w:t xml:space="preserve"> AI offers a range of resources and services to get you started:</w:t>
      </w:r>
    </w:p>
    <w:p w:rsidR="0031519B" w:rsidRDefault="00584818" w14:paraId="25DECE29" w14:textId="77777777" w14:noSpellErr="1">
      <w:pPr>
        <w:pStyle w:val="Compact"/>
        <w:numPr>
          <w:ilvl w:val="0"/>
          <w:numId w:val="16"/>
        </w:numPr>
        <w:rPr/>
      </w:pPr>
      <w:r w:rsidRPr="4EDCD61E" w:rsidR="00584818">
        <w:rPr>
          <w:i w:val="1"/>
          <w:iCs w:val="1"/>
          <w:lang w:val="en-US"/>
        </w:rPr>
        <w:t>AdaptOps</w:t>
      </w:r>
      <w:r w:rsidRPr="4EDCD61E" w:rsidR="00584818">
        <w:rPr>
          <w:i w:val="1"/>
          <w:iCs w:val="1"/>
          <w:lang w:val="en-US"/>
        </w:rPr>
        <w:t xml:space="preserve"> Discovery Call:</w:t>
      </w:r>
      <w:r w:rsidRPr="4EDCD61E" w:rsidR="00584818">
        <w:rPr>
          <w:lang w:val="en-US"/>
        </w:rPr>
        <w:t xml:space="preserve"> Reach out to schedule a consultation. </w:t>
      </w:r>
      <w:r w:rsidRPr="4EDCD61E" w:rsidR="00584818">
        <w:rPr>
          <w:lang w:val="en-US"/>
        </w:rPr>
        <w:t>We’ll</w:t>
      </w:r>
      <w:r w:rsidRPr="4EDCD61E" w:rsidR="00584818">
        <w:rPr>
          <w:lang w:val="en-US"/>
        </w:rPr>
        <w:t xml:space="preserve"> discuss your specific challenges and goals, and map out how </w:t>
      </w:r>
      <w:r w:rsidRPr="4EDCD61E" w:rsidR="00584818">
        <w:rPr>
          <w:lang w:val="en-US"/>
        </w:rPr>
        <w:t>AdaptOps</w:t>
      </w:r>
      <w:r w:rsidRPr="4EDCD61E" w:rsidR="00584818">
        <w:rPr>
          <w:lang w:val="en-US"/>
        </w:rPr>
        <w:t xml:space="preserve"> would apply in your context. This is a no-obligation way to </w:t>
      </w:r>
      <w:r w:rsidRPr="4EDCD61E" w:rsidR="00584818">
        <w:rPr>
          <w:lang w:val="en-US"/>
        </w:rPr>
        <w:t>identify</w:t>
      </w:r>
      <w:r w:rsidRPr="4EDCD61E" w:rsidR="00584818">
        <w:rPr>
          <w:lang w:val="en-US"/>
        </w:rPr>
        <w:t xml:space="preserve"> high-impact opportunities and gaps in your current approach.</w:t>
      </w:r>
    </w:p>
    <w:p w:rsidR="0031519B" w:rsidRDefault="00584818" w14:paraId="6F97B3EA" w14:textId="77777777" w14:noSpellErr="1">
      <w:pPr>
        <w:pStyle w:val="Compact"/>
        <w:numPr>
          <w:ilvl w:val="0"/>
          <w:numId w:val="16"/>
        </w:numPr>
        <w:rPr/>
      </w:pPr>
      <w:r w:rsidRPr="4EDCD61E" w:rsidR="00584818">
        <w:rPr>
          <w:i w:val="1"/>
          <w:iCs w:val="1"/>
          <w:lang w:val="en-US"/>
        </w:rPr>
        <w:t>AdaptOps</w:t>
      </w:r>
      <w:r w:rsidRPr="4EDCD61E" w:rsidR="00584818">
        <w:rPr>
          <w:i w:val="1"/>
          <w:iCs w:val="1"/>
          <w:lang w:val="en-US"/>
        </w:rPr>
        <w:t xml:space="preserve"> Implementation Checklist:</w:t>
      </w:r>
      <w:r w:rsidRPr="4EDCD61E" w:rsidR="00584818">
        <w:rPr>
          <w:lang w:val="en-US"/>
        </w:rPr>
        <w:t xml:space="preserve"> Download our checklist (available on our website) which highlights the key steps and prerequisites for a successful AI adoption project. This “readiness assessment” tool, based on </w:t>
      </w:r>
      <w:r w:rsidRPr="4EDCD61E" w:rsidR="00584818">
        <w:rPr>
          <w:lang w:val="en-US"/>
        </w:rPr>
        <w:t>AdaptOps</w:t>
      </w:r>
      <w:r w:rsidRPr="4EDCD61E" w:rsidR="00584818">
        <w:rPr>
          <w:lang w:val="en-US"/>
        </w:rPr>
        <w:t xml:space="preserve">, can help your team self-evaluate where you stand and </w:t>
      </w:r>
      <w:r w:rsidRPr="4EDCD61E" w:rsidR="00584818">
        <w:rPr>
          <w:lang w:val="en-US"/>
        </w:rPr>
        <w:t>what’s</w:t>
      </w:r>
      <w:r w:rsidRPr="4EDCD61E" w:rsidR="00584818">
        <w:rPr>
          <w:lang w:val="en-US"/>
        </w:rPr>
        <w:t xml:space="preserve"> needed to improve your AI project success rate.</w:t>
      </w:r>
    </w:p>
    <w:p w:rsidR="0031519B" w:rsidRDefault="00584818" w14:paraId="29DDFA9D" w14:textId="77777777" w14:noSpellErr="1">
      <w:pPr>
        <w:pStyle w:val="Compact"/>
        <w:numPr>
          <w:ilvl w:val="0"/>
          <w:numId w:val="16"/>
        </w:numPr>
        <w:rPr/>
      </w:pPr>
      <w:r w:rsidRPr="4EDCD61E" w:rsidR="00584818">
        <w:rPr>
          <w:i w:val="1"/>
          <w:iCs w:val="1"/>
          <w:lang w:val="en-US"/>
        </w:rPr>
        <w:t>Workshops and Training:</w:t>
      </w:r>
      <w:r w:rsidRPr="4EDCD61E" w:rsidR="00584818">
        <w:rPr>
          <w:lang w:val="en-US"/>
        </w:rPr>
        <w:t xml:space="preserve"> Consider an </w:t>
      </w:r>
      <w:r w:rsidRPr="4EDCD61E" w:rsidR="00584818">
        <w:rPr>
          <w:lang w:val="en-US"/>
        </w:rPr>
        <w:t>AdaptOps</w:t>
      </w:r>
      <w:r w:rsidRPr="4EDCD61E" w:rsidR="00584818">
        <w:rPr>
          <w:lang w:val="en-US"/>
        </w:rPr>
        <w:t xml:space="preserve"> workshop for your leadership or project teams. We provide tailored sessions to educate stakeholders on AI governance best practices, KPI setting, and change management – seeding the knowledge required to execute </w:t>
      </w:r>
      <w:r w:rsidRPr="4EDCD61E" w:rsidR="00584818">
        <w:rPr>
          <w:lang w:val="en-US"/>
        </w:rPr>
        <w:t>AdaptOps</w:t>
      </w:r>
      <w:r w:rsidRPr="4EDCD61E" w:rsidR="00584818">
        <w:rPr>
          <w:lang w:val="en-US"/>
        </w:rPr>
        <w:t xml:space="preserve"> internally.</w:t>
      </w:r>
    </w:p>
    <w:p w:rsidR="0031519B" w:rsidRDefault="00584818" w14:paraId="43E4345F" w14:textId="77777777" w14:noSpellErr="1">
      <w:pPr>
        <w:pStyle w:val="Compact"/>
        <w:numPr>
          <w:ilvl w:val="0"/>
          <w:numId w:val="16"/>
        </w:numPr>
        <w:rPr/>
      </w:pPr>
      <w:r w:rsidRPr="4EDCD61E" w:rsidR="00584818">
        <w:rPr>
          <w:i w:val="1"/>
          <w:iCs w:val="1"/>
          <w:lang w:val="en-US"/>
        </w:rPr>
        <w:t>Pilot Program:</w:t>
      </w:r>
      <w:r w:rsidRPr="4EDCD61E" w:rsidR="00584818">
        <w:rPr>
          <w:lang w:val="en-US"/>
        </w:rPr>
        <w:t xml:space="preserve"> Not sure where to start? </w:t>
      </w:r>
      <w:r w:rsidRPr="4EDCD61E" w:rsidR="00584818">
        <w:rPr>
          <w:lang w:val="en-US"/>
        </w:rPr>
        <w:t>Let’s</w:t>
      </w:r>
      <w:r w:rsidRPr="4EDCD61E" w:rsidR="00584818">
        <w:rPr>
          <w:lang w:val="en-US"/>
        </w:rPr>
        <w:t xml:space="preserve"> </w:t>
      </w:r>
      <w:r w:rsidRPr="4EDCD61E" w:rsidR="00584818">
        <w:rPr>
          <w:lang w:val="en-US"/>
        </w:rPr>
        <w:t>identify</w:t>
      </w:r>
      <w:r w:rsidRPr="4EDCD61E" w:rsidR="00584818">
        <w:rPr>
          <w:lang w:val="en-US"/>
        </w:rPr>
        <w:t xml:space="preserve"> a pilot project together under our </w:t>
      </w:r>
      <w:r w:rsidRPr="4EDCD61E" w:rsidR="00584818">
        <w:rPr>
          <w:lang w:val="en-US"/>
        </w:rPr>
        <w:t>AdaptOps</w:t>
      </w:r>
      <w:r w:rsidRPr="4EDCD61E" w:rsidR="00584818">
        <w:rPr>
          <w:lang w:val="en-US"/>
        </w:rPr>
        <w:t xml:space="preserve"> Accelerator program – </w:t>
      </w:r>
      <w:r w:rsidRPr="4EDCD61E" w:rsidR="00584818">
        <w:rPr>
          <w:lang w:val="en-US"/>
        </w:rPr>
        <w:t>a</w:t>
      </w:r>
      <w:r w:rsidRPr="4EDCD61E" w:rsidR="00584818">
        <w:rPr>
          <w:lang w:val="en-US"/>
        </w:rPr>
        <w:t xml:space="preserve"> </w:t>
      </w:r>
      <w:r w:rsidRPr="4EDCD61E" w:rsidR="00584818">
        <w:rPr>
          <w:lang w:val="en-US"/>
        </w:rPr>
        <w:t>8-12 week</w:t>
      </w:r>
      <w:r w:rsidRPr="4EDCD61E" w:rsidR="00584818">
        <w:rPr>
          <w:lang w:val="en-US"/>
        </w:rPr>
        <w:t xml:space="preserve"> engagement where we jointly execute one AI use case following the </w:t>
      </w:r>
      <w:r w:rsidRPr="4EDCD61E" w:rsidR="00584818">
        <w:rPr>
          <w:lang w:val="en-US"/>
        </w:rPr>
        <w:t>AdaptOps</w:t>
      </w:r>
      <w:r w:rsidRPr="4EDCD61E" w:rsidR="00584818">
        <w:rPr>
          <w:lang w:val="en-US"/>
        </w:rPr>
        <w:t xml:space="preserve"> framework. This gives you </w:t>
      </w:r>
      <w:r w:rsidRPr="4EDCD61E" w:rsidR="00584818">
        <w:rPr>
          <w:lang w:val="en-US"/>
        </w:rPr>
        <w:t>a hands</w:t>
      </w:r>
      <w:r w:rsidRPr="4EDCD61E" w:rsidR="00584818">
        <w:rPr>
          <w:lang w:val="en-US"/>
        </w:rPr>
        <w:t xml:space="preserve">-on success (and your first </w:t>
      </w:r>
      <w:r w:rsidRPr="4EDCD61E" w:rsidR="00584818">
        <w:rPr>
          <w:lang w:val="en-US"/>
        </w:rPr>
        <w:t>AdaptOps</w:t>
      </w:r>
      <w:r w:rsidRPr="4EDCD61E" w:rsidR="00584818">
        <w:rPr>
          <w:lang w:val="en-US"/>
        </w:rPr>
        <w:t xml:space="preserve"> case study) to build momentum.</w:t>
      </w:r>
    </w:p>
    <w:p w:rsidR="0031519B" w:rsidRDefault="00584818" w14:paraId="24BA0A76" w14:textId="77777777">
      <w:pPr>
        <w:pStyle w:val="FirstParagraph"/>
      </w:pPr>
      <w:r>
        <w:t xml:space="preserve">The future belongs to enterprises that can continually adapt and operationalize AI innovations. With AdaptOps, you put in place the </w:t>
      </w:r>
      <w:r>
        <w:rPr>
          <w:b/>
          <w:bCs/>
        </w:rPr>
        <w:t>operating system for AI success</w:t>
      </w:r>
      <w:r>
        <w:t>. No longer will AI adoption be a shot in the dark – it will be a dependable process that drives competitive advantage and efficiency, time after time.</w:t>
      </w:r>
    </w:p>
    <w:p w:rsidR="0031519B" w:rsidRDefault="00584818" w14:paraId="10302491" w14:textId="77777777">
      <w:pPr>
        <w:pStyle w:val="BodyText"/>
      </w:pPr>
      <w:r>
        <w:t xml:space="preserve">In closing, we echo what we stated at the outset: AI’s promise is immense, but without transparency and structure, most efforts falter. By adopting AdaptOps, you position your organization to </w:t>
      </w:r>
      <w:r>
        <w:rPr>
          <w:i/>
          <w:iCs/>
        </w:rPr>
        <w:t>lead</w:t>
      </w:r>
      <w:r>
        <w:t xml:space="preserve"> in this next frontier of AI – one where projects succeed not by chance, but by design. Let’s build that future of transparent, accountable AI adoption together.</w:t>
      </w:r>
    </w:p>
    <w:p w:rsidR="0031519B" w:rsidRDefault="00584818" w14:paraId="21F77E08" w14:textId="77777777">
      <w:pPr>
        <w:pStyle w:val="BodyText"/>
      </w:pPr>
      <w:r>
        <w:rPr>
          <w:b/>
          <w:bCs/>
          <w:i/>
          <w:iCs/>
        </w:rPr>
        <w:t>Ready to turn AI ambition into ROI?</w:t>
      </w:r>
      <w:r>
        <w:t xml:space="preserve"> </w:t>
      </w:r>
      <w:r>
        <w:rPr>
          <w:b/>
          <w:bCs/>
        </w:rPr>
        <w:t>Contact Adoptify AI</w:t>
      </w:r>
      <w:r>
        <w:t xml:space="preserve"> to start your AdaptOps journey today, and join the ranks of organizations who are achieving predictable, transformative results with artificial intelligence.</w:t>
      </w:r>
    </w:p>
    <w:bookmarkEnd w:id="8"/>
    <w:bookmarkEnd w:id="1"/>
    <w:bookmarkEnd w:id="2"/>
    <w:p w:rsidR="0031519B" w:rsidRDefault="00584818" w14:paraId="2EAACAF4" w14:textId="77777777">
      <w:r>
        <w:pict w14:anchorId="63A88168">
          <v:rect id="_x0000_i1025" style="width:0;height:1.5pt" o:hr="t" o:hrstd="t" o:hralign="center"/>
        </w:pict>
      </w:r>
    </w:p>
    <w:bookmarkStart w:name="citations" w:id="9"/>
    <w:p w:rsidR="0031519B" w:rsidRDefault="00584818" w14:paraId="6938C882" w14:textId="77777777">
      <w:pPr>
        <w:pStyle w:val="FirstParagraph"/>
      </w:pPr>
      <w:r>
        <w:fldChar w:fldCharType="begin"/>
      </w:r>
      <w:r>
        <w:instrText>HYPERLINK "https://www.rand.org/pubs/research_reports/RRA2680-1.html" \l ":~:text=By%20some%20estimates%2C%20more%20than,others%20avoid%20the%20same%20pitfalls" \h</w:instrText>
      </w:r>
      <w:r>
        <w:fldChar w:fldCharType="separate"/>
      </w:r>
      <w:r>
        <w:rPr>
          <w:rStyle w:val="Hyperlink"/>
        </w:rPr>
        <w:t>[1]</w:t>
      </w:r>
      <w:r>
        <w:fldChar w:fldCharType="end"/>
      </w:r>
      <w:r>
        <w:t xml:space="preserve"> </w:t>
      </w:r>
      <w:hyperlink w:anchor=":~:text=,increases%20the%20likelihood%20of%20project" r:id="rId76">
        <w:r>
          <w:rPr>
            <w:rStyle w:val="Hyperlink"/>
          </w:rPr>
          <w:t>[6]</w:t>
        </w:r>
      </w:hyperlink>
      <w:r>
        <w:t xml:space="preserve"> </w:t>
      </w:r>
      <w:hyperlink w:anchor=":~:text=their%20intended%20users.%20,difficult%20for%20AI%20to%20solve" r:id="rId77">
        <w:r>
          <w:rPr>
            <w:rStyle w:val="Hyperlink"/>
          </w:rPr>
          <w:t>[42]</w:t>
        </w:r>
      </w:hyperlink>
      <w:r>
        <w:t xml:space="preserve"> The Root Causes of Failure for Artificial Intelligence Projects and How They Can Succeed: Avoiding the Anti-Patterns of AI | RAND</w:t>
      </w:r>
    </w:p>
    <w:p w:rsidR="0031519B" w:rsidRDefault="00584818" w14:paraId="42710336" w14:textId="77777777">
      <w:pPr>
        <w:pStyle w:val="BodyText"/>
      </w:pPr>
      <w:hyperlink r:id="rId78">
        <w:r>
          <w:rPr>
            <w:rStyle w:val="Hyperlink"/>
          </w:rPr>
          <w:t>https://www.rand.org/pubs/research_reports/RRA2680-1.html</w:t>
        </w:r>
      </w:hyperlink>
    </w:p>
    <w:p w:rsidR="0031519B" w:rsidRDefault="00584818" w14:paraId="0494FC3F" w14:textId="77777777">
      <w:pPr>
        <w:pStyle w:val="BodyText"/>
      </w:pPr>
      <w:hyperlink w:anchor=":~:text=But%20there%27s%20another%20number%20we,need%20to%20talk%20about" r:id="rId79">
        <w:r>
          <w:rPr>
            <w:rStyle w:val="Hyperlink"/>
          </w:rPr>
          <w:t>[2]</w:t>
        </w:r>
      </w:hyperlink>
      <w:r>
        <w:t xml:space="preserve"> </w:t>
      </w:r>
      <w:hyperlink w:anchor=":~:text=Today%2C%20AI%20can%20draft%20an,as%20often%20as%20they%20succeed" r:id="rId80">
        <w:r>
          <w:rPr>
            <w:rStyle w:val="Hyperlink"/>
          </w:rPr>
          <w:t>[4]</w:t>
        </w:r>
      </w:hyperlink>
      <w:r>
        <w:t xml:space="preserve"> Why 85% of AI Projects Are Expensive Failures</w:t>
      </w:r>
    </w:p>
    <w:p w:rsidR="0031519B" w:rsidRDefault="00584818" w14:paraId="629DB741" w14:textId="77777777">
      <w:pPr>
        <w:pStyle w:val="BodyText"/>
      </w:pPr>
      <w:hyperlink r:id="rId81">
        <w:r>
          <w:rPr>
            <w:rStyle w:val="Hyperlink"/>
          </w:rPr>
          <w:t>https://www.joinpavilion.com/blog/why-85-of-ai-projects-are-expensive-failures</w:t>
        </w:r>
      </w:hyperlink>
    </w:p>
    <w:p w:rsidR="0031519B" w:rsidRDefault="00584818" w14:paraId="578C258F" w14:textId="77777777">
      <w:pPr>
        <w:pStyle w:val="BodyText"/>
      </w:pPr>
      <w:hyperlink w:anchor=":~:text=ImageImage" r:id="rId82">
        <w:r>
          <w:rPr>
            <w:rStyle w:val="Hyperlink"/>
          </w:rPr>
          <w:t>[3]</w:t>
        </w:r>
      </w:hyperlink>
      <w:r>
        <w:t xml:space="preserve"> </w:t>
      </w:r>
      <w:hyperlink w:anchor=":~:text=Nearly%20a%20third%20of%20CIOs,to%20fall%20short%20of%20results" r:id="rId83">
        <w:r>
          <w:rPr>
            <w:rStyle w:val="Hyperlink"/>
          </w:rPr>
          <w:t>[11]</w:t>
        </w:r>
      </w:hyperlink>
      <w:r>
        <w:t xml:space="preserve"> CIOs’ lack of success metrics dooms many AI projects - Providence Technology Solutions</w:t>
      </w:r>
    </w:p>
    <w:p w:rsidR="0031519B" w:rsidRDefault="00584818" w14:paraId="3689BCD6" w14:textId="77777777">
      <w:pPr>
        <w:pStyle w:val="BodyText"/>
      </w:pPr>
      <w:hyperlink r:id="rId84">
        <w:r>
          <w:rPr>
            <w:rStyle w:val="Hyperlink"/>
          </w:rPr>
          <w:t>https://theptsteam.com/cios-lack-of-success-metrics-dooms-many-ai-projects/</w:t>
        </w:r>
      </w:hyperlink>
    </w:p>
    <w:p w:rsidR="0031519B" w:rsidRDefault="00584818" w14:paraId="5D1E2812" w14:textId="77777777">
      <w:pPr>
        <w:pStyle w:val="BodyText"/>
      </w:pPr>
      <w:hyperlink w:anchor=":~:text=,AI%20initiatives%20for%20healthcare" r:id="rId85">
        <w:r>
          <w:rPr>
            <w:rStyle w:val="Hyperlink"/>
          </w:rPr>
          <w:t>[5]</w:t>
        </w:r>
      </w:hyperlink>
      <w:r>
        <w:t xml:space="preserve"> [Infographic] Healthcare providers: How to avoid AI “Pilot-Itis” - H2O.ai</w:t>
      </w:r>
    </w:p>
    <w:p w:rsidR="0031519B" w:rsidRDefault="00584818" w14:paraId="68F41B92" w14:textId="77777777">
      <w:pPr>
        <w:pStyle w:val="BodyText"/>
      </w:pPr>
      <w:hyperlink r:id="rId86">
        <w:r>
          <w:rPr>
            <w:rStyle w:val="Hyperlink"/>
          </w:rPr>
          <w:t>https://h2o.ai/blog/2023/infographic-healthcare-providers-how-to-avoid-ai-pilot-itis/</w:t>
        </w:r>
      </w:hyperlink>
    </w:p>
    <w:p w:rsidR="0031519B" w:rsidRDefault="00584818" w14:paraId="77D2927E" w14:textId="77777777">
      <w:pPr>
        <w:pStyle w:val="BodyText"/>
      </w:pPr>
      <w:hyperlink w:anchor=":~:text=According%20to%20industry%20research%2C%2070,simpler%20and%20far%20more%20fundamental" r:id="rId87">
        <w:r>
          <w:rPr>
            <w:rStyle w:val="Hyperlink"/>
          </w:rPr>
          <w:t>[7]</w:t>
        </w:r>
      </w:hyperlink>
      <w:r>
        <w:t xml:space="preserve"> </w:t>
      </w:r>
      <w:hyperlink w:anchor=":~:text=Research%20from%20Gartner%2C%20Deloitte%2C%20and,These%20include" r:id="rId88">
        <w:r>
          <w:rPr>
            <w:rStyle w:val="Hyperlink"/>
          </w:rPr>
          <w:t>[8]</w:t>
        </w:r>
      </w:hyperlink>
      <w:r>
        <w:t xml:space="preserve"> </w:t>
      </w:r>
      <w:hyperlink w:anchor=":~:text=,every%20executive%20needs%20to%20understand" r:id="rId89">
        <w:r>
          <w:rPr>
            <w:rStyle w:val="Hyperlink"/>
          </w:rPr>
          <w:t>[13]</w:t>
        </w:r>
      </w:hyperlink>
      <w:r>
        <w:t xml:space="preserve"> </w:t>
      </w:r>
      <w:hyperlink w:anchor=":~:text=Take%20IBM%20Watson%20for%20Oncology%2C,world%20patient%20data" r:id="rId90">
        <w:r>
          <w:rPr>
            <w:rStyle w:val="Hyperlink"/>
          </w:rPr>
          <w:t>[15]</w:t>
        </w:r>
      </w:hyperlink>
      <w:r>
        <w:t xml:space="preserve"> </w:t>
      </w:r>
      <w:hyperlink w:anchor=":~:text=Watson%27s%20failure%20underscores%20a%20fundamental,representativeness%20of%20its%20underlying%20data" r:id="rId91">
        <w:r>
          <w:rPr>
            <w:rStyle w:val="Hyperlink"/>
          </w:rPr>
          <w:t>[16]</w:t>
        </w:r>
      </w:hyperlink>
      <w:r>
        <w:t xml:space="preserve"> 70% of AI Projects Fail, But Not for the Reason You Think</w:t>
      </w:r>
    </w:p>
    <w:p w:rsidR="0031519B" w:rsidRDefault="00584818" w14:paraId="644ADF89" w14:textId="77777777">
      <w:pPr>
        <w:pStyle w:val="BodyText"/>
      </w:pPr>
      <w:hyperlink r:id="rId92">
        <w:r>
          <w:rPr>
            <w:rStyle w:val="Hyperlink"/>
          </w:rPr>
          <w:t>https://www.turningdataintowisdom.com/70-of-ai-projects-fail-but-not-for-the-reason-you-think/</w:t>
        </w:r>
      </w:hyperlink>
    </w:p>
    <w:p w:rsidR="0031519B" w:rsidRDefault="00584818" w14:paraId="276E7D09" w14:textId="77777777">
      <w:pPr>
        <w:pStyle w:val="BodyText"/>
      </w:pPr>
      <w:hyperlink w:anchor=":~:text=According%20to%20the%20Ataccama%20Data,matter%20how%20advanced%2C%20can%20deliver" r:id="rId93">
        <w:r>
          <w:rPr>
            <w:rStyle w:val="Hyperlink"/>
          </w:rPr>
          <w:t>[9]</w:t>
        </w:r>
      </w:hyperlink>
      <w:r>
        <w:t xml:space="preserve"> </w:t>
      </w:r>
      <w:hyperlink w:anchor=":~:text=people%20without%20you%20realising,can%20occasionally%20be%20misaligned%20with" r:id="rId94">
        <w:r>
          <w:rPr>
            <w:rStyle w:val="Hyperlink"/>
          </w:rPr>
          <w:t>[10]</w:t>
        </w:r>
      </w:hyperlink>
      <w:r>
        <w:t xml:space="preserve"> </w:t>
      </w:r>
      <w:hyperlink w:anchor=":~:text=,or%20want%20to%20use%20them" r:id="rId95">
        <w:r>
          <w:rPr>
            <w:rStyle w:val="Hyperlink"/>
          </w:rPr>
          <w:t>[12]</w:t>
        </w:r>
      </w:hyperlink>
      <w:r>
        <w:t xml:space="preserve"> </w:t>
      </w:r>
      <w:hyperlink w:anchor=":~:text=Too%20often%2C%20we%20see%20people,as%20time%2C%20data%2C%20or%20regulation" r:id="rId96">
        <w:r>
          <w:rPr>
            <w:rStyle w:val="Hyperlink"/>
          </w:rPr>
          <w:t>[19]</w:t>
        </w:r>
      </w:hyperlink>
      <w:r>
        <w:t xml:space="preserve"> </w:t>
      </w:r>
      <w:hyperlink w:anchor=":~:text=Re,quickly%20and%20pivot%20if%20needed" r:id="rId97">
        <w:r>
          <w:rPr>
            <w:rStyle w:val="Hyperlink"/>
          </w:rPr>
          <w:t>[23]</w:t>
        </w:r>
      </w:hyperlink>
      <w:r>
        <w:t xml:space="preserve"> Why your AI Proof of Concept failed (and how to fix it)</w:t>
      </w:r>
    </w:p>
    <w:p w:rsidR="0031519B" w:rsidRDefault="00584818" w14:paraId="54BF9C2F" w14:textId="77777777">
      <w:pPr>
        <w:pStyle w:val="BodyText"/>
      </w:pPr>
      <w:hyperlink r:id="rId98">
        <w:r>
          <w:rPr>
            <w:rStyle w:val="Hyperlink"/>
          </w:rPr>
          <w:t>https://clarasys.com/en-us/insights/thinking/why-your-ai-proof-of-concept-failed-and-how-to-fix-it</w:t>
        </w:r>
      </w:hyperlink>
    </w:p>
    <w:p w:rsidR="0031519B" w:rsidRDefault="00584818" w14:paraId="55D78FB7" w14:textId="77777777">
      <w:pPr>
        <w:pStyle w:val="BodyText"/>
      </w:pPr>
      <w:hyperlink w:anchor=":~:text=%E2%80%9CTrust%20is%20one%20of%20the,Sr%20Director%20Analyst%20at%20Gartner" r:id="rId99">
        <w:r>
          <w:rPr>
            <w:rStyle w:val="Hyperlink"/>
          </w:rPr>
          <w:t>[14]</w:t>
        </w:r>
      </w:hyperlink>
      <w:r>
        <w:t xml:space="preserve"> </w:t>
      </w:r>
      <w:hyperlink w:anchor=":~:text=The%20survey%20found%2091,already%20appointed%20dedicated%20AI%20leaders" r:id="rId100">
        <w:r>
          <w:rPr>
            <w:rStyle w:val="Hyperlink"/>
          </w:rPr>
          <w:t>[41]</w:t>
        </w:r>
      </w:hyperlink>
      <w:r>
        <w:t xml:space="preserve"> Gartner Survey Finds 45% of Organizations With High AI Maturity Keep AI Projects Operational for at Least Three Years </w:t>
      </w:r>
    </w:p>
    <w:p w:rsidR="0031519B" w:rsidRDefault="00584818" w14:paraId="49B134C0" w14:textId="77777777">
      <w:pPr>
        <w:pStyle w:val="BodyText"/>
      </w:pPr>
      <w:hyperlink r:id="rId101">
        <w:r>
          <w:rPr>
            <w:rStyle w:val="Hyperlink"/>
          </w:rPr>
          <w:t>https://www.gartner.com/en/newsroom/press-releases/2025-06-30-gartner-survey-finds-forty-five-percent-of-organizations-with-high-artificial-intelligence-maturity-keep-artificial-intelligence-projects-operational-for-at-least-three-years</w:t>
        </w:r>
      </w:hyperlink>
    </w:p>
    <w:p w:rsidR="0031519B" w:rsidRDefault="00584818" w14:paraId="2E41785A" w14:textId="77777777">
      <w:pPr>
        <w:pStyle w:val="BodyText"/>
      </w:pPr>
      <w:hyperlink w:anchor=":~:text=Deloitte%20reports%20that%20AI,4" r:id="rId102">
        <w:r>
          <w:rPr>
            <w:rStyle w:val="Hyperlink"/>
          </w:rPr>
          <w:t>[17]</w:t>
        </w:r>
      </w:hyperlink>
      <w:r>
        <w:t xml:space="preserve"> How AI Simplifies Cross-Border Compliance</w:t>
      </w:r>
    </w:p>
    <w:p w:rsidR="0031519B" w:rsidRDefault="00584818" w14:paraId="20B2DCEE" w14:textId="77777777">
      <w:pPr>
        <w:pStyle w:val="BodyText"/>
      </w:pPr>
      <w:hyperlink r:id="rId103">
        <w:r>
          <w:rPr>
            <w:rStyle w:val="Hyperlink"/>
          </w:rPr>
          <w:t>https://www.lucid.now/blog/how-ai-simplifies-cross-border-compliance/</w:t>
        </w:r>
      </w:hyperlink>
    </w:p>
    <w:p w:rsidR="0031519B" w:rsidRDefault="00584818" w14:paraId="08D24DD6" w14:textId="77777777">
      <w:pPr>
        <w:pStyle w:val="BodyText"/>
      </w:pPr>
      <w:hyperlink w:anchor=":~:text=The%20AI%20Adoption%20Framework%20builds,Access%2C%20Scale%2C%20Automate%2C%20and%20Secure" r:id="rId104">
        <w:r>
          <w:rPr>
            <w:rStyle w:val="Hyperlink"/>
          </w:rPr>
          <w:t>[18]</w:t>
        </w:r>
      </w:hyperlink>
      <w:r>
        <w:t xml:space="preserve"> Build a transformative AI capability with AI Adoption Framework | Google Cloud Blog</w:t>
      </w:r>
    </w:p>
    <w:p w:rsidR="0031519B" w:rsidRDefault="00584818" w14:paraId="0700C723" w14:textId="77777777">
      <w:pPr>
        <w:pStyle w:val="BodyText"/>
      </w:pPr>
      <w:hyperlink r:id="rId105">
        <w:r>
          <w:rPr>
            <w:rStyle w:val="Hyperlink"/>
          </w:rPr>
          <w:t>https://cloud.google.com/blog/products/ai-machine-learning/build-a-transformative-ai-capability-with-ai-adoption-framework</w:t>
        </w:r>
      </w:hyperlink>
    </w:p>
    <w:p w:rsidR="0031519B" w:rsidRDefault="00584818" w14:paraId="43E44CA0" w14:textId="77777777">
      <w:pPr>
        <w:pStyle w:val="BodyText"/>
      </w:pPr>
      <w:hyperlink w:anchor=":~:text=CRISP,14" r:id="rId106">
        <w:r>
          <w:rPr>
            <w:rStyle w:val="Hyperlink"/>
          </w:rPr>
          <w:t>[20]</w:t>
        </w:r>
      </w:hyperlink>
      <w:r>
        <w:t xml:space="preserve"> Cross-industry standard process for data mining - Wikipedia</w:t>
      </w:r>
    </w:p>
    <w:p w:rsidR="0031519B" w:rsidRDefault="00584818" w14:paraId="285C77D5" w14:textId="77777777">
      <w:pPr>
        <w:pStyle w:val="BodyText"/>
      </w:pPr>
      <w:hyperlink r:id="rId107">
        <w:r>
          <w:rPr>
            <w:rStyle w:val="Hyperlink"/>
          </w:rPr>
          <w:t>https://en.wikipedia.org/wiki/Cross-industry_standard_process_for_data_mining</w:t>
        </w:r>
      </w:hyperlink>
    </w:p>
    <w:p w:rsidR="0031519B" w:rsidRDefault="00584818" w14:paraId="7E6DFAD2" w14:textId="77777777">
      <w:pPr>
        <w:pStyle w:val="BodyText"/>
      </w:pPr>
      <w:hyperlink w:anchor=":~:text=Map%20Identify%20and%20assess%20risks,improvement%20to%20minimize%20risk%20exposure" r:id="rId108">
        <w:r>
          <w:rPr>
            <w:rStyle w:val="Hyperlink"/>
          </w:rPr>
          <w:t>[21]</w:t>
        </w:r>
      </w:hyperlink>
      <w:r>
        <w:t xml:space="preserve"> </w:t>
      </w:r>
      <w:hyperlink w:anchor=":~:text=identification%20of%20risks%20to%20promote,improvement%20to%20minimize%20risk%20exposure" r:id="rId109">
        <w:r>
          <w:rPr>
            <w:rStyle w:val="Hyperlink"/>
          </w:rPr>
          <w:t>[25]</w:t>
        </w:r>
      </w:hyperlink>
      <w:r>
        <w:t xml:space="preserve"> </w:t>
      </w:r>
      <w:hyperlink w:anchor=":~:text=Measure%20Quantify%20and%20assess%20the,improvement%20to%20minimize%20risk%20exposure" r:id="rId110">
        <w:r>
          <w:rPr>
            <w:rStyle w:val="Hyperlink"/>
          </w:rPr>
          <w:t>[26]</w:t>
        </w:r>
      </w:hyperlink>
      <w:r>
        <w:t xml:space="preserve"> </w:t>
      </w:r>
      <w:hyperlink w:anchor=":~:text=Core%20Function%20What%20it%20helps,and%20ensuring%20AI%20systems%20remain" r:id="rId111">
        <w:r>
          <w:rPr>
            <w:rStyle w:val="Hyperlink"/>
          </w:rPr>
          <w:t>[33]</w:t>
        </w:r>
      </w:hyperlink>
      <w:r>
        <w:t xml:space="preserve"> </w:t>
      </w:r>
      <w:hyperlink w:anchor=":~:text=Core%20Function%20What%20it%20helps,efficient%2C%20and%20compliant%20over%20time" r:id="rId112">
        <w:r>
          <w:rPr>
            <w:rStyle w:val="Hyperlink"/>
          </w:rPr>
          <w:t>[34]</w:t>
        </w:r>
      </w:hyperlink>
      <w:r>
        <w:t xml:space="preserve"> </w:t>
      </w:r>
      <w:hyperlink w:anchor=":~:text=Addressing%20these%20challenges%20requires%20more,a%20compliant%20and%20responsible%20way" r:id="rId113">
        <w:r>
          <w:rPr>
            <w:rStyle w:val="Hyperlink"/>
          </w:rPr>
          <w:t>[35]</w:t>
        </w:r>
      </w:hyperlink>
      <w:r>
        <w:t xml:space="preserve"> </w:t>
      </w:r>
      <w:hyperlink w:anchor=":~:text=standards%20for%20security%20and%20innovation%2C,a%20compliant%20and%20responsible%20way" r:id="rId114">
        <w:r>
          <w:rPr>
            <w:rStyle w:val="Hyperlink"/>
          </w:rPr>
          <w:t>[36]</w:t>
        </w:r>
      </w:hyperlink>
      <w:r>
        <w:t xml:space="preserve"> </w:t>
      </w:r>
      <w:hyperlink w:anchor=":~:text=3,organizations%20need%20to%20abide%20by" r:id="rId115">
        <w:r>
          <w:rPr>
            <w:rStyle w:val="Hyperlink"/>
          </w:rPr>
          <w:t>[38]</w:t>
        </w:r>
      </w:hyperlink>
      <w:r>
        <w:t xml:space="preserve"> NIST AI Risk Management Framework: A tl;dr | Wiz</w:t>
      </w:r>
    </w:p>
    <w:p w:rsidR="0031519B" w:rsidRDefault="00584818" w14:paraId="5C3C3F53" w14:textId="77777777">
      <w:pPr>
        <w:pStyle w:val="BodyText"/>
      </w:pPr>
      <w:hyperlink r:id="rId116">
        <w:r>
          <w:rPr>
            <w:rStyle w:val="Hyperlink"/>
          </w:rPr>
          <w:t>https://www.wiz.io/academy/nist-ai-risk-management-framework</w:t>
        </w:r>
      </w:hyperlink>
    </w:p>
    <w:p w:rsidR="0031519B" w:rsidRDefault="00584818" w14:paraId="0E5648DE" w14:textId="77777777">
      <w:pPr>
        <w:pStyle w:val="BodyText"/>
      </w:pPr>
      <w:hyperlink w:anchor=":~:text=These%20requirements%20make%20ISO%2042001,building%20trust%20in%20AI%20systems" r:id="rId117">
        <w:r>
          <w:rPr>
            <w:rStyle w:val="Hyperlink"/>
          </w:rPr>
          <w:t>[22]</w:t>
        </w:r>
      </w:hyperlink>
      <w:r>
        <w:t xml:space="preserve"> </w:t>
      </w:r>
      <w:hyperlink w:anchor=":~:text=With%20increasing%20regulatory%20scrutiny%2C%20businesses,adoption%20and%20broader%20digital%20transformation" r:id="rId118">
        <w:r>
          <w:rPr>
            <w:rStyle w:val="Hyperlink"/>
          </w:rPr>
          <w:t>[29]</w:t>
        </w:r>
      </w:hyperlink>
      <w:r>
        <w:t xml:space="preserve"> </w:t>
      </w:r>
      <w:hyperlink w:anchor=":~:text=%2A%20" r:id="rId119">
        <w:r>
          <w:rPr>
            <w:rStyle w:val="Hyperlink"/>
          </w:rPr>
          <w:t>[30]</w:t>
        </w:r>
      </w:hyperlink>
      <w:r>
        <w:t xml:space="preserve"> </w:t>
      </w:r>
      <w:hyperlink w:anchor=":~:text=,ethical%20AI%20systems" r:id="rId120">
        <w:r>
          <w:rPr>
            <w:rStyle w:val="Hyperlink"/>
          </w:rPr>
          <w:t>[31]</w:t>
        </w:r>
      </w:hyperlink>
      <w:r>
        <w:t xml:space="preserve"> </w:t>
      </w:r>
      <w:hyperlink w:anchor=":~:text=%2A%20,AIMS" r:id="rId121">
        <w:r>
          <w:rPr>
            <w:rStyle w:val="Hyperlink"/>
          </w:rPr>
          <w:t>[32]</w:t>
        </w:r>
      </w:hyperlink>
      <w:r>
        <w:t xml:space="preserve"> </w:t>
      </w:r>
      <w:hyperlink w:anchor=":~:text=ISO%2FIEC%2042001%20sets%20the%20foundation,guidance%20for%20responsible%20AI%20systems" r:id="rId122">
        <w:r>
          <w:rPr>
            <w:rStyle w:val="Hyperlink"/>
          </w:rPr>
          <w:t>[48]</w:t>
        </w:r>
      </w:hyperlink>
      <w:r>
        <w:t xml:space="preserve"> ISO/IEC 42001: a new standard for AI governance</w:t>
      </w:r>
    </w:p>
    <w:p w:rsidR="0031519B" w:rsidRDefault="00584818" w14:paraId="1F362DD7" w14:textId="77777777">
      <w:pPr>
        <w:pStyle w:val="BodyText"/>
      </w:pPr>
      <w:hyperlink r:id="rId123">
        <w:r>
          <w:rPr>
            <w:rStyle w:val="Hyperlink"/>
          </w:rPr>
          <w:t>https://kpmg.com/ch/en/insights/artificial-intelligence/iso-iec-42001.html</w:t>
        </w:r>
      </w:hyperlink>
    </w:p>
    <w:p w:rsidR="0031519B" w:rsidRDefault="00584818" w14:paraId="7C8945A0" w14:textId="77777777">
      <w:pPr>
        <w:pStyle w:val="BodyText"/>
      </w:pPr>
      <w:hyperlink w:anchor=":~:text=The%20reality%3A%20Time,take%20a%20year%20or%20more" r:id="rId124">
        <w:r>
          <w:rPr>
            <w:rStyle w:val="Hyperlink"/>
          </w:rPr>
          <w:t>[24]</w:t>
        </w:r>
      </w:hyperlink>
      <w:r>
        <w:t xml:space="preserve"> </w:t>
      </w:r>
      <w:hyperlink w:anchor=":~:text=The%20reality%3A%20This%20is%20one,pricing%2C%20marketing%2C%20and%20sales%20decisions" r:id="rId125">
        <w:r>
          <w:rPr>
            <w:rStyle w:val="Hyperlink"/>
          </w:rPr>
          <w:t>[27]</w:t>
        </w:r>
      </w:hyperlink>
      <w:r>
        <w:t xml:space="preserve"> </w:t>
      </w:r>
      <w:hyperlink w:anchor=":~:text=What%20to%20do%20instead%3A" r:id="rId126">
        <w:r>
          <w:rPr>
            <w:rStyle w:val="Hyperlink"/>
          </w:rPr>
          <w:t>[28]</w:t>
        </w:r>
      </w:hyperlink>
      <w:r>
        <w:t xml:space="preserve"> </w:t>
      </w:r>
      <w:hyperlink w:anchor=":~:text=Myth%203%3A%20%E2%80%9CAI%20is%20an,IT%20topic%E2%80%9D" r:id="rId127">
        <w:r>
          <w:rPr>
            <w:rStyle w:val="Hyperlink"/>
          </w:rPr>
          <w:t>[39]</w:t>
        </w:r>
      </w:hyperlink>
      <w:r>
        <w:t xml:space="preserve"> </w:t>
      </w:r>
      <w:hyperlink w:anchor=":~:text=,process%20to%20maximize%20its%20impact" r:id="rId128">
        <w:r>
          <w:rPr>
            <w:rStyle w:val="Hyperlink"/>
          </w:rPr>
          <w:t>[40]</w:t>
        </w:r>
      </w:hyperlink>
      <w:r>
        <w:t xml:space="preserve"> </w:t>
      </w:r>
      <w:hyperlink w:anchor=":~:text=Without%20active%20management%2C%20however%2C%20time,human%20creativity%20and%20strategic%20thought" r:id="rId129">
        <w:r>
          <w:rPr>
            <w:rStyle w:val="Hyperlink"/>
          </w:rPr>
          <w:t>[43]</w:t>
        </w:r>
      </w:hyperlink>
      <w:r>
        <w:t xml:space="preserve"> </w:t>
      </w:r>
      <w:hyperlink w:anchor=":~:text=Myth%206%3A%20%E2%80%9CAI%20projects%20take,forever%E2%80%9D" r:id="rId130">
        <w:r>
          <w:rPr>
            <w:rStyle w:val="Hyperlink"/>
          </w:rPr>
          <w:t>[44]</w:t>
        </w:r>
      </w:hyperlink>
      <w:r>
        <w:t xml:space="preserve"> AI Implementation: Six Myths Killing Your ROI</w:t>
      </w:r>
    </w:p>
    <w:p w:rsidR="0031519B" w:rsidRDefault="00584818" w14:paraId="394117FE" w14:textId="77777777">
      <w:pPr>
        <w:pStyle w:val="BodyText"/>
      </w:pPr>
      <w:hyperlink r:id="rId131">
        <w:r>
          <w:rPr>
            <w:rStyle w:val="Hyperlink"/>
          </w:rPr>
          <w:t>https://www.simon-kucher.com/en/insights/ai-implementation-six-myths-killing-your-roi</w:t>
        </w:r>
      </w:hyperlink>
    </w:p>
    <w:p w:rsidR="0031519B" w:rsidRDefault="00584818" w14:paraId="11423156" w14:textId="77777777">
      <w:pPr>
        <w:pStyle w:val="BodyText"/>
      </w:pPr>
      <w:hyperlink w:anchor=":~:text=5%20Principles%20for%20Responsible%20AI,accountability%2C%20and%20reliability%20and%20safety" r:id="rId132">
        <w:r>
          <w:rPr>
            <w:rStyle w:val="Hyperlink"/>
          </w:rPr>
          <w:t>[37]</w:t>
        </w:r>
      </w:hyperlink>
      <w:r>
        <w:t xml:space="preserve"> 5 Principles for Responsible AI | SS&amp;C Blue Prism</w:t>
      </w:r>
    </w:p>
    <w:p w:rsidR="0031519B" w:rsidRDefault="00584818" w14:paraId="336B5D5A" w14:textId="77777777">
      <w:pPr>
        <w:pStyle w:val="BodyText"/>
      </w:pPr>
      <w:hyperlink r:id="rId133">
        <w:r>
          <w:rPr>
            <w:rStyle w:val="Hyperlink"/>
          </w:rPr>
          <w:t>https://www.blueprism.com/guides/ai/responsible-ai/</w:t>
        </w:r>
      </w:hyperlink>
    </w:p>
    <w:p w:rsidR="0031519B" w:rsidRDefault="00584818" w14:paraId="38E90682" w14:textId="77777777">
      <w:pPr>
        <w:pStyle w:val="BodyText"/>
      </w:pPr>
      <w:hyperlink w:anchor=":~:text=California%20Enacts%20the%20Transparency%20in,TFAIA%29%2C" r:id="rId134">
        <w:r>
          <w:rPr>
            <w:rStyle w:val="Hyperlink"/>
          </w:rPr>
          <w:t>[45]</w:t>
        </w:r>
      </w:hyperlink>
      <w:r>
        <w:t xml:space="preserve"> </w:t>
      </w:r>
      <w:hyperlink w:anchor=":~:text=California%20Enacts%20the%20Transparency%20in,TFAIA%29%2C" r:id="rId135">
        <w:r>
          <w:rPr>
            <w:rStyle w:val="Hyperlink"/>
          </w:rPr>
          <w:t>[46]</w:t>
        </w:r>
      </w:hyperlink>
      <w:r>
        <w:t xml:space="preserve"> California Enacts the Transparency in Frontier Artificial Intelligence ...</w:t>
      </w:r>
    </w:p>
    <w:p w:rsidR="0031519B" w:rsidRDefault="00584818" w14:paraId="5EAB87A2" w14:textId="77777777">
      <w:pPr>
        <w:pStyle w:val="BodyText"/>
      </w:pPr>
      <w:hyperlink r:id="rId136">
        <w:r>
          <w:rPr>
            <w:rStyle w:val="Hyperlink"/>
          </w:rPr>
          <w:t>https://ktslaw.com/en/insights/alert/2025/10/california%20enacts%20the%20transparency%20in%20frontier%20artificial%20intelligence%20act%20sb%2053</w:t>
        </w:r>
      </w:hyperlink>
    </w:p>
    <w:p w:rsidR="0031519B" w:rsidRDefault="00584818" w14:paraId="757F4CF5" w14:textId="77777777">
      <w:pPr>
        <w:pStyle w:val="BodyText"/>
      </w:pPr>
      <w:hyperlink w:anchor=":~:text=1,its%20capabilities%20and%20limitations%2C%20and" r:id="rId137">
        <w:r>
          <w:rPr>
            <w:rStyle w:val="Hyperlink"/>
          </w:rPr>
          <w:t>[47]</w:t>
        </w:r>
      </w:hyperlink>
      <w:r>
        <w:t xml:space="preserve"> ISO/IEC 42001:2023 Artificial Intelligence Management System Standards - Microsoft Compliance | Microsoft Learn</w:t>
      </w:r>
    </w:p>
    <w:p w:rsidR="0031519B" w:rsidRDefault="00584818" w14:paraId="2FB83D8E" w14:textId="77777777">
      <w:pPr>
        <w:pStyle w:val="BodyText"/>
      </w:pPr>
      <w:hyperlink r:id="rId138">
        <w:r>
          <w:rPr>
            <w:rStyle w:val="Hyperlink"/>
          </w:rPr>
          <w:t>https://learn.microsoft.com/en-us/compliance/regulatory/offering-iso-42001</w:t>
        </w:r>
      </w:hyperlink>
    </w:p>
    <w:p w:rsidR="0031519B" w:rsidRDefault="00584818" w14:paraId="4A1E2F73" w14:textId="77777777">
      <w:pPr>
        <w:pStyle w:val="BodyText"/>
      </w:pPr>
      <w:hyperlink w:anchor=":~:text=Shows%20www,for%20administrative%20staff" r:id="rId139">
        <w:r>
          <w:rPr>
            <w:rStyle w:val="Hyperlink"/>
          </w:rPr>
          <w:t>[49]</w:t>
        </w:r>
      </w:hyperlink>
      <w:r>
        <w:t xml:space="preserve"> </w:t>
      </w:r>
      <w:hyperlink w:anchor=":~:text=Shows%20www,for%20administrative%20staff" r:id="rId140">
        <w:r>
          <w:rPr>
            <w:rStyle w:val="Hyperlink"/>
          </w:rPr>
          <w:t>[51]</w:t>
        </w:r>
      </w:hyperlink>
      <w:r>
        <w:t xml:space="preserve"> AI Agents Can Cut Healthcare Paperwork by 30%, Study Shows</w:t>
      </w:r>
    </w:p>
    <w:p w:rsidR="0031519B" w:rsidRDefault="00584818" w14:paraId="030F37D5" w14:textId="77777777">
      <w:pPr>
        <w:pStyle w:val="BodyText"/>
      </w:pPr>
      <w:hyperlink r:id="rId141">
        <w:r>
          <w:rPr>
            <w:rStyle w:val="Hyperlink"/>
          </w:rPr>
          <w:t>https://www.salesforce.com/news/stories/healthcare-ai-agent-research/</w:t>
        </w:r>
      </w:hyperlink>
    </w:p>
    <w:p w:rsidR="0031519B" w:rsidRDefault="00584818" w14:paraId="79DD8CD0" w14:textId="77777777">
      <w:pPr>
        <w:pStyle w:val="BodyText"/>
      </w:pPr>
      <w:hyperlink w:anchor=":~:text=Health%20systems%20ramp%20up%20AI,and%20increase%20efficiencies%2C%20according" r:id="rId142">
        <w:r>
          <w:rPr>
            <w:rStyle w:val="Hyperlink"/>
          </w:rPr>
          <w:t>[50]</w:t>
        </w:r>
      </w:hyperlink>
      <w:r>
        <w:t xml:space="preserve"> Health systems ramp up AI partnerships to tackle doctor burnout</w:t>
      </w:r>
    </w:p>
    <w:p w:rsidR="0031519B" w:rsidRDefault="00584818" w14:paraId="43700EBC" w14:textId="77777777">
      <w:pPr>
        <w:pStyle w:val="BodyText"/>
      </w:pPr>
      <w:hyperlink r:id="rId143">
        <w:r>
          <w:rPr>
            <w:rStyle w:val="Hyperlink"/>
          </w:rPr>
          <w:t>https://www.fiercehealthcare.com/ai-and-machine-learning/rush-childrens-hospital-los-angeles-health-systems-are-ramping-ai-startup</w:t>
        </w:r>
      </w:hyperlink>
    </w:p>
    <w:p w:rsidR="0031519B" w:rsidRDefault="00584818" w14:paraId="3CF226ED" w14:textId="77777777">
      <w:pPr>
        <w:pStyle w:val="BodyText"/>
      </w:pPr>
      <w:hyperlink w:anchor=":~:text=With%20Copilot%2C%20Study%20Finds%20Engineers,boost%20in%20developer%20capacity" r:id="rId144">
        <w:r>
          <w:rPr>
            <w:rStyle w:val="Hyperlink"/>
          </w:rPr>
          <w:t>[52]</w:t>
        </w:r>
      </w:hyperlink>
      <w:r>
        <w:t xml:space="preserve"> With Copilot, Study Finds Engineers Get 15% More Capacity without ...</w:t>
      </w:r>
    </w:p>
    <w:p w:rsidR="0031519B" w:rsidRDefault="00584818" w14:paraId="30CC29C4" w14:textId="77777777">
      <w:pPr>
        <w:pStyle w:val="BodyText"/>
      </w:pPr>
      <w:hyperlink r:id="rId145">
        <w:r>
          <w:rPr>
            <w:rStyle w:val="Hyperlink"/>
          </w:rPr>
          <w:t>https://jellyfish.co/blog/with-copilot-engineers-get-15-more-capacity-without-additional-headcount/</w:t>
        </w:r>
      </w:hyperlink>
    </w:p>
    <w:bookmarkEnd w:id="9"/>
    <w:sectPr w:rsidR="0031519B">
      <w:footnotePr>
        <w:numRestart w:val="eachSect"/>
      </w:footnotePr>
      <w:pgSz w:w="12240" w:h="15840" w:orient="portrait"/>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0624165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855A60BE"/>
    <w:lvl w:ilvl="0">
      <w:numFmt w:val="bullet"/>
      <w:lvlText w:val=""/>
      <w:lvlJc w:val="left"/>
      <w:pPr>
        <w:ind w:left="720" w:hanging="360"/>
      </w:pPr>
      <w:rPr>
        <w:rFonts w:hint="default" w:ascii="Symbol" w:hAnsi="Symbol" w:cs="Symbol"/>
      </w:rPr>
    </w:lvl>
    <w:lvl w:ilvl="1">
      <w:numFmt w:val="bullet"/>
      <w:lvlText w:val="o"/>
      <w:lvlJc w:val="left"/>
      <w:pPr>
        <w:ind w:left="1440" w:hanging="360"/>
      </w:pPr>
      <w:rPr>
        <w:rFonts w:hint="default" w:ascii="Courier New" w:hAnsi="Courier New" w:cs="Courier New"/>
      </w:rPr>
    </w:lvl>
    <w:lvl w:ilvl="2">
      <w:numFmt w:val="bullet"/>
      <w:lvlText w:val=""/>
      <w:lvlJc w:val="left"/>
      <w:pPr>
        <w:ind w:left="2160" w:hanging="360"/>
      </w:pPr>
      <w:rPr>
        <w:rFonts w:hint="default" w:ascii="Wingdings" w:hAnsi="Wingdings" w:cs="Wingdings"/>
      </w:rPr>
    </w:lvl>
    <w:lvl w:ilvl="3">
      <w:numFmt w:val="bullet"/>
      <w:lvlText w:val=""/>
      <w:lvlJc w:val="left"/>
      <w:pPr>
        <w:ind w:left="2880" w:hanging="360"/>
      </w:pPr>
      <w:rPr>
        <w:rFonts w:hint="default" w:ascii="Symbol" w:hAnsi="Symbol" w:cs="Symbol"/>
      </w:rPr>
    </w:lvl>
    <w:lvl w:ilvl="4">
      <w:numFmt w:val="bullet"/>
      <w:lvlText w:val="o"/>
      <w:lvlJc w:val="left"/>
      <w:pPr>
        <w:ind w:left="3600" w:hanging="360"/>
      </w:pPr>
      <w:rPr>
        <w:rFonts w:hint="default" w:ascii="Courier New" w:hAnsi="Courier New" w:cs="Courier New"/>
      </w:rPr>
    </w:lvl>
    <w:lvl w:ilvl="5">
      <w:numFmt w:val="bullet"/>
      <w:lvlText w:val=""/>
      <w:lvlJc w:val="left"/>
      <w:pPr>
        <w:ind w:left="4320" w:hanging="360"/>
      </w:pPr>
      <w:rPr>
        <w:rFonts w:hint="default" w:ascii="Wingdings" w:hAnsi="Wingdings" w:cs="Wingdings"/>
      </w:rPr>
    </w:lvl>
    <w:lvl w:ilvl="6">
      <w:numFmt w:val="bullet"/>
      <w:lvlText w:val=""/>
      <w:lvlJc w:val="left"/>
      <w:pPr>
        <w:ind w:left="5040" w:hanging="360"/>
      </w:pPr>
      <w:rPr>
        <w:rFonts w:hint="default" w:ascii="Symbol" w:hAnsi="Symbol" w:cs="Symbol"/>
      </w:rPr>
    </w:lvl>
    <w:lvl w:ilvl="7">
      <w:numFmt w:val="bullet"/>
      <w:lvlText w:val="o"/>
      <w:lvlJc w:val="left"/>
      <w:pPr>
        <w:ind w:left="5760" w:hanging="360"/>
      </w:pPr>
      <w:rPr>
        <w:rFonts w:hint="default" w:ascii="Courier New" w:hAnsi="Courier New" w:cs="Courier New"/>
      </w:rPr>
    </w:lvl>
    <w:lvl w:ilvl="8">
      <w:numFmt w:val="bullet"/>
      <w:lvlText w:val=""/>
      <w:lvlJc w:val="left"/>
      <w:pPr>
        <w:ind w:left="6480" w:hanging="360"/>
      </w:pPr>
      <w:rPr>
        <w:rFonts w:hint="default" w:ascii="Wingdings" w:hAnsi="Wingdings" w:cs="Wingdings"/>
      </w:rPr>
    </w:lvl>
  </w:abstractNum>
  <w:abstractNum w:abstractNumId="2" w15:restartNumberingAfterBreak="0">
    <w:nsid w:val="00A99201"/>
    <w:multiLevelType w:val="multilevel"/>
    <w:tmpl w:val="74FA037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 w16cid:durableId="1144155706">
    <w:abstractNumId w:val="0"/>
  </w:num>
  <w:num w:numId="2" w16cid:durableId="1518275316">
    <w:abstractNumId w:val="1"/>
  </w:num>
  <w:num w:numId="3" w16cid:durableId="1381708407">
    <w:abstractNumId w:val="1"/>
  </w:num>
  <w:num w:numId="4" w16cid:durableId="15757668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316572246">
    <w:abstractNumId w:val="1"/>
  </w:num>
  <w:num w:numId="6" w16cid:durableId="1153722335">
    <w:abstractNumId w:val="1"/>
  </w:num>
  <w:num w:numId="7" w16cid:durableId="585848792">
    <w:abstractNumId w:val="1"/>
  </w:num>
  <w:num w:numId="8" w16cid:durableId="1042948911">
    <w:abstractNumId w:val="1"/>
  </w:num>
  <w:num w:numId="9" w16cid:durableId="573248297">
    <w:abstractNumId w:val="1"/>
  </w:num>
  <w:num w:numId="10" w16cid:durableId="1544639197">
    <w:abstractNumId w:val="1"/>
  </w:num>
  <w:num w:numId="11" w16cid:durableId="693388157">
    <w:abstractNumId w:val="1"/>
  </w:num>
  <w:num w:numId="12" w16cid:durableId="1948350663">
    <w:abstractNumId w:val="1"/>
  </w:num>
  <w:num w:numId="13" w16cid:durableId="606472260">
    <w:abstractNumId w:val="1"/>
  </w:num>
  <w:num w:numId="14" w16cid:durableId="1509128611">
    <w:abstractNumId w:val="1"/>
  </w:num>
  <w:num w:numId="15" w16cid:durableId="566306780">
    <w:abstractNumId w:val="1"/>
  </w:num>
  <w:num w:numId="16" w16cid:durableId="139404084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dirty"/>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val="false"/>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31519B"/>
    <w:rsid w:val="000621B3"/>
    <w:rsid w:val="0031519B"/>
    <w:rsid w:val="00584818"/>
    <w:rsid w:val="008927AD"/>
    <w:rsid w:val="00E65EA8"/>
    <w:rsid w:val="4EDCD61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7"/>
    <o:shapelayout v:ext="edit">
      <o:idmap v:ext="edit" data="1"/>
    </o:shapelayout>
  </w:shapeDefaults>
  <w:decimalSymbol w:val="."/>
  <w:listSeparator w:val=","/>
  <w14:docId w14:val="43784153"/>
  <w15:docId w15:val="{22F29221-D943-4166-8072-8A29CDBB71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hAnsiTheme="minorHAnsi" w:eastAsia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hAnsiTheme="majorHAnsi" w:eastAsiaTheme="majorEastAsia"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hAnsiTheme="majorHAnsi" w:eastAsiaTheme="majorEastAsia"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BodyText">
    <w:name w:val="Body Text"/>
    <w:basedOn w:val="Normal"/>
    <w:qFormat/>
    <w:pPr>
      <w:spacing w:before="180" w:after="180"/>
    </w:pPr>
  </w:style>
  <w:style w:type="paragraph" w:styleId="FirstParagraph" w:customStyle="1">
    <w:name w:val="First Paragraph"/>
    <w:basedOn w:val="BodyText"/>
    <w:next w:val="BodyText"/>
    <w:qFormat/>
  </w:style>
  <w:style w:type="paragraph" w:styleId="Compact" w:customStyle="1">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hAnsiTheme="majorHAnsi" w:eastAsiaTheme="majorEastAsia" w:cstheme="majorBidi"/>
      <w:spacing w:val="-10"/>
      <w:kern w:val="28"/>
      <w:sz w:val="56"/>
      <w:szCs w:val="56"/>
    </w:rPr>
  </w:style>
  <w:style w:type="character" w:styleId="TitleChar" w:customStyle="1">
    <w:name w:val="Title Char"/>
    <w:basedOn w:val="DefaultParagraphFont"/>
    <w:link w:val="Title"/>
    <w:uiPriority w:val="10"/>
    <w:rsid w:val="00A10FD9"/>
    <w:rPr>
      <w:rFonts w:asciiTheme="majorHAnsi" w:hAnsiTheme="majorHAnsi" w:eastAsiaTheme="majorEastAsia"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styleId="SubtitleChar" w:customStyle="1">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styleId="Author" w:customStyle="1">
    <w:name w:val="Author"/>
    <w:next w:val="BodyText"/>
    <w:qFormat/>
    <w:pPr>
      <w:keepNext/>
      <w:keepLines/>
      <w:jc w:val="center"/>
    </w:pPr>
  </w:style>
  <w:style w:type="paragraph" w:styleId="Date">
    <w:name w:val="Date"/>
    <w:next w:val="BodyText"/>
    <w:qFormat/>
    <w:pPr>
      <w:keepNext/>
      <w:keepLines/>
      <w:jc w:val="center"/>
    </w:pPr>
  </w:style>
  <w:style w:type="paragraph" w:styleId="AbstractTitle" w:customStyle="1">
    <w:name w:val="Abstract Title"/>
    <w:basedOn w:val="Normal"/>
    <w:next w:val="Abstract"/>
    <w:qFormat/>
    <w:pPr>
      <w:keepNext/>
      <w:keepLines/>
      <w:spacing w:before="300" w:after="0"/>
      <w:jc w:val="center"/>
    </w:pPr>
    <w:rPr>
      <w:b/>
      <w:sz w:val="20"/>
      <w:szCs w:val="20"/>
    </w:rPr>
  </w:style>
  <w:style w:type="paragraph" w:styleId="Abstract" w:customStyle="1">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styleId="Heading1Char" w:customStyle="1">
    <w:name w:val="Heading 1 Char"/>
    <w:basedOn w:val="DefaultParagraphFont"/>
    <w:link w:val="Heading1"/>
    <w:uiPriority w:val="9"/>
    <w:rsid w:val="00A10FD9"/>
    <w:rPr>
      <w:rFonts w:asciiTheme="majorHAnsi" w:hAnsiTheme="majorHAnsi" w:eastAsiaTheme="majorEastAsia" w:cstheme="majorBidi"/>
      <w:color w:val="0F4761" w:themeColor="accent1" w:themeShade="BF"/>
      <w:sz w:val="40"/>
      <w:szCs w:val="40"/>
    </w:rPr>
  </w:style>
  <w:style w:type="character" w:styleId="Heading2Char" w:customStyle="1">
    <w:name w:val="Heading 2 Char"/>
    <w:basedOn w:val="DefaultParagraphFont"/>
    <w:link w:val="Heading2"/>
    <w:uiPriority w:val="9"/>
    <w:semiHidden/>
    <w:rsid w:val="00A10FD9"/>
    <w:rPr>
      <w:rFonts w:asciiTheme="majorHAnsi" w:hAnsiTheme="majorHAnsi" w:eastAsiaTheme="majorEastAsia" w:cstheme="majorBidi"/>
      <w:color w:val="0F4761" w:themeColor="accent1" w:themeShade="BF"/>
      <w:sz w:val="32"/>
      <w:szCs w:val="32"/>
    </w:rPr>
  </w:style>
  <w:style w:type="character" w:styleId="Heading3Char" w:customStyle="1">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styleId="Heading4Char" w:customStyle="1">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styleId="Heading5Char" w:customStyle="1">
    <w:name w:val="Heading 5 Char"/>
    <w:basedOn w:val="DefaultParagraphFont"/>
    <w:link w:val="Heading5"/>
    <w:uiPriority w:val="9"/>
    <w:semiHidden/>
    <w:rsid w:val="00A10FD9"/>
    <w:rPr>
      <w:rFonts w:eastAsiaTheme="majorEastAsia" w:cstheme="majorBidi"/>
      <w:color w:val="0F4761" w:themeColor="accent1" w:themeShade="BF"/>
    </w:rPr>
  </w:style>
  <w:style w:type="character" w:styleId="Heading6Char" w:customStyle="1">
    <w:name w:val="Heading 6 Char"/>
    <w:basedOn w:val="DefaultParagraphFont"/>
    <w:link w:val="Heading6"/>
    <w:uiPriority w:val="9"/>
    <w:semiHidden/>
    <w:rsid w:val="00A10FD9"/>
    <w:rPr>
      <w:rFonts w:eastAsiaTheme="majorEastAsia" w:cstheme="majorBidi"/>
      <w:i/>
      <w:iCs/>
      <w:color w:val="595959" w:themeColor="text1" w:themeTint="A6"/>
    </w:rPr>
  </w:style>
  <w:style w:type="character" w:styleId="Heading7Char" w:customStyle="1">
    <w:name w:val="Heading 7 Char"/>
    <w:basedOn w:val="DefaultParagraphFont"/>
    <w:link w:val="Heading7"/>
    <w:uiPriority w:val="9"/>
    <w:semiHidden/>
    <w:rsid w:val="00A10FD9"/>
    <w:rPr>
      <w:rFonts w:eastAsiaTheme="majorEastAsia" w:cstheme="majorBidi"/>
      <w:color w:val="595959" w:themeColor="text1" w:themeTint="A6"/>
    </w:rPr>
  </w:style>
  <w:style w:type="character" w:styleId="Heading8Char" w:customStyle="1">
    <w:name w:val="Heading 8 Char"/>
    <w:basedOn w:val="DefaultParagraphFont"/>
    <w:link w:val="Heading8"/>
    <w:uiPriority w:val="9"/>
    <w:semiHidden/>
    <w:rsid w:val="00A10FD9"/>
    <w:rPr>
      <w:rFonts w:eastAsiaTheme="majorEastAsia" w:cstheme="majorBidi"/>
      <w:i/>
      <w:iCs/>
      <w:color w:val="272727" w:themeColor="text1" w:themeTint="D8"/>
    </w:rPr>
  </w:style>
  <w:style w:type="character" w:styleId="Heading9Char" w:customStyle="1">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styleId="FootnoteBlockText" w:customStyle="1">
    <w:name w:val="Footnote Block Text"/>
    <w:basedOn w:val="FootnoteText"/>
    <w:next w:val="FootnoteText"/>
    <w:uiPriority w:val="9"/>
    <w:unhideWhenUsed/>
    <w:qFormat/>
    <w:pPr>
      <w:spacing w:before="100" w:after="100"/>
      <w:ind w:left="480" w:right="480"/>
    </w:pPr>
  </w:style>
  <w:style w:type="table" w:styleId="Table" w:customStyle="1">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color="auto" w:sz="0" w:space="0"/>
        </w:tcBorders>
        <w:vAlign w:val="bottom"/>
      </w:tcPr>
    </w:tblStylePr>
  </w:style>
  <w:style w:type="paragraph" w:styleId="DefinitionTerm" w:customStyle="1">
    <w:name w:val="Definition Term"/>
    <w:basedOn w:val="Normal"/>
    <w:next w:val="Definition"/>
    <w:pPr>
      <w:keepNext/>
      <w:keepLines/>
      <w:spacing w:after="0"/>
    </w:pPr>
    <w:rPr>
      <w:b/>
    </w:rPr>
  </w:style>
  <w:style w:type="paragraph" w:styleId="Definition" w:customStyle="1">
    <w:name w:val="Definition"/>
    <w:basedOn w:val="Normal"/>
  </w:style>
  <w:style w:type="paragraph" w:styleId="Caption">
    <w:name w:val="caption"/>
    <w:basedOn w:val="Normal"/>
    <w:link w:val="CaptionChar"/>
    <w:pPr>
      <w:spacing w:after="120"/>
    </w:pPr>
    <w:rPr>
      <w:i/>
    </w:rPr>
  </w:style>
  <w:style w:type="paragraph" w:styleId="TableCaption" w:customStyle="1">
    <w:name w:val="Table Caption"/>
    <w:basedOn w:val="Caption"/>
    <w:pPr>
      <w:keepNext/>
    </w:pPr>
  </w:style>
  <w:style w:type="paragraph" w:styleId="ImageCaption" w:customStyle="1">
    <w:name w:val="Image Caption"/>
    <w:basedOn w:val="Caption"/>
  </w:style>
  <w:style w:type="paragraph" w:styleId="Figure" w:customStyle="1">
    <w:name w:val="Figure"/>
    <w:basedOn w:val="Normal"/>
  </w:style>
  <w:style w:type="paragraph" w:styleId="CaptionedFigure" w:customStyle="1">
    <w:name w:val="Captioned Figure"/>
    <w:basedOn w:val="Figure"/>
    <w:pPr>
      <w:keepNext/>
    </w:pPr>
  </w:style>
  <w:style w:type="character" w:styleId="CaptionChar" w:customStyle="1">
    <w:name w:val="Caption Char"/>
    <w:basedOn w:val="DefaultParagraphFont"/>
    <w:link w:val="Caption"/>
  </w:style>
  <w:style w:type="character" w:styleId="VerbatimChar" w:customStyle="1">
    <w:name w:val="Verbatim Char"/>
    <w:basedOn w:val="CaptionChar"/>
    <w:link w:val="SourceCode"/>
    <w:rPr>
      <w:rFonts w:ascii="Consolas" w:hAnsi="Consolas"/>
      <w:sz w:val="22"/>
    </w:rPr>
  </w:style>
  <w:style w:type="character" w:styleId="SectionNumber" w:customStyle="1">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styleId="SourceCode" w:customStyle="1">
    <w:name w:val="Source Code"/>
    <w:basedOn w:val="Normal"/>
    <w:link w:val="VerbatimChar"/>
    <w:pPr>
      <w:wordWrap w:val="0"/>
    </w:pPr>
  </w:style>
  <w:style w:type="character" w:styleId="KeywordTok" w:customStyle="1">
    <w:name w:val="KeywordTok"/>
    <w:basedOn w:val="VerbatimChar"/>
    <w:rPr>
      <w:rFonts w:ascii="Consolas" w:hAnsi="Consolas"/>
      <w:b/>
      <w:color w:val="007020"/>
      <w:sz w:val="22"/>
    </w:rPr>
  </w:style>
  <w:style w:type="character" w:styleId="DataTypeTok" w:customStyle="1">
    <w:name w:val="DataTypeTok"/>
    <w:basedOn w:val="VerbatimChar"/>
    <w:rPr>
      <w:rFonts w:ascii="Consolas" w:hAnsi="Consolas"/>
      <w:color w:val="902000"/>
      <w:sz w:val="22"/>
    </w:rPr>
  </w:style>
  <w:style w:type="character" w:styleId="DecValTok" w:customStyle="1">
    <w:name w:val="DecValTok"/>
    <w:basedOn w:val="VerbatimChar"/>
    <w:rPr>
      <w:rFonts w:ascii="Consolas" w:hAnsi="Consolas"/>
      <w:color w:val="40A070"/>
      <w:sz w:val="22"/>
    </w:rPr>
  </w:style>
  <w:style w:type="character" w:styleId="BaseNTok" w:customStyle="1">
    <w:name w:val="BaseNTok"/>
    <w:basedOn w:val="VerbatimChar"/>
    <w:rPr>
      <w:rFonts w:ascii="Consolas" w:hAnsi="Consolas"/>
      <w:color w:val="40A070"/>
      <w:sz w:val="22"/>
    </w:rPr>
  </w:style>
  <w:style w:type="character" w:styleId="FloatTok" w:customStyle="1">
    <w:name w:val="FloatTok"/>
    <w:basedOn w:val="VerbatimChar"/>
    <w:rPr>
      <w:rFonts w:ascii="Consolas" w:hAnsi="Consolas"/>
      <w:color w:val="40A070"/>
      <w:sz w:val="22"/>
    </w:rPr>
  </w:style>
  <w:style w:type="character" w:styleId="ConstantTok" w:customStyle="1">
    <w:name w:val="ConstantTok"/>
    <w:basedOn w:val="VerbatimChar"/>
    <w:rPr>
      <w:rFonts w:ascii="Consolas" w:hAnsi="Consolas"/>
      <w:color w:val="880000"/>
      <w:sz w:val="22"/>
    </w:rPr>
  </w:style>
  <w:style w:type="character" w:styleId="CharTok" w:customStyle="1">
    <w:name w:val="CharTok"/>
    <w:basedOn w:val="VerbatimChar"/>
    <w:rPr>
      <w:rFonts w:ascii="Consolas" w:hAnsi="Consolas"/>
      <w:color w:val="4070A0"/>
      <w:sz w:val="22"/>
    </w:rPr>
  </w:style>
  <w:style w:type="character" w:styleId="SpecialCharTok" w:customStyle="1">
    <w:name w:val="SpecialCharTok"/>
    <w:basedOn w:val="VerbatimChar"/>
    <w:rPr>
      <w:rFonts w:ascii="Consolas" w:hAnsi="Consolas"/>
      <w:color w:val="4070A0"/>
      <w:sz w:val="22"/>
    </w:rPr>
  </w:style>
  <w:style w:type="character" w:styleId="StringTok" w:customStyle="1">
    <w:name w:val="StringTok"/>
    <w:basedOn w:val="VerbatimChar"/>
    <w:rPr>
      <w:rFonts w:ascii="Consolas" w:hAnsi="Consolas"/>
      <w:color w:val="4070A0"/>
      <w:sz w:val="22"/>
    </w:rPr>
  </w:style>
  <w:style w:type="character" w:styleId="VerbatimStringTok" w:customStyle="1">
    <w:name w:val="VerbatimStringTok"/>
    <w:basedOn w:val="VerbatimChar"/>
    <w:rPr>
      <w:rFonts w:ascii="Consolas" w:hAnsi="Consolas"/>
      <w:color w:val="4070A0"/>
      <w:sz w:val="22"/>
    </w:rPr>
  </w:style>
  <w:style w:type="character" w:styleId="SpecialStringTok" w:customStyle="1">
    <w:name w:val="SpecialStringTok"/>
    <w:basedOn w:val="VerbatimChar"/>
    <w:rPr>
      <w:rFonts w:ascii="Consolas" w:hAnsi="Consolas"/>
      <w:color w:val="BB6688"/>
      <w:sz w:val="22"/>
    </w:rPr>
  </w:style>
  <w:style w:type="character" w:styleId="ImportTok" w:customStyle="1">
    <w:name w:val="ImportTok"/>
    <w:basedOn w:val="VerbatimChar"/>
    <w:rPr>
      <w:rFonts w:ascii="Consolas" w:hAnsi="Consolas"/>
      <w:b/>
      <w:color w:val="008000"/>
      <w:sz w:val="22"/>
    </w:rPr>
  </w:style>
  <w:style w:type="character" w:styleId="CommentTok" w:customStyle="1">
    <w:name w:val="CommentTok"/>
    <w:basedOn w:val="VerbatimChar"/>
    <w:rPr>
      <w:rFonts w:ascii="Consolas" w:hAnsi="Consolas"/>
      <w:i/>
      <w:color w:val="60A0B0"/>
      <w:sz w:val="22"/>
    </w:rPr>
  </w:style>
  <w:style w:type="character" w:styleId="DocumentationTok" w:customStyle="1">
    <w:name w:val="DocumentationTok"/>
    <w:basedOn w:val="VerbatimChar"/>
    <w:rPr>
      <w:rFonts w:ascii="Consolas" w:hAnsi="Consolas"/>
      <w:i/>
      <w:color w:val="BA2121"/>
      <w:sz w:val="22"/>
    </w:rPr>
  </w:style>
  <w:style w:type="character" w:styleId="AnnotationTok" w:customStyle="1">
    <w:name w:val="AnnotationTok"/>
    <w:basedOn w:val="VerbatimChar"/>
    <w:rPr>
      <w:rFonts w:ascii="Consolas" w:hAnsi="Consolas"/>
      <w:b/>
      <w:i/>
      <w:color w:val="60A0B0"/>
      <w:sz w:val="22"/>
    </w:rPr>
  </w:style>
  <w:style w:type="character" w:styleId="CommentVarTok" w:customStyle="1">
    <w:name w:val="CommentVarTok"/>
    <w:basedOn w:val="VerbatimChar"/>
    <w:rPr>
      <w:rFonts w:ascii="Consolas" w:hAnsi="Consolas"/>
      <w:b/>
      <w:i/>
      <w:color w:val="60A0B0"/>
      <w:sz w:val="22"/>
    </w:rPr>
  </w:style>
  <w:style w:type="character" w:styleId="OtherTok" w:customStyle="1">
    <w:name w:val="OtherTok"/>
    <w:basedOn w:val="VerbatimChar"/>
    <w:rPr>
      <w:rFonts w:ascii="Consolas" w:hAnsi="Consolas"/>
      <w:color w:val="007020"/>
      <w:sz w:val="22"/>
    </w:rPr>
  </w:style>
  <w:style w:type="character" w:styleId="FunctionTok" w:customStyle="1">
    <w:name w:val="FunctionTok"/>
    <w:basedOn w:val="VerbatimChar"/>
    <w:rPr>
      <w:rFonts w:ascii="Consolas" w:hAnsi="Consolas"/>
      <w:color w:val="06287E"/>
      <w:sz w:val="22"/>
    </w:rPr>
  </w:style>
  <w:style w:type="character" w:styleId="VariableTok" w:customStyle="1">
    <w:name w:val="VariableTok"/>
    <w:basedOn w:val="VerbatimChar"/>
    <w:rPr>
      <w:rFonts w:ascii="Consolas" w:hAnsi="Consolas"/>
      <w:color w:val="19177C"/>
      <w:sz w:val="22"/>
    </w:rPr>
  </w:style>
  <w:style w:type="character" w:styleId="ControlFlowTok" w:customStyle="1">
    <w:name w:val="ControlFlowTok"/>
    <w:basedOn w:val="VerbatimChar"/>
    <w:rPr>
      <w:rFonts w:ascii="Consolas" w:hAnsi="Consolas"/>
      <w:b/>
      <w:color w:val="007020"/>
      <w:sz w:val="22"/>
    </w:rPr>
  </w:style>
  <w:style w:type="character" w:styleId="OperatorTok" w:customStyle="1">
    <w:name w:val="OperatorTok"/>
    <w:basedOn w:val="VerbatimChar"/>
    <w:rPr>
      <w:rFonts w:ascii="Consolas" w:hAnsi="Consolas"/>
      <w:color w:val="666666"/>
      <w:sz w:val="22"/>
    </w:rPr>
  </w:style>
  <w:style w:type="character" w:styleId="BuiltInTok" w:customStyle="1">
    <w:name w:val="BuiltInTok"/>
    <w:basedOn w:val="VerbatimChar"/>
    <w:rPr>
      <w:rFonts w:ascii="Consolas" w:hAnsi="Consolas"/>
      <w:color w:val="008000"/>
      <w:sz w:val="22"/>
    </w:rPr>
  </w:style>
  <w:style w:type="character" w:styleId="ExtensionTok" w:customStyle="1">
    <w:name w:val="ExtensionTok"/>
    <w:basedOn w:val="VerbatimChar"/>
    <w:rPr>
      <w:rFonts w:ascii="Consolas" w:hAnsi="Consolas"/>
      <w:sz w:val="22"/>
    </w:rPr>
  </w:style>
  <w:style w:type="character" w:styleId="PreprocessorTok" w:customStyle="1">
    <w:name w:val="PreprocessorTok"/>
    <w:basedOn w:val="VerbatimChar"/>
    <w:rPr>
      <w:rFonts w:ascii="Consolas" w:hAnsi="Consolas"/>
      <w:color w:val="BC7A00"/>
      <w:sz w:val="22"/>
    </w:rPr>
  </w:style>
  <w:style w:type="character" w:styleId="AttributeTok" w:customStyle="1">
    <w:name w:val="AttributeTok"/>
    <w:basedOn w:val="VerbatimChar"/>
    <w:rPr>
      <w:rFonts w:ascii="Consolas" w:hAnsi="Consolas"/>
      <w:color w:val="7D9029"/>
      <w:sz w:val="22"/>
    </w:rPr>
  </w:style>
  <w:style w:type="character" w:styleId="RegionMarkerTok" w:customStyle="1">
    <w:name w:val="RegionMarkerTok"/>
    <w:basedOn w:val="VerbatimChar"/>
    <w:rPr>
      <w:rFonts w:ascii="Consolas" w:hAnsi="Consolas"/>
      <w:sz w:val="22"/>
    </w:rPr>
  </w:style>
  <w:style w:type="character" w:styleId="InformationTok" w:customStyle="1">
    <w:name w:val="InformationTok"/>
    <w:basedOn w:val="VerbatimChar"/>
    <w:rPr>
      <w:rFonts w:ascii="Consolas" w:hAnsi="Consolas"/>
      <w:b/>
      <w:i/>
      <w:color w:val="60A0B0"/>
      <w:sz w:val="22"/>
    </w:rPr>
  </w:style>
  <w:style w:type="character" w:styleId="WarningTok" w:customStyle="1">
    <w:name w:val="WarningTok"/>
    <w:basedOn w:val="VerbatimChar"/>
    <w:rPr>
      <w:rFonts w:ascii="Consolas" w:hAnsi="Consolas"/>
      <w:b/>
      <w:i/>
      <w:color w:val="60A0B0"/>
      <w:sz w:val="22"/>
    </w:rPr>
  </w:style>
  <w:style w:type="character" w:styleId="AlertTok" w:customStyle="1">
    <w:name w:val="AlertTok"/>
    <w:basedOn w:val="VerbatimChar"/>
    <w:rPr>
      <w:rFonts w:ascii="Consolas" w:hAnsi="Consolas"/>
      <w:b/>
      <w:color w:val="FF0000"/>
      <w:sz w:val="22"/>
    </w:rPr>
  </w:style>
  <w:style w:type="character" w:styleId="ErrorTok" w:customStyle="1">
    <w:name w:val="ErrorTok"/>
    <w:basedOn w:val="VerbatimChar"/>
    <w:rPr>
      <w:rFonts w:ascii="Consolas" w:hAnsi="Consolas"/>
      <w:b/>
      <w:color w:val="FF0000"/>
      <w:sz w:val="22"/>
    </w:rPr>
  </w:style>
  <w:style w:type="character" w:styleId="NormalTok" w:customStyle="1">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65279;<?xml version="1.0" encoding="utf-8"?><Relationships xmlns="http://schemas.openxmlformats.org/package/2006/relationships"><Relationship Type="http://schemas.openxmlformats.org/officeDocument/2006/relationships/hyperlink" Target="https://kpmg.com/ch/en/insights/artificial-intelligence/iso-iec-42001.html" TargetMode="External" Id="rId117" /><Relationship Type="http://schemas.openxmlformats.org/officeDocument/2006/relationships/hyperlink" Target="https://theptsteam.com/cios-lack-of-success-metrics-dooms-many-ai-projects/" TargetMode="External" Id="rId84" /><Relationship Type="http://schemas.openxmlformats.org/officeDocument/2006/relationships/hyperlink" Target="https://learn.microsoft.com/en-us/compliance/regulatory/offering-iso-42001" TargetMode="External" Id="rId138" /><Relationship Type="http://schemas.openxmlformats.org/officeDocument/2006/relationships/hyperlink" Target="https://en.wikipedia.org/wiki/Cross-industry_standard_process_for_data_mining" TargetMode="External" Id="rId107" /><Relationship Type="http://schemas.openxmlformats.org/officeDocument/2006/relationships/hyperlink" Target="https://www.simon-kucher.com/en/insights/ai-implementation-six-myths-killing-your-roi" TargetMode="External" Id="rId128" /><Relationship Type="http://schemas.openxmlformats.org/officeDocument/2006/relationships/hyperlink" Target="https://www.turningdataintowisdom.com/70-of-ai-projects-fail-but-not-for-the-reason-you-think/" TargetMode="External" Id="rId90" /><Relationship Type="http://schemas.openxmlformats.org/officeDocument/2006/relationships/hyperlink" Target="https://clarasys.com/en-us/insights/thinking/why-your-ai-proof-of-concept-failed-and-how-to-fix-it" TargetMode="External" Id="rId95" /><Relationship Type="http://schemas.openxmlformats.org/officeDocument/2006/relationships/hyperlink" Target="https://www.wiz.io/academy/nist-ai-risk-management-framework" TargetMode="External" Id="rId113" /><Relationship Type="http://schemas.openxmlformats.org/officeDocument/2006/relationships/hyperlink" Target="https://kpmg.com/ch/en/insights/artificial-intelligence/iso-iec-42001.html" TargetMode="External" Id="rId118" /><Relationship Type="http://schemas.openxmlformats.org/officeDocument/2006/relationships/hyperlink" Target="https://ktslaw.com/en/insights/alert/2025/10/california%20enacts%20the%20transparency%20in%20frontier%20artificial%20intelligence%20act%20sb%2053" TargetMode="External" Id="rId134" /><Relationship Type="http://schemas.openxmlformats.org/officeDocument/2006/relationships/hyperlink" Target="https://www.salesforce.com/news/stories/healthcare-ai-agent-research/" TargetMode="External" Id="rId139" /><Relationship Type="http://schemas.openxmlformats.org/officeDocument/2006/relationships/hyperlink" Target="https://www.joinpavilion.com/blog/why-85-of-ai-projects-are-expensive-failures" TargetMode="External" Id="rId80" /><Relationship Type="http://schemas.openxmlformats.org/officeDocument/2006/relationships/hyperlink" Target="https://h2o.ai/blog/2023/infographic-healthcare-providers-how-to-avoid-ai-pilot-itis/" TargetMode="External" Id="rId85" /><Relationship Type="http://schemas.openxmlformats.org/officeDocument/2006/relationships/hyperlink" Target="https://www.rand.org/pubs/research_reports/RRA2680-1.html" TargetMode="External" Id="rId12" /><Relationship Type="http://schemas.openxmlformats.org/officeDocument/2006/relationships/hyperlink" Target="https://www.lucid.now/blog/how-ai-simplifies-cross-border-compliance/" TargetMode="External" Id="rId103" /><Relationship Type="http://schemas.openxmlformats.org/officeDocument/2006/relationships/hyperlink" Target="https://www.wiz.io/academy/nist-ai-risk-management-framework" TargetMode="External" Id="rId108" /><Relationship Type="http://schemas.openxmlformats.org/officeDocument/2006/relationships/hyperlink" Target="https://www.simon-kucher.com/en/insights/ai-implementation-six-myths-killing-your-roi" TargetMode="External" Id="rId124" /><Relationship Type="http://schemas.openxmlformats.org/officeDocument/2006/relationships/hyperlink" Target="https://www.simon-kucher.com/en/insights/ai-implementation-six-myths-killing-your-roi" TargetMode="External" Id="rId129" /><Relationship Type="http://schemas.openxmlformats.org/officeDocument/2006/relationships/hyperlink" Target="https://www.turningdataintowisdom.com/70-of-ai-projects-fail-but-not-for-the-reason-you-think/" TargetMode="External" Id="rId91" /><Relationship Type="http://schemas.openxmlformats.org/officeDocument/2006/relationships/hyperlink" Target="https://clarasys.com/en-us/insights/thinking/why-your-ai-proof-of-concept-failed-and-how-to-fix-it" TargetMode="External" Id="rId96" /><Relationship Type="http://schemas.openxmlformats.org/officeDocument/2006/relationships/hyperlink" Target="https://www.salesforce.com/news/stories/healthcare-ai-agent-research/" TargetMode="External" Id="rId140" /><Relationship Type="http://schemas.openxmlformats.org/officeDocument/2006/relationships/hyperlink" Target="https://jellyfish.co/blog/with-copilot-engineers-get-15-more-capacity-without-additional-headcount/" TargetMode="External" Id="rId145" /><Relationship Type="http://schemas.openxmlformats.org/officeDocument/2006/relationships/numbering" Target="numbering.xml" Id="rId1" /><Relationship Type="http://schemas.openxmlformats.org/officeDocument/2006/relationships/hyperlink" Target="https://www.wiz.io/academy/nist-ai-risk-management-framework" TargetMode="External" Id="rId114" /><Relationship Type="http://schemas.openxmlformats.org/officeDocument/2006/relationships/hyperlink" Target="https://kpmg.com/ch/en/insights/artificial-intelligence/iso-iec-42001.html" TargetMode="External" Id="rId119" /><Relationship Type="http://schemas.openxmlformats.org/officeDocument/2006/relationships/hyperlink" Target="https://www.joinpavilion.com/blog/why-85-of-ai-projects-are-expensive-failures" TargetMode="External" Id="rId81" /><Relationship Type="http://schemas.openxmlformats.org/officeDocument/2006/relationships/hyperlink" Target="https://h2o.ai/blog/2023/infographic-healthcare-providers-how-to-avoid-ai-pilot-itis/" TargetMode="External" Id="rId86" /><Relationship Type="http://schemas.openxmlformats.org/officeDocument/2006/relationships/hyperlink" Target="https://www.simon-kucher.com/en/insights/ai-implementation-six-myths-killing-your-roi" TargetMode="External" Id="rId130" /><Relationship Type="http://schemas.openxmlformats.org/officeDocument/2006/relationships/hyperlink" Target="https://ktslaw.com/en/insights/alert/2025/10/california%20enacts%20the%20transparency%20in%20frontier%20artificial%20intelligence%20act%20sb%2053" TargetMode="External" Id="rId135" /><Relationship Type="http://schemas.openxmlformats.org/officeDocument/2006/relationships/hyperlink" Target="https://www.wiz.io/academy/nist-ai-risk-management-framework" TargetMode="External" Id="rId109" /><Relationship Type="http://schemas.openxmlformats.org/officeDocument/2006/relationships/hyperlink" Target="https://www.rand.org/pubs/research_reports/RRA2680-1.html" TargetMode="External" Id="rId76" /><Relationship Type="http://schemas.openxmlformats.org/officeDocument/2006/relationships/hyperlink" Target="https://clarasys.com/en-us/insights/thinking/why-your-ai-proof-of-concept-failed-and-how-to-fix-it" TargetMode="External" Id="rId97" /><Relationship Type="http://schemas.openxmlformats.org/officeDocument/2006/relationships/hyperlink" Target="https://cloud.google.com/blog/products/ai-machine-learning/build-a-transformative-ai-capability-with-ai-adoption-framework" TargetMode="External" Id="rId104" /><Relationship Type="http://schemas.openxmlformats.org/officeDocument/2006/relationships/hyperlink" Target="https://kpmg.com/ch/en/insights/artificial-intelligence/iso-iec-42001.html" TargetMode="External" Id="rId120" /><Relationship Type="http://schemas.openxmlformats.org/officeDocument/2006/relationships/hyperlink" Target="https://www.simon-kucher.com/en/insights/ai-implementation-six-myths-killing-your-roi" TargetMode="External" Id="rId125" /><Relationship Type="http://schemas.openxmlformats.org/officeDocument/2006/relationships/hyperlink" Target="https://www.salesforce.com/news/stories/healthcare-ai-agent-research/" TargetMode="External" Id="rId141" /><Relationship Type="http://schemas.openxmlformats.org/officeDocument/2006/relationships/fontTable" Target="fontTable.xml" Id="rId146" /><Relationship Type="http://schemas.openxmlformats.org/officeDocument/2006/relationships/hyperlink" Target="https://www.turningdataintowisdom.com/70-of-ai-projects-fail-but-not-for-the-reason-you-think/" TargetMode="External" Id="rId92" /><Relationship Type="http://schemas.openxmlformats.org/officeDocument/2006/relationships/styles" Target="styles.xml" Id="rId2" /><Relationship Type="http://schemas.openxmlformats.org/officeDocument/2006/relationships/hyperlink" Target="https://www.turningdataintowisdom.com/70-of-ai-projects-fail-but-not-for-the-reason-you-think/" TargetMode="External" Id="rId87" /><Relationship Type="http://schemas.openxmlformats.org/officeDocument/2006/relationships/hyperlink" Target="https://www.wiz.io/academy/nist-ai-risk-management-framework" TargetMode="External" Id="rId110" /><Relationship Type="http://schemas.openxmlformats.org/officeDocument/2006/relationships/hyperlink" Target="https://www.wiz.io/academy/nist-ai-risk-management-framework" TargetMode="External" Id="rId115" /><Relationship Type="http://schemas.openxmlformats.org/officeDocument/2006/relationships/hyperlink" Target="https://www.simon-kucher.com/en/insights/ai-implementation-six-myths-killing-your-roi" TargetMode="External" Id="rId131" /><Relationship Type="http://schemas.openxmlformats.org/officeDocument/2006/relationships/hyperlink" Target="https://ktslaw.com/en/insights/alert/2025/10/california%20enacts%20the%20transparency%20in%20frontier%20artificial%20intelligence%20act%20sb%2053" TargetMode="External" Id="rId136" /><Relationship Type="http://schemas.openxmlformats.org/officeDocument/2006/relationships/hyperlink" Target="https://theptsteam.com/cios-lack-of-success-metrics-dooms-many-ai-projects/" TargetMode="External" Id="rId82" /><Relationship Type="http://schemas.openxmlformats.org/officeDocument/2006/relationships/hyperlink" Target="https://www.rand.org/pubs/research_reports/RRA2680-1.html" TargetMode="External" Id="rId77" /><Relationship Type="http://schemas.openxmlformats.org/officeDocument/2006/relationships/hyperlink" Target="https://www.gartner.com/en/newsroom/press-releases/2025-06-30-gartner-survey-finds-forty-five-percent-of-organizations-with-high-artificial-intelligence-maturity-keep-artificial-intelligence-projects-operational-for-at-least-three-years" TargetMode="External" Id="rId100" /><Relationship Type="http://schemas.openxmlformats.org/officeDocument/2006/relationships/hyperlink" Target="https://cloud.google.com/blog/products/ai-machine-learning/build-a-transformative-ai-capability-with-ai-adoption-framework" TargetMode="External" Id="rId105" /><Relationship Type="http://schemas.openxmlformats.org/officeDocument/2006/relationships/hyperlink" Target="https://www.simon-kucher.com/en/insights/ai-implementation-six-myths-killing-your-roi" TargetMode="External" Id="rId126" /><Relationship Type="http://schemas.openxmlformats.org/officeDocument/2006/relationships/theme" Target="theme/theme1.xml" Id="rId147" /><Relationship Type="http://schemas.openxmlformats.org/officeDocument/2006/relationships/hyperlink" Target="https://clarasys.com/en-us/insights/thinking/why-your-ai-proof-of-concept-failed-and-how-to-fix-it" TargetMode="External" Id="rId93" /><Relationship Type="http://schemas.openxmlformats.org/officeDocument/2006/relationships/hyperlink" Target="https://clarasys.com/en-us/insights/thinking/why-your-ai-proof-of-concept-failed-and-how-to-fix-it" TargetMode="External" Id="rId98" /><Relationship Type="http://schemas.openxmlformats.org/officeDocument/2006/relationships/hyperlink" Target="https://kpmg.com/ch/en/insights/artificial-intelligence/iso-iec-42001.html" TargetMode="External" Id="rId121" /><Relationship Type="http://schemas.openxmlformats.org/officeDocument/2006/relationships/hyperlink" Target="https://www.fiercehealthcare.com/ai-and-machine-learning/rush-childrens-hospital-los-angeles-health-systems-are-ramping-ai-startup" TargetMode="External" Id="rId142" /><Relationship Type="http://schemas.openxmlformats.org/officeDocument/2006/relationships/settings" Target="settings.xml" Id="rId3" /><Relationship Type="http://schemas.openxmlformats.org/officeDocument/2006/relationships/image" Target="media/image1.png" Id="rId25" /><Relationship Type="http://schemas.openxmlformats.org/officeDocument/2006/relationships/hyperlink" Target="https://www.wiz.io/academy/nist-ai-risk-management-framework" TargetMode="External" Id="rId116" /><Relationship Type="http://schemas.openxmlformats.org/officeDocument/2006/relationships/hyperlink" Target="https://learn.microsoft.com/en-us/compliance/regulatory/offering-iso-42001" TargetMode="External" Id="rId137" /><Relationship Type="http://schemas.openxmlformats.org/officeDocument/2006/relationships/hyperlink" Target="https://theptsteam.com/cios-lack-of-success-metrics-dooms-many-ai-projects/" TargetMode="External" Id="rId83" /><Relationship Type="http://schemas.openxmlformats.org/officeDocument/2006/relationships/hyperlink" Target="https://www.turningdataintowisdom.com/70-of-ai-projects-fail-but-not-for-the-reason-you-think/" TargetMode="External" Id="rId88" /><Relationship Type="http://schemas.openxmlformats.org/officeDocument/2006/relationships/hyperlink" Target="https://www.wiz.io/academy/nist-ai-risk-management-framework" TargetMode="External" Id="rId111" /><Relationship Type="http://schemas.openxmlformats.org/officeDocument/2006/relationships/hyperlink" Target="https://www.blueprism.com/guides/ai/responsible-ai/" TargetMode="External" Id="rId132" /><Relationship Type="http://schemas.openxmlformats.org/officeDocument/2006/relationships/hyperlink" Target="https://en.wikipedia.org/wiki/Cross-industry_standard_process_for_data_mining" TargetMode="External" Id="rId106" /><Relationship Type="http://schemas.openxmlformats.org/officeDocument/2006/relationships/hyperlink" Target="https://www.simon-kucher.com/en/insights/ai-implementation-six-myths-killing-your-roi" TargetMode="External" Id="rId127" /><Relationship Type="http://schemas.openxmlformats.org/officeDocument/2006/relationships/hyperlink" Target="https://www.rand.org/pubs/research_reports/RRA2680-1.html" TargetMode="External" Id="rId78" /><Relationship Type="http://schemas.openxmlformats.org/officeDocument/2006/relationships/hyperlink" Target="https://clarasys.com/en-us/insights/thinking/why-your-ai-proof-of-concept-failed-and-how-to-fix-it" TargetMode="External" Id="rId94" /><Relationship Type="http://schemas.openxmlformats.org/officeDocument/2006/relationships/hyperlink" Target="https://www.gartner.com/en/newsroom/press-releases/2025-06-30-gartner-survey-finds-forty-five-percent-of-organizations-with-high-artificial-intelligence-maturity-keep-artificial-intelligence-projects-operational-for-at-least-three-years" TargetMode="External" Id="rId99" /><Relationship Type="http://schemas.openxmlformats.org/officeDocument/2006/relationships/hyperlink" Target="https://www.gartner.com/en/newsroom/press-releases/2025-06-30-gartner-survey-finds-forty-five-percent-of-organizations-with-high-artificial-intelligence-maturity-keep-artificial-intelligence-projects-operational-for-at-least-three-years" TargetMode="External" Id="rId101" /><Relationship Type="http://schemas.openxmlformats.org/officeDocument/2006/relationships/hyperlink" Target="https://kpmg.com/ch/en/insights/artificial-intelligence/iso-iec-42001.html" TargetMode="External" Id="rId122" /><Relationship Type="http://schemas.openxmlformats.org/officeDocument/2006/relationships/hyperlink" Target="https://www.fiercehealthcare.com/ai-and-machine-learning/rush-childrens-hospital-los-angeles-health-systems-are-ramping-ai-startup" TargetMode="External" Id="rId143" /><Relationship Type="http://schemas.openxmlformats.org/officeDocument/2006/relationships/webSettings" Target="webSettings.xml" Id="rId4" /><Relationship Type="http://schemas.openxmlformats.org/officeDocument/2006/relationships/hyperlink" Target="https://www.turningdataintowisdom.com/70-of-ai-projects-fail-but-not-for-the-reason-you-think/" TargetMode="External" Id="rId89" /><Relationship Type="http://schemas.openxmlformats.org/officeDocument/2006/relationships/hyperlink" Target="https://www.wiz.io/academy/nist-ai-risk-management-framework" TargetMode="External" Id="rId112" /><Relationship Type="http://schemas.openxmlformats.org/officeDocument/2006/relationships/hyperlink" Target="https://www.blueprism.com/guides/ai/responsible-ai/" TargetMode="External" Id="rId133" /><Relationship Type="http://schemas.openxmlformats.org/officeDocument/2006/relationships/hyperlink" Target="https://www.joinpavilion.com/blog/why-85-of-ai-projects-are-expensive-failures" TargetMode="External" Id="rId79" /><Relationship Type="http://schemas.openxmlformats.org/officeDocument/2006/relationships/hyperlink" Target="https://www.lucid.now/blog/how-ai-simplifies-cross-border-compliance/" TargetMode="External" Id="rId102" /><Relationship Type="http://schemas.openxmlformats.org/officeDocument/2006/relationships/hyperlink" Target="https://kpmg.com/ch/en/insights/artificial-intelligence/iso-iec-42001.html" TargetMode="External" Id="rId123" /><Relationship Type="http://schemas.openxmlformats.org/officeDocument/2006/relationships/hyperlink" Target="https://jellyfish.co/blog/with-copilot-engineers-get-15-more-capacity-without-additional-headcount/" TargetMode="External" Id="rId144" /><Relationship Type="http://schemas.openxmlformats.org/officeDocument/2006/relationships/hyperlink" Target="https://www.rand.org/pubs/research_reports/RRA2680-1.html" TargetMode="External" Id="R2bb51f01474d4a4c" /><Relationship Type="http://schemas.openxmlformats.org/officeDocument/2006/relationships/hyperlink" Target="https://www.joinpavilion.com/blog/why-85-of-ai-projects-are-expensive-failures" TargetMode="External" Id="R051d4946c1be426b" /><Relationship Type="http://schemas.openxmlformats.org/officeDocument/2006/relationships/hyperlink" Target="https://theptsteam.com/cios-lack-of-success-metrics-dooms-many-ai-projects/" TargetMode="External" Id="Rfe9d3943d622410c" /><Relationship Type="http://schemas.openxmlformats.org/officeDocument/2006/relationships/hyperlink" Target="https://www.joinpavilion.com/blog/why-85-of-ai-projects-are-expensive-failures" TargetMode="External" Id="Ra659a7654b7b4fcf" /><Relationship Type="http://schemas.openxmlformats.org/officeDocument/2006/relationships/hyperlink" Target="https://www.rand.org/pubs/research_reports/RRA2680-1.html" TargetMode="External" Id="Red9a6732ebf64710" /><Relationship Type="http://schemas.openxmlformats.org/officeDocument/2006/relationships/hyperlink" Target="https://www.joinpavilion.com/blog/why-85-of-ai-projects-are-expensive-failures" TargetMode="External" Id="R220bda3deba64ce8" /><Relationship Type="http://schemas.openxmlformats.org/officeDocument/2006/relationships/hyperlink" Target="https://h2o.ai/blog/2023/infographic-healthcare-providers-how-to-avoid-ai-pilot-itis/" TargetMode="External" Id="R20a575e69d5347af" /><Relationship Type="http://schemas.openxmlformats.org/officeDocument/2006/relationships/hyperlink" Target="https://www.turningdataintowisdom.com/70-of-ai-projects-fail-but-not-for-the-reason-you-think/" TargetMode="External" Id="R416750d535404f70" /><Relationship Type="http://schemas.openxmlformats.org/officeDocument/2006/relationships/hyperlink" Target="https://www.turningdataintowisdom.com/70-of-ai-projects-fail-but-not-for-the-reason-you-think/" TargetMode="External" Id="Rb3bd1d01645a49c3" /><Relationship Type="http://schemas.openxmlformats.org/officeDocument/2006/relationships/hyperlink" Target="https://clarasys.com/en-us/insights/thinking/why-your-ai-proof-of-concept-failed-and-how-to-fix-it" TargetMode="External" Id="Rc2e1a801d0e2403a" /><Relationship Type="http://schemas.openxmlformats.org/officeDocument/2006/relationships/hyperlink" Target="https://clarasys.com/en-us/insights/thinking/why-your-ai-proof-of-concept-failed-and-how-to-fix-it" TargetMode="External" Id="Rdeff923be7f74c20" /><Relationship Type="http://schemas.openxmlformats.org/officeDocument/2006/relationships/hyperlink" Target="https://theptsteam.com/cios-lack-of-success-metrics-dooms-many-ai-projects/" TargetMode="External" Id="R4669fad99c7c4fa9" /><Relationship Type="http://schemas.openxmlformats.org/officeDocument/2006/relationships/hyperlink" Target="https://clarasys.com/en-us/insights/thinking/why-your-ai-proof-of-concept-failed-and-how-to-fix-it" TargetMode="External" Id="R4b395283168a451c" /><Relationship Type="http://schemas.openxmlformats.org/officeDocument/2006/relationships/hyperlink" Target="https://www.turningdataintowisdom.com/70-of-ai-projects-fail-but-not-for-the-reason-you-think/" TargetMode="External" Id="Rc09938edffa14a0e" /><Relationship Type="http://schemas.openxmlformats.org/officeDocument/2006/relationships/hyperlink" Target="https://www.gartner.com/en/newsroom/press-releases/2025-06-30-gartner-survey-finds-forty-five-percent-of-organizations-with-high-artificial-intelligence-maturity-keep-artificial-intelligence-projects-operational-for-at-least-three-years" TargetMode="External" Id="R4018f03dd0564631" /><Relationship Type="http://schemas.openxmlformats.org/officeDocument/2006/relationships/hyperlink" Target="https://www.turningdataintowisdom.com/70-of-ai-projects-fail-but-not-for-the-reason-you-think/" TargetMode="External" Id="Ra06c677b24ff4a20" /><Relationship Type="http://schemas.openxmlformats.org/officeDocument/2006/relationships/hyperlink" Target="https://www.turningdataintowisdom.com/70-of-ai-projects-fail-but-not-for-the-reason-you-think/" TargetMode="External" Id="R4c189bd93a0d4c7e" /><Relationship Type="http://schemas.openxmlformats.org/officeDocument/2006/relationships/hyperlink" Target="https://www.lucid.now/blog/how-ai-simplifies-cross-border-compliance/" TargetMode="External" Id="Rad5de336be0d4d35" /><Relationship Type="http://schemas.openxmlformats.org/officeDocument/2006/relationships/hyperlink" Target="https://cloud.google.com/blog/products/ai-machine-learning/build-a-transformative-ai-capability-with-ai-adoption-framework" TargetMode="External" Id="R17cca510becc46fc" /><Relationship Type="http://schemas.openxmlformats.org/officeDocument/2006/relationships/hyperlink" Target="https://cloud.google.com/blog/products/ai-machine-learning/build-a-transformative-ai-capability-with-ai-adoption-framework" TargetMode="External" Id="R97746bab92984926" /><Relationship Type="http://schemas.openxmlformats.org/officeDocument/2006/relationships/hyperlink" Target="https://www.rand.org/pubs/research_reports/RRA2680-1.html" TargetMode="External" Id="R0470aaa7d4014bb5" /><Relationship Type="http://schemas.openxmlformats.org/officeDocument/2006/relationships/hyperlink" Target="https://clarasys.com/en-us/insights/thinking/why-your-ai-proof-of-concept-failed-and-how-to-fix-it" TargetMode="External" Id="Rc39f104ef061434f" /><Relationship Type="http://schemas.openxmlformats.org/officeDocument/2006/relationships/hyperlink" Target="https://en.wikipedia.org/wiki/Cross-industry_standard_process_for_data_mining" TargetMode="External" Id="R5cc6ef2147704dca" /><Relationship Type="http://schemas.openxmlformats.org/officeDocument/2006/relationships/hyperlink" Target="https://www.wiz.io/academy/nist-ai-risk-management-framework" TargetMode="External" Id="R0037c13e79e440ba" /><Relationship Type="http://schemas.openxmlformats.org/officeDocument/2006/relationships/hyperlink" Target="https://kpmg.com/ch/en/insights/artificial-intelligence/iso-iec-42001.html" TargetMode="External" Id="R39d7e1d8ff694627" /><Relationship Type="http://schemas.openxmlformats.org/officeDocument/2006/relationships/hyperlink" Target="https://clarasys.com/en-us/insights/thinking/why-your-ai-proof-of-concept-failed-and-how-to-fix-it" TargetMode="External" Id="R63bd8489484f4b1d" /><Relationship Type="http://schemas.openxmlformats.org/officeDocument/2006/relationships/hyperlink" Target="https://www.simon-kucher.com/en/insights/ai-implementation-six-myths-killing-your-roi" TargetMode="External" Id="Rbe370e3626c64500" /><Relationship Type="http://schemas.openxmlformats.org/officeDocument/2006/relationships/hyperlink" Target="https://www.wiz.io/academy/nist-ai-risk-management-framework" TargetMode="External" Id="R5544d19d87b8454d" /><Relationship Type="http://schemas.openxmlformats.org/officeDocument/2006/relationships/hyperlink" Target="https://www.wiz.io/academy/nist-ai-risk-management-framework" TargetMode="External" Id="R072c8cfcf2df4579" /><Relationship Type="http://schemas.openxmlformats.org/officeDocument/2006/relationships/hyperlink" Target="https://en.wikipedia.org/wiki/Cross-industry_standard_process_for_data_mining" TargetMode="External" Id="R1a87d3acea75412a" /><Relationship Type="http://schemas.openxmlformats.org/officeDocument/2006/relationships/hyperlink" Target="https://kpmg.com/ch/en/insights/artificial-intelligence/iso-iec-42001.html" TargetMode="External" Id="R147bc38fb8c844ad" /><Relationship Type="http://schemas.openxmlformats.org/officeDocument/2006/relationships/hyperlink" Target="https://www.simon-kucher.com/en/insights/ai-implementation-six-myths-killing-your-roi" TargetMode="External" Id="R2513bba0a41d4c45" /><Relationship Type="http://schemas.openxmlformats.org/officeDocument/2006/relationships/hyperlink" Target="https://www.simon-kucher.com/en/insights/ai-implementation-six-myths-killing-your-roi" TargetMode="External" Id="R3ba44f90cc654df8" /><Relationship Type="http://schemas.openxmlformats.org/officeDocument/2006/relationships/hyperlink" Target="https://en.wikipedia.org/wiki/Cross-industry_standard_process_for_data_mining" TargetMode="External" Id="R1233bcb1067842a7" /><Relationship Type="http://schemas.openxmlformats.org/officeDocument/2006/relationships/hyperlink" Target="https://kpmg.com/ch/en/insights/artificial-intelligence/iso-iec-42001.html" TargetMode="External" Id="Rf03ce703f40b4a3b" /><Relationship Type="http://schemas.openxmlformats.org/officeDocument/2006/relationships/hyperlink" Target="https://kpmg.com/ch/en/insights/artificial-intelligence/iso-iec-42001.html" TargetMode="External" Id="R03680a54a6c1487f" /><Relationship Type="http://schemas.openxmlformats.org/officeDocument/2006/relationships/hyperlink" Target="https://kpmg.com/ch/en/insights/artificial-intelligence/iso-iec-42001.html" TargetMode="External" Id="R9439fce7214d4175" /><Relationship Type="http://schemas.openxmlformats.org/officeDocument/2006/relationships/hyperlink" Target="https://kpmg.com/ch/en/insights/artificial-intelligence/iso-iec-42001.html" TargetMode="External" Id="Rdbbe522df20849a6" /><Relationship Type="http://schemas.openxmlformats.org/officeDocument/2006/relationships/hyperlink" Target="https://kpmg.com/ch/en/insights/artificial-intelligence/iso-iec-42001.html" TargetMode="External" Id="R61bf4d10279c42c9" /><Relationship Type="http://schemas.openxmlformats.org/officeDocument/2006/relationships/hyperlink" Target="https://www.wiz.io/academy/nist-ai-risk-management-framework" TargetMode="External" Id="R69d72f3082d040ac" /><Relationship Type="http://schemas.openxmlformats.org/officeDocument/2006/relationships/hyperlink" Target="https://www.wiz.io/academy/nist-ai-risk-management-framework" TargetMode="External" Id="R64a51b09c3584d22" /><Relationship Type="http://schemas.openxmlformats.org/officeDocument/2006/relationships/hyperlink" Target="https://www.wiz.io/academy/nist-ai-risk-management-framework" TargetMode="External" Id="R008f23918e634d00" /><Relationship Type="http://schemas.openxmlformats.org/officeDocument/2006/relationships/hyperlink" Target="https://www.wiz.io/academy/nist-ai-risk-management-framework" TargetMode="External" Id="R173955e6e59c439a" /><Relationship Type="http://schemas.openxmlformats.org/officeDocument/2006/relationships/hyperlink" Target="https://www.wiz.io/academy/nist-ai-risk-management-framework" TargetMode="External" Id="R8bc8f8905d424ef5" /><Relationship Type="http://schemas.openxmlformats.org/officeDocument/2006/relationships/hyperlink" Target="https://www.blueprism.com/guides/ai/responsible-ai/" TargetMode="External" Id="Rbb299b59860d48e6" /><Relationship Type="http://schemas.openxmlformats.org/officeDocument/2006/relationships/hyperlink" Target="https://www.wiz.io/academy/nist-ai-risk-management-framework" TargetMode="External" Id="R29d81fcc8b4c4db4" /><Relationship Type="http://schemas.openxmlformats.org/officeDocument/2006/relationships/hyperlink" Target="https://www.simon-kucher.com/en/insights/ai-implementation-six-myths-killing-your-roi" TargetMode="External" Id="R95a610ef34794c63" /><Relationship Type="http://schemas.openxmlformats.org/officeDocument/2006/relationships/hyperlink" Target="https://www.simon-kucher.com/en/insights/ai-implementation-six-myths-killing-your-roi" TargetMode="External" Id="R0816484e1e9e4f56" /><Relationship Type="http://schemas.openxmlformats.org/officeDocument/2006/relationships/hyperlink" Target="https://www.simon-kucher.com/en/insights/ai-implementation-six-myths-killing-your-roi" TargetMode="External" Id="Rd1efa1aad8654a3e" /><Relationship Type="http://schemas.openxmlformats.org/officeDocument/2006/relationships/hyperlink" Target="https://www.wiz.io/academy/nist-ai-risk-management-framework" TargetMode="External" Id="R4d7d599160f44bdd" /><Relationship Type="http://schemas.openxmlformats.org/officeDocument/2006/relationships/hyperlink" Target="https://www.lucid.now/blog/how-ai-simplifies-cross-border-compliance/" TargetMode="External" Id="R84a28185f31f4b29" /><Relationship Type="http://schemas.openxmlformats.org/officeDocument/2006/relationships/hyperlink" Target="https://www.gartner.com/en/newsroom/press-releases/2025-06-30-gartner-survey-finds-forty-five-percent-of-organizations-with-high-artificial-intelligence-maturity-keep-artificial-intelligence-projects-operational-for-at-least-three-years" TargetMode="External" Id="R69314cdcbbac41d3" /><Relationship Type="http://schemas.openxmlformats.org/officeDocument/2006/relationships/hyperlink" Target="https://www.simon-kucher.com/en/insights/ai-implementation-six-myths-killing-your-roi" TargetMode="External" Id="R1049415bca4e4489" /><Relationship Type="http://schemas.openxmlformats.org/officeDocument/2006/relationships/hyperlink" Target="https://www.rand.org/pubs/research_reports/RRA2680-1.html" TargetMode="External" Id="R8bafd353144143f0" /><Relationship Type="http://schemas.openxmlformats.org/officeDocument/2006/relationships/hyperlink" Target="https://clarasys.com/en-us/insights/thinking/why-your-ai-proof-of-concept-failed-and-how-to-fix-it" TargetMode="External" Id="R8f48e4e7975a42ad" /><Relationship Type="http://schemas.openxmlformats.org/officeDocument/2006/relationships/hyperlink" Target="https://www.simon-kucher.com/en/insights/ai-implementation-six-myths-killing-your-roi" TargetMode="External" Id="R284fec5cce3047cb" /><Relationship Type="http://schemas.openxmlformats.org/officeDocument/2006/relationships/hyperlink" Target="https://www.simon-kucher.com/en/insights/ai-implementation-six-myths-killing-your-roi" TargetMode="External" Id="R0983902ac07c4116" /><Relationship Type="http://schemas.openxmlformats.org/officeDocument/2006/relationships/hyperlink" Target="https://www.simon-kucher.com/en/insights/ai-implementation-six-myths-killing-your-roi" TargetMode="External" Id="R9b410b5a0d204ab3" /><Relationship Type="http://schemas.openxmlformats.org/officeDocument/2006/relationships/hyperlink" Target="https://clarasys.com/en-us/insights/thinking/why-your-ai-proof-of-concept-failed-and-how-to-fix-it" TargetMode="External" Id="R1d478ba0fca84846" /><Relationship Type="http://schemas.openxmlformats.org/officeDocument/2006/relationships/hyperlink" Target="https://www.wiz.io/academy/nist-ai-risk-management-framework" TargetMode="External" Id="Re7b8b6589a6944be" /><Relationship Type="http://schemas.openxmlformats.org/officeDocument/2006/relationships/hyperlink" Target="https://www.blueprism.com/guides/ai/responsible-ai/" TargetMode="External" Id="R311506fa15c3460e" /><Relationship Type="http://schemas.openxmlformats.org/officeDocument/2006/relationships/hyperlink" Target="https://kpmg.com/ch/en/insights/artificial-intelligence/iso-iec-42001.html" TargetMode="External" Id="R3333aa3114c74924" /><Relationship Type="http://schemas.openxmlformats.org/officeDocument/2006/relationships/hyperlink" Target="https://www.lucid.now/blog/how-ai-simplifies-cross-border-compliance/" TargetMode="External" Id="Rfc25f97362d64c82" /><Relationship Type="http://schemas.openxmlformats.org/officeDocument/2006/relationships/hyperlink" Target="https://kpmg.com/ch/en/insights/artificial-intelligence/iso-iec-42001.html" TargetMode="External" Id="Rb59c655e13944376" /><Relationship Type="http://schemas.openxmlformats.org/officeDocument/2006/relationships/hyperlink" Target="https://ktslaw.com/en/insights/alert/2025/10/california%20enacts%20the%20transparency%20in%20frontier%20artificial%20intelligence%20act%20sb%2053" TargetMode="External" Id="Rc34002d9925643a3" /><Relationship Type="http://schemas.openxmlformats.org/officeDocument/2006/relationships/hyperlink" Target="https://ktslaw.com/en/insights/alert/2025/10/california%20enacts%20the%20transparency%20in%20frontier%20artificial%20intelligence%20act%20sb%2053" TargetMode="External" Id="R3b0e2b62b59e4942" /><Relationship Type="http://schemas.openxmlformats.org/officeDocument/2006/relationships/hyperlink" Target="https://learn.microsoft.com/en-us/compliance/regulatory/offering-iso-42001" TargetMode="External" Id="R86a835e4011d4933" /><Relationship Type="http://schemas.openxmlformats.org/officeDocument/2006/relationships/hyperlink" Target="https://kpmg.com/ch/en/insights/artificial-intelligence/iso-iec-42001.html" TargetMode="External" Id="R2c8293ebc96d4e05" /><Relationship Type="http://schemas.openxmlformats.org/officeDocument/2006/relationships/hyperlink" Target="https://www.wiz.io/academy/nist-ai-risk-management-framework" TargetMode="External" Id="R43c47824a6bb42f2" /></Relationships>
</file>

<file path=word/theme/theme1.xml><?xml version="1.0" encoding="utf-8"?>
<a:theme xmlns:a="http://schemas.openxmlformats.org/drawingml/2006/main" xmlns:thm15="http://schemas.microsoft.com/office/thememl/2012/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creator>Dave Chintan</dc:creator>
  <keywords/>
  <lastModifiedBy>Dave Chintan</lastModifiedBy>
  <revision>3</revision>
  <dcterms:created xsi:type="dcterms:W3CDTF">2025-10-25T18:32:00.0000000Z</dcterms:created>
  <dcterms:modified xsi:type="dcterms:W3CDTF">2025-10-28T11:54:20.1182465Z</dcterms:modified>
  <dc:language>en</dc:language>
</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y fmtid="{D5CDD505-2E9C-101B-9397-08002B2CF9AE}" pid="3" name="GrammarlyDocumentId">
    <vt:lpwstr>58dc86cc-1623-4750-88b2-3ee5bb2674d8</vt:lpwstr>
  </property>
</Properties>
</file>